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D3237" w14:textId="77777777" w:rsidR="00FF2E5D" w:rsidRDefault="009A3B66">
      <w:pPr>
        <w:spacing w:after="0"/>
        <w:ind w:firstLine="0"/>
        <w:jc w:val="center"/>
      </w:pPr>
      <w:r>
        <w:rPr>
          <w:noProof/>
        </w:rPr>
        <w:drawing>
          <wp:inline distT="114300" distB="114300" distL="114300" distR="114300" wp14:anchorId="67EE99FF" wp14:editId="4796BB34">
            <wp:extent cx="5579435" cy="154940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579435" cy="1549400"/>
                    </a:xfrm>
                    <a:prstGeom prst="rect">
                      <a:avLst/>
                    </a:prstGeom>
                    <a:ln/>
                  </pic:spPr>
                </pic:pic>
              </a:graphicData>
            </a:graphic>
          </wp:inline>
        </w:drawing>
      </w:r>
    </w:p>
    <w:p w14:paraId="699C445E" w14:textId="77777777" w:rsidR="00FF2E5D" w:rsidRDefault="00FF2E5D">
      <w:pPr>
        <w:spacing w:after="0"/>
        <w:ind w:firstLine="0"/>
        <w:jc w:val="center"/>
      </w:pPr>
    </w:p>
    <w:p w14:paraId="2AF7B0F4" w14:textId="77777777" w:rsidR="00FF2E5D" w:rsidRDefault="00FF2E5D">
      <w:pPr>
        <w:ind w:firstLine="0"/>
        <w:jc w:val="left"/>
      </w:pPr>
    </w:p>
    <w:p w14:paraId="36AEA69B" w14:textId="77777777" w:rsidR="00FF2E5D" w:rsidRDefault="00FF2E5D">
      <w:pPr>
        <w:ind w:left="397" w:firstLine="0"/>
      </w:pPr>
      <w:bookmarkStart w:id="0" w:name="_heading=h.gjdgxs" w:colFirst="0" w:colLast="0"/>
      <w:bookmarkEnd w:id="0"/>
    </w:p>
    <w:p w14:paraId="653A4AC5" w14:textId="4ECADB07" w:rsidR="00FF2E5D" w:rsidRDefault="00BD5065">
      <w:pPr>
        <w:jc w:val="center"/>
        <w:rPr>
          <w:b/>
          <w:sz w:val="40"/>
          <w:szCs w:val="40"/>
        </w:rPr>
      </w:pPr>
      <w:r>
        <w:rPr>
          <w:b/>
          <w:sz w:val="40"/>
          <w:szCs w:val="40"/>
        </w:rPr>
        <w:t xml:space="preserve">RELATÓRIO DE </w:t>
      </w:r>
      <w:r w:rsidR="00ED4221">
        <w:rPr>
          <w:b/>
          <w:sz w:val="40"/>
          <w:szCs w:val="40"/>
        </w:rPr>
        <w:t>PROJETO DE FUNDAMENTOS D</w:t>
      </w:r>
      <w:r>
        <w:rPr>
          <w:b/>
          <w:sz w:val="40"/>
          <w:szCs w:val="40"/>
        </w:rPr>
        <w:t>E</w:t>
      </w:r>
      <w:r w:rsidR="00ED4221">
        <w:rPr>
          <w:b/>
          <w:sz w:val="40"/>
          <w:szCs w:val="40"/>
        </w:rPr>
        <w:t xml:space="preserve"> PROGRAMAÇÃO</w:t>
      </w:r>
    </w:p>
    <w:p w14:paraId="085345D4" w14:textId="77777777" w:rsidR="00FF2E5D" w:rsidRDefault="00FF2E5D">
      <w:pPr>
        <w:jc w:val="center"/>
        <w:rPr>
          <w:b/>
          <w:sz w:val="40"/>
          <w:szCs w:val="40"/>
        </w:rPr>
      </w:pPr>
    </w:p>
    <w:p w14:paraId="7DAA9CD2" w14:textId="77777777" w:rsidR="00FF2E5D" w:rsidRDefault="00FF2E5D">
      <w:pPr>
        <w:jc w:val="center"/>
        <w:rPr>
          <w:b/>
          <w:sz w:val="40"/>
          <w:szCs w:val="40"/>
        </w:rPr>
      </w:pPr>
    </w:p>
    <w:p w14:paraId="42B94DC4" w14:textId="33DE47D9" w:rsidR="00FF2E5D" w:rsidRDefault="009A3B66" w:rsidP="009167A1">
      <w:pPr>
        <w:jc w:val="center"/>
        <w:rPr>
          <w:sz w:val="28"/>
          <w:szCs w:val="28"/>
        </w:rPr>
      </w:pPr>
      <w:r>
        <w:rPr>
          <w:sz w:val="28"/>
          <w:szCs w:val="28"/>
        </w:rPr>
        <w:t xml:space="preserve">Curso Técnico Superior Profissional em Programação </w:t>
      </w:r>
      <w:r w:rsidR="0046727A">
        <w:rPr>
          <w:sz w:val="28"/>
          <w:szCs w:val="28"/>
        </w:rPr>
        <w:t>d</w:t>
      </w:r>
      <w:r>
        <w:rPr>
          <w:sz w:val="28"/>
          <w:szCs w:val="28"/>
        </w:rPr>
        <w:t>e Sistemas de Informação</w:t>
      </w:r>
    </w:p>
    <w:p w14:paraId="59E93483" w14:textId="75273E62" w:rsidR="00FF2E5D" w:rsidRDefault="00103E96">
      <w:pPr>
        <w:ind w:firstLine="0"/>
        <w:jc w:val="center"/>
        <w:rPr>
          <w:sz w:val="28"/>
          <w:szCs w:val="28"/>
        </w:rPr>
      </w:pPr>
      <w:r>
        <w:rPr>
          <w:sz w:val="28"/>
          <w:szCs w:val="28"/>
        </w:rPr>
        <w:t>Lucas Emanuel Santos Siqueira</w:t>
      </w:r>
      <w:r w:rsidR="009167A1">
        <w:rPr>
          <w:sz w:val="28"/>
          <w:szCs w:val="28"/>
        </w:rPr>
        <w:t xml:space="preserve">    nº</w:t>
      </w:r>
      <w:r>
        <w:rPr>
          <w:sz w:val="28"/>
          <w:szCs w:val="28"/>
        </w:rPr>
        <w:t>2231435</w:t>
      </w:r>
      <w:r w:rsidR="009167A1">
        <w:rPr>
          <w:sz w:val="28"/>
          <w:szCs w:val="28"/>
        </w:rPr>
        <w:br/>
      </w:r>
      <w:r w:rsidR="005233D4">
        <w:rPr>
          <w:sz w:val="28"/>
          <w:szCs w:val="28"/>
        </w:rPr>
        <w:t>Maxim Dudai</w:t>
      </w:r>
      <w:r w:rsidR="009167A1">
        <w:rPr>
          <w:sz w:val="28"/>
          <w:szCs w:val="28"/>
        </w:rPr>
        <w:t xml:space="preserve">           nº </w:t>
      </w:r>
      <w:r w:rsidR="005233D4">
        <w:rPr>
          <w:sz w:val="28"/>
          <w:szCs w:val="28"/>
        </w:rPr>
        <w:t>2232358</w:t>
      </w:r>
    </w:p>
    <w:p w14:paraId="45AF4A10" w14:textId="2A286E08" w:rsidR="003C7F87" w:rsidRDefault="003C7F87" w:rsidP="003C7F87">
      <w:pPr>
        <w:spacing w:line="400" w:lineRule="auto"/>
        <w:ind w:firstLine="0"/>
        <w:jc w:val="center"/>
      </w:pPr>
      <w:r>
        <w:t>Relatório realizado sob a orientação do Professor</w:t>
      </w:r>
      <w:r w:rsidR="00186935">
        <w:t xml:space="preserve"> </w:t>
      </w:r>
      <w:r w:rsidR="00951C54">
        <w:t>Davide Francisco e Professora Anabela Bernardino</w:t>
      </w:r>
    </w:p>
    <w:p w14:paraId="62907D66" w14:textId="77777777" w:rsidR="00FF2E5D" w:rsidRDefault="00FF2E5D">
      <w:pPr>
        <w:jc w:val="center"/>
      </w:pPr>
    </w:p>
    <w:p w14:paraId="5C279CE7" w14:textId="4CACA6A1" w:rsidR="00FF2E5D" w:rsidRDefault="009A3B66">
      <w:pPr>
        <w:jc w:val="center"/>
      </w:pPr>
      <w:r>
        <w:t xml:space="preserve"> </w:t>
      </w:r>
      <w:r w:rsidR="005233D4">
        <w:t>J</w:t>
      </w:r>
      <w:r>
        <w:t>aneiro de 202</w:t>
      </w:r>
      <w:r w:rsidR="009167A1">
        <w:t>4</w:t>
      </w:r>
      <w:r>
        <w:br w:type="page"/>
      </w:r>
    </w:p>
    <w:p w14:paraId="1CAD5747" w14:textId="77777777" w:rsidR="00FF2E5D" w:rsidRDefault="009A3B66">
      <w:pPr>
        <w:spacing w:line="240" w:lineRule="auto"/>
        <w:ind w:firstLine="0"/>
        <w:rPr>
          <w:b/>
          <w:sz w:val="40"/>
          <w:szCs w:val="40"/>
        </w:rPr>
      </w:pPr>
      <w:r>
        <w:rPr>
          <w:b/>
          <w:sz w:val="40"/>
          <w:szCs w:val="40"/>
        </w:rPr>
        <w:lastRenderedPageBreak/>
        <w:t>Resumo</w:t>
      </w:r>
    </w:p>
    <w:p w14:paraId="40FA02C1" w14:textId="77777777" w:rsidR="00FF2E5D" w:rsidRDefault="00FF2E5D">
      <w:pPr>
        <w:spacing w:line="240" w:lineRule="auto"/>
        <w:ind w:firstLine="0"/>
      </w:pPr>
    </w:p>
    <w:p w14:paraId="7A736A4C" w14:textId="288FD286" w:rsidR="00FF2E5D" w:rsidRDefault="00B26AD6">
      <w:pPr>
        <w:ind w:firstLine="0"/>
      </w:pPr>
      <w:r w:rsidRPr="00B26AD6">
        <w:t>Durante este trabalho, iremos explicar como foi realizado o projeto requisitado pela disciplina de Fundamentos de Programação no ano letivo 2022/2023, utilizando os conhecimentos adquiridos ao longo do semestre. O objetivo principal é concluir todas as tarefas solicitadas de maneira simples, evitando repetição de código e seguindo as boas práticas. Abordaremos as estruturas de dados utilizadas, variáveis e constantes principais, funcionalidades implementadas e suas respetivas funções, funcionalidades pendentes, validação dos dados de entrada e realização de testes na aplicação. Por fim, apresentaremos os aspetos importantes a serem destacados e uma análise crítica sobre o projeto.</w:t>
      </w:r>
      <w:r>
        <w:br w:type="page"/>
      </w:r>
    </w:p>
    <w:p w14:paraId="38C1E2F7" w14:textId="77777777" w:rsidR="00FF2E5D" w:rsidRDefault="009A3B66">
      <w:pPr>
        <w:pageBreakBefore/>
        <w:pBdr>
          <w:top w:val="nil"/>
          <w:left w:val="nil"/>
          <w:bottom w:val="nil"/>
          <w:right w:val="nil"/>
          <w:between w:val="nil"/>
        </w:pBdr>
        <w:spacing w:before="600" w:after="480" w:line="240" w:lineRule="auto"/>
        <w:jc w:val="left"/>
      </w:pPr>
      <w:r>
        <w:rPr>
          <w:b/>
          <w:color w:val="000000"/>
          <w:sz w:val="40"/>
          <w:szCs w:val="40"/>
        </w:rPr>
        <w:lastRenderedPageBreak/>
        <w:t>Índice</w:t>
      </w:r>
    </w:p>
    <w:sdt>
      <w:sdtPr>
        <w:rPr>
          <w:b w:val="0"/>
          <w:bCs w:val="0"/>
        </w:rPr>
        <w:id w:val="-828822944"/>
        <w:docPartObj>
          <w:docPartGallery w:val="Table of Contents"/>
          <w:docPartUnique/>
        </w:docPartObj>
      </w:sdtPr>
      <w:sdtEndPr/>
      <w:sdtContent>
        <w:p w14:paraId="0AECFBE8" w14:textId="62CA6FC8" w:rsidR="00103E96" w:rsidRDefault="009A3B66">
          <w:pPr>
            <w:pStyle w:val="ndice1"/>
            <w:rPr>
              <w:rFonts w:asciiTheme="minorHAnsi" w:eastAsiaTheme="minorEastAsia" w:hAnsiTheme="minorHAnsi" w:cstheme="minorBidi"/>
              <w:b w:val="0"/>
              <w:bCs w:val="0"/>
              <w:noProof/>
              <w:kern w:val="2"/>
              <w14:ligatures w14:val="standardContextual"/>
            </w:rPr>
          </w:pPr>
          <w:r>
            <w:fldChar w:fldCharType="begin"/>
          </w:r>
          <w:r>
            <w:instrText xml:space="preserve"> TOC \h \u \z </w:instrText>
          </w:r>
          <w:r>
            <w:fldChar w:fldCharType="separate"/>
          </w:r>
          <w:hyperlink w:anchor="_Toc156082713" w:history="1">
            <w:r w:rsidR="00103E96" w:rsidRPr="000D40FA">
              <w:rPr>
                <w:rStyle w:val="Hiperligao"/>
                <w:noProof/>
              </w:rPr>
              <w:t>1.</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Índice de Figuras</w:t>
            </w:r>
            <w:r w:rsidR="00103E96">
              <w:rPr>
                <w:noProof/>
                <w:webHidden/>
              </w:rPr>
              <w:tab/>
            </w:r>
            <w:r w:rsidR="00103E96">
              <w:rPr>
                <w:noProof/>
                <w:webHidden/>
              </w:rPr>
              <w:fldChar w:fldCharType="begin"/>
            </w:r>
            <w:r w:rsidR="00103E96">
              <w:rPr>
                <w:noProof/>
                <w:webHidden/>
              </w:rPr>
              <w:instrText xml:space="preserve"> PAGEREF _Toc156082713 \h </w:instrText>
            </w:r>
            <w:r w:rsidR="00103E96">
              <w:rPr>
                <w:noProof/>
                <w:webHidden/>
              </w:rPr>
            </w:r>
            <w:r w:rsidR="00103E96">
              <w:rPr>
                <w:noProof/>
                <w:webHidden/>
              </w:rPr>
              <w:fldChar w:fldCharType="separate"/>
            </w:r>
            <w:r w:rsidR="00103E96">
              <w:rPr>
                <w:noProof/>
                <w:webHidden/>
              </w:rPr>
              <w:t>IV</w:t>
            </w:r>
            <w:r w:rsidR="00103E96">
              <w:rPr>
                <w:noProof/>
                <w:webHidden/>
              </w:rPr>
              <w:fldChar w:fldCharType="end"/>
            </w:r>
          </w:hyperlink>
        </w:p>
        <w:p w14:paraId="40889D2B" w14:textId="001458F0"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14" w:history="1">
            <w:r w:rsidR="00103E96" w:rsidRPr="000D40FA">
              <w:rPr>
                <w:rStyle w:val="Hiperligao"/>
                <w:noProof/>
              </w:rPr>
              <w:t>2.</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Introdução</w:t>
            </w:r>
            <w:r w:rsidR="00103E96">
              <w:rPr>
                <w:noProof/>
                <w:webHidden/>
              </w:rPr>
              <w:tab/>
            </w:r>
            <w:r w:rsidR="00103E96">
              <w:rPr>
                <w:noProof/>
                <w:webHidden/>
              </w:rPr>
              <w:fldChar w:fldCharType="begin"/>
            </w:r>
            <w:r w:rsidR="00103E96">
              <w:rPr>
                <w:noProof/>
                <w:webHidden/>
              </w:rPr>
              <w:instrText xml:space="preserve"> PAGEREF _Toc156082714 \h </w:instrText>
            </w:r>
            <w:r w:rsidR="00103E96">
              <w:rPr>
                <w:noProof/>
                <w:webHidden/>
              </w:rPr>
            </w:r>
            <w:r w:rsidR="00103E96">
              <w:rPr>
                <w:noProof/>
                <w:webHidden/>
              </w:rPr>
              <w:fldChar w:fldCharType="separate"/>
            </w:r>
            <w:r w:rsidR="00103E96">
              <w:rPr>
                <w:noProof/>
                <w:webHidden/>
              </w:rPr>
              <w:t>1</w:t>
            </w:r>
            <w:r w:rsidR="00103E96">
              <w:rPr>
                <w:noProof/>
                <w:webHidden/>
              </w:rPr>
              <w:fldChar w:fldCharType="end"/>
            </w:r>
          </w:hyperlink>
        </w:p>
        <w:p w14:paraId="540242B4" w14:textId="530E9092"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15" w:history="1">
            <w:r w:rsidR="00103E96" w:rsidRPr="000D40FA">
              <w:rPr>
                <w:rStyle w:val="Hiperligao"/>
                <w:noProof/>
              </w:rPr>
              <w:t>1.</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Constituição da estrutura do programa</w:t>
            </w:r>
            <w:r w:rsidR="00103E96">
              <w:rPr>
                <w:noProof/>
                <w:webHidden/>
              </w:rPr>
              <w:tab/>
            </w:r>
            <w:r w:rsidR="00103E96">
              <w:rPr>
                <w:noProof/>
                <w:webHidden/>
              </w:rPr>
              <w:fldChar w:fldCharType="begin"/>
            </w:r>
            <w:r w:rsidR="00103E96">
              <w:rPr>
                <w:noProof/>
                <w:webHidden/>
              </w:rPr>
              <w:instrText xml:space="preserve"> PAGEREF _Toc156082715 \h </w:instrText>
            </w:r>
            <w:r w:rsidR="00103E96">
              <w:rPr>
                <w:noProof/>
                <w:webHidden/>
              </w:rPr>
            </w:r>
            <w:r w:rsidR="00103E96">
              <w:rPr>
                <w:noProof/>
                <w:webHidden/>
              </w:rPr>
              <w:fldChar w:fldCharType="separate"/>
            </w:r>
            <w:r w:rsidR="00103E96">
              <w:rPr>
                <w:noProof/>
                <w:webHidden/>
              </w:rPr>
              <w:t>2</w:t>
            </w:r>
            <w:r w:rsidR="00103E96">
              <w:rPr>
                <w:noProof/>
                <w:webHidden/>
              </w:rPr>
              <w:fldChar w:fldCharType="end"/>
            </w:r>
          </w:hyperlink>
        </w:p>
        <w:p w14:paraId="75C5C330" w14:textId="3144F110"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16" w:history="1">
            <w:r w:rsidR="00103E96" w:rsidRPr="000D40FA">
              <w:rPr>
                <w:rStyle w:val="Hiperligao"/>
                <w:noProof/>
              </w:rPr>
              <w:t>1.1</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Definições de pré-processamento</w:t>
            </w:r>
            <w:r w:rsidR="00103E96">
              <w:rPr>
                <w:noProof/>
                <w:webHidden/>
              </w:rPr>
              <w:tab/>
            </w:r>
            <w:r w:rsidR="00103E96">
              <w:rPr>
                <w:noProof/>
                <w:webHidden/>
              </w:rPr>
              <w:fldChar w:fldCharType="begin"/>
            </w:r>
            <w:r w:rsidR="00103E96">
              <w:rPr>
                <w:noProof/>
                <w:webHidden/>
              </w:rPr>
              <w:instrText xml:space="preserve"> PAGEREF _Toc156082716 \h </w:instrText>
            </w:r>
            <w:r w:rsidR="00103E96">
              <w:rPr>
                <w:noProof/>
                <w:webHidden/>
              </w:rPr>
            </w:r>
            <w:r w:rsidR="00103E96">
              <w:rPr>
                <w:noProof/>
                <w:webHidden/>
              </w:rPr>
              <w:fldChar w:fldCharType="separate"/>
            </w:r>
            <w:r w:rsidR="00103E96">
              <w:rPr>
                <w:noProof/>
                <w:webHidden/>
              </w:rPr>
              <w:t>2</w:t>
            </w:r>
            <w:r w:rsidR="00103E96">
              <w:rPr>
                <w:noProof/>
                <w:webHidden/>
              </w:rPr>
              <w:fldChar w:fldCharType="end"/>
            </w:r>
          </w:hyperlink>
        </w:p>
        <w:p w14:paraId="3EDDF36F" w14:textId="55F1E09A"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17" w:history="1">
            <w:r w:rsidR="00103E96" w:rsidRPr="000D40FA">
              <w:rPr>
                <w:rStyle w:val="Hiperligao"/>
                <w:noProof/>
              </w:rPr>
              <w:t>1.2</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Constantes</w:t>
            </w:r>
            <w:r w:rsidR="00103E96">
              <w:rPr>
                <w:noProof/>
                <w:webHidden/>
              </w:rPr>
              <w:tab/>
            </w:r>
            <w:r w:rsidR="00103E96">
              <w:rPr>
                <w:noProof/>
                <w:webHidden/>
              </w:rPr>
              <w:fldChar w:fldCharType="begin"/>
            </w:r>
            <w:r w:rsidR="00103E96">
              <w:rPr>
                <w:noProof/>
                <w:webHidden/>
              </w:rPr>
              <w:instrText xml:space="preserve"> PAGEREF _Toc156082717 \h </w:instrText>
            </w:r>
            <w:r w:rsidR="00103E96">
              <w:rPr>
                <w:noProof/>
                <w:webHidden/>
              </w:rPr>
            </w:r>
            <w:r w:rsidR="00103E96">
              <w:rPr>
                <w:noProof/>
                <w:webHidden/>
              </w:rPr>
              <w:fldChar w:fldCharType="separate"/>
            </w:r>
            <w:r w:rsidR="00103E96">
              <w:rPr>
                <w:noProof/>
                <w:webHidden/>
              </w:rPr>
              <w:t>2</w:t>
            </w:r>
            <w:r w:rsidR="00103E96">
              <w:rPr>
                <w:noProof/>
                <w:webHidden/>
              </w:rPr>
              <w:fldChar w:fldCharType="end"/>
            </w:r>
          </w:hyperlink>
        </w:p>
        <w:p w14:paraId="63D0D1D9" w14:textId="7B176FB2"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18" w:history="1">
            <w:r w:rsidR="00103E96" w:rsidRPr="000D40FA">
              <w:rPr>
                <w:rStyle w:val="Hiperligao"/>
                <w:noProof/>
              </w:rPr>
              <w:t>1.3</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Declaração de Estruturas</w:t>
            </w:r>
            <w:r w:rsidR="00103E96">
              <w:rPr>
                <w:noProof/>
                <w:webHidden/>
              </w:rPr>
              <w:tab/>
            </w:r>
            <w:r w:rsidR="00103E96">
              <w:rPr>
                <w:noProof/>
                <w:webHidden/>
              </w:rPr>
              <w:fldChar w:fldCharType="begin"/>
            </w:r>
            <w:r w:rsidR="00103E96">
              <w:rPr>
                <w:noProof/>
                <w:webHidden/>
              </w:rPr>
              <w:instrText xml:space="preserve"> PAGEREF _Toc156082718 \h </w:instrText>
            </w:r>
            <w:r w:rsidR="00103E96">
              <w:rPr>
                <w:noProof/>
                <w:webHidden/>
              </w:rPr>
            </w:r>
            <w:r w:rsidR="00103E96">
              <w:rPr>
                <w:noProof/>
                <w:webHidden/>
              </w:rPr>
              <w:fldChar w:fldCharType="separate"/>
            </w:r>
            <w:r w:rsidR="00103E96">
              <w:rPr>
                <w:noProof/>
                <w:webHidden/>
              </w:rPr>
              <w:t>5</w:t>
            </w:r>
            <w:r w:rsidR="00103E96">
              <w:rPr>
                <w:noProof/>
                <w:webHidden/>
              </w:rPr>
              <w:fldChar w:fldCharType="end"/>
            </w:r>
          </w:hyperlink>
        </w:p>
        <w:p w14:paraId="5D0F5A95" w14:textId="0D770BE3"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19" w:history="1">
            <w:r w:rsidR="00103E96" w:rsidRPr="000D40FA">
              <w:rPr>
                <w:rStyle w:val="Hiperligao"/>
                <w:noProof/>
              </w:rPr>
              <w:t>1.4</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Declaração de Funções</w:t>
            </w:r>
            <w:r w:rsidR="00103E96">
              <w:rPr>
                <w:noProof/>
                <w:webHidden/>
              </w:rPr>
              <w:tab/>
            </w:r>
            <w:r w:rsidR="00103E96">
              <w:rPr>
                <w:noProof/>
                <w:webHidden/>
              </w:rPr>
              <w:fldChar w:fldCharType="begin"/>
            </w:r>
            <w:r w:rsidR="00103E96">
              <w:rPr>
                <w:noProof/>
                <w:webHidden/>
              </w:rPr>
              <w:instrText xml:space="preserve"> PAGEREF _Toc156082719 \h </w:instrText>
            </w:r>
            <w:r w:rsidR="00103E96">
              <w:rPr>
                <w:noProof/>
                <w:webHidden/>
              </w:rPr>
            </w:r>
            <w:r w:rsidR="00103E96">
              <w:rPr>
                <w:noProof/>
                <w:webHidden/>
              </w:rPr>
              <w:fldChar w:fldCharType="separate"/>
            </w:r>
            <w:r w:rsidR="00103E96">
              <w:rPr>
                <w:noProof/>
                <w:webHidden/>
              </w:rPr>
              <w:t>6</w:t>
            </w:r>
            <w:r w:rsidR="00103E96">
              <w:rPr>
                <w:noProof/>
                <w:webHidden/>
              </w:rPr>
              <w:fldChar w:fldCharType="end"/>
            </w:r>
          </w:hyperlink>
        </w:p>
        <w:p w14:paraId="3112DD6C" w14:textId="1AF3BB4C"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0" w:history="1">
            <w:r w:rsidR="00103E96" w:rsidRPr="000D40FA">
              <w:rPr>
                <w:rStyle w:val="Hiperligao"/>
                <w:noProof/>
              </w:rPr>
              <w:t>1.5</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Variáveis principais</w:t>
            </w:r>
            <w:r w:rsidR="00103E96">
              <w:rPr>
                <w:noProof/>
                <w:webHidden/>
              </w:rPr>
              <w:tab/>
            </w:r>
            <w:r w:rsidR="00103E96">
              <w:rPr>
                <w:noProof/>
                <w:webHidden/>
              </w:rPr>
              <w:fldChar w:fldCharType="begin"/>
            </w:r>
            <w:r w:rsidR="00103E96">
              <w:rPr>
                <w:noProof/>
                <w:webHidden/>
              </w:rPr>
              <w:instrText xml:space="preserve"> PAGEREF _Toc156082720 \h </w:instrText>
            </w:r>
            <w:r w:rsidR="00103E96">
              <w:rPr>
                <w:noProof/>
                <w:webHidden/>
              </w:rPr>
            </w:r>
            <w:r w:rsidR="00103E96">
              <w:rPr>
                <w:noProof/>
                <w:webHidden/>
              </w:rPr>
              <w:fldChar w:fldCharType="separate"/>
            </w:r>
            <w:r w:rsidR="00103E96">
              <w:rPr>
                <w:noProof/>
                <w:webHidden/>
              </w:rPr>
              <w:t>7</w:t>
            </w:r>
            <w:r w:rsidR="00103E96">
              <w:rPr>
                <w:noProof/>
                <w:webHidden/>
              </w:rPr>
              <w:fldChar w:fldCharType="end"/>
            </w:r>
          </w:hyperlink>
        </w:p>
        <w:p w14:paraId="3BC5432A" w14:textId="0C54FC0B"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21" w:history="1">
            <w:r w:rsidR="00103E96" w:rsidRPr="000D40FA">
              <w:rPr>
                <w:rStyle w:val="Hiperligao"/>
                <w:noProof/>
              </w:rPr>
              <w:t>2.</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Funcionalidades implementadas e respetivas funções</w:t>
            </w:r>
            <w:r w:rsidR="00103E96">
              <w:rPr>
                <w:noProof/>
                <w:webHidden/>
              </w:rPr>
              <w:tab/>
            </w:r>
            <w:r w:rsidR="00103E96">
              <w:rPr>
                <w:noProof/>
                <w:webHidden/>
              </w:rPr>
              <w:fldChar w:fldCharType="begin"/>
            </w:r>
            <w:r w:rsidR="00103E96">
              <w:rPr>
                <w:noProof/>
                <w:webHidden/>
              </w:rPr>
              <w:instrText xml:space="preserve"> PAGEREF _Toc156082721 \h </w:instrText>
            </w:r>
            <w:r w:rsidR="00103E96">
              <w:rPr>
                <w:noProof/>
                <w:webHidden/>
              </w:rPr>
            </w:r>
            <w:r w:rsidR="00103E96">
              <w:rPr>
                <w:noProof/>
                <w:webHidden/>
              </w:rPr>
              <w:fldChar w:fldCharType="separate"/>
            </w:r>
            <w:r w:rsidR="00103E96">
              <w:rPr>
                <w:noProof/>
                <w:webHidden/>
              </w:rPr>
              <w:t>9</w:t>
            </w:r>
            <w:r w:rsidR="00103E96">
              <w:rPr>
                <w:noProof/>
                <w:webHidden/>
              </w:rPr>
              <w:fldChar w:fldCharType="end"/>
            </w:r>
          </w:hyperlink>
        </w:p>
        <w:p w14:paraId="19AE6E50" w14:textId="03B50248"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2" w:history="1">
            <w:r w:rsidR="00103E96" w:rsidRPr="000D40FA">
              <w:rPr>
                <w:rStyle w:val="Hiperligao"/>
                <w:noProof/>
              </w:rPr>
              <w:t>2.1</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Registo e Consulta dos dados dos Estudantes</w:t>
            </w:r>
            <w:r w:rsidR="00103E96">
              <w:rPr>
                <w:noProof/>
                <w:webHidden/>
              </w:rPr>
              <w:tab/>
            </w:r>
            <w:r w:rsidR="00103E96">
              <w:rPr>
                <w:noProof/>
                <w:webHidden/>
              </w:rPr>
              <w:fldChar w:fldCharType="begin"/>
            </w:r>
            <w:r w:rsidR="00103E96">
              <w:rPr>
                <w:noProof/>
                <w:webHidden/>
              </w:rPr>
              <w:instrText xml:space="preserve"> PAGEREF _Toc156082722 \h </w:instrText>
            </w:r>
            <w:r w:rsidR="00103E96">
              <w:rPr>
                <w:noProof/>
                <w:webHidden/>
              </w:rPr>
            </w:r>
            <w:r w:rsidR="00103E96">
              <w:rPr>
                <w:noProof/>
                <w:webHidden/>
              </w:rPr>
              <w:fldChar w:fldCharType="separate"/>
            </w:r>
            <w:r w:rsidR="00103E96">
              <w:rPr>
                <w:noProof/>
                <w:webHidden/>
              </w:rPr>
              <w:t>9</w:t>
            </w:r>
            <w:r w:rsidR="00103E96">
              <w:rPr>
                <w:noProof/>
                <w:webHidden/>
              </w:rPr>
              <w:fldChar w:fldCharType="end"/>
            </w:r>
          </w:hyperlink>
        </w:p>
        <w:p w14:paraId="53CAB48D" w14:textId="2BFF77F3"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3" w:history="1">
            <w:r w:rsidR="00103E96" w:rsidRPr="000D40FA">
              <w:rPr>
                <w:rStyle w:val="Hiperligao"/>
                <w:noProof/>
              </w:rPr>
              <w:t>2.2</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Registo e consulta dos dados das Unidades Curriculares</w:t>
            </w:r>
            <w:r w:rsidR="00103E96">
              <w:rPr>
                <w:noProof/>
                <w:webHidden/>
              </w:rPr>
              <w:tab/>
            </w:r>
            <w:r w:rsidR="00103E96">
              <w:rPr>
                <w:noProof/>
                <w:webHidden/>
              </w:rPr>
              <w:fldChar w:fldCharType="begin"/>
            </w:r>
            <w:r w:rsidR="00103E96">
              <w:rPr>
                <w:noProof/>
                <w:webHidden/>
              </w:rPr>
              <w:instrText xml:space="preserve"> PAGEREF _Toc156082723 \h </w:instrText>
            </w:r>
            <w:r w:rsidR="00103E96">
              <w:rPr>
                <w:noProof/>
                <w:webHidden/>
              </w:rPr>
            </w:r>
            <w:r w:rsidR="00103E96">
              <w:rPr>
                <w:noProof/>
                <w:webHidden/>
              </w:rPr>
              <w:fldChar w:fldCharType="separate"/>
            </w:r>
            <w:r w:rsidR="00103E96">
              <w:rPr>
                <w:noProof/>
                <w:webHidden/>
              </w:rPr>
              <w:t>12</w:t>
            </w:r>
            <w:r w:rsidR="00103E96">
              <w:rPr>
                <w:noProof/>
                <w:webHidden/>
              </w:rPr>
              <w:fldChar w:fldCharType="end"/>
            </w:r>
          </w:hyperlink>
        </w:p>
        <w:p w14:paraId="227D559F" w14:textId="0EFD34A7"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4" w:history="1">
            <w:r w:rsidR="00103E96" w:rsidRPr="000D40FA">
              <w:rPr>
                <w:rStyle w:val="Hiperligao"/>
                <w:noProof/>
              </w:rPr>
              <w:t>2.3</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Registo e consulta dos dados das avaliações</w:t>
            </w:r>
            <w:r w:rsidR="00103E96">
              <w:rPr>
                <w:noProof/>
                <w:webHidden/>
              </w:rPr>
              <w:tab/>
            </w:r>
            <w:r w:rsidR="00103E96">
              <w:rPr>
                <w:noProof/>
                <w:webHidden/>
              </w:rPr>
              <w:fldChar w:fldCharType="begin"/>
            </w:r>
            <w:r w:rsidR="00103E96">
              <w:rPr>
                <w:noProof/>
                <w:webHidden/>
              </w:rPr>
              <w:instrText xml:space="preserve"> PAGEREF _Toc156082724 \h </w:instrText>
            </w:r>
            <w:r w:rsidR="00103E96">
              <w:rPr>
                <w:noProof/>
                <w:webHidden/>
              </w:rPr>
            </w:r>
            <w:r w:rsidR="00103E96">
              <w:rPr>
                <w:noProof/>
                <w:webHidden/>
              </w:rPr>
              <w:fldChar w:fldCharType="separate"/>
            </w:r>
            <w:r w:rsidR="00103E96">
              <w:rPr>
                <w:noProof/>
                <w:webHidden/>
              </w:rPr>
              <w:t>14</w:t>
            </w:r>
            <w:r w:rsidR="00103E96">
              <w:rPr>
                <w:noProof/>
                <w:webHidden/>
              </w:rPr>
              <w:fldChar w:fldCharType="end"/>
            </w:r>
          </w:hyperlink>
        </w:p>
        <w:p w14:paraId="3D4A8AC8" w14:textId="66186862"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5" w:history="1">
            <w:r w:rsidR="00103E96" w:rsidRPr="000D40FA">
              <w:rPr>
                <w:rStyle w:val="Hiperligao"/>
                <w:noProof/>
              </w:rPr>
              <w:t>2.4</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Consultar Estatísticas</w:t>
            </w:r>
            <w:r w:rsidR="00103E96">
              <w:rPr>
                <w:noProof/>
                <w:webHidden/>
              </w:rPr>
              <w:tab/>
            </w:r>
            <w:r w:rsidR="00103E96">
              <w:rPr>
                <w:noProof/>
                <w:webHidden/>
              </w:rPr>
              <w:fldChar w:fldCharType="begin"/>
            </w:r>
            <w:r w:rsidR="00103E96">
              <w:rPr>
                <w:noProof/>
                <w:webHidden/>
              </w:rPr>
              <w:instrText xml:space="preserve"> PAGEREF _Toc156082725 \h </w:instrText>
            </w:r>
            <w:r w:rsidR="00103E96">
              <w:rPr>
                <w:noProof/>
                <w:webHidden/>
              </w:rPr>
            </w:r>
            <w:r w:rsidR="00103E96">
              <w:rPr>
                <w:noProof/>
                <w:webHidden/>
              </w:rPr>
              <w:fldChar w:fldCharType="separate"/>
            </w:r>
            <w:r w:rsidR="00103E96">
              <w:rPr>
                <w:noProof/>
                <w:webHidden/>
              </w:rPr>
              <w:t>17</w:t>
            </w:r>
            <w:r w:rsidR="00103E96">
              <w:rPr>
                <w:noProof/>
                <w:webHidden/>
              </w:rPr>
              <w:fldChar w:fldCharType="end"/>
            </w:r>
          </w:hyperlink>
        </w:p>
        <w:p w14:paraId="6FBAE236" w14:textId="7C0203E9" w:rsidR="00103E96" w:rsidRDefault="009A3B66">
          <w:pPr>
            <w:pStyle w:val="ndice3"/>
            <w:tabs>
              <w:tab w:val="left" w:pos="1200"/>
              <w:tab w:val="right" w:leader="dot" w:pos="8777"/>
            </w:tabs>
            <w:rPr>
              <w:rFonts w:asciiTheme="minorHAnsi" w:eastAsiaTheme="minorEastAsia" w:hAnsiTheme="minorHAnsi" w:cstheme="minorBidi"/>
              <w:noProof/>
              <w:kern w:val="2"/>
              <w:szCs w:val="24"/>
              <w14:ligatures w14:val="standardContextual"/>
            </w:rPr>
          </w:pPr>
          <w:hyperlink w:anchor="_Toc156082726" w:history="1">
            <w:r w:rsidR="00103E96" w:rsidRPr="000D40FA">
              <w:rPr>
                <w:rStyle w:val="Hiperligao"/>
                <w:noProof/>
              </w:rPr>
              <w:t>2.4</w:t>
            </w:r>
            <w:r w:rsidR="00103E96">
              <w:rPr>
                <w:rFonts w:asciiTheme="minorHAnsi" w:eastAsiaTheme="minorEastAsia" w:hAnsiTheme="minorHAnsi" w:cstheme="minorBidi"/>
                <w:noProof/>
                <w:kern w:val="2"/>
                <w:szCs w:val="24"/>
                <w14:ligatures w14:val="standardContextual"/>
              </w:rPr>
              <w:tab/>
            </w:r>
            <w:r w:rsidR="00103E96" w:rsidRPr="000D40FA">
              <w:rPr>
                <w:rStyle w:val="Hiperligao"/>
                <w:noProof/>
              </w:rPr>
              <w:t>Guardar e Ler de ficheiros binários</w:t>
            </w:r>
            <w:r w:rsidR="00103E96">
              <w:rPr>
                <w:noProof/>
                <w:webHidden/>
              </w:rPr>
              <w:tab/>
            </w:r>
            <w:r w:rsidR="00103E96">
              <w:rPr>
                <w:noProof/>
                <w:webHidden/>
              </w:rPr>
              <w:fldChar w:fldCharType="begin"/>
            </w:r>
            <w:r w:rsidR="00103E96">
              <w:rPr>
                <w:noProof/>
                <w:webHidden/>
              </w:rPr>
              <w:instrText xml:space="preserve"> PAGEREF _Toc156082726 \h </w:instrText>
            </w:r>
            <w:r w:rsidR="00103E96">
              <w:rPr>
                <w:noProof/>
                <w:webHidden/>
              </w:rPr>
            </w:r>
            <w:r w:rsidR="00103E96">
              <w:rPr>
                <w:noProof/>
                <w:webHidden/>
              </w:rPr>
              <w:fldChar w:fldCharType="separate"/>
            </w:r>
            <w:r w:rsidR="00103E96">
              <w:rPr>
                <w:noProof/>
                <w:webHidden/>
              </w:rPr>
              <w:t>21</w:t>
            </w:r>
            <w:r w:rsidR="00103E96">
              <w:rPr>
                <w:noProof/>
                <w:webHidden/>
              </w:rPr>
              <w:fldChar w:fldCharType="end"/>
            </w:r>
          </w:hyperlink>
        </w:p>
        <w:p w14:paraId="6F851D5D" w14:textId="7B9E899F"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27" w:history="1">
            <w:r w:rsidR="00103E96" w:rsidRPr="000D40FA">
              <w:rPr>
                <w:rStyle w:val="Hiperligao"/>
                <w:noProof/>
              </w:rPr>
              <w:t>3.</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Funcionalidades por implementar</w:t>
            </w:r>
            <w:r w:rsidR="00103E96">
              <w:rPr>
                <w:noProof/>
                <w:webHidden/>
              </w:rPr>
              <w:tab/>
            </w:r>
            <w:r w:rsidR="00103E96">
              <w:rPr>
                <w:noProof/>
                <w:webHidden/>
              </w:rPr>
              <w:fldChar w:fldCharType="begin"/>
            </w:r>
            <w:r w:rsidR="00103E96">
              <w:rPr>
                <w:noProof/>
                <w:webHidden/>
              </w:rPr>
              <w:instrText xml:space="preserve"> PAGEREF _Toc156082727 \h </w:instrText>
            </w:r>
            <w:r w:rsidR="00103E96">
              <w:rPr>
                <w:noProof/>
                <w:webHidden/>
              </w:rPr>
            </w:r>
            <w:r w:rsidR="00103E96">
              <w:rPr>
                <w:noProof/>
                <w:webHidden/>
              </w:rPr>
              <w:fldChar w:fldCharType="separate"/>
            </w:r>
            <w:r w:rsidR="00103E96">
              <w:rPr>
                <w:noProof/>
                <w:webHidden/>
              </w:rPr>
              <w:t>24</w:t>
            </w:r>
            <w:r w:rsidR="00103E96">
              <w:rPr>
                <w:noProof/>
                <w:webHidden/>
              </w:rPr>
              <w:fldChar w:fldCharType="end"/>
            </w:r>
          </w:hyperlink>
        </w:p>
        <w:p w14:paraId="60C45A44" w14:textId="41613ACC"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28" w:history="1">
            <w:r w:rsidR="00103E96" w:rsidRPr="000D40FA">
              <w:rPr>
                <w:rStyle w:val="Hiperligao"/>
                <w:noProof/>
              </w:rPr>
              <w:t>4.</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Validação de dados de entrada</w:t>
            </w:r>
            <w:r w:rsidR="00103E96">
              <w:rPr>
                <w:noProof/>
                <w:webHidden/>
              </w:rPr>
              <w:tab/>
            </w:r>
            <w:r w:rsidR="00103E96">
              <w:rPr>
                <w:noProof/>
                <w:webHidden/>
              </w:rPr>
              <w:fldChar w:fldCharType="begin"/>
            </w:r>
            <w:r w:rsidR="00103E96">
              <w:rPr>
                <w:noProof/>
                <w:webHidden/>
              </w:rPr>
              <w:instrText xml:space="preserve"> PAGEREF _Toc156082728 \h </w:instrText>
            </w:r>
            <w:r w:rsidR="00103E96">
              <w:rPr>
                <w:noProof/>
                <w:webHidden/>
              </w:rPr>
            </w:r>
            <w:r w:rsidR="00103E96">
              <w:rPr>
                <w:noProof/>
                <w:webHidden/>
              </w:rPr>
              <w:fldChar w:fldCharType="separate"/>
            </w:r>
            <w:r w:rsidR="00103E96">
              <w:rPr>
                <w:noProof/>
                <w:webHidden/>
              </w:rPr>
              <w:t>25</w:t>
            </w:r>
            <w:r w:rsidR="00103E96">
              <w:rPr>
                <w:noProof/>
                <w:webHidden/>
              </w:rPr>
              <w:fldChar w:fldCharType="end"/>
            </w:r>
          </w:hyperlink>
        </w:p>
        <w:p w14:paraId="67C7C8AE" w14:textId="09540F8B" w:rsidR="00103E96" w:rsidRDefault="009A3B66">
          <w:pPr>
            <w:pStyle w:val="ndice2"/>
            <w:tabs>
              <w:tab w:val="right" w:leader="dot" w:pos="8777"/>
            </w:tabs>
            <w:rPr>
              <w:rFonts w:asciiTheme="minorHAnsi" w:eastAsiaTheme="minorEastAsia" w:hAnsiTheme="minorHAnsi" w:cstheme="minorBidi"/>
              <w:b w:val="0"/>
              <w:bCs w:val="0"/>
              <w:noProof/>
              <w:kern w:val="2"/>
              <w:szCs w:val="24"/>
              <w14:ligatures w14:val="standardContextual"/>
            </w:rPr>
          </w:pPr>
          <w:hyperlink w:anchor="_Toc156082729" w:history="1">
            <w:r w:rsidR="00103E96" w:rsidRPr="000D40FA">
              <w:rPr>
                <w:rStyle w:val="Hiperligao"/>
                <w:noProof/>
              </w:rPr>
              <w:t>Conclusão Validação de Dados</w:t>
            </w:r>
            <w:r w:rsidR="00103E96">
              <w:rPr>
                <w:noProof/>
                <w:webHidden/>
              </w:rPr>
              <w:tab/>
            </w:r>
            <w:r w:rsidR="00103E96">
              <w:rPr>
                <w:noProof/>
                <w:webHidden/>
              </w:rPr>
              <w:fldChar w:fldCharType="begin"/>
            </w:r>
            <w:r w:rsidR="00103E96">
              <w:rPr>
                <w:noProof/>
                <w:webHidden/>
              </w:rPr>
              <w:instrText xml:space="preserve"> PAGEREF _Toc156082729 \h </w:instrText>
            </w:r>
            <w:r w:rsidR="00103E96">
              <w:rPr>
                <w:noProof/>
                <w:webHidden/>
              </w:rPr>
            </w:r>
            <w:r w:rsidR="00103E96">
              <w:rPr>
                <w:noProof/>
                <w:webHidden/>
              </w:rPr>
              <w:fldChar w:fldCharType="separate"/>
            </w:r>
            <w:r w:rsidR="00103E96">
              <w:rPr>
                <w:noProof/>
                <w:webHidden/>
              </w:rPr>
              <w:t>27</w:t>
            </w:r>
            <w:r w:rsidR="00103E96">
              <w:rPr>
                <w:noProof/>
                <w:webHidden/>
              </w:rPr>
              <w:fldChar w:fldCharType="end"/>
            </w:r>
          </w:hyperlink>
        </w:p>
        <w:p w14:paraId="766A9D37" w14:textId="20DB31C8"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30" w:history="1">
            <w:r w:rsidR="00103E96" w:rsidRPr="000D40FA">
              <w:rPr>
                <w:rStyle w:val="Hiperligao"/>
                <w:noProof/>
              </w:rPr>
              <w:t>5.</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Realização de testes na aplicação</w:t>
            </w:r>
            <w:r w:rsidR="00103E96">
              <w:rPr>
                <w:noProof/>
                <w:webHidden/>
              </w:rPr>
              <w:tab/>
            </w:r>
            <w:r w:rsidR="00103E96">
              <w:rPr>
                <w:noProof/>
                <w:webHidden/>
              </w:rPr>
              <w:fldChar w:fldCharType="begin"/>
            </w:r>
            <w:r w:rsidR="00103E96">
              <w:rPr>
                <w:noProof/>
                <w:webHidden/>
              </w:rPr>
              <w:instrText xml:space="preserve"> PAGEREF _Toc156082730 \h </w:instrText>
            </w:r>
            <w:r w:rsidR="00103E96">
              <w:rPr>
                <w:noProof/>
                <w:webHidden/>
              </w:rPr>
            </w:r>
            <w:r w:rsidR="00103E96">
              <w:rPr>
                <w:noProof/>
                <w:webHidden/>
              </w:rPr>
              <w:fldChar w:fldCharType="separate"/>
            </w:r>
            <w:r w:rsidR="00103E96">
              <w:rPr>
                <w:noProof/>
                <w:webHidden/>
              </w:rPr>
              <w:t>28</w:t>
            </w:r>
            <w:r w:rsidR="00103E96">
              <w:rPr>
                <w:noProof/>
                <w:webHidden/>
              </w:rPr>
              <w:fldChar w:fldCharType="end"/>
            </w:r>
          </w:hyperlink>
        </w:p>
        <w:p w14:paraId="731E374C" w14:textId="69FEB101"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31" w:history="1">
            <w:r w:rsidR="00103E96" w:rsidRPr="000D40FA">
              <w:rPr>
                <w:rStyle w:val="Hiperligao"/>
                <w:noProof/>
              </w:rPr>
              <w:t>6.</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Conclusão</w:t>
            </w:r>
            <w:r w:rsidR="00103E96">
              <w:rPr>
                <w:noProof/>
                <w:webHidden/>
              </w:rPr>
              <w:tab/>
            </w:r>
            <w:r w:rsidR="00103E96">
              <w:rPr>
                <w:noProof/>
                <w:webHidden/>
              </w:rPr>
              <w:fldChar w:fldCharType="begin"/>
            </w:r>
            <w:r w:rsidR="00103E96">
              <w:rPr>
                <w:noProof/>
                <w:webHidden/>
              </w:rPr>
              <w:instrText xml:space="preserve"> PAGEREF _Toc156082731 \h </w:instrText>
            </w:r>
            <w:r w:rsidR="00103E96">
              <w:rPr>
                <w:noProof/>
                <w:webHidden/>
              </w:rPr>
            </w:r>
            <w:r w:rsidR="00103E96">
              <w:rPr>
                <w:noProof/>
                <w:webHidden/>
              </w:rPr>
              <w:fldChar w:fldCharType="separate"/>
            </w:r>
            <w:r w:rsidR="00103E96">
              <w:rPr>
                <w:noProof/>
                <w:webHidden/>
              </w:rPr>
              <w:t>29</w:t>
            </w:r>
            <w:r w:rsidR="00103E96">
              <w:rPr>
                <w:noProof/>
                <w:webHidden/>
              </w:rPr>
              <w:fldChar w:fldCharType="end"/>
            </w:r>
          </w:hyperlink>
        </w:p>
        <w:p w14:paraId="693C433C" w14:textId="46D03A28" w:rsidR="00103E96" w:rsidRDefault="009A3B66">
          <w:pPr>
            <w:pStyle w:val="ndice1"/>
            <w:rPr>
              <w:rFonts w:asciiTheme="minorHAnsi" w:eastAsiaTheme="minorEastAsia" w:hAnsiTheme="minorHAnsi" w:cstheme="minorBidi"/>
              <w:b w:val="0"/>
              <w:bCs w:val="0"/>
              <w:noProof/>
              <w:kern w:val="2"/>
              <w14:ligatures w14:val="standardContextual"/>
            </w:rPr>
          </w:pPr>
          <w:hyperlink w:anchor="_Toc156082732" w:history="1">
            <w:r w:rsidR="00103E96" w:rsidRPr="000D40FA">
              <w:rPr>
                <w:rStyle w:val="Hiperligao"/>
                <w:noProof/>
              </w:rPr>
              <w:t>7.</w:t>
            </w:r>
            <w:r w:rsidR="00103E96">
              <w:rPr>
                <w:rFonts w:asciiTheme="minorHAnsi" w:eastAsiaTheme="minorEastAsia" w:hAnsiTheme="minorHAnsi" w:cstheme="minorBidi"/>
                <w:b w:val="0"/>
                <w:bCs w:val="0"/>
                <w:noProof/>
                <w:kern w:val="2"/>
                <w14:ligatures w14:val="standardContextual"/>
              </w:rPr>
              <w:tab/>
            </w:r>
            <w:r w:rsidR="00103E96" w:rsidRPr="000D40FA">
              <w:rPr>
                <w:rStyle w:val="Hiperligao"/>
                <w:noProof/>
              </w:rPr>
              <w:t>Referências bibliográficas</w:t>
            </w:r>
            <w:r w:rsidR="00103E96">
              <w:rPr>
                <w:noProof/>
                <w:webHidden/>
              </w:rPr>
              <w:tab/>
            </w:r>
            <w:r w:rsidR="00103E96">
              <w:rPr>
                <w:noProof/>
                <w:webHidden/>
              </w:rPr>
              <w:fldChar w:fldCharType="begin"/>
            </w:r>
            <w:r w:rsidR="00103E96">
              <w:rPr>
                <w:noProof/>
                <w:webHidden/>
              </w:rPr>
              <w:instrText xml:space="preserve"> PAGEREF _Toc156082732 \h </w:instrText>
            </w:r>
            <w:r w:rsidR="00103E96">
              <w:rPr>
                <w:noProof/>
                <w:webHidden/>
              </w:rPr>
            </w:r>
            <w:r w:rsidR="00103E96">
              <w:rPr>
                <w:noProof/>
                <w:webHidden/>
              </w:rPr>
              <w:fldChar w:fldCharType="separate"/>
            </w:r>
            <w:r w:rsidR="00103E96">
              <w:rPr>
                <w:noProof/>
                <w:webHidden/>
              </w:rPr>
              <w:t>30</w:t>
            </w:r>
            <w:r w:rsidR="00103E96">
              <w:rPr>
                <w:noProof/>
                <w:webHidden/>
              </w:rPr>
              <w:fldChar w:fldCharType="end"/>
            </w:r>
          </w:hyperlink>
        </w:p>
        <w:p w14:paraId="4FF42892" w14:textId="47EC52E7" w:rsidR="00FF2E5D" w:rsidRDefault="009A3B66">
          <w:pPr>
            <w:tabs>
              <w:tab w:val="right" w:pos="8786"/>
            </w:tabs>
            <w:spacing w:before="200" w:after="80" w:line="240" w:lineRule="auto"/>
            <w:ind w:firstLine="0"/>
            <w:rPr>
              <w:b/>
              <w:color w:val="000000"/>
            </w:rPr>
          </w:pPr>
          <w:r>
            <w:fldChar w:fldCharType="end"/>
          </w:r>
        </w:p>
      </w:sdtContent>
    </w:sdt>
    <w:p w14:paraId="64C53B4F" w14:textId="7F50A6DD" w:rsidR="00FF2E5D" w:rsidRDefault="009A3B66" w:rsidP="00951C54">
      <w:pPr>
        <w:pStyle w:val="Ttulo1"/>
        <w:numPr>
          <w:ilvl w:val="0"/>
          <w:numId w:val="1"/>
        </w:numPr>
        <w:ind w:left="360" w:firstLine="0"/>
      </w:pPr>
      <w:bookmarkStart w:id="1" w:name="_Toc123254074"/>
      <w:bookmarkStart w:id="2" w:name="_Toc156082713"/>
      <w:r>
        <w:lastRenderedPageBreak/>
        <w:t>Índice de Figuras</w:t>
      </w:r>
      <w:bookmarkEnd w:id="1"/>
      <w:bookmarkEnd w:id="2"/>
    </w:p>
    <w:p w14:paraId="4015C679" w14:textId="46873031" w:rsidR="00103E96" w:rsidRDefault="00E5417D">
      <w:pPr>
        <w:pStyle w:val="ndicedeilustraes"/>
        <w:tabs>
          <w:tab w:val="right" w:leader="dot" w:pos="8777"/>
        </w:tabs>
        <w:rPr>
          <w:rFonts w:asciiTheme="minorHAnsi" w:eastAsiaTheme="minorEastAsia" w:hAnsiTheme="minorHAnsi" w:cstheme="minorBidi"/>
          <w:noProof/>
          <w:kern w:val="2"/>
          <w:sz w:val="24"/>
          <w14:ligatures w14:val="standardContextual"/>
        </w:rPr>
      </w:pPr>
      <w:r>
        <w:fldChar w:fldCharType="begin"/>
      </w:r>
      <w:r>
        <w:instrText xml:space="preserve"> TOC \h \z \c "Figura" </w:instrText>
      </w:r>
      <w:r>
        <w:fldChar w:fldCharType="separate"/>
      </w:r>
      <w:hyperlink w:anchor="_Toc156082695" w:history="1">
        <w:r w:rsidR="00103E96" w:rsidRPr="002C3294">
          <w:rPr>
            <w:rStyle w:val="Hiperligao"/>
            <w:noProof/>
          </w:rPr>
          <w:t>Figura 1 - Definições de pré-processamento</w:t>
        </w:r>
        <w:r w:rsidR="00103E96">
          <w:rPr>
            <w:noProof/>
            <w:webHidden/>
          </w:rPr>
          <w:tab/>
        </w:r>
        <w:r w:rsidR="00103E96">
          <w:rPr>
            <w:noProof/>
            <w:webHidden/>
          </w:rPr>
          <w:fldChar w:fldCharType="begin"/>
        </w:r>
        <w:r w:rsidR="00103E96">
          <w:rPr>
            <w:noProof/>
            <w:webHidden/>
          </w:rPr>
          <w:instrText xml:space="preserve"> PAGEREF _Toc156082695 \h </w:instrText>
        </w:r>
        <w:r w:rsidR="00103E96">
          <w:rPr>
            <w:noProof/>
            <w:webHidden/>
          </w:rPr>
        </w:r>
        <w:r w:rsidR="00103E96">
          <w:rPr>
            <w:noProof/>
            <w:webHidden/>
          </w:rPr>
          <w:fldChar w:fldCharType="separate"/>
        </w:r>
        <w:r w:rsidR="00103E96">
          <w:rPr>
            <w:noProof/>
            <w:webHidden/>
          </w:rPr>
          <w:t>2</w:t>
        </w:r>
        <w:r w:rsidR="00103E96">
          <w:rPr>
            <w:noProof/>
            <w:webHidden/>
          </w:rPr>
          <w:fldChar w:fldCharType="end"/>
        </w:r>
      </w:hyperlink>
    </w:p>
    <w:p w14:paraId="1E6BDE8F" w14:textId="7524ECDC"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r:id="rId10" w:anchor="_Toc156082696" w:history="1">
        <w:r w:rsidR="00103E96" w:rsidRPr="002C3294">
          <w:rPr>
            <w:rStyle w:val="Hiperligao"/>
            <w:noProof/>
          </w:rPr>
          <w:t>Figura 2- Constantes</w:t>
        </w:r>
        <w:r w:rsidR="00103E96">
          <w:rPr>
            <w:noProof/>
            <w:webHidden/>
          </w:rPr>
          <w:tab/>
        </w:r>
        <w:r w:rsidR="00103E96">
          <w:rPr>
            <w:noProof/>
            <w:webHidden/>
          </w:rPr>
          <w:fldChar w:fldCharType="begin"/>
        </w:r>
        <w:r w:rsidR="00103E96">
          <w:rPr>
            <w:noProof/>
            <w:webHidden/>
          </w:rPr>
          <w:instrText xml:space="preserve"> PAGEREF _Toc156082696 \h </w:instrText>
        </w:r>
        <w:r w:rsidR="00103E96">
          <w:rPr>
            <w:noProof/>
            <w:webHidden/>
          </w:rPr>
        </w:r>
        <w:r w:rsidR="00103E96">
          <w:rPr>
            <w:noProof/>
            <w:webHidden/>
          </w:rPr>
          <w:fldChar w:fldCharType="separate"/>
        </w:r>
        <w:r w:rsidR="00103E96">
          <w:rPr>
            <w:noProof/>
            <w:webHidden/>
          </w:rPr>
          <w:t>3</w:t>
        </w:r>
        <w:r w:rsidR="00103E96">
          <w:rPr>
            <w:noProof/>
            <w:webHidden/>
          </w:rPr>
          <w:fldChar w:fldCharType="end"/>
        </w:r>
      </w:hyperlink>
    </w:p>
    <w:p w14:paraId="2B45DC2F" w14:textId="079FF0A4"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697" w:history="1">
        <w:r w:rsidR="00103E96" w:rsidRPr="002C3294">
          <w:rPr>
            <w:rStyle w:val="Hiperligao"/>
            <w:noProof/>
          </w:rPr>
          <w:t>Figura 3- Declaração de Estruturas</w:t>
        </w:r>
        <w:r w:rsidR="00103E96">
          <w:rPr>
            <w:noProof/>
            <w:webHidden/>
          </w:rPr>
          <w:tab/>
        </w:r>
        <w:r w:rsidR="00103E96">
          <w:rPr>
            <w:noProof/>
            <w:webHidden/>
          </w:rPr>
          <w:fldChar w:fldCharType="begin"/>
        </w:r>
        <w:r w:rsidR="00103E96">
          <w:rPr>
            <w:noProof/>
            <w:webHidden/>
          </w:rPr>
          <w:instrText xml:space="preserve"> PAGEREF _Toc156082697 \h </w:instrText>
        </w:r>
        <w:r w:rsidR="00103E96">
          <w:rPr>
            <w:noProof/>
            <w:webHidden/>
          </w:rPr>
        </w:r>
        <w:r w:rsidR="00103E96">
          <w:rPr>
            <w:noProof/>
            <w:webHidden/>
          </w:rPr>
          <w:fldChar w:fldCharType="separate"/>
        </w:r>
        <w:r w:rsidR="00103E96">
          <w:rPr>
            <w:noProof/>
            <w:webHidden/>
          </w:rPr>
          <w:t>5</w:t>
        </w:r>
        <w:r w:rsidR="00103E96">
          <w:rPr>
            <w:noProof/>
            <w:webHidden/>
          </w:rPr>
          <w:fldChar w:fldCharType="end"/>
        </w:r>
      </w:hyperlink>
    </w:p>
    <w:p w14:paraId="321CAE73" w14:textId="32D6F1C0"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698" w:history="1">
        <w:r w:rsidR="00103E96" w:rsidRPr="002C3294">
          <w:rPr>
            <w:rStyle w:val="Hiperligao"/>
            <w:noProof/>
          </w:rPr>
          <w:t>Figura 4- Declaração de funções</w:t>
        </w:r>
        <w:r w:rsidR="00103E96">
          <w:rPr>
            <w:noProof/>
            <w:webHidden/>
          </w:rPr>
          <w:tab/>
        </w:r>
        <w:r w:rsidR="00103E96">
          <w:rPr>
            <w:noProof/>
            <w:webHidden/>
          </w:rPr>
          <w:fldChar w:fldCharType="begin"/>
        </w:r>
        <w:r w:rsidR="00103E96">
          <w:rPr>
            <w:noProof/>
            <w:webHidden/>
          </w:rPr>
          <w:instrText xml:space="preserve"> PAGEREF _Toc156082698 \h </w:instrText>
        </w:r>
        <w:r w:rsidR="00103E96">
          <w:rPr>
            <w:noProof/>
            <w:webHidden/>
          </w:rPr>
        </w:r>
        <w:r w:rsidR="00103E96">
          <w:rPr>
            <w:noProof/>
            <w:webHidden/>
          </w:rPr>
          <w:fldChar w:fldCharType="separate"/>
        </w:r>
        <w:r w:rsidR="00103E96">
          <w:rPr>
            <w:noProof/>
            <w:webHidden/>
          </w:rPr>
          <w:t>6</w:t>
        </w:r>
        <w:r w:rsidR="00103E96">
          <w:rPr>
            <w:noProof/>
            <w:webHidden/>
          </w:rPr>
          <w:fldChar w:fldCharType="end"/>
        </w:r>
      </w:hyperlink>
    </w:p>
    <w:p w14:paraId="115D2E2C" w14:textId="3D4045D7"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699" w:history="1">
        <w:r w:rsidR="00103E96" w:rsidRPr="002C3294">
          <w:rPr>
            <w:rStyle w:val="Hiperligao"/>
            <w:noProof/>
          </w:rPr>
          <w:t>Figura 5- Variáveis principais</w:t>
        </w:r>
        <w:r w:rsidR="00103E96">
          <w:rPr>
            <w:noProof/>
            <w:webHidden/>
          </w:rPr>
          <w:tab/>
        </w:r>
        <w:r w:rsidR="00103E96">
          <w:rPr>
            <w:noProof/>
            <w:webHidden/>
          </w:rPr>
          <w:fldChar w:fldCharType="begin"/>
        </w:r>
        <w:r w:rsidR="00103E96">
          <w:rPr>
            <w:noProof/>
            <w:webHidden/>
          </w:rPr>
          <w:instrText xml:space="preserve"> PAGEREF _Toc156082699 \h </w:instrText>
        </w:r>
        <w:r w:rsidR="00103E96">
          <w:rPr>
            <w:noProof/>
            <w:webHidden/>
          </w:rPr>
        </w:r>
        <w:r w:rsidR="00103E96">
          <w:rPr>
            <w:noProof/>
            <w:webHidden/>
          </w:rPr>
          <w:fldChar w:fldCharType="separate"/>
        </w:r>
        <w:r w:rsidR="00103E96">
          <w:rPr>
            <w:noProof/>
            <w:webHidden/>
          </w:rPr>
          <w:t>8</w:t>
        </w:r>
        <w:r w:rsidR="00103E96">
          <w:rPr>
            <w:noProof/>
            <w:webHidden/>
          </w:rPr>
          <w:fldChar w:fldCharType="end"/>
        </w:r>
      </w:hyperlink>
    </w:p>
    <w:p w14:paraId="3EC110E5" w14:textId="7731624A"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0" w:history="1">
        <w:r w:rsidR="00103E96" w:rsidRPr="002C3294">
          <w:rPr>
            <w:rStyle w:val="Hiperligao"/>
            <w:noProof/>
          </w:rPr>
          <w:t>Figura 6- Registo estudantes</w:t>
        </w:r>
        <w:r w:rsidR="00103E96">
          <w:rPr>
            <w:noProof/>
            <w:webHidden/>
          </w:rPr>
          <w:tab/>
        </w:r>
        <w:r w:rsidR="00103E96">
          <w:rPr>
            <w:noProof/>
            <w:webHidden/>
          </w:rPr>
          <w:fldChar w:fldCharType="begin"/>
        </w:r>
        <w:r w:rsidR="00103E96">
          <w:rPr>
            <w:noProof/>
            <w:webHidden/>
          </w:rPr>
          <w:instrText xml:space="preserve"> PAGEREF _Toc156082700 \h </w:instrText>
        </w:r>
        <w:r w:rsidR="00103E96">
          <w:rPr>
            <w:noProof/>
            <w:webHidden/>
          </w:rPr>
        </w:r>
        <w:r w:rsidR="00103E96">
          <w:rPr>
            <w:noProof/>
            <w:webHidden/>
          </w:rPr>
          <w:fldChar w:fldCharType="separate"/>
        </w:r>
        <w:r w:rsidR="00103E96">
          <w:rPr>
            <w:noProof/>
            <w:webHidden/>
          </w:rPr>
          <w:t>9</w:t>
        </w:r>
        <w:r w:rsidR="00103E96">
          <w:rPr>
            <w:noProof/>
            <w:webHidden/>
          </w:rPr>
          <w:fldChar w:fldCharType="end"/>
        </w:r>
      </w:hyperlink>
    </w:p>
    <w:p w14:paraId="0FB202E7" w14:textId="3CA49915"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1" w:history="1">
        <w:r w:rsidR="00103E96" w:rsidRPr="002C3294">
          <w:rPr>
            <w:rStyle w:val="Hiperligao"/>
            <w:noProof/>
          </w:rPr>
          <w:t>Figura 7- consulta estudantes</w:t>
        </w:r>
        <w:r w:rsidR="00103E96">
          <w:rPr>
            <w:noProof/>
            <w:webHidden/>
          </w:rPr>
          <w:tab/>
        </w:r>
        <w:r w:rsidR="00103E96">
          <w:rPr>
            <w:noProof/>
            <w:webHidden/>
          </w:rPr>
          <w:fldChar w:fldCharType="begin"/>
        </w:r>
        <w:r w:rsidR="00103E96">
          <w:rPr>
            <w:noProof/>
            <w:webHidden/>
          </w:rPr>
          <w:instrText xml:space="preserve"> PAGEREF _Toc156082701 \h </w:instrText>
        </w:r>
        <w:r w:rsidR="00103E96">
          <w:rPr>
            <w:noProof/>
            <w:webHidden/>
          </w:rPr>
        </w:r>
        <w:r w:rsidR="00103E96">
          <w:rPr>
            <w:noProof/>
            <w:webHidden/>
          </w:rPr>
          <w:fldChar w:fldCharType="separate"/>
        </w:r>
        <w:r w:rsidR="00103E96">
          <w:rPr>
            <w:noProof/>
            <w:webHidden/>
          </w:rPr>
          <w:t>11</w:t>
        </w:r>
        <w:r w:rsidR="00103E96">
          <w:rPr>
            <w:noProof/>
            <w:webHidden/>
          </w:rPr>
          <w:fldChar w:fldCharType="end"/>
        </w:r>
      </w:hyperlink>
    </w:p>
    <w:p w14:paraId="3B260600" w14:textId="4D064E5F"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2" w:history="1">
        <w:r w:rsidR="00103E96" w:rsidRPr="002C3294">
          <w:rPr>
            <w:rStyle w:val="Hiperligao"/>
            <w:noProof/>
          </w:rPr>
          <w:t>Figura 8 - registar UC</w:t>
        </w:r>
        <w:r w:rsidR="00103E96">
          <w:rPr>
            <w:noProof/>
            <w:webHidden/>
          </w:rPr>
          <w:tab/>
        </w:r>
        <w:r w:rsidR="00103E96">
          <w:rPr>
            <w:noProof/>
            <w:webHidden/>
          </w:rPr>
          <w:fldChar w:fldCharType="begin"/>
        </w:r>
        <w:r w:rsidR="00103E96">
          <w:rPr>
            <w:noProof/>
            <w:webHidden/>
          </w:rPr>
          <w:instrText xml:space="preserve"> PAGEREF _Toc156082702 \h </w:instrText>
        </w:r>
        <w:r w:rsidR="00103E96">
          <w:rPr>
            <w:noProof/>
            <w:webHidden/>
          </w:rPr>
        </w:r>
        <w:r w:rsidR="00103E96">
          <w:rPr>
            <w:noProof/>
            <w:webHidden/>
          </w:rPr>
          <w:fldChar w:fldCharType="separate"/>
        </w:r>
        <w:r w:rsidR="00103E96">
          <w:rPr>
            <w:noProof/>
            <w:webHidden/>
          </w:rPr>
          <w:t>12</w:t>
        </w:r>
        <w:r w:rsidR="00103E96">
          <w:rPr>
            <w:noProof/>
            <w:webHidden/>
          </w:rPr>
          <w:fldChar w:fldCharType="end"/>
        </w:r>
      </w:hyperlink>
    </w:p>
    <w:p w14:paraId="3CC0FCAD" w14:textId="6FBEB0E7"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3" w:history="1">
        <w:r w:rsidR="00103E96" w:rsidRPr="002C3294">
          <w:rPr>
            <w:rStyle w:val="Hiperligao"/>
            <w:noProof/>
          </w:rPr>
          <w:t>Figura 9 - Consultar UC</w:t>
        </w:r>
        <w:r w:rsidR="00103E96">
          <w:rPr>
            <w:noProof/>
            <w:webHidden/>
          </w:rPr>
          <w:tab/>
        </w:r>
        <w:r w:rsidR="00103E96">
          <w:rPr>
            <w:noProof/>
            <w:webHidden/>
          </w:rPr>
          <w:fldChar w:fldCharType="begin"/>
        </w:r>
        <w:r w:rsidR="00103E96">
          <w:rPr>
            <w:noProof/>
            <w:webHidden/>
          </w:rPr>
          <w:instrText xml:space="preserve"> PAGEREF _Toc156082703 \h </w:instrText>
        </w:r>
        <w:r w:rsidR="00103E96">
          <w:rPr>
            <w:noProof/>
            <w:webHidden/>
          </w:rPr>
        </w:r>
        <w:r w:rsidR="00103E96">
          <w:rPr>
            <w:noProof/>
            <w:webHidden/>
          </w:rPr>
          <w:fldChar w:fldCharType="separate"/>
        </w:r>
        <w:r w:rsidR="00103E96">
          <w:rPr>
            <w:noProof/>
            <w:webHidden/>
          </w:rPr>
          <w:t>13</w:t>
        </w:r>
        <w:r w:rsidR="00103E96">
          <w:rPr>
            <w:noProof/>
            <w:webHidden/>
          </w:rPr>
          <w:fldChar w:fldCharType="end"/>
        </w:r>
      </w:hyperlink>
    </w:p>
    <w:p w14:paraId="52AA480C" w14:textId="1AB655D5"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4" w:history="1">
        <w:r w:rsidR="00103E96" w:rsidRPr="002C3294">
          <w:rPr>
            <w:rStyle w:val="Hiperligao"/>
            <w:noProof/>
          </w:rPr>
          <w:t>Figura 10 - Registar avaliações</w:t>
        </w:r>
        <w:r w:rsidR="00103E96">
          <w:rPr>
            <w:noProof/>
            <w:webHidden/>
          </w:rPr>
          <w:tab/>
        </w:r>
        <w:r w:rsidR="00103E96">
          <w:rPr>
            <w:noProof/>
            <w:webHidden/>
          </w:rPr>
          <w:fldChar w:fldCharType="begin"/>
        </w:r>
        <w:r w:rsidR="00103E96">
          <w:rPr>
            <w:noProof/>
            <w:webHidden/>
          </w:rPr>
          <w:instrText xml:space="preserve"> PAGEREF _Toc156082704 \h </w:instrText>
        </w:r>
        <w:r w:rsidR="00103E96">
          <w:rPr>
            <w:noProof/>
            <w:webHidden/>
          </w:rPr>
        </w:r>
        <w:r w:rsidR="00103E96">
          <w:rPr>
            <w:noProof/>
            <w:webHidden/>
          </w:rPr>
          <w:fldChar w:fldCharType="separate"/>
        </w:r>
        <w:r w:rsidR="00103E96">
          <w:rPr>
            <w:noProof/>
            <w:webHidden/>
          </w:rPr>
          <w:t>15</w:t>
        </w:r>
        <w:r w:rsidR="00103E96">
          <w:rPr>
            <w:noProof/>
            <w:webHidden/>
          </w:rPr>
          <w:fldChar w:fldCharType="end"/>
        </w:r>
      </w:hyperlink>
    </w:p>
    <w:p w14:paraId="699ACDF9" w14:textId="5671C9D1"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5" w:history="1">
        <w:r w:rsidR="00103E96" w:rsidRPr="002C3294">
          <w:rPr>
            <w:rStyle w:val="Hiperligao"/>
            <w:noProof/>
          </w:rPr>
          <w:t>Figura 11 - Consultar avaliações</w:t>
        </w:r>
        <w:r w:rsidR="00103E96">
          <w:rPr>
            <w:noProof/>
            <w:webHidden/>
          </w:rPr>
          <w:tab/>
        </w:r>
        <w:r w:rsidR="00103E96">
          <w:rPr>
            <w:noProof/>
            <w:webHidden/>
          </w:rPr>
          <w:fldChar w:fldCharType="begin"/>
        </w:r>
        <w:r w:rsidR="00103E96">
          <w:rPr>
            <w:noProof/>
            <w:webHidden/>
          </w:rPr>
          <w:instrText xml:space="preserve"> PAGEREF _Toc156082705 \h </w:instrText>
        </w:r>
        <w:r w:rsidR="00103E96">
          <w:rPr>
            <w:noProof/>
            <w:webHidden/>
          </w:rPr>
        </w:r>
        <w:r w:rsidR="00103E96">
          <w:rPr>
            <w:noProof/>
            <w:webHidden/>
          </w:rPr>
          <w:fldChar w:fldCharType="separate"/>
        </w:r>
        <w:r w:rsidR="00103E96">
          <w:rPr>
            <w:noProof/>
            <w:webHidden/>
          </w:rPr>
          <w:t>16</w:t>
        </w:r>
        <w:r w:rsidR="00103E96">
          <w:rPr>
            <w:noProof/>
            <w:webHidden/>
          </w:rPr>
          <w:fldChar w:fldCharType="end"/>
        </w:r>
      </w:hyperlink>
    </w:p>
    <w:p w14:paraId="72DCAC96" w14:textId="22B6B4A5"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6" w:history="1">
        <w:r w:rsidR="00103E96" w:rsidRPr="002C3294">
          <w:rPr>
            <w:rStyle w:val="Hiperligao"/>
            <w:noProof/>
          </w:rPr>
          <w:t>Figura 12 - Consultar percentagem ECTS aprovados</w:t>
        </w:r>
        <w:r w:rsidR="00103E96">
          <w:rPr>
            <w:noProof/>
            <w:webHidden/>
          </w:rPr>
          <w:tab/>
        </w:r>
        <w:r w:rsidR="00103E96">
          <w:rPr>
            <w:noProof/>
            <w:webHidden/>
          </w:rPr>
          <w:fldChar w:fldCharType="begin"/>
        </w:r>
        <w:r w:rsidR="00103E96">
          <w:rPr>
            <w:noProof/>
            <w:webHidden/>
          </w:rPr>
          <w:instrText xml:space="preserve"> PAGEREF _Toc156082706 \h </w:instrText>
        </w:r>
        <w:r w:rsidR="00103E96">
          <w:rPr>
            <w:noProof/>
            <w:webHidden/>
          </w:rPr>
        </w:r>
        <w:r w:rsidR="00103E96">
          <w:rPr>
            <w:noProof/>
            <w:webHidden/>
          </w:rPr>
          <w:fldChar w:fldCharType="separate"/>
        </w:r>
        <w:r w:rsidR="00103E96">
          <w:rPr>
            <w:noProof/>
            <w:webHidden/>
          </w:rPr>
          <w:t>17</w:t>
        </w:r>
        <w:r w:rsidR="00103E96">
          <w:rPr>
            <w:noProof/>
            <w:webHidden/>
          </w:rPr>
          <w:fldChar w:fldCharType="end"/>
        </w:r>
      </w:hyperlink>
    </w:p>
    <w:p w14:paraId="16D5DC3F" w14:textId="2067AD38"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7" w:history="1">
        <w:r w:rsidR="00103E96" w:rsidRPr="002C3294">
          <w:rPr>
            <w:rStyle w:val="Hiperligao"/>
            <w:noProof/>
          </w:rPr>
          <w:t>Figura 13 - Consultar ECTS</w:t>
        </w:r>
        <w:r w:rsidR="00103E96">
          <w:rPr>
            <w:noProof/>
            <w:webHidden/>
          </w:rPr>
          <w:tab/>
        </w:r>
        <w:r w:rsidR="00103E96">
          <w:rPr>
            <w:noProof/>
            <w:webHidden/>
          </w:rPr>
          <w:fldChar w:fldCharType="begin"/>
        </w:r>
        <w:r w:rsidR="00103E96">
          <w:rPr>
            <w:noProof/>
            <w:webHidden/>
          </w:rPr>
          <w:instrText xml:space="preserve"> PAGEREF _Toc156082707 \h </w:instrText>
        </w:r>
        <w:r w:rsidR="00103E96">
          <w:rPr>
            <w:noProof/>
            <w:webHidden/>
          </w:rPr>
        </w:r>
        <w:r w:rsidR="00103E96">
          <w:rPr>
            <w:noProof/>
            <w:webHidden/>
          </w:rPr>
          <w:fldChar w:fldCharType="separate"/>
        </w:r>
        <w:r w:rsidR="00103E96">
          <w:rPr>
            <w:noProof/>
            <w:webHidden/>
          </w:rPr>
          <w:t>19</w:t>
        </w:r>
        <w:r w:rsidR="00103E96">
          <w:rPr>
            <w:noProof/>
            <w:webHidden/>
          </w:rPr>
          <w:fldChar w:fldCharType="end"/>
        </w:r>
      </w:hyperlink>
    </w:p>
    <w:p w14:paraId="256F29FD" w14:textId="391D145E"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8" w:history="1">
        <w:r w:rsidR="00103E96" w:rsidRPr="002C3294">
          <w:rPr>
            <w:rStyle w:val="Hiperligao"/>
            <w:noProof/>
          </w:rPr>
          <w:t>Figura 14 - Consultar média ECTS</w:t>
        </w:r>
        <w:r w:rsidR="00103E96">
          <w:rPr>
            <w:noProof/>
            <w:webHidden/>
          </w:rPr>
          <w:tab/>
        </w:r>
        <w:r w:rsidR="00103E96">
          <w:rPr>
            <w:noProof/>
            <w:webHidden/>
          </w:rPr>
          <w:fldChar w:fldCharType="begin"/>
        </w:r>
        <w:r w:rsidR="00103E96">
          <w:rPr>
            <w:noProof/>
            <w:webHidden/>
          </w:rPr>
          <w:instrText xml:space="preserve"> PAGEREF _Toc156082708 \h </w:instrText>
        </w:r>
        <w:r w:rsidR="00103E96">
          <w:rPr>
            <w:noProof/>
            <w:webHidden/>
          </w:rPr>
        </w:r>
        <w:r w:rsidR="00103E96">
          <w:rPr>
            <w:noProof/>
            <w:webHidden/>
          </w:rPr>
          <w:fldChar w:fldCharType="separate"/>
        </w:r>
        <w:r w:rsidR="00103E96">
          <w:rPr>
            <w:noProof/>
            <w:webHidden/>
          </w:rPr>
          <w:t>20</w:t>
        </w:r>
        <w:r w:rsidR="00103E96">
          <w:rPr>
            <w:noProof/>
            <w:webHidden/>
          </w:rPr>
          <w:fldChar w:fldCharType="end"/>
        </w:r>
      </w:hyperlink>
    </w:p>
    <w:p w14:paraId="34AAA53B" w14:textId="238BF573"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09" w:history="1">
        <w:r w:rsidR="00103E96" w:rsidRPr="002C3294">
          <w:rPr>
            <w:rStyle w:val="Hiperligao"/>
            <w:noProof/>
          </w:rPr>
          <w:t>Figura 15 - Ler ficheiro</w:t>
        </w:r>
        <w:r w:rsidR="00103E96">
          <w:rPr>
            <w:noProof/>
            <w:webHidden/>
          </w:rPr>
          <w:tab/>
        </w:r>
        <w:r w:rsidR="00103E96">
          <w:rPr>
            <w:noProof/>
            <w:webHidden/>
          </w:rPr>
          <w:fldChar w:fldCharType="begin"/>
        </w:r>
        <w:r w:rsidR="00103E96">
          <w:rPr>
            <w:noProof/>
            <w:webHidden/>
          </w:rPr>
          <w:instrText xml:space="preserve"> PAGEREF _Toc156082709 \h </w:instrText>
        </w:r>
        <w:r w:rsidR="00103E96">
          <w:rPr>
            <w:noProof/>
            <w:webHidden/>
          </w:rPr>
        </w:r>
        <w:r w:rsidR="00103E96">
          <w:rPr>
            <w:noProof/>
            <w:webHidden/>
          </w:rPr>
          <w:fldChar w:fldCharType="separate"/>
        </w:r>
        <w:r w:rsidR="00103E96">
          <w:rPr>
            <w:noProof/>
            <w:webHidden/>
          </w:rPr>
          <w:t>22</w:t>
        </w:r>
        <w:r w:rsidR="00103E96">
          <w:rPr>
            <w:noProof/>
            <w:webHidden/>
          </w:rPr>
          <w:fldChar w:fldCharType="end"/>
        </w:r>
      </w:hyperlink>
    </w:p>
    <w:p w14:paraId="11918581" w14:textId="434F4D79"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10" w:history="1">
        <w:r w:rsidR="00103E96" w:rsidRPr="002C3294">
          <w:rPr>
            <w:rStyle w:val="Hiperligao"/>
            <w:noProof/>
          </w:rPr>
          <w:t>Figura 16-Teste Menu Principal</w:t>
        </w:r>
        <w:r w:rsidR="00103E96">
          <w:rPr>
            <w:noProof/>
            <w:webHidden/>
          </w:rPr>
          <w:tab/>
        </w:r>
        <w:r w:rsidR="00103E96">
          <w:rPr>
            <w:noProof/>
            <w:webHidden/>
          </w:rPr>
          <w:fldChar w:fldCharType="begin"/>
        </w:r>
        <w:r w:rsidR="00103E96">
          <w:rPr>
            <w:noProof/>
            <w:webHidden/>
          </w:rPr>
          <w:instrText xml:space="preserve"> PAGEREF _Toc156082710 \h </w:instrText>
        </w:r>
        <w:r w:rsidR="00103E96">
          <w:rPr>
            <w:noProof/>
            <w:webHidden/>
          </w:rPr>
        </w:r>
        <w:r w:rsidR="00103E96">
          <w:rPr>
            <w:noProof/>
            <w:webHidden/>
          </w:rPr>
          <w:fldChar w:fldCharType="separate"/>
        </w:r>
        <w:r w:rsidR="00103E96">
          <w:rPr>
            <w:noProof/>
            <w:webHidden/>
          </w:rPr>
          <w:t>28</w:t>
        </w:r>
        <w:r w:rsidR="00103E96">
          <w:rPr>
            <w:noProof/>
            <w:webHidden/>
          </w:rPr>
          <w:fldChar w:fldCharType="end"/>
        </w:r>
      </w:hyperlink>
    </w:p>
    <w:p w14:paraId="16BB5AC4" w14:textId="351F4CB6"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11" w:history="1">
        <w:r w:rsidR="00103E96" w:rsidRPr="002C3294">
          <w:rPr>
            <w:rStyle w:val="Hiperligao"/>
            <w:noProof/>
          </w:rPr>
          <w:t>Figura 17-Teste registar e consultar dados dos estudantes</w:t>
        </w:r>
        <w:r w:rsidR="00103E96">
          <w:rPr>
            <w:noProof/>
            <w:webHidden/>
          </w:rPr>
          <w:tab/>
        </w:r>
        <w:r w:rsidR="00103E96">
          <w:rPr>
            <w:noProof/>
            <w:webHidden/>
          </w:rPr>
          <w:fldChar w:fldCharType="begin"/>
        </w:r>
        <w:r w:rsidR="00103E96">
          <w:rPr>
            <w:noProof/>
            <w:webHidden/>
          </w:rPr>
          <w:instrText xml:space="preserve"> PAGEREF _Toc156082711 \h </w:instrText>
        </w:r>
        <w:r w:rsidR="00103E96">
          <w:rPr>
            <w:noProof/>
            <w:webHidden/>
          </w:rPr>
        </w:r>
        <w:r w:rsidR="00103E96">
          <w:rPr>
            <w:noProof/>
            <w:webHidden/>
          </w:rPr>
          <w:fldChar w:fldCharType="separate"/>
        </w:r>
        <w:r w:rsidR="00103E96">
          <w:rPr>
            <w:noProof/>
            <w:webHidden/>
          </w:rPr>
          <w:t>28</w:t>
        </w:r>
        <w:r w:rsidR="00103E96">
          <w:rPr>
            <w:noProof/>
            <w:webHidden/>
          </w:rPr>
          <w:fldChar w:fldCharType="end"/>
        </w:r>
      </w:hyperlink>
    </w:p>
    <w:p w14:paraId="2C95CDD2" w14:textId="47380276" w:rsidR="00103E96" w:rsidRDefault="009A3B66">
      <w:pPr>
        <w:pStyle w:val="ndicedeilustraes"/>
        <w:tabs>
          <w:tab w:val="right" w:leader="dot" w:pos="8777"/>
        </w:tabs>
        <w:rPr>
          <w:rFonts w:asciiTheme="minorHAnsi" w:eastAsiaTheme="minorEastAsia" w:hAnsiTheme="minorHAnsi" w:cstheme="minorBidi"/>
          <w:noProof/>
          <w:kern w:val="2"/>
          <w:sz w:val="24"/>
          <w14:ligatures w14:val="standardContextual"/>
        </w:rPr>
      </w:pPr>
      <w:hyperlink w:anchor="_Toc156082712" w:history="1">
        <w:r w:rsidR="00103E96" w:rsidRPr="002C3294">
          <w:rPr>
            <w:rStyle w:val="Hiperligao"/>
            <w:noProof/>
          </w:rPr>
          <w:t>Figura 20-Teste guardar dados</w:t>
        </w:r>
        <w:r w:rsidR="00103E96">
          <w:rPr>
            <w:noProof/>
            <w:webHidden/>
          </w:rPr>
          <w:tab/>
        </w:r>
        <w:r w:rsidR="00103E96">
          <w:rPr>
            <w:noProof/>
            <w:webHidden/>
          </w:rPr>
          <w:fldChar w:fldCharType="begin"/>
        </w:r>
        <w:r w:rsidR="00103E96">
          <w:rPr>
            <w:noProof/>
            <w:webHidden/>
          </w:rPr>
          <w:instrText xml:space="preserve"> PAGEREF _Toc156082712 \h </w:instrText>
        </w:r>
        <w:r w:rsidR="00103E96">
          <w:rPr>
            <w:noProof/>
            <w:webHidden/>
          </w:rPr>
        </w:r>
        <w:r w:rsidR="00103E96">
          <w:rPr>
            <w:noProof/>
            <w:webHidden/>
          </w:rPr>
          <w:fldChar w:fldCharType="separate"/>
        </w:r>
        <w:r w:rsidR="00103E96">
          <w:rPr>
            <w:noProof/>
            <w:webHidden/>
          </w:rPr>
          <w:t>28</w:t>
        </w:r>
        <w:r w:rsidR="00103E96">
          <w:rPr>
            <w:noProof/>
            <w:webHidden/>
          </w:rPr>
          <w:fldChar w:fldCharType="end"/>
        </w:r>
      </w:hyperlink>
    </w:p>
    <w:p w14:paraId="0A737720" w14:textId="0A05C91C" w:rsidR="00FF2E5D" w:rsidRDefault="00E5417D">
      <w:r>
        <w:rPr>
          <w:sz w:val="20"/>
        </w:rPr>
        <w:fldChar w:fldCharType="end"/>
      </w:r>
      <w:r w:rsidR="000F5D32">
        <w:br w:type="page"/>
      </w:r>
    </w:p>
    <w:p w14:paraId="4090F005" w14:textId="02376D21" w:rsidR="00FF2E5D" w:rsidRDefault="00FF2E5D">
      <w:pPr>
        <w:spacing w:line="276" w:lineRule="auto"/>
        <w:ind w:firstLine="0"/>
        <w:jc w:val="left"/>
        <w:sectPr w:rsidR="00FF2E5D" w:rsidSect="00E5417D">
          <w:footerReference w:type="default" r:id="rId11"/>
          <w:pgSz w:w="11906" w:h="16838"/>
          <w:pgMar w:top="1418" w:right="1418" w:bottom="1418" w:left="1701" w:header="709" w:footer="612" w:gutter="0"/>
          <w:pgNumType w:fmt="upperRoman" w:start="1"/>
          <w:cols w:space="720"/>
          <w:titlePg/>
          <w:docGrid w:linePitch="326"/>
        </w:sectPr>
      </w:pPr>
    </w:p>
    <w:p w14:paraId="1354B534" w14:textId="40EC2C29" w:rsidR="00FF2E5D" w:rsidRDefault="009A3B66" w:rsidP="00951C54">
      <w:pPr>
        <w:pStyle w:val="Ttulo1"/>
        <w:numPr>
          <w:ilvl w:val="0"/>
          <w:numId w:val="1"/>
        </w:numPr>
        <w:jc w:val="both"/>
      </w:pPr>
      <w:bookmarkStart w:id="3" w:name="_Toc123254075"/>
      <w:bookmarkStart w:id="4" w:name="_Toc156082714"/>
      <w:r>
        <w:lastRenderedPageBreak/>
        <w:t>Introdução</w:t>
      </w:r>
      <w:bookmarkEnd w:id="3"/>
      <w:bookmarkEnd w:id="4"/>
    </w:p>
    <w:p w14:paraId="13F07F08" w14:textId="77777777" w:rsidR="00B26AD6" w:rsidRDefault="00B26AD6" w:rsidP="007F0E16">
      <w:pPr>
        <w:pBdr>
          <w:top w:val="nil"/>
          <w:left w:val="nil"/>
          <w:bottom w:val="nil"/>
          <w:right w:val="nil"/>
          <w:between w:val="nil"/>
        </w:pBdr>
      </w:pPr>
      <w:r w:rsidRPr="00B26AD6">
        <w:t xml:space="preserve">Neste relatório, desenvolvido como parte da disciplina de Fundamentos de Programação (FP) no Curso Técnico Superior (CTesP) de Programação de Sistemas de Informação (PSI), o objetivo é aplicar os conhecimentos adquiridos durante as aulas de FP. </w:t>
      </w:r>
    </w:p>
    <w:p w14:paraId="0FCA1AEA" w14:textId="577739C7" w:rsidR="00B26AD6" w:rsidRDefault="00B26AD6" w:rsidP="007F0E16">
      <w:pPr>
        <w:pBdr>
          <w:top w:val="nil"/>
          <w:left w:val="nil"/>
          <w:bottom w:val="nil"/>
          <w:right w:val="nil"/>
          <w:between w:val="nil"/>
        </w:pBdr>
      </w:pPr>
      <w:r w:rsidRPr="00B26AD6">
        <w:t>O projeto visa criar um protótipo de um aplicativo que permite gerenciar as inscrições em atividades realizadas pelas várias Associações de Estudantes do Politécnico de Leiria, utilizando as ferramentas fornecidas pela disciplina e aplicando os conhecimentos adquiridos em sala.</w:t>
      </w:r>
    </w:p>
    <w:p w14:paraId="4A68282E" w14:textId="694145EC" w:rsidR="00FF2E5D" w:rsidRDefault="007F0E16" w:rsidP="0021730F">
      <w:pPr>
        <w:pBdr>
          <w:top w:val="nil"/>
          <w:left w:val="nil"/>
          <w:bottom w:val="nil"/>
          <w:right w:val="nil"/>
          <w:between w:val="nil"/>
        </w:pBdr>
      </w:pPr>
      <w:r>
        <w:t xml:space="preserve"> </w:t>
      </w:r>
      <w:r w:rsidR="0021730F" w:rsidRPr="0021730F">
        <w:t>Este extenso documento aborda oito capítulos visando facilitar a compreensão completa, iniciando pela estrutura abrangente do projeto com os fundamentos essenciais para o seu desenvolvimento, subsequentemente a implementação de funcionalidades e respetivas funções, prosseguindo com um capítulo eventual sobre possíveis imprevistos, findando com a validação pertinente de dados e realização de testes para analisar criticamente e extrair conclusões lastreadas, relacionando igualmente referências bibliográficas pertinentes.</w:t>
      </w:r>
    </w:p>
    <w:p w14:paraId="18DA4847" w14:textId="0F8F15C2" w:rsidR="00FF2E5D" w:rsidRDefault="001C0368" w:rsidP="00951C54">
      <w:pPr>
        <w:pStyle w:val="Ttulo1"/>
        <w:numPr>
          <w:ilvl w:val="0"/>
          <w:numId w:val="2"/>
        </w:numPr>
      </w:pPr>
      <w:bookmarkStart w:id="5" w:name="_Toc123254076"/>
      <w:bookmarkStart w:id="6" w:name="_Toc156082715"/>
      <w:r>
        <w:lastRenderedPageBreak/>
        <w:t>Constituição da estrutura do programa</w:t>
      </w:r>
      <w:bookmarkEnd w:id="5"/>
      <w:bookmarkEnd w:id="6"/>
    </w:p>
    <w:p w14:paraId="06DCFF2D" w14:textId="6BFE145C" w:rsidR="0021730F" w:rsidRDefault="0021730F" w:rsidP="0021730F">
      <w:r>
        <w:t>Nesta parte, apresentaremos uma visão geral da arquitetura do projeto. Abordaremos tópicos como pré-processamento, constantes utilizadas, estruturas de dados declaradas e funções implementadas, de modo a propiciar uma compreensão mais aprofundada da estrutura do programa. Buscamos explicar quais componentes foram incluídos e por que motivos, de forma a tornar transparente a lógica subjacente ao código. Esperamos que esta descrição auxilie na leitura e interpretação do código-fonte, permitindo ao leitor identificar a finalidade de cada seção e entender como todos os elementos se relacionam para compor a solução desenvolvida.</w:t>
      </w:r>
    </w:p>
    <w:p w14:paraId="3BB28461" w14:textId="504F93DE" w:rsidR="00B24EFF" w:rsidRDefault="00B24EFF" w:rsidP="00951C54">
      <w:pPr>
        <w:pStyle w:val="Ttulo3"/>
        <w:numPr>
          <w:ilvl w:val="2"/>
          <w:numId w:val="2"/>
        </w:numPr>
      </w:pPr>
      <w:bookmarkStart w:id="7" w:name="_Toc123254077"/>
      <w:bookmarkStart w:id="8" w:name="_Toc156082716"/>
      <w:r>
        <w:t>Definições de pré-processamento</w:t>
      </w:r>
      <w:bookmarkEnd w:id="7"/>
      <w:bookmarkEnd w:id="8"/>
    </w:p>
    <w:p w14:paraId="5BB3EBE8" w14:textId="59CE2B3A" w:rsidR="008339E3" w:rsidRDefault="00147CF1" w:rsidP="00B24EFF">
      <w:pPr>
        <w:ind w:firstLine="720"/>
      </w:pPr>
      <w:r w:rsidRPr="00147CF1">
        <w:t>As declarações de pré-processamento, também conhecidas como bibliotecas, estão declaradas logo no início do programa e podem ser vistas na imagem abaixo.</w:t>
      </w:r>
    </w:p>
    <w:p w14:paraId="3E644FF7" w14:textId="77777777" w:rsidR="00FC0F79" w:rsidRDefault="00FC0F79" w:rsidP="00FC0F79">
      <w:pPr>
        <w:keepNext/>
        <w:ind w:firstLine="0"/>
        <w:jc w:val="center"/>
      </w:pPr>
      <w:r>
        <w:rPr>
          <w:noProof/>
        </w:rPr>
        <w:drawing>
          <wp:inline distT="0" distB="0" distL="0" distR="0" wp14:anchorId="08B70A3B" wp14:editId="12531271">
            <wp:extent cx="1879600" cy="698500"/>
            <wp:effectExtent l="0" t="0" r="0" b="0"/>
            <wp:docPr id="206336052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60528" name="Imagem 2063360528"/>
                    <pic:cNvPicPr/>
                  </pic:nvPicPr>
                  <pic:blipFill>
                    <a:blip r:embed="rId12">
                      <a:extLst>
                        <a:ext uri="{28A0092B-C50C-407E-A947-70E740481C1C}">
                          <a14:useLocalDpi xmlns:a14="http://schemas.microsoft.com/office/drawing/2010/main" val="0"/>
                        </a:ext>
                      </a:extLst>
                    </a:blip>
                    <a:stretch>
                      <a:fillRect/>
                    </a:stretch>
                  </pic:blipFill>
                  <pic:spPr>
                    <a:xfrm>
                      <a:off x="0" y="0"/>
                      <a:ext cx="1879600" cy="698500"/>
                    </a:xfrm>
                    <a:prstGeom prst="rect">
                      <a:avLst/>
                    </a:prstGeom>
                  </pic:spPr>
                </pic:pic>
              </a:graphicData>
            </a:graphic>
          </wp:inline>
        </w:drawing>
      </w:r>
    </w:p>
    <w:p w14:paraId="5BFADCA1" w14:textId="76416517" w:rsidR="0025212B" w:rsidRDefault="00FC0F79" w:rsidP="00FC0F79">
      <w:pPr>
        <w:pStyle w:val="Legenda"/>
      </w:pPr>
      <w:bookmarkStart w:id="9" w:name="_Toc156082695"/>
      <w:r>
        <w:t xml:space="preserve">Figura </w:t>
      </w:r>
      <w:fldSimple w:instr=" SEQ Figura \* ARABIC ">
        <w:r w:rsidR="00BE1914">
          <w:rPr>
            <w:noProof/>
          </w:rPr>
          <w:t>1</w:t>
        </w:r>
      </w:fldSimple>
      <w:r>
        <w:t xml:space="preserve"> - Definições de pré-processamento</w:t>
      </w:r>
      <w:bookmarkEnd w:id="9"/>
    </w:p>
    <w:p w14:paraId="2616AC87" w14:textId="77777777" w:rsidR="00147CF1" w:rsidRDefault="00147CF1" w:rsidP="00147CF1">
      <w:bookmarkStart w:id="10" w:name="_Toc123254078"/>
      <w:r>
        <w:t>As primeiras duas definições de pré-processamento já vêm inseridas automaticamente quando um novo projeto é criado. Porém, outras três foram incluídas para permitir o uso de funcionalidades específicas, tais como:</w:t>
      </w:r>
    </w:p>
    <w:p w14:paraId="4EE57CBA" w14:textId="77777777" w:rsidR="00147CF1" w:rsidRDefault="00147CF1" w:rsidP="00951C54">
      <w:pPr>
        <w:pStyle w:val="PargrafodaLista"/>
        <w:numPr>
          <w:ilvl w:val="0"/>
          <w:numId w:val="11"/>
        </w:numPr>
      </w:pPr>
      <w:r>
        <w:t>A &lt;locale.h&gt; garantirá a exibição adequada de caracteres especiais e acentuação em nosso código.</w:t>
      </w:r>
    </w:p>
    <w:p w14:paraId="54EEC290" w14:textId="77777777" w:rsidR="00147CF1" w:rsidRDefault="00147CF1" w:rsidP="00951C54">
      <w:pPr>
        <w:pStyle w:val="PargrafodaLista"/>
        <w:numPr>
          <w:ilvl w:val="0"/>
          <w:numId w:val="11"/>
        </w:numPr>
      </w:pPr>
      <w:r>
        <w:t>A &lt;string.h&gt; ativará funções para manipulação de strings.</w:t>
      </w:r>
    </w:p>
    <w:p w14:paraId="66AAE3BB" w14:textId="77777777" w:rsidR="00147CF1" w:rsidRDefault="00147CF1" w:rsidP="00951C54">
      <w:pPr>
        <w:pStyle w:val="PargrafodaLista"/>
        <w:numPr>
          <w:ilvl w:val="0"/>
          <w:numId w:val="11"/>
        </w:numPr>
      </w:pPr>
      <w:r>
        <w:t>A &lt;time.h&gt; permitirá a obtenção automática da data e hora no momento do cadastro.</w:t>
      </w:r>
    </w:p>
    <w:p w14:paraId="2B87832F" w14:textId="5B5EE758" w:rsidR="00B24EFF" w:rsidRDefault="00B24EFF" w:rsidP="00951C54">
      <w:pPr>
        <w:pStyle w:val="Ttulo3"/>
        <w:numPr>
          <w:ilvl w:val="2"/>
          <w:numId w:val="4"/>
        </w:numPr>
      </w:pPr>
      <w:bookmarkStart w:id="11" w:name="_Toc156082717"/>
      <w:r>
        <w:t>Constantes</w:t>
      </w:r>
      <w:bookmarkEnd w:id="10"/>
      <w:bookmarkEnd w:id="11"/>
    </w:p>
    <w:p w14:paraId="518CDF93" w14:textId="36E0EDAA" w:rsidR="0019790F" w:rsidRDefault="0019790F" w:rsidP="00B24EFF">
      <w:pPr>
        <w:ind w:firstLine="720"/>
      </w:pPr>
      <w:r>
        <w:t>As Constantes definidas durante o projeto são as visíveis na imagem abaixo:</w:t>
      </w:r>
    </w:p>
    <w:p w14:paraId="2F14FC6B" w14:textId="67C4BF2B" w:rsidR="001C0368" w:rsidRDefault="0041217F" w:rsidP="0041217F">
      <w:pPr>
        <w:ind w:firstLine="0"/>
        <w:jc w:val="center"/>
      </w:pPr>
      <w:r>
        <w:rPr>
          <w:noProof/>
        </w:rPr>
        <w:lastRenderedPageBreak/>
        <w:drawing>
          <wp:inline distT="0" distB="0" distL="0" distR="0" wp14:anchorId="2091A201" wp14:editId="373F7451">
            <wp:extent cx="2685722" cy="4136013"/>
            <wp:effectExtent l="0" t="0" r="0" b="4445"/>
            <wp:docPr id="66670744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07445" name="Imagem 66670744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4093" cy="4272105"/>
                    </a:xfrm>
                    <a:prstGeom prst="rect">
                      <a:avLst/>
                    </a:prstGeom>
                  </pic:spPr>
                </pic:pic>
              </a:graphicData>
            </a:graphic>
          </wp:inline>
        </w:drawing>
      </w:r>
    </w:p>
    <w:p w14:paraId="7400517E" w14:textId="15D678FE" w:rsidR="002A3BD7" w:rsidRDefault="00907712">
      <w:pPr>
        <w:ind w:firstLine="0"/>
      </w:pPr>
      <w:r>
        <w:rPr>
          <w:noProof/>
        </w:rPr>
        <mc:AlternateContent>
          <mc:Choice Requires="wps">
            <w:drawing>
              <wp:anchor distT="0" distB="0" distL="114300" distR="114300" simplePos="0" relativeHeight="251665408" behindDoc="0" locked="0" layoutInCell="1" allowOverlap="1" wp14:anchorId="38ACA693" wp14:editId="05FD63EC">
                <wp:simplePos x="0" y="0"/>
                <wp:positionH relativeFrom="column">
                  <wp:posOffset>1285702</wp:posOffset>
                </wp:positionH>
                <wp:positionV relativeFrom="paragraph">
                  <wp:posOffset>22687</wp:posOffset>
                </wp:positionV>
                <wp:extent cx="2584634" cy="635"/>
                <wp:effectExtent l="0" t="0" r="6350" b="0"/>
                <wp:wrapNone/>
                <wp:docPr id="52" name="Caixa de texto 52"/>
                <wp:cNvGraphicFramePr/>
                <a:graphic xmlns:a="http://schemas.openxmlformats.org/drawingml/2006/main">
                  <a:graphicData uri="http://schemas.microsoft.com/office/word/2010/wordprocessingShape">
                    <wps:wsp>
                      <wps:cNvSpPr txBox="1"/>
                      <wps:spPr>
                        <a:xfrm>
                          <a:off x="0" y="0"/>
                          <a:ext cx="2584634" cy="635"/>
                        </a:xfrm>
                        <a:prstGeom prst="rect">
                          <a:avLst/>
                        </a:prstGeom>
                        <a:solidFill>
                          <a:prstClr val="white"/>
                        </a:solidFill>
                        <a:ln>
                          <a:noFill/>
                        </a:ln>
                      </wps:spPr>
                      <wps:txbx>
                        <w:txbxContent>
                          <w:p w14:paraId="52022D4D" w14:textId="42A58432" w:rsidR="0025212B" w:rsidRPr="00A0649F" w:rsidRDefault="0025212B" w:rsidP="004D1DC2">
                            <w:pPr>
                              <w:pStyle w:val="Legenda"/>
                              <w:rPr>
                                <w:noProof/>
                                <w:sz w:val="24"/>
                                <w:szCs w:val="24"/>
                              </w:rPr>
                            </w:pPr>
                            <w:bookmarkStart w:id="12" w:name="_Toc156082696"/>
                            <w:r>
                              <w:t xml:space="preserve">Figura </w:t>
                            </w:r>
                            <w:fldSimple w:instr=" SEQ Figura \* ARABIC ">
                              <w:r w:rsidR="00BE1914">
                                <w:rPr>
                                  <w:noProof/>
                                </w:rPr>
                                <w:t>2</w:t>
                              </w:r>
                            </w:fldSimple>
                            <w:r>
                              <w:t>-</w:t>
                            </w:r>
                            <w:r w:rsidR="00003C08">
                              <w:t xml:space="preserve"> </w:t>
                            </w:r>
                            <w:r>
                              <w:t>Constante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8ACA693" id="_x0000_t202" coordsize="21600,21600" o:spt="202" path="m,l,21600r21600,l21600,xe">
                <v:stroke joinstyle="miter"/>
                <v:path gradientshapeok="t" o:connecttype="rect"/>
              </v:shapetype>
              <v:shape id="Caixa de texto 52" o:spid="_x0000_s1026" type="#_x0000_t202" style="position:absolute;left:0;text-align:left;margin-left:101.25pt;margin-top:1.8pt;width:203.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" stroked="f">
                <v:textbox style="mso-fit-shape-to-text:t" inset="0,0,0,0">
                  <w:txbxContent>
                    <w:p w14:paraId="52022D4D" w14:textId="42A58432" w:rsidR="0025212B" w:rsidRPr="00A0649F" w:rsidRDefault="0025212B" w:rsidP="004D1DC2">
                      <w:pPr>
                        <w:pStyle w:val="Legenda"/>
                        <w:rPr>
                          <w:noProof/>
                          <w:sz w:val="24"/>
                          <w:szCs w:val="24"/>
                        </w:rPr>
                      </w:pPr>
                      <w:bookmarkStart w:id="13" w:name="_Toc156082696"/>
                      <w:r>
                        <w:t xml:space="preserve">Figura </w:t>
                      </w:r>
                      <w:r w:rsidR="00000000">
                        <w:fldChar w:fldCharType="begin"/>
                      </w:r>
                      <w:r w:rsidR="00000000">
                        <w:instrText xml:space="preserve"> SEQ Figura \* ARABIC </w:instrText>
                      </w:r>
                      <w:r w:rsidR="00000000">
                        <w:fldChar w:fldCharType="separate"/>
                      </w:r>
                      <w:r w:rsidR="00BE1914">
                        <w:rPr>
                          <w:noProof/>
                        </w:rPr>
                        <w:t>2</w:t>
                      </w:r>
                      <w:r w:rsidR="00000000">
                        <w:rPr>
                          <w:noProof/>
                        </w:rPr>
                        <w:fldChar w:fldCharType="end"/>
                      </w:r>
                      <w:r>
                        <w:t>-</w:t>
                      </w:r>
                      <w:r w:rsidR="00003C08">
                        <w:t xml:space="preserve"> </w:t>
                      </w:r>
                      <w:r>
                        <w:t>Constantes</w:t>
                      </w:r>
                      <w:bookmarkEnd w:id="13"/>
                    </w:p>
                  </w:txbxContent>
                </v:textbox>
              </v:shape>
            </w:pict>
          </mc:Fallback>
        </mc:AlternateContent>
      </w:r>
    </w:p>
    <w:p w14:paraId="22FE8FB1" w14:textId="1C7F6A34" w:rsidR="0041217F" w:rsidRDefault="0041217F" w:rsidP="0041217F">
      <w:r>
        <w:t xml:space="preserve">As constantes representam um valor fixo que permanece inalterado durante toda a execução do programa, podendo ser acessado em diferentes partes do código. Embora imutável internamente, externamente é simples modificar </w:t>
      </w:r>
      <w:proofErr w:type="gramStart"/>
      <w:r>
        <w:t>uma constante caso necessário</w:t>
      </w:r>
      <w:proofErr w:type="gramEnd"/>
      <w:r>
        <w:t>, atualizando instantaneamente todas as instâncias no programa. Foram empregadas para conferir:</w:t>
      </w:r>
    </w:p>
    <w:p w14:paraId="700EF936" w14:textId="53B6C580" w:rsidR="00D84390" w:rsidRPr="00D84390" w:rsidRDefault="00D84390" w:rsidP="0041217F">
      <w:pPr>
        <w:rPr>
          <w:b/>
          <w:bCs/>
        </w:rPr>
      </w:pPr>
      <w:r w:rsidRPr="00D84390">
        <w:rPr>
          <w:b/>
          <w:bCs/>
        </w:rPr>
        <w:t>Constantes de Limite:</w:t>
      </w:r>
    </w:p>
    <w:p w14:paraId="2058B790" w14:textId="2B129BD1" w:rsidR="0041217F" w:rsidRPr="0041217F" w:rsidRDefault="00D84390" w:rsidP="00D84390">
      <w:pPr>
        <w:ind w:firstLine="720"/>
      </w:pPr>
      <w:r>
        <w:t>MAX_ALUNOS:</w:t>
      </w:r>
      <w:r w:rsidR="0041217F" w:rsidRPr="0041217F">
        <w:t xml:space="preserve"> Define o número máximo de alunos que podem ser registrados (150).</w:t>
      </w:r>
    </w:p>
    <w:p w14:paraId="0686E183" w14:textId="0BC45E01" w:rsidR="0041217F" w:rsidRPr="0041217F" w:rsidRDefault="0041217F" w:rsidP="00D84390">
      <w:r w:rsidRPr="0041217F">
        <w:t xml:space="preserve"> </w:t>
      </w:r>
      <w:r w:rsidR="00D84390">
        <w:t xml:space="preserve">MAX_UC: </w:t>
      </w:r>
      <w:r w:rsidRPr="0041217F">
        <w:t>Define o número máximo de unidades curriculares que podem ser registradas (18).</w:t>
      </w:r>
    </w:p>
    <w:p w14:paraId="7F861C07" w14:textId="53154538" w:rsidR="0041217F" w:rsidRPr="0041217F" w:rsidRDefault="00D84390" w:rsidP="00D84390">
      <w:r>
        <w:t>MAX_AVALIACOES: D</w:t>
      </w:r>
      <w:r w:rsidR="0041217F" w:rsidRPr="0041217F">
        <w:t>efine o número máximo de avaliações que podem ser registradas (5000).</w:t>
      </w:r>
    </w:p>
    <w:p w14:paraId="4131BCD0" w14:textId="5E90744D" w:rsidR="00D84390" w:rsidRDefault="00D84390" w:rsidP="00D84390">
      <w:pPr>
        <w:ind w:firstLine="0"/>
        <w:rPr>
          <w:bdr w:val="single" w:sz="2" w:space="0" w:color="D9D9E3" w:frame="1"/>
        </w:rPr>
      </w:pPr>
    </w:p>
    <w:p w14:paraId="0275ABFD" w14:textId="6CCCCC46" w:rsidR="00D84390" w:rsidRPr="00D84390" w:rsidRDefault="00D84390" w:rsidP="00D84390">
      <w:pPr>
        <w:rPr>
          <w:b/>
          <w:bCs/>
        </w:rPr>
      </w:pPr>
      <w:r w:rsidRPr="00D84390">
        <w:rPr>
          <w:b/>
          <w:bCs/>
        </w:rPr>
        <w:lastRenderedPageBreak/>
        <w:t xml:space="preserve">Constantes </w:t>
      </w:r>
      <w:r w:rsidR="007B7820">
        <w:rPr>
          <w:b/>
          <w:bCs/>
        </w:rPr>
        <w:t>para Menu</w:t>
      </w:r>
      <w:r w:rsidRPr="00D84390">
        <w:rPr>
          <w:b/>
          <w:bCs/>
        </w:rPr>
        <w:t>:</w:t>
      </w:r>
    </w:p>
    <w:p w14:paraId="03BE2534" w14:textId="77777777" w:rsidR="007B7820" w:rsidRDefault="007B7820" w:rsidP="007B7820">
      <w:pPr>
        <w:spacing w:line="240" w:lineRule="auto"/>
        <w:ind w:firstLine="0"/>
      </w:pPr>
      <w:r>
        <w:t xml:space="preserve">MENU_CONSULTAR_REGISTAR_ESTUDANTES </w:t>
      </w:r>
    </w:p>
    <w:p w14:paraId="67670BA1" w14:textId="77777777" w:rsidR="007B7820" w:rsidRDefault="0041217F" w:rsidP="007B7820">
      <w:pPr>
        <w:spacing w:line="240" w:lineRule="auto"/>
        <w:ind w:firstLine="0"/>
      </w:pPr>
      <w:r w:rsidRPr="007B7820">
        <w:t>MENU_CONSULTAR_REGISTAR_UC</w:t>
      </w:r>
      <w:r w:rsidR="007B7820">
        <w:t xml:space="preserve"> </w:t>
      </w:r>
    </w:p>
    <w:p w14:paraId="72259E13" w14:textId="77777777" w:rsidR="007B7820" w:rsidRDefault="0041217F" w:rsidP="007B7820">
      <w:pPr>
        <w:spacing w:line="240" w:lineRule="auto"/>
        <w:ind w:firstLine="0"/>
      </w:pPr>
      <w:r w:rsidRPr="007B7820">
        <w:t>MENU_CONSULTAR_REGISTAR_AVALIACOES</w:t>
      </w:r>
      <w:r w:rsidR="007B7820">
        <w:t xml:space="preserve"> </w:t>
      </w:r>
    </w:p>
    <w:p w14:paraId="4A837F21" w14:textId="77361DE4" w:rsidR="007B7820" w:rsidRDefault="0041217F" w:rsidP="007B7820">
      <w:pPr>
        <w:spacing w:line="240" w:lineRule="auto"/>
        <w:ind w:firstLine="0"/>
      </w:pPr>
      <w:r w:rsidRPr="007B7820">
        <w:t>MENU_CONSULTAR_ESTATISTICAS</w:t>
      </w:r>
    </w:p>
    <w:p w14:paraId="0BB34CC2" w14:textId="3F160325" w:rsidR="0041217F" w:rsidRPr="0041217F" w:rsidRDefault="0041217F" w:rsidP="007B7820">
      <w:r w:rsidRPr="0041217F">
        <w:t xml:space="preserve"> Constantes que representam as opções do menu principal.</w:t>
      </w:r>
    </w:p>
    <w:p w14:paraId="014AD680" w14:textId="77777777" w:rsidR="007B7820" w:rsidRDefault="0041217F" w:rsidP="007B7820">
      <w:pPr>
        <w:spacing w:line="240" w:lineRule="auto"/>
        <w:ind w:firstLine="0"/>
      </w:pPr>
      <w:r w:rsidRPr="007B7820">
        <w:t>MENU_REGISTAR_ESTUDANT</w:t>
      </w:r>
      <w:r w:rsidR="007B7820">
        <w:t>E</w:t>
      </w:r>
    </w:p>
    <w:p w14:paraId="47711E81" w14:textId="36FC1F55" w:rsidR="007B7820" w:rsidRDefault="0041217F" w:rsidP="007B7820">
      <w:pPr>
        <w:spacing w:line="240" w:lineRule="auto"/>
        <w:ind w:firstLine="0"/>
      </w:pPr>
      <w:r w:rsidRPr="007B7820">
        <w:t>MENU_CONSULTAR_ESTUDANTE</w:t>
      </w:r>
    </w:p>
    <w:p w14:paraId="19A9B022" w14:textId="43DB8F3F" w:rsidR="007B7820" w:rsidRDefault="0041217F" w:rsidP="007B7820">
      <w:pPr>
        <w:spacing w:line="240" w:lineRule="auto"/>
        <w:ind w:firstLine="0"/>
      </w:pPr>
      <w:r w:rsidRPr="007B7820">
        <w:t>MENU_REGISTAR_UC</w:t>
      </w:r>
      <w:r w:rsidRPr="0041217F">
        <w:t xml:space="preserve"> </w:t>
      </w:r>
      <w:r w:rsidRPr="007B7820">
        <w:t>MENU_CONSULTAR_UC</w:t>
      </w:r>
    </w:p>
    <w:p w14:paraId="1ECA8D0C" w14:textId="77777777" w:rsidR="007B7820" w:rsidRDefault="0041217F" w:rsidP="007B7820">
      <w:pPr>
        <w:spacing w:line="240" w:lineRule="auto"/>
        <w:ind w:firstLine="0"/>
      </w:pPr>
      <w:r w:rsidRPr="007B7820">
        <w:t>MENU_REGISTAR_AVALIACAO</w:t>
      </w:r>
    </w:p>
    <w:p w14:paraId="47719DD4" w14:textId="2F139F14" w:rsidR="007B7820" w:rsidRDefault="0041217F" w:rsidP="007B7820">
      <w:pPr>
        <w:spacing w:line="240" w:lineRule="auto"/>
        <w:ind w:firstLine="0"/>
      </w:pPr>
      <w:r w:rsidRPr="007B7820">
        <w:t>MENU_CONSULTAR_AVALIACAO</w:t>
      </w:r>
    </w:p>
    <w:p w14:paraId="789468C5" w14:textId="44E2AF73" w:rsidR="0041217F" w:rsidRPr="0041217F" w:rsidRDefault="0041217F" w:rsidP="00D84390">
      <w:r w:rsidRPr="0041217F">
        <w:t>Constantes que representam as opções dos submenus.</w:t>
      </w:r>
    </w:p>
    <w:p w14:paraId="7084338B" w14:textId="77777777" w:rsidR="0041217F" w:rsidRPr="007B7820" w:rsidRDefault="0041217F" w:rsidP="00D84390">
      <w:pPr>
        <w:rPr>
          <w:b/>
          <w:bCs/>
        </w:rPr>
      </w:pPr>
      <w:r w:rsidRPr="007B7820">
        <w:rPr>
          <w:b/>
          <w:bCs/>
        </w:rPr>
        <w:t>Constantes para Dados:</w:t>
      </w:r>
    </w:p>
    <w:p w14:paraId="1ABA3D94" w14:textId="77777777" w:rsidR="0041217F" w:rsidRPr="0041217F" w:rsidRDefault="0041217F" w:rsidP="007B7820">
      <w:pPr>
        <w:spacing w:line="240" w:lineRule="auto"/>
        <w:ind w:firstLine="0"/>
      </w:pPr>
      <w:r w:rsidRPr="007B7820">
        <w:t>MAX_NAME_LENGTH</w:t>
      </w:r>
      <w:r w:rsidRPr="0041217F">
        <w:t>: Tamanho máximo para o nome do estudante.</w:t>
      </w:r>
    </w:p>
    <w:p w14:paraId="75D927C3" w14:textId="77777777" w:rsidR="0041217F" w:rsidRPr="0041217F" w:rsidRDefault="0041217F" w:rsidP="007B7820">
      <w:pPr>
        <w:spacing w:line="240" w:lineRule="auto"/>
        <w:ind w:firstLine="0"/>
      </w:pPr>
      <w:r w:rsidRPr="007B7820">
        <w:t>MAX_EMAIL_LENGTH</w:t>
      </w:r>
      <w:r w:rsidRPr="0041217F">
        <w:t>: Tamanho máximo para o endereço de e-mail.</w:t>
      </w:r>
    </w:p>
    <w:p w14:paraId="26D74B3E" w14:textId="77777777" w:rsidR="0041217F" w:rsidRPr="0041217F" w:rsidRDefault="0041217F" w:rsidP="007B7820">
      <w:pPr>
        <w:spacing w:line="240" w:lineRule="auto"/>
        <w:ind w:firstLine="0"/>
      </w:pPr>
      <w:r w:rsidRPr="007B7820">
        <w:t>MAX_UC_NAME_LENGTH</w:t>
      </w:r>
      <w:r w:rsidRPr="0041217F">
        <w:t>: Tamanho máximo para o nome da unidade curricular.</w:t>
      </w:r>
    </w:p>
    <w:p w14:paraId="2C6E567A" w14:textId="77777777" w:rsidR="0041217F" w:rsidRPr="0041217F" w:rsidRDefault="0041217F" w:rsidP="007B7820">
      <w:pPr>
        <w:spacing w:line="240" w:lineRule="auto"/>
        <w:ind w:firstLine="0"/>
      </w:pPr>
      <w:r w:rsidRPr="007B7820">
        <w:t>MAX_DATA_CHARS</w:t>
      </w:r>
      <w:r w:rsidRPr="0041217F">
        <w:t>: Tamanho máximo para a string que armazena a data.</w:t>
      </w:r>
    </w:p>
    <w:p w14:paraId="1FF84EB4" w14:textId="77777777" w:rsidR="0041217F" w:rsidRPr="002978D8" w:rsidRDefault="0041217F" w:rsidP="00D84390">
      <w:pPr>
        <w:rPr>
          <w:b/>
          <w:bCs/>
        </w:rPr>
      </w:pPr>
      <w:r w:rsidRPr="002978D8">
        <w:rPr>
          <w:b/>
          <w:bCs/>
        </w:rPr>
        <w:t>Constantes para Identificação:</w:t>
      </w:r>
    </w:p>
    <w:p w14:paraId="13F014B4" w14:textId="77777777" w:rsidR="0041217F" w:rsidRPr="0041217F" w:rsidRDefault="0041217F" w:rsidP="002978D8">
      <w:pPr>
        <w:spacing w:line="240" w:lineRule="auto"/>
        <w:ind w:firstLine="0"/>
      </w:pPr>
      <w:r w:rsidRPr="002978D8">
        <w:t>MIN_NUMBER_STUDENT</w:t>
      </w:r>
      <w:r w:rsidRPr="0041217F">
        <w:t>: Número mínimo permitido para identificação do estudante.</w:t>
      </w:r>
    </w:p>
    <w:p w14:paraId="7C56F18A" w14:textId="77777777" w:rsidR="0041217F" w:rsidRPr="0041217F" w:rsidRDefault="0041217F" w:rsidP="002978D8">
      <w:pPr>
        <w:spacing w:line="240" w:lineRule="auto"/>
        <w:ind w:firstLine="0"/>
      </w:pPr>
      <w:r w:rsidRPr="002978D8">
        <w:t>MAX_NUMBER_STUDENT</w:t>
      </w:r>
      <w:r w:rsidRPr="0041217F">
        <w:t>: Número máximo permitido para identificação do estudante.</w:t>
      </w:r>
    </w:p>
    <w:p w14:paraId="2E7D2528" w14:textId="1601F995" w:rsidR="0041217F" w:rsidRPr="002978D8" w:rsidRDefault="0041217F" w:rsidP="00D84390">
      <w:pPr>
        <w:rPr>
          <w:b/>
          <w:bCs/>
        </w:rPr>
      </w:pPr>
      <w:r w:rsidRPr="002978D8">
        <w:rPr>
          <w:b/>
          <w:bCs/>
        </w:rPr>
        <w:t>Constantes</w:t>
      </w:r>
      <w:r w:rsidR="002978D8" w:rsidRPr="002978D8">
        <w:rPr>
          <w:b/>
          <w:bCs/>
        </w:rPr>
        <w:t xml:space="preserve"> para Erros</w:t>
      </w:r>
      <w:r w:rsidRPr="002978D8">
        <w:rPr>
          <w:b/>
          <w:bCs/>
        </w:rPr>
        <w:t>:</w:t>
      </w:r>
    </w:p>
    <w:p w14:paraId="12074A46" w14:textId="77777777" w:rsidR="0041217F" w:rsidRPr="0041217F" w:rsidRDefault="0041217F" w:rsidP="002978D8">
      <w:pPr>
        <w:spacing w:line="240" w:lineRule="auto"/>
        <w:ind w:firstLine="0"/>
      </w:pPr>
      <w:r w:rsidRPr="002978D8">
        <w:t>MAX_ERRO_LENGTH</w:t>
      </w:r>
      <w:r w:rsidRPr="0041217F">
        <w:t>: Tamanho máximo para a mensagem de erro.</w:t>
      </w:r>
    </w:p>
    <w:p w14:paraId="3CB911A2" w14:textId="77777777" w:rsidR="0041217F" w:rsidRPr="0041217F" w:rsidRDefault="0041217F" w:rsidP="002978D8">
      <w:pPr>
        <w:spacing w:line="240" w:lineRule="auto"/>
        <w:ind w:firstLine="0"/>
      </w:pPr>
      <w:r w:rsidRPr="002978D8">
        <w:t>MAX_ACCEPTABLE_STRING</w:t>
      </w:r>
      <w:r w:rsidRPr="0041217F">
        <w:t>: Tamanho máximo para uma string aceitável.</w:t>
      </w:r>
    </w:p>
    <w:p w14:paraId="22E64227" w14:textId="77777777" w:rsidR="0041217F" w:rsidRPr="0041217F" w:rsidRDefault="0041217F" w:rsidP="002978D8">
      <w:pPr>
        <w:spacing w:line="240" w:lineRule="auto"/>
        <w:ind w:firstLine="0"/>
      </w:pPr>
      <w:r w:rsidRPr="002978D8">
        <w:t>MIN_ACCEPTABLE_NUMBER</w:t>
      </w:r>
      <w:r w:rsidRPr="0041217F">
        <w:t>: Número mínimo aceitável.</w:t>
      </w:r>
    </w:p>
    <w:p w14:paraId="7684A4E3" w14:textId="77777777" w:rsidR="0041217F" w:rsidRDefault="0041217F" w:rsidP="002978D8">
      <w:pPr>
        <w:spacing w:line="240" w:lineRule="auto"/>
        <w:ind w:firstLine="0"/>
      </w:pPr>
      <w:r w:rsidRPr="002978D8">
        <w:t>MAX_ACCEPTABLE_NUMBER</w:t>
      </w:r>
      <w:r w:rsidRPr="0041217F">
        <w:t>: Número máximo aceitável.</w:t>
      </w:r>
    </w:p>
    <w:p w14:paraId="5FF47CB1" w14:textId="77777777" w:rsidR="002978D8" w:rsidRPr="0041217F" w:rsidRDefault="002978D8" w:rsidP="002978D8">
      <w:pPr>
        <w:spacing w:line="240" w:lineRule="auto"/>
        <w:ind w:firstLine="0"/>
      </w:pPr>
    </w:p>
    <w:p w14:paraId="0AEBF07F" w14:textId="29C1A0EA" w:rsidR="001738F2" w:rsidRPr="001738F2" w:rsidRDefault="00B24EFF" w:rsidP="00951C54">
      <w:pPr>
        <w:pStyle w:val="Ttulo3"/>
        <w:numPr>
          <w:ilvl w:val="2"/>
          <w:numId w:val="5"/>
        </w:numPr>
      </w:pPr>
      <w:bookmarkStart w:id="13" w:name="_Toc123254079"/>
      <w:bookmarkStart w:id="14" w:name="_Toc156082718"/>
      <w:r>
        <w:lastRenderedPageBreak/>
        <w:t>Declaração de Estruturas</w:t>
      </w:r>
      <w:bookmarkEnd w:id="13"/>
      <w:bookmarkEnd w:id="14"/>
    </w:p>
    <w:p w14:paraId="1D7D0179" w14:textId="5DB5D48F" w:rsidR="001738F2" w:rsidRPr="001738F2" w:rsidRDefault="001738F2" w:rsidP="001738F2">
      <w:r w:rsidRPr="001738F2">
        <w:t>As estruturas são agrupamentos de variáveis com tipos de dados distintos sob um único rótulo, em que cada variável é denominada por campo. Estas são declaradas antes da função principal para serem utilizadas no programa. Neste código, utilizou-se o typedef para facilitar o uso das estruturas, uma vez que este recurso permite atribuir um apelido a um determinado tipo de dados já existente. As variáveis das estruturas podem conter valores diversos, como números, strings ou outros dados, e os campos podem ser acessados de forma individual para leitura ou escrita. Desta forma, as estruturas proporcionam uma organização dos dados em blocos lógicos, agrupando informações relacionadas sob um único nome, o que torna o código mais legível e de fácil manutenção.</w:t>
      </w:r>
    </w:p>
    <w:p w14:paraId="1AAD66E0" w14:textId="427B39CE" w:rsidR="001C0368" w:rsidRDefault="001C0368">
      <w:pPr>
        <w:ind w:firstLine="0"/>
      </w:pPr>
      <w:r>
        <w:t>De seguida podemos visualizar na imagem abaixo a declaração d</w:t>
      </w:r>
      <w:r w:rsidR="00730B3E">
        <w:t xml:space="preserve">as </w:t>
      </w:r>
      <w:r>
        <w:t>estruturas.</w:t>
      </w:r>
    </w:p>
    <w:p w14:paraId="28015B4F" w14:textId="642625A2" w:rsidR="0025212B" w:rsidRDefault="001738F2" w:rsidP="0025212B">
      <w:pPr>
        <w:keepNext/>
        <w:ind w:firstLine="0"/>
        <w:jc w:val="center"/>
      </w:pPr>
      <w:r>
        <w:rPr>
          <w:noProof/>
        </w:rPr>
        <w:drawing>
          <wp:inline distT="0" distB="0" distL="0" distR="0" wp14:anchorId="267EAB9E" wp14:editId="356E41B5">
            <wp:extent cx="1874067" cy="4415031"/>
            <wp:effectExtent l="0" t="0" r="5715" b="5080"/>
            <wp:docPr id="578726778"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26778" name="Imagem 578726778"/>
                    <pic:cNvPicPr/>
                  </pic:nvPicPr>
                  <pic:blipFill>
                    <a:blip r:embed="rId14">
                      <a:extLst>
                        <a:ext uri="{28A0092B-C50C-407E-A947-70E740481C1C}">
                          <a14:useLocalDpi xmlns:a14="http://schemas.microsoft.com/office/drawing/2010/main" val="0"/>
                        </a:ext>
                      </a:extLst>
                    </a:blip>
                    <a:stretch>
                      <a:fillRect/>
                    </a:stretch>
                  </pic:blipFill>
                  <pic:spPr>
                    <a:xfrm>
                      <a:off x="0" y="0"/>
                      <a:ext cx="1920989" cy="4525572"/>
                    </a:xfrm>
                    <a:prstGeom prst="rect">
                      <a:avLst/>
                    </a:prstGeom>
                  </pic:spPr>
                </pic:pic>
              </a:graphicData>
            </a:graphic>
          </wp:inline>
        </w:drawing>
      </w:r>
    </w:p>
    <w:p w14:paraId="73F18733" w14:textId="64F48885" w:rsidR="001C0368" w:rsidRDefault="0025212B" w:rsidP="004D1DC2">
      <w:pPr>
        <w:pStyle w:val="Legenda"/>
      </w:pPr>
      <w:bookmarkStart w:id="15" w:name="_Toc156082697"/>
      <w:r>
        <w:t xml:space="preserve">Figura </w:t>
      </w:r>
      <w:fldSimple w:instr=" SEQ Figura \* ARABIC ">
        <w:r w:rsidR="00BE1914">
          <w:rPr>
            <w:noProof/>
          </w:rPr>
          <w:t>3</w:t>
        </w:r>
      </w:fldSimple>
      <w:r>
        <w:t>-</w:t>
      </w:r>
      <w:r w:rsidR="00003C08">
        <w:t xml:space="preserve"> </w:t>
      </w:r>
      <w:r>
        <w:t>Declaração de Estruturas</w:t>
      </w:r>
      <w:bookmarkEnd w:id="15"/>
    </w:p>
    <w:p w14:paraId="13405D8F" w14:textId="77777777" w:rsidR="001738F2" w:rsidRDefault="001738F2" w:rsidP="001738F2">
      <w:pPr>
        <w:ind w:firstLine="720"/>
      </w:pPr>
      <w:r w:rsidRPr="005C78A5">
        <w:rPr>
          <w:i/>
          <w:iCs/>
        </w:rPr>
        <w:t>struct estudante_data:</w:t>
      </w:r>
      <w:r>
        <w:t xml:space="preserve"> Armazena dados relacionados a estudantes.</w:t>
      </w:r>
    </w:p>
    <w:p w14:paraId="2751FE6F" w14:textId="77777777" w:rsidR="001738F2" w:rsidRDefault="001738F2" w:rsidP="001738F2">
      <w:pPr>
        <w:ind w:firstLine="720"/>
      </w:pPr>
      <w:r w:rsidRPr="005C78A5">
        <w:rPr>
          <w:i/>
          <w:iCs/>
        </w:rPr>
        <w:t>struct unidade_curricular</w:t>
      </w:r>
      <w:r>
        <w:t>: Armazena dados relacionados a unidades curriculares.</w:t>
      </w:r>
    </w:p>
    <w:p w14:paraId="2665A273" w14:textId="2DE3E847" w:rsidR="001C0368" w:rsidRDefault="001738F2" w:rsidP="001738F2">
      <w:pPr>
        <w:ind w:firstLine="720"/>
      </w:pPr>
      <w:r w:rsidRPr="005C78A5">
        <w:rPr>
          <w:i/>
          <w:iCs/>
        </w:rPr>
        <w:lastRenderedPageBreak/>
        <w:t>struct avaliacao_data:</w:t>
      </w:r>
      <w:r>
        <w:t xml:space="preserve"> Armazena dados relacionados a avaliações.</w:t>
      </w:r>
    </w:p>
    <w:p w14:paraId="640BF9D2" w14:textId="589F6692" w:rsidR="0056359C" w:rsidRDefault="0056359C" w:rsidP="002A3BD7">
      <w:pPr>
        <w:ind w:firstLine="720"/>
      </w:pPr>
      <w:r>
        <w:t xml:space="preserve">As estruturas foram declaradas para cumprir o objetivo do projeto sem repetição de código e sem utilizar </w:t>
      </w:r>
      <w:r w:rsidR="00040BDC">
        <w:t>várias</w:t>
      </w:r>
      <w:r>
        <w:t xml:space="preserve"> variáveis para poder cumprir determinados objetivos.</w:t>
      </w:r>
    </w:p>
    <w:p w14:paraId="754C207B" w14:textId="77777777" w:rsidR="0056359C" w:rsidRDefault="0056359C" w:rsidP="002A3BD7">
      <w:pPr>
        <w:ind w:firstLine="720"/>
      </w:pPr>
    </w:p>
    <w:p w14:paraId="4528AB29" w14:textId="04AAFB5D" w:rsidR="00B24EFF" w:rsidRDefault="00B24EFF" w:rsidP="00951C54">
      <w:pPr>
        <w:pStyle w:val="Ttulo3"/>
        <w:numPr>
          <w:ilvl w:val="2"/>
          <w:numId w:val="6"/>
        </w:numPr>
      </w:pPr>
      <w:bookmarkStart w:id="16" w:name="_Toc123254080"/>
      <w:bookmarkStart w:id="17" w:name="_Toc156082719"/>
      <w:r>
        <w:t>Declaração de Funções</w:t>
      </w:r>
      <w:bookmarkEnd w:id="16"/>
      <w:bookmarkEnd w:id="17"/>
    </w:p>
    <w:p w14:paraId="621E8B55" w14:textId="77777777" w:rsidR="00BB7004" w:rsidRDefault="00BB7004" w:rsidP="00BB7004">
      <w:pPr>
        <w:ind w:firstLine="720"/>
      </w:pPr>
      <w:r>
        <w:t>Como solicitado no enunciado, de forma a facilitar a correta estruturação, implementação, entendimento e de forma a evitar a redundância e repetição de código, o programa foi dividido em várias funções, estas podem ser vistas na imagem abaixo.</w:t>
      </w:r>
    </w:p>
    <w:p w14:paraId="0F07C107" w14:textId="6FAFA5BF" w:rsidR="0025212B" w:rsidRDefault="005C78A5" w:rsidP="0025212B">
      <w:pPr>
        <w:keepNext/>
        <w:jc w:val="center"/>
      </w:pPr>
      <w:r>
        <w:rPr>
          <w:noProof/>
        </w:rPr>
        <w:drawing>
          <wp:inline distT="0" distB="0" distL="0" distR="0" wp14:anchorId="40768BA5" wp14:editId="1F5A2498">
            <wp:extent cx="5033819" cy="3976872"/>
            <wp:effectExtent l="0" t="0" r="0" b="0"/>
            <wp:docPr id="1139947213"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947213" name="Imagem 11399472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72940" cy="4007779"/>
                    </a:xfrm>
                    <a:prstGeom prst="rect">
                      <a:avLst/>
                    </a:prstGeom>
                  </pic:spPr>
                </pic:pic>
              </a:graphicData>
            </a:graphic>
          </wp:inline>
        </w:drawing>
      </w:r>
    </w:p>
    <w:p w14:paraId="77424A48" w14:textId="3597142E" w:rsidR="00B24EFF" w:rsidRDefault="0025212B" w:rsidP="004D1DC2">
      <w:pPr>
        <w:pStyle w:val="Legenda"/>
      </w:pPr>
      <w:bookmarkStart w:id="18" w:name="_Toc156082698"/>
      <w:r>
        <w:t xml:space="preserve">Figura </w:t>
      </w:r>
      <w:fldSimple w:instr=" SEQ Figura \* ARABIC ">
        <w:r w:rsidR="00BE1914">
          <w:rPr>
            <w:noProof/>
          </w:rPr>
          <w:t>4</w:t>
        </w:r>
      </w:fldSimple>
      <w:r>
        <w:t>-</w:t>
      </w:r>
      <w:r w:rsidR="00003C08">
        <w:t xml:space="preserve"> </w:t>
      </w:r>
      <w:r>
        <w:t>Declaração de funções</w:t>
      </w:r>
      <w:bookmarkEnd w:id="18"/>
    </w:p>
    <w:p w14:paraId="5FCE5134" w14:textId="3568F1E7" w:rsidR="005C78A5" w:rsidRPr="005C78A5" w:rsidRDefault="005C78A5" w:rsidP="005C78A5">
      <w:pPr>
        <w:rPr>
          <w:b/>
          <w:bCs/>
        </w:rPr>
      </w:pPr>
      <w:r w:rsidRPr="005C78A5">
        <w:rPr>
          <w:b/>
          <w:bCs/>
        </w:rPr>
        <w:t>Funções:</w:t>
      </w:r>
    </w:p>
    <w:p w14:paraId="0B59C19E" w14:textId="77777777" w:rsidR="005C78A5" w:rsidRDefault="005C78A5" w:rsidP="005C78A5">
      <w:r w:rsidRPr="005C78A5">
        <w:rPr>
          <w:i/>
          <w:iCs/>
        </w:rPr>
        <w:t>show_menu_principal:</w:t>
      </w:r>
      <w:r>
        <w:t xml:space="preserve"> Apresenta o menu principal.</w:t>
      </w:r>
    </w:p>
    <w:p w14:paraId="67228DFE" w14:textId="77777777" w:rsidR="005C78A5" w:rsidRPr="005C78A5" w:rsidRDefault="005C78A5" w:rsidP="005C78A5">
      <w:pPr>
        <w:spacing w:line="240" w:lineRule="auto"/>
        <w:rPr>
          <w:i/>
          <w:iCs/>
        </w:rPr>
      </w:pPr>
      <w:r w:rsidRPr="005C78A5">
        <w:rPr>
          <w:i/>
          <w:iCs/>
        </w:rPr>
        <w:t>menu_registar_consultar_estudantes</w:t>
      </w:r>
    </w:p>
    <w:p w14:paraId="1370E092" w14:textId="7735D468" w:rsidR="005C78A5" w:rsidRPr="005C78A5" w:rsidRDefault="005C78A5" w:rsidP="005C78A5">
      <w:pPr>
        <w:spacing w:line="240" w:lineRule="auto"/>
        <w:rPr>
          <w:i/>
          <w:iCs/>
        </w:rPr>
      </w:pPr>
      <w:r w:rsidRPr="005C78A5">
        <w:rPr>
          <w:i/>
          <w:iCs/>
        </w:rPr>
        <w:t>menu_registar_consultar_uc</w:t>
      </w:r>
    </w:p>
    <w:p w14:paraId="3DE55872" w14:textId="33AE3EFD" w:rsidR="005C78A5" w:rsidRPr="005C78A5" w:rsidRDefault="005C78A5" w:rsidP="005C78A5">
      <w:pPr>
        <w:spacing w:line="240" w:lineRule="auto"/>
        <w:rPr>
          <w:i/>
          <w:iCs/>
        </w:rPr>
      </w:pPr>
      <w:r w:rsidRPr="005C78A5">
        <w:rPr>
          <w:i/>
          <w:iCs/>
        </w:rPr>
        <w:t>menu_registar_consultar_avaliacoes</w:t>
      </w:r>
    </w:p>
    <w:p w14:paraId="5D8A97DF" w14:textId="7F7B7285" w:rsidR="005C78A5" w:rsidRPr="005C78A5" w:rsidRDefault="005C78A5" w:rsidP="005C78A5">
      <w:pPr>
        <w:spacing w:line="240" w:lineRule="auto"/>
        <w:rPr>
          <w:i/>
          <w:iCs/>
        </w:rPr>
      </w:pPr>
      <w:r w:rsidRPr="005C78A5">
        <w:rPr>
          <w:i/>
          <w:iCs/>
        </w:rPr>
        <w:lastRenderedPageBreak/>
        <w:t>menu_consultar_estatisticas</w:t>
      </w:r>
    </w:p>
    <w:p w14:paraId="7B6C28DF" w14:textId="4C546A9B" w:rsidR="005C78A5" w:rsidRDefault="005C78A5" w:rsidP="005C78A5">
      <w:r>
        <w:t xml:space="preserve"> Funções que representam as opções do menu principal.</w:t>
      </w:r>
    </w:p>
    <w:p w14:paraId="0F513A79" w14:textId="77777777" w:rsidR="005C78A5" w:rsidRPr="005C78A5" w:rsidRDefault="005C78A5" w:rsidP="005C78A5">
      <w:pPr>
        <w:spacing w:line="240" w:lineRule="auto"/>
        <w:rPr>
          <w:i/>
          <w:iCs/>
        </w:rPr>
      </w:pPr>
      <w:r w:rsidRPr="005C78A5">
        <w:rPr>
          <w:i/>
          <w:iCs/>
        </w:rPr>
        <w:t>menu_registar_estudante</w:t>
      </w:r>
    </w:p>
    <w:p w14:paraId="660FDE18" w14:textId="77777777" w:rsidR="005C78A5" w:rsidRPr="005C78A5" w:rsidRDefault="005C78A5" w:rsidP="005C78A5">
      <w:pPr>
        <w:spacing w:line="240" w:lineRule="auto"/>
        <w:rPr>
          <w:i/>
          <w:iCs/>
        </w:rPr>
      </w:pPr>
      <w:r w:rsidRPr="005C78A5">
        <w:rPr>
          <w:i/>
          <w:iCs/>
        </w:rPr>
        <w:t>menu_consultar_estudantes</w:t>
      </w:r>
    </w:p>
    <w:p w14:paraId="07F5114B" w14:textId="77777777" w:rsidR="005C78A5" w:rsidRPr="005C78A5" w:rsidRDefault="005C78A5" w:rsidP="005C78A5">
      <w:pPr>
        <w:spacing w:line="240" w:lineRule="auto"/>
        <w:rPr>
          <w:i/>
          <w:iCs/>
        </w:rPr>
      </w:pPr>
      <w:r w:rsidRPr="005C78A5">
        <w:rPr>
          <w:i/>
          <w:iCs/>
        </w:rPr>
        <w:t>menu_registar_uc</w:t>
      </w:r>
    </w:p>
    <w:p w14:paraId="31192E0A" w14:textId="77777777" w:rsidR="005C78A5" w:rsidRPr="005C78A5" w:rsidRDefault="005C78A5" w:rsidP="005C78A5">
      <w:pPr>
        <w:spacing w:line="240" w:lineRule="auto"/>
        <w:rPr>
          <w:i/>
          <w:iCs/>
        </w:rPr>
      </w:pPr>
      <w:r w:rsidRPr="005C78A5">
        <w:rPr>
          <w:i/>
          <w:iCs/>
        </w:rPr>
        <w:t>menu_consultar_uc</w:t>
      </w:r>
    </w:p>
    <w:p w14:paraId="276B3494" w14:textId="77777777" w:rsidR="005C78A5" w:rsidRPr="005C78A5" w:rsidRDefault="005C78A5" w:rsidP="005C78A5">
      <w:pPr>
        <w:spacing w:line="240" w:lineRule="auto"/>
        <w:rPr>
          <w:i/>
          <w:iCs/>
        </w:rPr>
      </w:pPr>
      <w:r w:rsidRPr="005C78A5">
        <w:rPr>
          <w:i/>
          <w:iCs/>
        </w:rPr>
        <w:t>menu_registar_avaliacao</w:t>
      </w:r>
    </w:p>
    <w:p w14:paraId="2E4D3819" w14:textId="77777777" w:rsidR="005C78A5" w:rsidRPr="005C78A5" w:rsidRDefault="005C78A5" w:rsidP="005C78A5">
      <w:pPr>
        <w:spacing w:line="240" w:lineRule="auto"/>
        <w:rPr>
          <w:i/>
          <w:iCs/>
        </w:rPr>
      </w:pPr>
      <w:r w:rsidRPr="005C78A5">
        <w:rPr>
          <w:i/>
          <w:iCs/>
        </w:rPr>
        <w:t>menu_consultar_avaliacoes</w:t>
      </w:r>
    </w:p>
    <w:p w14:paraId="6DCA026B" w14:textId="77777777" w:rsidR="005C78A5" w:rsidRPr="005C78A5" w:rsidRDefault="005C78A5" w:rsidP="005C78A5">
      <w:pPr>
        <w:spacing w:line="240" w:lineRule="auto"/>
        <w:rPr>
          <w:i/>
          <w:iCs/>
        </w:rPr>
      </w:pPr>
      <w:r w:rsidRPr="005C78A5">
        <w:rPr>
          <w:i/>
          <w:iCs/>
        </w:rPr>
        <w:t>menu_consultar_ects</w:t>
      </w:r>
    </w:p>
    <w:p w14:paraId="2F6D1FC2" w14:textId="77777777" w:rsidR="005C78A5" w:rsidRPr="005C78A5" w:rsidRDefault="005C78A5" w:rsidP="005C78A5">
      <w:pPr>
        <w:spacing w:line="240" w:lineRule="auto"/>
        <w:rPr>
          <w:i/>
          <w:iCs/>
        </w:rPr>
      </w:pPr>
      <w:r w:rsidRPr="005C78A5">
        <w:rPr>
          <w:i/>
          <w:iCs/>
        </w:rPr>
        <w:t>menu_consultar_media_ects</w:t>
      </w:r>
    </w:p>
    <w:p w14:paraId="4CE9D2F2" w14:textId="77777777" w:rsidR="005C78A5" w:rsidRPr="005C78A5" w:rsidRDefault="005C78A5" w:rsidP="005C78A5">
      <w:pPr>
        <w:spacing w:line="240" w:lineRule="auto"/>
        <w:rPr>
          <w:i/>
          <w:iCs/>
        </w:rPr>
      </w:pPr>
      <w:r w:rsidRPr="005C78A5">
        <w:rPr>
          <w:i/>
          <w:iCs/>
        </w:rPr>
        <w:t>menu_consultar_percentagem_ects_aprovados</w:t>
      </w:r>
    </w:p>
    <w:p w14:paraId="7F68E14D" w14:textId="25EE957E" w:rsidR="005C78A5" w:rsidRDefault="005C78A5" w:rsidP="005C78A5">
      <w:r>
        <w:t>Funções relacionadas a registrar e consultar dados.</w:t>
      </w:r>
    </w:p>
    <w:p w14:paraId="70174243" w14:textId="2547C98A" w:rsidR="005C78A5" w:rsidRPr="005C78A5" w:rsidRDefault="005C78A5" w:rsidP="005C78A5">
      <w:pPr>
        <w:rPr>
          <w:b/>
          <w:bCs/>
        </w:rPr>
      </w:pPr>
      <w:r w:rsidRPr="005C78A5">
        <w:rPr>
          <w:b/>
          <w:bCs/>
        </w:rPr>
        <w:t>Funções Auxiliares:</w:t>
      </w:r>
    </w:p>
    <w:p w14:paraId="4755F329" w14:textId="77777777" w:rsidR="005C78A5" w:rsidRDefault="005C78A5" w:rsidP="005C78A5">
      <w:r w:rsidRPr="005C78A5">
        <w:rPr>
          <w:i/>
          <w:iCs/>
        </w:rPr>
        <w:t>check_total_alunos, check_</w:t>
      </w:r>
      <w:proofErr w:type="gramStart"/>
      <w:r w:rsidRPr="005C78A5">
        <w:rPr>
          <w:i/>
          <w:iCs/>
        </w:rPr>
        <w:t>numero</w:t>
      </w:r>
      <w:proofErr w:type="gramEnd"/>
      <w:r w:rsidRPr="005C78A5">
        <w:rPr>
          <w:i/>
          <w:iCs/>
        </w:rPr>
        <w:t>_aluno, get_aluno_db_id:</w:t>
      </w:r>
      <w:r>
        <w:t xml:space="preserve"> Funções auxiliares para verificar e obter informações sobre estudantes.</w:t>
      </w:r>
    </w:p>
    <w:p w14:paraId="475E383F" w14:textId="77777777" w:rsidR="005C78A5" w:rsidRDefault="005C78A5" w:rsidP="005C78A5">
      <w:r w:rsidRPr="005C78A5">
        <w:rPr>
          <w:i/>
          <w:iCs/>
        </w:rPr>
        <w:t>check_</w:t>
      </w:r>
      <w:proofErr w:type="gramStart"/>
      <w:r w:rsidRPr="005C78A5">
        <w:rPr>
          <w:i/>
          <w:iCs/>
        </w:rPr>
        <w:t>numero</w:t>
      </w:r>
      <w:proofErr w:type="gramEnd"/>
      <w:r w:rsidRPr="005C78A5">
        <w:rPr>
          <w:i/>
          <w:iCs/>
        </w:rPr>
        <w:t>_uc, get_uc_id:</w:t>
      </w:r>
      <w:r>
        <w:t xml:space="preserve"> Funções auxiliares para verificar e obter informações sobre unidades curriculares.</w:t>
      </w:r>
    </w:p>
    <w:p w14:paraId="235296CA" w14:textId="04A0A640" w:rsidR="005C78A5" w:rsidRPr="005C78A5" w:rsidRDefault="005C78A5" w:rsidP="005C78A5">
      <w:r w:rsidRPr="005C78A5">
        <w:rPr>
          <w:i/>
          <w:iCs/>
        </w:rPr>
        <w:t>ler_string, ler_</w:t>
      </w:r>
      <w:proofErr w:type="gramStart"/>
      <w:r w:rsidRPr="005C78A5">
        <w:rPr>
          <w:i/>
          <w:iCs/>
        </w:rPr>
        <w:t>numero</w:t>
      </w:r>
      <w:proofErr w:type="gramEnd"/>
      <w:r w:rsidRPr="005C78A5">
        <w:rPr>
          <w:i/>
          <w:iCs/>
        </w:rPr>
        <w:t>, check_email, is_valid_email:</w:t>
      </w:r>
      <w:r>
        <w:t xml:space="preserve"> Funções auxiliares para entrada de dados e validação.</w:t>
      </w:r>
    </w:p>
    <w:p w14:paraId="027BD0AB" w14:textId="65D5C452" w:rsidR="000A35AE" w:rsidRDefault="00BB7004">
      <w:pPr>
        <w:ind w:firstLine="0"/>
      </w:pPr>
      <w:r>
        <w:tab/>
        <w:t xml:space="preserve">Foram utilizadas um total de </w:t>
      </w:r>
      <w:r w:rsidR="005C78A5">
        <w:t>vinte</w:t>
      </w:r>
      <w:r>
        <w:t xml:space="preserve"> e </w:t>
      </w:r>
      <w:r w:rsidR="005C78A5">
        <w:t>cinco</w:t>
      </w:r>
      <w:r>
        <w:t xml:space="preserve"> funções (sem contar com a </w:t>
      </w:r>
      <w:proofErr w:type="spellStart"/>
      <w:r>
        <w:t>main</w:t>
      </w:r>
      <w:proofErr w:type="spellEnd"/>
      <w:r>
        <w:t>), e nenhuma delas é uma função sem parâmetros e que não devolvem qualquer valor, isto é, podem ser uma função com parâmetros, uma função que devolve algum valor ou ambos</w:t>
      </w:r>
      <w:r w:rsidR="00AC10FF">
        <w:t>.</w:t>
      </w:r>
    </w:p>
    <w:p w14:paraId="281A973C" w14:textId="77777777" w:rsidR="00193334" w:rsidRDefault="00193334">
      <w:pPr>
        <w:ind w:firstLine="0"/>
      </w:pPr>
    </w:p>
    <w:p w14:paraId="290F75AE" w14:textId="740D1C6F" w:rsidR="00A94916" w:rsidRDefault="00A94916" w:rsidP="00951C54">
      <w:pPr>
        <w:pStyle w:val="Ttulo3"/>
        <w:numPr>
          <w:ilvl w:val="2"/>
          <w:numId w:val="10"/>
        </w:numPr>
      </w:pPr>
      <w:bookmarkStart w:id="19" w:name="_Toc156082720"/>
      <w:r>
        <w:t>Variáveis principais</w:t>
      </w:r>
      <w:bookmarkEnd w:id="19"/>
    </w:p>
    <w:p w14:paraId="01EE2BB5" w14:textId="2DE554C0" w:rsidR="00A94916" w:rsidRDefault="00A94916" w:rsidP="004A4A0B">
      <w:pPr>
        <w:ind w:firstLine="720"/>
      </w:pPr>
      <w:r>
        <w:t xml:space="preserve">As variáveis principais estão na função </w:t>
      </w:r>
      <w:proofErr w:type="spellStart"/>
      <w:proofErr w:type="gramStart"/>
      <w:r>
        <w:t>main</w:t>
      </w:r>
      <w:proofErr w:type="spellEnd"/>
      <w:r>
        <w:t>(</w:t>
      </w:r>
      <w:proofErr w:type="gramEnd"/>
      <w:r>
        <w:t>) e podem ser vistas na imagem abaixo:</w:t>
      </w:r>
    </w:p>
    <w:p w14:paraId="73912CC6" w14:textId="1E5360A3" w:rsidR="00A94916" w:rsidRDefault="00942C77" w:rsidP="00A94916">
      <w:pPr>
        <w:keepNext/>
        <w:ind w:firstLine="0"/>
        <w:jc w:val="center"/>
      </w:pPr>
      <w:r>
        <w:rPr>
          <w:noProof/>
        </w:rPr>
        <w:lastRenderedPageBreak/>
        <w:drawing>
          <wp:inline distT="0" distB="0" distL="0" distR="0" wp14:anchorId="7FAF20D5" wp14:editId="7082AD1D">
            <wp:extent cx="3890347" cy="1824182"/>
            <wp:effectExtent l="0" t="0" r="0" b="5080"/>
            <wp:docPr id="165517921"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7921" name="Imagem 165517921"/>
                    <pic:cNvPicPr/>
                  </pic:nvPicPr>
                  <pic:blipFill>
                    <a:blip r:embed="rId16">
                      <a:extLst>
                        <a:ext uri="{28A0092B-C50C-407E-A947-70E740481C1C}">
                          <a14:useLocalDpi xmlns:a14="http://schemas.microsoft.com/office/drawing/2010/main" val="0"/>
                        </a:ext>
                      </a:extLst>
                    </a:blip>
                    <a:stretch>
                      <a:fillRect/>
                    </a:stretch>
                  </pic:blipFill>
                  <pic:spPr>
                    <a:xfrm>
                      <a:off x="0" y="0"/>
                      <a:ext cx="3932025" cy="1843725"/>
                    </a:xfrm>
                    <a:prstGeom prst="rect">
                      <a:avLst/>
                    </a:prstGeom>
                  </pic:spPr>
                </pic:pic>
              </a:graphicData>
            </a:graphic>
          </wp:inline>
        </w:drawing>
      </w:r>
    </w:p>
    <w:p w14:paraId="51F11008" w14:textId="3B74D443" w:rsidR="00A94916" w:rsidRDefault="00A94916" w:rsidP="004D1DC2">
      <w:pPr>
        <w:pStyle w:val="Legenda"/>
      </w:pPr>
      <w:bookmarkStart w:id="20" w:name="_Toc156082699"/>
      <w:r>
        <w:t xml:space="preserve">Figura </w:t>
      </w:r>
      <w:fldSimple w:instr=" SEQ Figura \* ARABIC ">
        <w:r w:rsidR="00BE1914">
          <w:rPr>
            <w:noProof/>
          </w:rPr>
          <w:t>5</w:t>
        </w:r>
      </w:fldSimple>
      <w:r>
        <w:t>-</w:t>
      </w:r>
      <w:r w:rsidR="00003C08">
        <w:t xml:space="preserve"> </w:t>
      </w:r>
      <w:r>
        <w:t>Variáveis principais</w:t>
      </w:r>
      <w:bookmarkEnd w:id="20"/>
    </w:p>
    <w:p w14:paraId="464F03F8" w14:textId="672C8B24" w:rsidR="00A94916" w:rsidRDefault="004A4A0B" w:rsidP="004A4A0B">
      <w:pPr>
        <w:ind w:firstLine="360"/>
      </w:pPr>
      <w:r>
        <w:t xml:space="preserve">Estas são as variáveis principais porque são elas que vão ser precisas e utilizadas em todo o programa. Quer seja para contabilizar </w:t>
      </w:r>
      <w:r w:rsidR="00942C77">
        <w:t>o número de alunos</w:t>
      </w:r>
      <w:r>
        <w:t xml:space="preserve">, </w:t>
      </w:r>
      <w:r w:rsidR="00942C77">
        <w:t xml:space="preserve">unidades </w:t>
      </w:r>
      <w:proofErr w:type="gramStart"/>
      <w:r w:rsidR="00942C77">
        <w:t>curriculares</w:t>
      </w:r>
      <w:r>
        <w:t xml:space="preserve"> ,</w:t>
      </w:r>
      <w:proofErr w:type="gramEnd"/>
      <w:r>
        <w:t xml:space="preserve"> gerir o </w:t>
      </w:r>
      <w:proofErr w:type="spellStart"/>
      <w:r>
        <w:t>o</w:t>
      </w:r>
      <w:proofErr w:type="spellEnd"/>
      <w:r>
        <w:t xml:space="preserve"> menu e submenus e as “estruturas” para os </w:t>
      </w:r>
      <w:r w:rsidR="00942C77">
        <w:t>alunos</w:t>
      </w:r>
      <w:r>
        <w:t>, atividades e inscrições com as respetivas constantes a representar o máximo de cada uma.</w:t>
      </w:r>
    </w:p>
    <w:p w14:paraId="6E9549AD" w14:textId="77777777" w:rsidR="00A94916" w:rsidRDefault="00A94916">
      <w:pPr>
        <w:ind w:firstLine="0"/>
      </w:pPr>
    </w:p>
    <w:p w14:paraId="60B140CA" w14:textId="7666775B" w:rsidR="00AC10FF" w:rsidRDefault="00AC10FF" w:rsidP="00951C54">
      <w:pPr>
        <w:pStyle w:val="Ttulo1"/>
        <w:numPr>
          <w:ilvl w:val="0"/>
          <w:numId w:val="2"/>
        </w:numPr>
      </w:pPr>
      <w:bookmarkStart w:id="21" w:name="_Toc123254081"/>
      <w:bookmarkStart w:id="22" w:name="_Toc156082721"/>
      <w:r>
        <w:lastRenderedPageBreak/>
        <w:t>Funcionalidades implementadas e respetivas funções</w:t>
      </w:r>
      <w:bookmarkEnd w:id="21"/>
      <w:bookmarkEnd w:id="22"/>
    </w:p>
    <w:p w14:paraId="0F323884" w14:textId="7BA270A7" w:rsidR="00AC10FF" w:rsidRPr="00AC10FF" w:rsidRDefault="00AC10FF" w:rsidP="00FF532E">
      <w:pPr>
        <w:ind w:firstLine="360"/>
      </w:pPr>
      <w:r>
        <w:t xml:space="preserve">As funcionalidades implementadas foram todas introduzidas no programa de forma a </w:t>
      </w:r>
      <w:r w:rsidR="00CF057B">
        <w:t xml:space="preserve">cumprir o solicitado de forma simples, sendo algumas introduzidas com algumas melhorias, foram cumpridas todas as funcionalidades solicitadas como podemos ver a seguir. </w:t>
      </w:r>
    </w:p>
    <w:p w14:paraId="3A66C517" w14:textId="7D6DD16D" w:rsidR="001541D7" w:rsidRDefault="009E2744" w:rsidP="00951C54">
      <w:pPr>
        <w:pStyle w:val="Ttulo3"/>
        <w:numPr>
          <w:ilvl w:val="2"/>
          <w:numId w:val="7"/>
        </w:numPr>
      </w:pPr>
      <w:bookmarkStart w:id="23" w:name="_Toc123254082"/>
      <w:bookmarkStart w:id="24" w:name="_Toc156082722"/>
      <w:r>
        <w:t>Regist</w:t>
      </w:r>
      <w:r w:rsidR="001541D7">
        <w:t>o e Consulta</w:t>
      </w:r>
      <w:r>
        <w:t xml:space="preserve"> </w:t>
      </w:r>
      <w:bookmarkEnd w:id="23"/>
      <w:r w:rsidR="00003C08">
        <w:t xml:space="preserve">dos dados dos </w:t>
      </w:r>
      <w:r w:rsidR="001541D7">
        <w:t>Estudantes</w:t>
      </w:r>
      <w:bookmarkEnd w:id="24"/>
    </w:p>
    <w:p w14:paraId="1CAE22C7" w14:textId="77777777" w:rsidR="00734D6C" w:rsidRPr="00734D6C" w:rsidRDefault="00734D6C" w:rsidP="00734D6C"/>
    <w:p w14:paraId="7F4AE4F8" w14:textId="773F04BD" w:rsidR="001541D7" w:rsidRPr="009E2744" w:rsidRDefault="009E2744" w:rsidP="001541D7">
      <w:pPr>
        <w:ind w:firstLine="720"/>
      </w:pPr>
      <w:r>
        <w:t xml:space="preserve">Na imagem abaixo podemos visualizar a função para registar </w:t>
      </w:r>
      <w:r w:rsidR="001541D7">
        <w:t>estudantes</w:t>
      </w:r>
    </w:p>
    <w:p w14:paraId="2E73CF4E" w14:textId="7BAFEF9A" w:rsidR="0025212B" w:rsidRDefault="001541D7" w:rsidP="0025212B">
      <w:pPr>
        <w:keepNext/>
        <w:jc w:val="center"/>
      </w:pPr>
      <w:r>
        <w:rPr>
          <w:noProof/>
        </w:rPr>
        <w:drawing>
          <wp:inline distT="0" distB="0" distL="0" distR="0" wp14:anchorId="2787D491" wp14:editId="3FA4FB0A">
            <wp:extent cx="5579745" cy="2877185"/>
            <wp:effectExtent l="0" t="0" r="0" b="5715"/>
            <wp:docPr id="2081801267"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01267" name="Imagem 208180126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9745" cy="2877185"/>
                    </a:xfrm>
                    <a:prstGeom prst="rect">
                      <a:avLst/>
                    </a:prstGeom>
                  </pic:spPr>
                </pic:pic>
              </a:graphicData>
            </a:graphic>
          </wp:inline>
        </w:drawing>
      </w:r>
    </w:p>
    <w:p w14:paraId="4F4EDE8C" w14:textId="22894E7E" w:rsidR="009E2744" w:rsidRPr="009E2744" w:rsidRDefault="0025212B" w:rsidP="004D1DC2">
      <w:pPr>
        <w:pStyle w:val="Legenda"/>
      </w:pPr>
      <w:bookmarkStart w:id="25" w:name="_Toc156082700"/>
      <w:r>
        <w:t xml:space="preserve">Figura </w:t>
      </w:r>
      <w:fldSimple w:instr=" SEQ Figura \* ARABIC ">
        <w:r w:rsidR="00BE1914">
          <w:rPr>
            <w:noProof/>
          </w:rPr>
          <w:t>6</w:t>
        </w:r>
      </w:fldSimple>
      <w:r>
        <w:t>-</w:t>
      </w:r>
      <w:r w:rsidR="00003C08">
        <w:t xml:space="preserve"> </w:t>
      </w:r>
      <w:r>
        <w:t>Registo</w:t>
      </w:r>
      <w:r w:rsidR="00734D6C">
        <w:t xml:space="preserve"> estudantes</w:t>
      </w:r>
      <w:bookmarkEnd w:id="25"/>
    </w:p>
    <w:p w14:paraId="03A5E262" w14:textId="77777777" w:rsidR="001541D7" w:rsidRPr="001541D7" w:rsidRDefault="00FF532E" w:rsidP="001541D7">
      <w:pPr>
        <w:ind w:firstLine="360"/>
        <w:rPr>
          <w:b/>
          <w:bCs/>
        </w:rPr>
      </w:pPr>
      <w:r>
        <w:tab/>
      </w:r>
      <w:r w:rsidR="001541D7" w:rsidRPr="001541D7">
        <w:rPr>
          <w:b/>
          <w:bCs/>
        </w:rPr>
        <w:t>Inicialização de Variáveis:</w:t>
      </w:r>
    </w:p>
    <w:p w14:paraId="0DEA8972" w14:textId="77777777" w:rsidR="001541D7" w:rsidRPr="001541D7" w:rsidRDefault="001541D7" w:rsidP="001541D7">
      <w:pPr>
        <w:ind w:firstLine="360"/>
      </w:pPr>
      <w:r w:rsidRPr="001541D7">
        <w:t>db_id: Identificador único para o estudante no sistema, incrementado a partir do número total de estudantes registados.</w:t>
      </w:r>
    </w:p>
    <w:p w14:paraId="79A78498" w14:textId="77777777" w:rsidR="001541D7" w:rsidRPr="001541D7" w:rsidRDefault="001541D7" w:rsidP="001541D7">
      <w:pPr>
        <w:ind w:firstLine="360"/>
      </w:pPr>
      <w:r w:rsidRPr="001541D7">
        <w:t>nr_aluno: Número de aluno atribuído ao estudante.</w:t>
      </w:r>
    </w:p>
    <w:p w14:paraId="2A96C58A" w14:textId="77777777" w:rsidR="001541D7" w:rsidRPr="001541D7" w:rsidRDefault="001541D7" w:rsidP="001541D7">
      <w:pPr>
        <w:ind w:firstLine="360"/>
      </w:pPr>
      <w:r w:rsidRPr="001541D7">
        <w:t>codigo_curso: Código do curso associado ao estudante.</w:t>
      </w:r>
    </w:p>
    <w:p w14:paraId="7524FE72" w14:textId="77777777" w:rsidR="001541D7" w:rsidRDefault="001541D7" w:rsidP="001541D7">
      <w:pPr>
        <w:ind w:firstLine="360"/>
      </w:pPr>
      <w:r w:rsidRPr="001541D7">
        <w:t>nome e email: Arrays para armazenar o nome e e-mail do estudante, respeitando os tamanhos máximos definidos.</w:t>
      </w:r>
    </w:p>
    <w:p w14:paraId="75B7C0F1" w14:textId="77777777" w:rsidR="00734D6C" w:rsidRPr="001541D7" w:rsidRDefault="00734D6C" w:rsidP="001541D7">
      <w:pPr>
        <w:ind w:firstLine="360"/>
      </w:pPr>
    </w:p>
    <w:p w14:paraId="274247E9" w14:textId="77777777" w:rsidR="001541D7" w:rsidRPr="001541D7" w:rsidRDefault="001541D7" w:rsidP="001541D7">
      <w:pPr>
        <w:ind w:firstLine="360"/>
        <w:rPr>
          <w:b/>
          <w:bCs/>
        </w:rPr>
      </w:pPr>
      <w:r w:rsidRPr="001541D7">
        <w:rPr>
          <w:b/>
          <w:bCs/>
        </w:rPr>
        <w:t>Limpeza do Buffer do Teclado:</w:t>
      </w:r>
    </w:p>
    <w:p w14:paraId="34CD9016" w14:textId="77777777" w:rsidR="001541D7" w:rsidRPr="001541D7" w:rsidRDefault="001541D7" w:rsidP="001541D7">
      <w:pPr>
        <w:ind w:firstLine="360"/>
      </w:pPr>
      <w:r w:rsidRPr="001541D7">
        <w:t>fflush(stdin): Utilizado para limpar o buffer do teclado, garantindo uma entrada de dados sem problemas.</w:t>
      </w:r>
    </w:p>
    <w:p w14:paraId="4D1D58AF" w14:textId="77777777" w:rsidR="001541D7" w:rsidRPr="001541D7" w:rsidRDefault="001541D7" w:rsidP="001541D7">
      <w:pPr>
        <w:ind w:firstLine="360"/>
        <w:rPr>
          <w:b/>
          <w:bCs/>
        </w:rPr>
      </w:pPr>
      <w:r w:rsidRPr="001541D7">
        <w:rPr>
          <w:b/>
          <w:bCs/>
        </w:rPr>
        <w:t>Entrada de Dados:</w:t>
      </w:r>
    </w:p>
    <w:p w14:paraId="79E0105B" w14:textId="77777777" w:rsidR="001541D7" w:rsidRPr="001541D7" w:rsidRDefault="001541D7" w:rsidP="001541D7">
      <w:pPr>
        <w:ind w:firstLine="360"/>
      </w:pPr>
      <w:r w:rsidRPr="001541D7">
        <w:t>Utilização de funções específicas (ler_string e ler_</w:t>
      </w:r>
      <w:proofErr w:type="gramStart"/>
      <w:r w:rsidRPr="001541D7">
        <w:t>numero</w:t>
      </w:r>
      <w:proofErr w:type="gramEnd"/>
      <w:r w:rsidRPr="001541D7">
        <w:t>) para capturar o nome, número do aluno e código do curso, garantindo validações adequadas.</w:t>
      </w:r>
    </w:p>
    <w:p w14:paraId="23E06AA5" w14:textId="77777777" w:rsidR="001541D7" w:rsidRPr="001541D7" w:rsidRDefault="001541D7" w:rsidP="001541D7">
      <w:pPr>
        <w:ind w:firstLine="360"/>
        <w:rPr>
          <w:b/>
          <w:bCs/>
        </w:rPr>
      </w:pPr>
      <w:r w:rsidRPr="001541D7">
        <w:rPr>
          <w:b/>
          <w:bCs/>
        </w:rPr>
        <w:t>Validação de E-mail:</w:t>
      </w:r>
    </w:p>
    <w:p w14:paraId="736811E2" w14:textId="77777777" w:rsidR="001541D7" w:rsidRPr="001541D7" w:rsidRDefault="001541D7" w:rsidP="001541D7">
      <w:pPr>
        <w:ind w:firstLine="360"/>
      </w:pPr>
      <w:r w:rsidRPr="001541D7">
        <w:t>check_email(email): Função não fornecida, mas presumivelmente valida o formato do e-mail.</w:t>
      </w:r>
    </w:p>
    <w:p w14:paraId="7A82F20D" w14:textId="77777777" w:rsidR="001541D7" w:rsidRPr="001541D7" w:rsidRDefault="001541D7" w:rsidP="001541D7">
      <w:pPr>
        <w:ind w:firstLine="360"/>
        <w:rPr>
          <w:b/>
          <w:bCs/>
        </w:rPr>
      </w:pPr>
      <w:r w:rsidRPr="001541D7">
        <w:rPr>
          <w:b/>
          <w:bCs/>
        </w:rPr>
        <w:t>Atribuição aos Dados do Estudante:</w:t>
      </w:r>
    </w:p>
    <w:p w14:paraId="0C8CCC98" w14:textId="77777777" w:rsidR="001541D7" w:rsidRPr="001541D7" w:rsidRDefault="001541D7" w:rsidP="001541D7">
      <w:pPr>
        <w:ind w:firstLine="360"/>
      </w:pPr>
      <w:r w:rsidRPr="001541D7">
        <w:t>Os dados capturados são atribuídos à estrutura de dados do estudante no array lista_alunos.</w:t>
      </w:r>
    </w:p>
    <w:p w14:paraId="10919E0A" w14:textId="77777777" w:rsidR="001541D7" w:rsidRPr="001541D7" w:rsidRDefault="001541D7" w:rsidP="001541D7">
      <w:pPr>
        <w:ind w:firstLine="360"/>
        <w:rPr>
          <w:b/>
          <w:bCs/>
        </w:rPr>
      </w:pPr>
      <w:r w:rsidRPr="001541D7">
        <w:rPr>
          <w:b/>
          <w:bCs/>
        </w:rPr>
        <w:t>Mensagem de Sucesso:</w:t>
      </w:r>
    </w:p>
    <w:p w14:paraId="3D68AFAA" w14:textId="77777777" w:rsidR="001541D7" w:rsidRPr="001541D7" w:rsidRDefault="001541D7" w:rsidP="001541D7">
      <w:pPr>
        <w:ind w:firstLine="360"/>
      </w:pPr>
      <w:r w:rsidRPr="001541D7">
        <w:t>Exibe uma mensagem indicando o sucesso no registo do estudante.</w:t>
      </w:r>
    </w:p>
    <w:p w14:paraId="7427D1EA" w14:textId="77777777" w:rsidR="001541D7" w:rsidRPr="001541D7" w:rsidRDefault="001541D7" w:rsidP="001541D7">
      <w:pPr>
        <w:ind w:firstLine="360"/>
        <w:rPr>
          <w:b/>
          <w:bCs/>
        </w:rPr>
      </w:pPr>
      <w:r w:rsidRPr="001541D7">
        <w:rPr>
          <w:b/>
          <w:bCs/>
        </w:rPr>
        <w:t>Chamada de Função para Menu de Registo e Consulta:</w:t>
      </w:r>
    </w:p>
    <w:p w14:paraId="36ACF0F3" w14:textId="31B93384" w:rsidR="001541D7" w:rsidRPr="001541D7" w:rsidRDefault="001541D7" w:rsidP="001541D7">
      <w:pPr>
        <w:ind w:firstLine="360"/>
      </w:pPr>
      <w:r w:rsidRPr="001541D7">
        <w:t xml:space="preserve">menu_registar_consultar_estudantes: </w:t>
      </w:r>
      <w:r>
        <w:t>F</w:t>
      </w:r>
      <w:r w:rsidRPr="001541D7">
        <w:t>unção que trata do menu para registar e consultar estudantes.</w:t>
      </w:r>
    </w:p>
    <w:p w14:paraId="23A4662F" w14:textId="77777777" w:rsidR="001541D7" w:rsidRPr="001541D7" w:rsidRDefault="001541D7" w:rsidP="001541D7">
      <w:pPr>
        <w:ind w:firstLine="360"/>
        <w:rPr>
          <w:b/>
          <w:bCs/>
        </w:rPr>
      </w:pPr>
      <w:r w:rsidRPr="001541D7">
        <w:rPr>
          <w:b/>
          <w:bCs/>
        </w:rPr>
        <w:t>Retorno do Identificador do Estudante Registado:</w:t>
      </w:r>
    </w:p>
    <w:p w14:paraId="74F0CC9F" w14:textId="77777777" w:rsidR="001541D7" w:rsidRDefault="001541D7" w:rsidP="001541D7">
      <w:pPr>
        <w:ind w:firstLine="360"/>
      </w:pPr>
      <w:r w:rsidRPr="001541D7">
        <w:t>Retorna o db_id como identificador único do estudante registado.</w:t>
      </w:r>
    </w:p>
    <w:p w14:paraId="237031F8" w14:textId="77777777" w:rsidR="00734D6C" w:rsidRDefault="00734D6C" w:rsidP="001541D7">
      <w:pPr>
        <w:ind w:firstLine="360"/>
      </w:pPr>
    </w:p>
    <w:p w14:paraId="1C4292D4" w14:textId="77777777" w:rsidR="00734D6C" w:rsidRDefault="00734D6C" w:rsidP="001541D7">
      <w:pPr>
        <w:ind w:firstLine="360"/>
      </w:pPr>
    </w:p>
    <w:p w14:paraId="5CFFB593" w14:textId="77777777" w:rsidR="00734D6C" w:rsidRDefault="00734D6C" w:rsidP="001541D7">
      <w:pPr>
        <w:ind w:firstLine="360"/>
      </w:pPr>
    </w:p>
    <w:p w14:paraId="7FE68FA7" w14:textId="77777777" w:rsidR="00734D6C" w:rsidRDefault="00734D6C" w:rsidP="001541D7">
      <w:pPr>
        <w:ind w:firstLine="360"/>
      </w:pPr>
    </w:p>
    <w:p w14:paraId="7159334F" w14:textId="77777777" w:rsidR="00734D6C" w:rsidRDefault="00734D6C" w:rsidP="001541D7">
      <w:pPr>
        <w:ind w:firstLine="360"/>
      </w:pPr>
    </w:p>
    <w:p w14:paraId="068CFC6B" w14:textId="77777777" w:rsidR="00734D6C" w:rsidRDefault="00734D6C" w:rsidP="001541D7">
      <w:pPr>
        <w:ind w:firstLine="360"/>
      </w:pPr>
    </w:p>
    <w:p w14:paraId="3F95FC41" w14:textId="7FA96F1B" w:rsidR="001541D7" w:rsidRPr="001541D7" w:rsidRDefault="00734D6C" w:rsidP="00734D6C">
      <w:pPr>
        <w:ind w:firstLine="720"/>
      </w:pPr>
      <w:r>
        <w:t>Na imagem abaixo podemos visualizar a função para consultar estudantes</w:t>
      </w:r>
    </w:p>
    <w:p w14:paraId="453BEDEB" w14:textId="1CC77CDB" w:rsidR="0025212B" w:rsidRDefault="001541D7" w:rsidP="001541D7">
      <w:pPr>
        <w:ind w:firstLine="0"/>
      </w:pPr>
      <w:r>
        <w:rPr>
          <w:noProof/>
        </w:rPr>
        <w:drawing>
          <wp:inline distT="0" distB="0" distL="0" distR="0" wp14:anchorId="2C0D8E30" wp14:editId="16DD3773">
            <wp:extent cx="5579745" cy="1800225"/>
            <wp:effectExtent l="0" t="0" r="0" b="3175"/>
            <wp:docPr id="89551705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17059" name="Imagem 89551705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9745" cy="1800225"/>
                    </a:xfrm>
                    <a:prstGeom prst="rect">
                      <a:avLst/>
                    </a:prstGeom>
                  </pic:spPr>
                </pic:pic>
              </a:graphicData>
            </a:graphic>
          </wp:inline>
        </w:drawing>
      </w:r>
    </w:p>
    <w:p w14:paraId="0306A530" w14:textId="7E5EFEDA" w:rsidR="00E169B0" w:rsidRDefault="0025212B" w:rsidP="004D1DC2">
      <w:pPr>
        <w:pStyle w:val="Legenda"/>
      </w:pPr>
      <w:bookmarkStart w:id="26" w:name="_Toc156082701"/>
      <w:r>
        <w:t xml:space="preserve">Figura </w:t>
      </w:r>
      <w:fldSimple w:instr=" SEQ Figura \* ARABIC ">
        <w:r w:rsidR="00BE1914">
          <w:rPr>
            <w:noProof/>
          </w:rPr>
          <w:t>7</w:t>
        </w:r>
      </w:fldSimple>
      <w:r>
        <w:t>-</w:t>
      </w:r>
      <w:r w:rsidR="00003C08">
        <w:t xml:space="preserve"> </w:t>
      </w:r>
      <w:r w:rsidR="00734D6C">
        <w:t>consulta estudantes</w:t>
      </w:r>
      <w:bookmarkEnd w:id="26"/>
    </w:p>
    <w:p w14:paraId="1579D149" w14:textId="77777777" w:rsidR="00734D6C" w:rsidRPr="00734D6C" w:rsidRDefault="00734D6C" w:rsidP="00734D6C">
      <w:pPr>
        <w:ind w:firstLine="360"/>
        <w:rPr>
          <w:b/>
          <w:bCs/>
        </w:rPr>
      </w:pPr>
      <w:r w:rsidRPr="00734D6C">
        <w:rPr>
          <w:b/>
          <w:bCs/>
        </w:rPr>
        <w:t>Obtenção do Identificador do Aluno:</w:t>
      </w:r>
    </w:p>
    <w:p w14:paraId="7D5EA85F" w14:textId="77777777" w:rsidR="00734D6C" w:rsidRPr="00734D6C" w:rsidRDefault="00734D6C" w:rsidP="00734D6C">
      <w:pPr>
        <w:ind w:firstLine="360"/>
      </w:pPr>
      <w:r w:rsidRPr="00734D6C">
        <w:t>aluno_db_id = get_aluno_db_</w:t>
      </w:r>
      <w:proofErr w:type="gramStart"/>
      <w:r w:rsidRPr="00734D6C">
        <w:t>id(</w:t>
      </w:r>
      <w:proofErr w:type="gramEnd"/>
      <w:r w:rsidRPr="00734D6C">
        <w:t>lista_alunos, alunos_count): Chama uma função get_aluno_db_id (não fornecida) para obter o identificador único do aluno a ser consultado.</w:t>
      </w:r>
    </w:p>
    <w:p w14:paraId="336E2FF6" w14:textId="77777777" w:rsidR="00734D6C" w:rsidRPr="00734D6C" w:rsidRDefault="00734D6C" w:rsidP="00734D6C">
      <w:pPr>
        <w:ind w:firstLine="360"/>
        <w:rPr>
          <w:b/>
          <w:bCs/>
        </w:rPr>
      </w:pPr>
      <w:r w:rsidRPr="00734D6C">
        <w:rPr>
          <w:b/>
          <w:bCs/>
        </w:rPr>
        <w:t>Verificação do Resultado da Consulta:</w:t>
      </w:r>
    </w:p>
    <w:p w14:paraId="2532B5FA" w14:textId="77777777" w:rsidR="00734D6C" w:rsidRPr="00734D6C" w:rsidRDefault="00734D6C" w:rsidP="00734D6C">
      <w:pPr>
        <w:ind w:firstLine="360"/>
      </w:pPr>
      <w:r w:rsidRPr="00734D6C">
        <w:t>if (aluno_db_id == -1): Verifica se o identificador do aluno é -1, indicando que o aluno não foi encontrado.</w:t>
      </w:r>
    </w:p>
    <w:p w14:paraId="257C07D8" w14:textId="77777777" w:rsidR="00734D6C" w:rsidRPr="00734D6C" w:rsidRDefault="00734D6C" w:rsidP="00734D6C">
      <w:pPr>
        <w:ind w:firstLine="360"/>
      </w:pPr>
      <w:r w:rsidRPr="00734D6C">
        <w:t>Caso o aluno não seja encontrado, exibe uma mensagem informativa e redireciona o usuário para o menu de registar e consultar estudantes.</w:t>
      </w:r>
    </w:p>
    <w:p w14:paraId="2245C303" w14:textId="77777777" w:rsidR="00734D6C" w:rsidRPr="00734D6C" w:rsidRDefault="00734D6C" w:rsidP="00734D6C">
      <w:pPr>
        <w:ind w:firstLine="360"/>
        <w:rPr>
          <w:b/>
          <w:bCs/>
        </w:rPr>
      </w:pPr>
      <w:r w:rsidRPr="00734D6C">
        <w:rPr>
          <w:b/>
          <w:bCs/>
        </w:rPr>
        <w:t>Exibição dos Detalhes do Aluno:</w:t>
      </w:r>
    </w:p>
    <w:p w14:paraId="6956FFE3" w14:textId="77777777" w:rsidR="00734D6C" w:rsidRPr="00734D6C" w:rsidRDefault="00734D6C" w:rsidP="00734D6C">
      <w:pPr>
        <w:ind w:firstLine="360"/>
      </w:pPr>
      <w:proofErr w:type="gramStart"/>
      <w:r w:rsidRPr="00734D6C">
        <w:t>printf(</w:t>
      </w:r>
      <w:proofErr w:type="gramEnd"/>
      <w:r w:rsidRPr="00734D6C">
        <w:t>"\nDetalhes sobre aluno: %s (#%d)\n", lista_alunos[aluno_db_id].nome, lista_alunos[aluno_db_id].nr_aluno): Apresenta detalhes básicos sobre o aluno consultado, como nome e número de aluno.</w:t>
      </w:r>
    </w:p>
    <w:p w14:paraId="49A39157" w14:textId="77777777" w:rsidR="00734D6C" w:rsidRPr="00734D6C" w:rsidRDefault="00734D6C" w:rsidP="00734D6C">
      <w:pPr>
        <w:ind w:firstLine="360"/>
        <w:rPr>
          <w:b/>
          <w:bCs/>
        </w:rPr>
      </w:pPr>
      <w:r w:rsidRPr="00734D6C">
        <w:rPr>
          <w:b/>
          <w:bCs/>
        </w:rPr>
        <w:t>Exibição da Tabela de Detalhes:</w:t>
      </w:r>
    </w:p>
    <w:p w14:paraId="230B8356" w14:textId="77777777" w:rsidR="00734D6C" w:rsidRPr="00734D6C" w:rsidRDefault="00734D6C" w:rsidP="00734D6C">
      <w:pPr>
        <w:ind w:firstLine="360"/>
      </w:pPr>
      <w:proofErr w:type="gramStart"/>
      <w:r w:rsidRPr="00734D6C">
        <w:t>printf(</w:t>
      </w:r>
      <w:proofErr w:type="gramEnd"/>
      <w:r w:rsidRPr="00734D6C">
        <w:t>"ID\tNome\t\tEmail\t\tNúmero de aluno\t\tCódigo do curso\n"): Exibe o cabeçalho da tabela de detalhes.</w:t>
      </w:r>
    </w:p>
    <w:p w14:paraId="0BBA2DB9" w14:textId="229B7BC6" w:rsidR="00734D6C" w:rsidRPr="00734D6C" w:rsidRDefault="00734D6C" w:rsidP="00734D6C">
      <w:pPr>
        <w:ind w:firstLine="360"/>
      </w:pPr>
      <w:proofErr w:type="gramStart"/>
      <w:r w:rsidRPr="00734D6C">
        <w:lastRenderedPageBreak/>
        <w:t>printf(</w:t>
      </w:r>
      <w:proofErr w:type="gramEnd"/>
      <w:r w:rsidRPr="00734D6C">
        <w:t xml:space="preserve">"%d\t\t%s\t\t%s\t\t%d\t\t%d\n", aluno_db_id, lista_alunos[aluno_db_id].nome, lista_alunos[aluno_db_id].email,lista_alunos[aluno_db_id].nr_aluno, lista_alunos[aluno_db_id].codigo_curso) </w:t>
      </w:r>
      <w:r>
        <w:t xml:space="preserve">: </w:t>
      </w:r>
      <w:r w:rsidRPr="00734D6C">
        <w:t>Exibe os detalhes do aluno, como ID, nome, e-mail, número de aluno e código do curso.</w:t>
      </w:r>
    </w:p>
    <w:p w14:paraId="0078BD85" w14:textId="77777777" w:rsidR="00734D6C" w:rsidRPr="00734D6C" w:rsidRDefault="00734D6C" w:rsidP="00734D6C">
      <w:pPr>
        <w:ind w:firstLine="360"/>
        <w:rPr>
          <w:b/>
          <w:bCs/>
        </w:rPr>
      </w:pPr>
      <w:r w:rsidRPr="00734D6C">
        <w:rPr>
          <w:b/>
          <w:bCs/>
        </w:rPr>
        <w:t>Chamada do Menu de Registar e Consultar Estudantes:</w:t>
      </w:r>
    </w:p>
    <w:p w14:paraId="330B4A58" w14:textId="77777777" w:rsidR="00734D6C" w:rsidRPr="00734D6C" w:rsidRDefault="00734D6C" w:rsidP="00734D6C">
      <w:pPr>
        <w:ind w:firstLine="360"/>
      </w:pPr>
      <w:r w:rsidRPr="00734D6C">
        <w:t>menu_registar_consultar_</w:t>
      </w:r>
      <w:proofErr w:type="gramStart"/>
      <w:r w:rsidRPr="00734D6C">
        <w:t>estudantes(</w:t>
      </w:r>
      <w:proofErr w:type="gramEnd"/>
      <w:r w:rsidRPr="00734D6C">
        <w:t>lista_alunos, alunos_count): Chama o menu de registar e consultar estudantes, permitindo ao usuário realizar operações adicionais.</w:t>
      </w:r>
    </w:p>
    <w:p w14:paraId="04B3901E" w14:textId="77AC7449" w:rsidR="008858C0" w:rsidRPr="00734D6C" w:rsidRDefault="00734D6C" w:rsidP="008858C0">
      <w:pPr>
        <w:ind w:firstLine="360"/>
      </w:pPr>
      <w:r w:rsidRPr="00734D6C">
        <w:t>Essa função é essencial para permitir que os utilizadores consultem detalhes específicos sobre os estudantes no sistema, proporcionando uma visão rápida e organizada das informações relevantes. O redireccionamento para o menu de registar e consultar estudantes em caso de aluno não encontrado melhora a usabilidade e a experiência do utilizador.</w:t>
      </w:r>
    </w:p>
    <w:p w14:paraId="3F14A489" w14:textId="01E6755D" w:rsidR="00734D6C" w:rsidRPr="00734D6C" w:rsidRDefault="00003C08" w:rsidP="00951C54">
      <w:pPr>
        <w:pStyle w:val="Ttulo3"/>
        <w:numPr>
          <w:ilvl w:val="1"/>
          <w:numId w:val="12"/>
        </w:numPr>
      </w:pPr>
      <w:bookmarkStart w:id="27" w:name="_Toc156082723"/>
      <w:r>
        <w:t>Registo e consulta dos dados das Unidades Curriculares</w:t>
      </w:r>
      <w:bookmarkEnd w:id="27"/>
    </w:p>
    <w:p w14:paraId="0F348564" w14:textId="4C4A8FC3" w:rsidR="0025212B" w:rsidRDefault="00003C08" w:rsidP="00003C08">
      <w:r w:rsidRPr="00003C08">
        <w:t>A função menu_registar_uc tem como objetivo registar uma nova unidade curricular no sistema. Vamos analisar e explicar cada parte dessa função.</w:t>
      </w:r>
    </w:p>
    <w:p w14:paraId="74A673EE" w14:textId="77777777" w:rsidR="00003C08" w:rsidRDefault="00003C08" w:rsidP="00003C08">
      <w:pPr>
        <w:keepNext/>
        <w:jc w:val="center"/>
      </w:pPr>
      <w:r>
        <w:rPr>
          <w:noProof/>
        </w:rPr>
        <w:drawing>
          <wp:inline distT="0" distB="0" distL="0" distR="0" wp14:anchorId="67C963AC" wp14:editId="2301CB33">
            <wp:extent cx="4174837" cy="3251688"/>
            <wp:effectExtent l="0" t="0" r="3810" b="0"/>
            <wp:docPr id="753087327"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87327" name="Imagem 7530873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1836" cy="3280505"/>
                    </a:xfrm>
                    <a:prstGeom prst="rect">
                      <a:avLst/>
                    </a:prstGeom>
                  </pic:spPr>
                </pic:pic>
              </a:graphicData>
            </a:graphic>
          </wp:inline>
        </w:drawing>
      </w:r>
    </w:p>
    <w:p w14:paraId="729EC6B3" w14:textId="3591CA48" w:rsidR="00003C08" w:rsidRDefault="00003C08" w:rsidP="00003C08">
      <w:pPr>
        <w:pStyle w:val="Legenda"/>
      </w:pPr>
      <w:bookmarkStart w:id="28" w:name="_Toc156082702"/>
      <w:r>
        <w:t xml:space="preserve">Figura </w:t>
      </w:r>
      <w:fldSimple w:instr=" SEQ Figura \* ARABIC ">
        <w:r w:rsidR="00BE1914">
          <w:rPr>
            <w:noProof/>
          </w:rPr>
          <w:t>8</w:t>
        </w:r>
      </w:fldSimple>
      <w:r>
        <w:t xml:space="preserve"> - registar UC</w:t>
      </w:r>
      <w:bookmarkEnd w:id="28"/>
    </w:p>
    <w:p w14:paraId="315DE50F" w14:textId="77777777" w:rsidR="00050CF6" w:rsidRDefault="00050CF6" w:rsidP="00050CF6"/>
    <w:p w14:paraId="1CB7CEB2" w14:textId="77777777" w:rsidR="00050CF6" w:rsidRPr="00050CF6" w:rsidRDefault="00050CF6" w:rsidP="00050CF6"/>
    <w:p w14:paraId="7B906C96" w14:textId="77777777" w:rsidR="00050CF6" w:rsidRPr="00050CF6" w:rsidRDefault="00050CF6" w:rsidP="00050CF6">
      <w:pPr>
        <w:ind w:firstLine="360"/>
        <w:rPr>
          <w:b/>
          <w:bCs/>
        </w:rPr>
      </w:pPr>
      <w:r w:rsidRPr="00050CF6">
        <w:rPr>
          <w:b/>
          <w:bCs/>
        </w:rPr>
        <w:lastRenderedPageBreak/>
        <w:t>Leitura dos Dados:</w:t>
      </w:r>
    </w:p>
    <w:p w14:paraId="6EA2A828" w14:textId="77777777" w:rsidR="00050CF6" w:rsidRPr="00050CF6" w:rsidRDefault="00050CF6" w:rsidP="00050CF6">
      <w:pPr>
        <w:ind w:firstLine="360"/>
      </w:pPr>
      <w:r w:rsidRPr="00050CF6">
        <w:t>A função utiliza a função ler_string e ler_</w:t>
      </w:r>
      <w:proofErr w:type="gramStart"/>
      <w:r w:rsidRPr="00050CF6">
        <w:t>numero</w:t>
      </w:r>
      <w:proofErr w:type="gramEnd"/>
      <w:r w:rsidRPr="00050CF6">
        <w:t xml:space="preserve"> para obter informações sobre a nova unidade curricular, como nome, código, ano, semestre e ECTS.</w:t>
      </w:r>
    </w:p>
    <w:p w14:paraId="711A00E3" w14:textId="77777777" w:rsidR="00050CF6" w:rsidRPr="00050CF6" w:rsidRDefault="00050CF6" w:rsidP="00050CF6">
      <w:pPr>
        <w:ind w:firstLine="360"/>
        <w:rPr>
          <w:b/>
          <w:bCs/>
        </w:rPr>
      </w:pPr>
      <w:r w:rsidRPr="00050CF6">
        <w:rPr>
          <w:b/>
          <w:bCs/>
        </w:rPr>
        <w:t>Preenchimento da Estrutura:</w:t>
      </w:r>
    </w:p>
    <w:p w14:paraId="0DA0F622" w14:textId="77777777" w:rsidR="00050CF6" w:rsidRPr="00050CF6" w:rsidRDefault="00050CF6" w:rsidP="00050CF6">
      <w:pPr>
        <w:ind w:firstLine="360"/>
      </w:pPr>
      <w:r w:rsidRPr="00050CF6">
        <w:t>Os dados lidos são então utilizados para preencher a estrutura lista_uc na posição correspondente ao novo identificador único (db_id).</w:t>
      </w:r>
    </w:p>
    <w:p w14:paraId="730F3EF4" w14:textId="77777777" w:rsidR="00050CF6" w:rsidRPr="00050CF6" w:rsidRDefault="00050CF6" w:rsidP="00050CF6">
      <w:pPr>
        <w:ind w:firstLine="360"/>
        <w:rPr>
          <w:b/>
          <w:bCs/>
        </w:rPr>
      </w:pPr>
      <w:r w:rsidRPr="00050CF6">
        <w:rPr>
          <w:b/>
          <w:bCs/>
        </w:rPr>
        <w:t>Mensagem de Sucesso:</w:t>
      </w:r>
    </w:p>
    <w:p w14:paraId="2AEF1738" w14:textId="77777777" w:rsidR="00050CF6" w:rsidRPr="00050CF6" w:rsidRDefault="00050CF6" w:rsidP="00050CF6">
      <w:pPr>
        <w:ind w:firstLine="360"/>
      </w:pPr>
      <w:r w:rsidRPr="00050CF6">
        <w:t>É exibida uma mensagem indicando que a unidade curricular foi registada com sucesso.</w:t>
      </w:r>
    </w:p>
    <w:p w14:paraId="315A8D7F" w14:textId="77777777" w:rsidR="00050CF6" w:rsidRPr="00050CF6" w:rsidRDefault="00050CF6" w:rsidP="00050CF6">
      <w:pPr>
        <w:ind w:firstLine="360"/>
        <w:rPr>
          <w:b/>
          <w:bCs/>
        </w:rPr>
      </w:pPr>
      <w:r w:rsidRPr="00050CF6">
        <w:rPr>
          <w:b/>
          <w:bCs/>
        </w:rPr>
        <w:t>Chamada do Menu de Registar e Consultar UC:</w:t>
      </w:r>
    </w:p>
    <w:p w14:paraId="79F305EB" w14:textId="77777777" w:rsidR="00050CF6" w:rsidRPr="00050CF6" w:rsidRDefault="00050CF6" w:rsidP="00050CF6">
      <w:pPr>
        <w:ind w:firstLine="360"/>
      </w:pPr>
      <w:r w:rsidRPr="00050CF6">
        <w:t>A função menu_registar_consultar_uc é chamada para permitir que o utilizador realize operações adicionais relacionadas às unidades curriculares.</w:t>
      </w:r>
    </w:p>
    <w:p w14:paraId="7B36FED4" w14:textId="77777777" w:rsidR="00050CF6" w:rsidRPr="00050CF6" w:rsidRDefault="00050CF6" w:rsidP="00050CF6">
      <w:pPr>
        <w:ind w:firstLine="360"/>
        <w:rPr>
          <w:b/>
          <w:bCs/>
        </w:rPr>
      </w:pPr>
      <w:r w:rsidRPr="00050CF6">
        <w:rPr>
          <w:b/>
          <w:bCs/>
        </w:rPr>
        <w:t>Retorno do Identificador Único:</w:t>
      </w:r>
    </w:p>
    <w:p w14:paraId="07DB11F7" w14:textId="77777777" w:rsidR="00050CF6" w:rsidRPr="00050CF6" w:rsidRDefault="00050CF6" w:rsidP="00050CF6">
      <w:pPr>
        <w:ind w:firstLine="360"/>
      </w:pPr>
      <w:r w:rsidRPr="00050CF6">
        <w:t>O identificador único da UC registada é retornado, possibilitando seu uso em outras partes do programa.</w:t>
      </w:r>
    </w:p>
    <w:p w14:paraId="7763B78B" w14:textId="77777777" w:rsidR="00050CF6" w:rsidRDefault="00050CF6" w:rsidP="00050CF6">
      <w:pPr>
        <w:keepNext/>
        <w:jc w:val="center"/>
      </w:pPr>
      <w:r w:rsidRPr="00050CF6">
        <w:t>A função menu_consultar_uc tem como objetivo permitir a consulta de detalhes sobre uma unidade curricular específica no sistema. Vamos analisar e explicar cada parte dessa função.</w:t>
      </w:r>
      <w:r>
        <w:rPr>
          <w:noProof/>
        </w:rPr>
        <w:drawing>
          <wp:inline distT="0" distB="0" distL="0" distR="0" wp14:anchorId="02A6AB6A" wp14:editId="268DA50E">
            <wp:extent cx="5579745" cy="1752600"/>
            <wp:effectExtent l="0" t="0" r="0" b="0"/>
            <wp:docPr id="1104823859"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823859" name="Imagem 110482385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745" cy="1752600"/>
                    </a:xfrm>
                    <a:prstGeom prst="rect">
                      <a:avLst/>
                    </a:prstGeom>
                  </pic:spPr>
                </pic:pic>
              </a:graphicData>
            </a:graphic>
          </wp:inline>
        </w:drawing>
      </w:r>
    </w:p>
    <w:p w14:paraId="48D55B90" w14:textId="1E1EC2EE" w:rsidR="00050CF6" w:rsidRDefault="00050CF6" w:rsidP="00050CF6">
      <w:pPr>
        <w:pStyle w:val="Legenda"/>
      </w:pPr>
      <w:bookmarkStart w:id="29" w:name="_Toc156082703"/>
      <w:r>
        <w:t xml:space="preserve">Figura </w:t>
      </w:r>
      <w:fldSimple w:instr=" SEQ Figura \* ARABIC ">
        <w:r w:rsidR="00BE1914">
          <w:rPr>
            <w:noProof/>
          </w:rPr>
          <w:t>9</w:t>
        </w:r>
      </w:fldSimple>
      <w:r>
        <w:t xml:space="preserve"> - Consultar UC</w:t>
      </w:r>
      <w:bookmarkEnd w:id="29"/>
    </w:p>
    <w:p w14:paraId="6C73502A" w14:textId="77777777" w:rsidR="00050CF6" w:rsidRDefault="00050CF6" w:rsidP="00050CF6">
      <w:pPr>
        <w:ind w:firstLine="360"/>
      </w:pPr>
      <w:r w:rsidRPr="00050CF6">
        <w:t>A função menu_consultar_uc realiza tarefas semelhantes à função de consultar estudantes.</w:t>
      </w:r>
    </w:p>
    <w:p w14:paraId="718D6F85" w14:textId="77777777" w:rsidR="00050CF6" w:rsidRPr="00050CF6" w:rsidRDefault="00050CF6" w:rsidP="00050CF6">
      <w:pPr>
        <w:ind w:firstLine="360"/>
      </w:pPr>
    </w:p>
    <w:p w14:paraId="1ED75BE9" w14:textId="77777777" w:rsidR="00050CF6" w:rsidRPr="00050CF6" w:rsidRDefault="00050CF6" w:rsidP="00050CF6">
      <w:pPr>
        <w:ind w:firstLine="360"/>
        <w:rPr>
          <w:b/>
          <w:bCs/>
        </w:rPr>
      </w:pPr>
      <w:r w:rsidRPr="00050CF6">
        <w:rPr>
          <w:b/>
          <w:bCs/>
        </w:rPr>
        <w:lastRenderedPageBreak/>
        <w:t>Obtenção do Identificador da UC:</w:t>
      </w:r>
    </w:p>
    <w:p w14:paraId="46EDCED7" w14:textId="77777777" w:rsidR="00050CF6" w:rsidRPr="00050CF6" w:rsidRDefault="00050CF6" w:rsidP="00050CF6">
      <w:pPr>
        <w:ind w:firstLine="360"/>
      </w:pPr>
      <w:r w:rsidRPr="00050CF6">
        <w:t>uc_db_id = get_uc_</w:t>
      </w:r>
      <w:proofErr w:type="gramStart"/>
      <w:r w:rsidRPr="00050CF6">
        <w:t>id(</w:t>
      </w:r>
      <w:proofErr w:type="gramEnd"/>
      <w:r w:rsidRPr="00050CF6">
        <w:t>lista_uc, uc_count): Chama uma função get_uc_id (não fornecida) para obter o identificador único da UC a ser consultada.</w:t>
      </w:r>
    </w:p>
    <w:p w14:paraId="2C24D5BD" w14:textId="77777777" w:rsidR="00050CF6" w:rsidRPr="00050CF6" w:rsidRDefault="00050CF6" w:rsidP="00050CF6">
      <w:pPr>
        <w:ind w:firstLine="360"/>
        <w:rPr>
          <w:b/>
          <w:bCs/>
        </w:rPr>
      </w:pPr>
      <w:r w:rsidRPr="00050CF6">
        <w:rPr>
          <w:b/>
          <w:bCs/>
        </w:rPr>
        <w:t>Verificação do Resultado da Consulta:</w:t>
      </w:r>
    </w:p>
    <w:p w14:paraId="1C288004" w14:textId="77777777" w:rsidR="00050CF6" w:rsidRPr="00050CF6" w:rsidRDefault="00050CF6" w:rsidP="00050CF6">
      <w:pPr>
        <w:ind w:firstLine="360"/>
      </w:pPr>
      <w:r w:rsidRPr="00050CF6">
        <w:t>if (uc_db_id == -1): Verifica se o identificador da UC é -1, indicando que a UC não foi encontrada.</w:t>
      </w:r>
    </w:p>
    <w:p w14:paraId="58C3D073" w14:textId="77777777" w:rsidR="00050CF6" w:rsidRPr="00050CF6" w:rsidRDefault="00050CF6" w:rsidP="00050CF6">
      <w:pPr>
        <w:ind w:firstLine="360"/>
      </w:pPr>
      <w:r w:rsidRPr="00050CF6">
        <w:t>Caso a UC não seja encontrada, exibe uma mensagem informativa e redireciona o utilizador para o menu de registar e consultar UC.</w:t>
      </w:r>
    </w:p>
    <w:p w14:paraId="6B20B20D" w14:textId="77777777" w:rsidR="00050CF6" w:rsidRPr="00050CF6" w:rsidRDefault="00050CF6" w:rsidP="00050CF6">
      <w:pPr>
        <w:ind w:firstLine="360"/>
        <w:rPr>
          <w:b/>
          <w:bCs/>
        </w:rPr>
      </w:pPr>
      <w:r w:rsidRPr="00050CF6">
        <w:rPr>
          <w:b/>
          <w:bCs/>
        </w:rPr>
        <w:t>Exibição dos Detalhes da UC:</w:t>
      </w:r>
    </w:p>
    <w:p w14:paraId="605B9A9A" w14:textId="77777777" w:rsidR="00050CF6" w:rsidRPr="00050CF6" w:rsidRDefault="00050CF6" w:rsidP="00050CF6">
      <w:pPr>
        <w:ind w:firstLine="360"/>
      </w:pPr>
      <w:proofErr w:type="gramStart"/>
      <w:r w:rsidRPr="00050CF6">
        <w:t>printf(</w:t>
      </w:r>
      <w:proofErr w:type="gramEnd"/>
      <w:r w:rsidRPr="00050CF6">
        <w:t>"\nDetalhes sobre unidade curricular: %s (#%d)\n", lista_uc[uc_db_id].nome, lista_uc[uc_db_id].uc_codigo): Apresenta detalhes básicos sobre a UC consultada, como nome e código.</w:t>
      </w:r>
    </w:p>
    <w:p w14:paraId="3546E5C8" w14:textId="77777777" w:rsidR="00050CF6" w:rsidRPr="00050CF6" w:rsidRDefault="00050CF6" w:rsidP="00050CF6">
      <w:pPr>
        <w:ind w:firstLine="360"/>
        <w:rPr>
          <w:b/>
          <w:bCs/>
        </w:rPr>
      </w:pPr>
      <w:r w:rsidRPr="00050CF6">
        <w:rPr>
          <w:b/>
          <w:bCs/>
        </w:rPr>
        <w:t>Exibição da Tabela de Detalhes:</w:t>
      </w:r>
    </w:p>
    <w:p w14:paraId="7BE9E958" w14:textId="77777777" w:rsidR="00050CF6" w:rsidRPr="00050CF6" w:rsidRDefault="00050CF6" w:rsidP="00050CF6">
      <w:pPr>
        <w:ind w:firstLine="360"/>
      </w:pPr>
      <w:proofErr w:type="gramStart"/>
      <w:r w:rsidRPr="00050CF6">
        <w:t>printf(</w:t>
      </w:r>
      <w:proofErr w:type="gramEnd"/>
      <w:r w:rsidRPr="00050CF6">
        <w:t>"ID\t\tNome\t\tCódigo da UC\t\tAno\t\tSemestre\t\tECTS\n"): Exibe o cabeçalho da tabela de detalhes.</w:t>
      </w:r>
    </w:p>
    <w:p w14:paraId="57A9BDF1" w14:textId="77777777" w:rsidR="00050CF6" w:rsidRPr="00050CF6" w:rsidRDefault="00050CF6" w:rsidP="00050CF6">
      <w:pPr>
        <w:ind w:firstLine="360"/>
      </w:pPr>
      <w:proofErr w:type="gramStart"/>
      <w:r w:rsidRPr="00050CF6">
        <w:t>printf(</w:t>
      </w:r>
      <w:proofErr w:type="gramEnd"/>
      <w:r w:rsidRPr="00050CF6">
        <w:t>"%d\t\t%s\t\t%d\t\t%d\t\t%d\t\t%d\n", uc_db_id, lista_uc[uc_db_id].nome, lista_uc[uc_db_id].uc_codigo, lista_uc[uc_db_id].ano, lista_uc[uc_db_id].semestre, lista_uc[uc_db_id].ects): Exibe os detalhes da UC, como ID, nome, código, ano, semestre e ECTS.</w:t>
      </w:r>
    </w:p>
    <w:p w14:paraId="25E8B2D3" w14:textId="77777777" w:rsidR="00050CF6" w:rsidRPr="00050CF6" w:rsidRDefault="00050CF6" w:rsidP="00050CF6">
      <w:pPr>
        <w:ind w:firstLine="360"/>
        <w:rPr>
          <w:b/>
          <w:bCs/>
        </w:rPr>
      </w:pPr>
      <w:r w:rsidRPr="00050CF6">
        <w:rPr>
          <w:b/>
          <w:bCs/>
        </w:rPr>
        <w:t>Chamada do Menu de Registar e Consultar UC:</w:t>
      </w:r>
    </w:p>
    <w:p w14:paraId="76579AD4" w14:textId="793206E9" w:rsidR="00E169B0" w:rsidRDefault="00050CF6" w:rsidP="00050CF6">
      <w:pPr>
        <w:ind w:firstLine="360"/>
      </w:pPr>
      <w:r w:rsidRPr="00050CF6">
        <w:t>menu_registar_consultar_</w:t>
      </w:r>
      <w:proofErr w:type="gramStart"/>
      <w:r w:rsidRPr="00050CF6">
        <w:t>uc(</w:t>
      </w:r>
      <w:proofErr w:type="gramEnd"/>
      <w:r w:rsidRPr="00050CF6">
        <w:t>lista_uc, uc_count):</w:t>
      </w:r>
    </w:p>
    <w:p w14:paraId="74AD60AB" w14:textId="3E159BE2" w:rsidR="00302176" w:rsidRDefault="00302176" w:rsidP="00951C54">
      <w:pPr>
        <w:pStyle w:val="Ttulo3"/>
        <w:numPr>
          <w:ilvl w:val="1"/>
          <w:numId w:val="12"/>
        </w:numPr>
      </w:pPr>
      <w:bookmarkStart w:id="30" w:name="_Toc123254083"/>
      <w:bookmarkStart w:id="31" w:name="_Toc156082724"/>
      <w:r>
        <w:t>Regist</w:t>
      </w:r>
      <w:r w:rsidR="00050CF6">
        <w:t>o</w:t>
      </w:r>
      <w:r>
        <w:t xml:space="preserve"> e consulta </w:t>
      </w:r>
      <w:r w:rsidR="00050CF6">
        <w:t>d</w:t>
      </w:r>
      <w:r>
        <w:t>os dados das</w:t>
      </w:r>
      <w:bookmarkEnd w:id="30"/>
      <w:r w:rsidR="00050CF6">
        <w:t xml:space="preserve"> avaliações</w:t>
      </w:r>
      <w:bookmarkEnd w:id="31"/>
    </w:p>
    <w:p w14:paraId="2F83A8AE" w14:textId="11E014FE" w:rsidR="00DC3A8A" w:rsidRPr="00DC3A8A" w:rsidRDefault="00DC3A8A" w:rsidP="00DC3A8A">
      <w:r w:rsidRPr="00DC3A8A">
        <w:t xml:space="preserve">A função </w:t>
      </w:r>
      <w:r w:rsidRPr="00DC3A8A">
        <w:rPr>
          <w:i/>
          <w:iCs/>
        </w:rPr>
        <w:t>menu_registar_avaliacao</w:t>
      </w:r>
      <w:r w:rsidRPr="00DC3A8A">
        <w:t xml:space="preserve"> é responsável por registar uma nova avaliação no sistema. Vamos analisar e explicar cada parte dessa função.</w:t>
      </w:r>
    </w:p>
    <w:p w14:paraId="03CA1D2D" w14:textId="0987B6BA" w:rsidR="00302176" w:rsidRDefault="00302176" w:rsidP="00302176">
      <w:pPr>
        <w:ind w:firstLine="360"/>
      </w:pPr>
      <w:r>
        <w:t>Na imagem abaixo podemos visualizar a função para registar a</w:t>
      </w:r>
      <w:r w:rsidR="00DC3A8A">
        <w:t>valiações:</w:t>
      </w:r>
    </w:p>
    <w:p w14:paraId="0301A715" w14:textId="77777777" w:rsidR="00DC3A8A" w:rsidRDefault="00DC3A8A" w:rsidP="00DC3A8A">
      <w:pPr>
        <w:keepNext/>
        <w:ind w:firstLine="360"/>
        <w:jc w:val="center"/>
      </w:pPr>
      <w:r>
        <w:rPr>
          <w:noProof/>
        </w:rPr>
        <w:lastRenderedPageBreak/>
        <w:drawing>
          <wp:inline distT="0" distB="0" distL="0" distR="0" wp14:anchorId="3797DADB" wp14:editId="46D2F855">
            <wp:extent cx="5579745" cy="2709545"/>
            <wp:effectExtent l="0" t="0" r="0" b="0"/>
            <wp:docPr id="79862669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626698" name="Imagem 79862669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745" cy="2709545"/>
                    </a:xfrm>
                    <a:prstGeom prst="rect">
                      <a:avLst/>
                    </a:prstGeom>
                  </pic:spPr>
                </pic:pic>
              </a:graphicData>
            </a:graphic>
          </wp:inline>
        </w:drawing>
      </w:r>
    </w:p>
    <w:p w14:paraId="776FB52C" w14:textId="0830A317" w:rsidR="00DC3A8A" w:rsidRPr="009E2744" w:rsidRDefault="00DC3A8A" w:rsidP="00DC3A8A">
      <w:pPr>
        <w:pStyle w:val="Legenda"/>
      </w:pPr>
      <w:bookmarkStart w:id="32" w:name="_Toc156082704"/>
      <w:r>
        <w:t xml:space="preserve">Figura </w:t>
      </w:r>
      <w:fldSimple w:instr=" SEQ Figura \* ARABIC ">
        <w:r w:rsidR="00BE1914">
          <w:rPr>
            <w:noProof/>
          </w:rPr>
          <w:t>10</w:t>
        </w:r>
      </w:fldSimple>
      <w:r>
        <w:t xml:space="preserve"> - Registar avaliações</w:t>
      </w:r>
      <w:bookmarkEnd w:id="32"/>
    </w:p>
    <w:p w14:paraId="4041B9A5" w14:textId="77777777" w:rsidR="00DC3A8A" w:rsidRPr="00DC3A8A" w:rsidRDefault="00DC3A8A" w:rsidP="00DC3A8A">
      <w:pPr>
        <w:rPr>
          <w:b/>
          <w:bCs/>
        </w:rPr>
      </w:pPr>
      <w:r w:rsidRPr="00DC3A8A">
        <w:rPr>
          <w:b/>
          <w:bCs/>
        </w:rPr>
        <w:t>Obtenção de Identificadores:</w:t>
      </w:r>
    </w:p>
    <w:p w14:paraId="347BC110" w14:textId="77777777" w:rsidR="00DC3A8A" w:rsidRPr="00DC3A8A" w:rsidRDefault="00DC3A8A" w:rsidP="00DC3A8A">
      <w:r w:rsidRPr="00DC3A8A">
        <w:t>aluno_id = get_aluno_db_</w:t>
      </w:r>
      <w:proofErr w:type="gramStart"/>
      <w:r w:rsidRPr="00DC3A8A">
        <w:t>id(</w:t>
      </w:r>
      <w:proofErr w:type="gramEnd"/>
      <w:r w:rsidRPr="00DC3A8A">
        <w:t>lista_alunos, alunos_count): Obtém o identificador do aluno chamando a função get_aluno_db_id.</w:t>
      </w:r>
    </w:p>
    <w:p w14:paraId="0AAA5FA7" w14:textId="77777777" w:rsidR="00DC3A8A" w:rsidRPr="00DC3A8A" w:rsidRDefault="00DC3A8A" w:rsidP="00DC3A8A">
      <w:r w:rsidRPr="00DC3A8A">
        <w:t>uc_id = get_uc_</w:t>
      </w:r>
      <w:proofErr w:type="gramStart"/>
      <w:r w:rsidRPr="00DC3A8A">
        <w:t>id(</w:t>
      </w:r>
      <w:proofErr w:type="gramEnd"/>
      <w:r w:rsidRPr="00DC3A8A">
        <w:t>lista_uc, uc_count): Obtém o identificador da unidade curricular chamando a função get_uc_id.</w:t>
      </w:r>
    </w:p>
    <w:p w14:paraId="45243F2B" w14:textId="77777777" w:rsidR="00DC3A8A" w:rsidRPr="00DC3A8A" w:rsidRDefault="00DC3A8A" w:rsidP="00DC3A8A">
      <w:pPr>
        <w:rPr>
          <w:b/>
          <w:bCs/>
        </w:rPr>
      </w:pPr>
      <w:r w:rsidRPr="00DC3A8A">
        <w:rPr>
          <w:b/>
          <w:bCs/>
        </w:rPr>
        <w:t>Leitura de Dados:</w:t>
      </w:r>
    </w:p>
    <w:p w14:paraId="1A9822A0" w14:textId="77777777" w:rsidR="00DC3A8A" w:rsidRPr="00DC3A8A" w:rsidRDefault="00DC3A8A" w:rsidP="00DC3A8A">
      <w:r w:rsidRPr="00DC3A8A">
        <w:t>Utiliza funções auxiliares como ler_string e ler_</w:t>
      </w:r>
      <w:proofErr w:type="gramStart"/>
      <w:r w:rsidRPr="00DC3A8A">
        <w:t>numero</w:t>
      </w:r>
      <w:proofErr w:type="gramEnd"/>
      <w:r w:rsidRPr="00DC3A8A">
        <w:t xml:space="preserve"> para obter informações sobre a nova avaliação, como data, ano letivo, tipo e nota.</w:t>
      </w:r>
    </w:p>
    <w:p w14:paraId="59750AF9" w14:textId="77777777" w:rsidR="00DC3A8A" w:rsidRPr="00DC3A8A" w:rsidRDefault="00DC3A8A" w:rsidP="00DC3A8A">
      <w:pPr>
        <w:rPr>
          <w:b/>
          <w:bCs/>
        </w:rPr>
      </w:pPr>
      <w:r w:rsidRPr="00DC3A8A">
        <w:rPr>
          <w:b/>
          <w:bCs/>
        </w:rPr>
        <w:t>Preenchimento da Estrutura:</w:t>
      </w:r>
    </w:p>
    <w:p w14:paraId="7A32CACB" w14:textId="77777777" w:rsidR="00DC3A8A" w:rsidRPr="00DC3A8A" w:rsidRDefault="00DC3A8A" w:rsidP="00DC3A8A">
      <w:r w:rsidRPr="00DC3A8A">
        <w:t>Preenche a estrutura lista_avaliacoes com os dados lidos na posição correspondente ao novo identificador único (db_id).</w:t>
      </w:r>
    </w:p>
    <w:p w14:paraId="099AD3DF" w14:textId="77777777" w:rsidR="00DC3A8A" w:rsidRPr="00DC3A8A" w:rsidRDefault="00DC3A8A" w:rsidP="00DC3A8A">
      <w:pPr>
        <w:rPr>
          <w:b/>
          <w:bCs/>
        </w:rPr>
      </w:pPr>
      <w:r w:rsidRPr="00DC3A8A">
        <w:rPr>
          <w:b/>
          <w:bCs/>
        </w:rPr>
        <w:t>Mensagem de Sucesso:</w:t>
      </w:r>
    </w:p>
    <w:p w14:paraId="13BECABC" w14:textId="77777777" w:rsidR="00DC3A8A" w:rsidRPr="00DC3A8A" w:rsidRDefault="00DC3A8A" w:rsidP="00DC3A8A">
      <w:r w:rsidRPr="00DC3A8A">
        <w:t>Exibe uma mensagem indicando que a avaliação foi registada com sucesso.</w:t>
      </w:r>
    </w:p>
    <w:p w14:paraId="19745508" w14:textId="77777777" w:rsidR="00DC3A8A" w:rsidRPr="00DC3A8A" w:rsidRDefault="00DC3A8A" w:rsidP="00DC3A8A">
      <w:pPr>
        <w:rPr>
          <w:b/>
          <w:bCs/>
        </w:rPr>
      </w:pPr>
      <w:r w:rsidRPr="00DC3A8A">
        <w:rPr>
          <w:b/>
          <w:bCs/>
        </w:rPr>
        <w:t>Chamada do Menu de Registar e Consultar Avaliações:</w:t>
      </w:r>
    </w:p>
    <w:p w14:paraId="1EEED95E" w14:textId="77777777" w:rsidR="00DC3A8A" w:rsidRPr="00DC3A8A" w:rsidRDefault="00DC3A8A" w:rsidP="00DC3A8A">
      <w:r w:rsidRPr="00DC3A8A">
        <w:t>Chama o menu de registar e consultar avaliações para permitir que o utilizador realize operações adicionais relacionadas às avaliações.</w:t>
      </w:r>
    </w:p>
    <w:p w14:paraId="4C15AD3C" w14:textId="77777777" w:rsidR="00DC3A8A" w:rsidRPr="00DC3A8A" w:rsidRDefault="00DC3A8A" w:rsidP="00DC3A8A">
      <w:pPr>
        <w:rPr>
          <w:b/>
          <w:bCs/>
        </w:rPr>
      </w:pPr>
      <w:r w:rsidRPr="00DC3A8A">
        <w:rPr>
          <w:b/>
          <w:bCs/>
        </w:rPr>
        <w:lastRenderedPageBreak/>
        <w:t>Retorno do Identificador Único:</w:t>
      </w:r>
    </w:p>
    <w:p w14:paraId="76A3B893" w14:textId="77777777" w:rsidR="00DC3A8A" w:rsidRDefault="00DC3A8A" w:rsidP="00DC3A8A">
      <w:r w:rsidRPr="00DC3A8A">
        <w:t>Retorna o identificador único da avaliação registada.</w:t>
      </w:r>
    </w:p>
    <w:p w14:paraId="122D9AF8" w14:textId="1B6FD0F3" w:rsidR="00DC3A8A" w:rsidRDefault="00DC3A8A" w:rsidP="00DC3A8A">
      <w:r w:rsidRPr="00DC3A8A">
        <w:t xml:space="preserve">A função </w:t>
      </w:r>
      <w:r w:rsidRPr="00DC3A8A">
        <w:rPr>
          <w:i/>
          <w:iCs/>
        </w:rPr>
        <w:t>menu_consultar_avaliacoes</w:t>
      </w:r>
      <w:r w:rsidRPr="00DC3A8A">
        <w:t xml:space="preserve"> é responsável por consultar as avaliações de um aluno específico no sistema. Vamos analisar e explicar cada parte dessa função.</w:t>
      </w:r>
    </w:p>
    <w:p w14:paraId="67251493" w14:textId="19C5EE58" w:rsidR="00DC3A8A" w:rsidRDefault="00DC3A8A" w:rsidP="00DC3A8A">
      <w:r w:rsidRPr="00DC3A8A">
        <w:t xml:space="preserve">Na imagem abaixo podemos visualizar a função para </w:t>
      </w:r>
      <w:r>
        <w:t>consultar</w:t>
      </w:r>
      <w:r w:rsidRPr="00DC3A8A">
        <w:t xml:space="preserve"> avaliações:</w:t>
      </w:r>
    </w:p>
    <w:p w14:paraId="7CF4E77F" w14:textId="77777777" w:rsidR="00DC3A8A" w:rsidRDefault="00DC3A8A" w:rsidP="00DC3A8A">
      <w:pPr>
        <w:keepNext/>
        <w:jc w:val="center"/>
      </w:pPr>
      <w:r>
        <w:rPr>
          <w:noProof/>
        </w:rPr>
        <w:drawing>
          <wp:inline distT="0" distB="0" distL="0" distR="0" wp14:anchorId="5A378079" wp14:editId="546521EA">
            <wp:extent cx="5579745" cy="2291080"/>
            <wp:effectExtent l="0" t="0" r="0" b="0"/>
            <wp:docPr id="1330178610"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78610" name="Imagem 13301786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745" cy="2291080"/>
                    </a:xfrm>
                    <a:prstGeom prst="rect">
                      <a:avLst/>
                    </a:prstGeom>
                  </pic:spPr>
                </pic:pic>
              </a:graphicData>
            </a:graphic>
          </wp:inline>
        </w:drawing>
      </w:r>
    </w:p>
    <w:p w14:paraId="004C1483" w14:textId="75DD472B" w:rsidR="00DC3A8A" w:rsidRDefault="00DC3A8A" w:rsidP="00DC3A8A">
      <w:pPr>
        <w:pStyle w:val="Legenda"/>
      </w:pPr>
      <w:bookmarkStart w:id="33" w:name="_Toc156082705"/>
      <w:r>
        <w:t xml:space="preserve">Figura </w:t>
      </w:r>
      <w:fldSimple w:instr=" SEQ Figura \* ARABIC ">
        <w:r w:rsidR="00BE1914">
          <w:rPr>
            <w:noProof/>
          </w:rPr>
          <w:t>11</w:t>
        </w:r>
      </w:fldSimple>
      <w:r>
        <w:t xml:space="preserve"> - Consultar avaliações</w:t>
      </w:r>
      <w:bookmarkEnd w:id="33"/>
    </w:p>
    <w:p w14:paraId="6F61772A" w14:textId="77777777" w:rsidR="004D27B3" w:rsidRPr="004D27B3" w:rsidRDefault="004D27B3" w:rsidP="004D27B3">
      <w:pPr>
        <w:rPr>
          <w:b/>
          <w:bCs/>
        </w:rPr>
      </w:pPr>
      <w:r w:rsidRPr="004D27B3">
        <w:rPr>
          <w:b/>
          <w:bCs/>
        </w:rPr>
        <w:t>Obtenção do Identificador Único do Aluno:</w:t>
      </w:r>
    </w:p>
    <w:p w14:paraId="09258B56" w14:textId="77777777" w:rsidR="004D27B3" w:rsidRPr="004D27B3" w:rsidRDefault="004D27B3" w:rsidP="004D27B3">
      <w:r w:rsidRPr="004D27B3">
        <w:t>aluno_db_id = get_aluno_db_</w:t>
      </w:r>
      <w:proofErr w:type="gramStart"/>
      <w:r w:rsidRPr="004D27B3">
        <w:t>id(</w:t>
      </w:r>
      <w:proofErr w:type="gramEnd"/>
      <w:r w:rsidRPr="004D27B3">
        <w:t>lista_alunos, alunos_count): Obtém o identificador único do aluno chamando a função get_aluno_db_id.</w:t>
      </w:r>
    </w:p>
    <w:p w14:paraId="005F0623" w14:textId="77777777" w:rsidR="004D27B3" w:rsidRPr="004D27B3" w:rsidRDefault="004D27B3" w:rsidP="004D27B3">
      <w:pPr>
        <w:rPr>
          <w:b/>
          <w:bCs/>
        </w:rPr>
      </w:pPr>
      <w:r w:rsidRPr="004D27B3">
        <w:rPr>
          <w:b/>
          <w:bCs/>
        </w:rPr>
        <w:t>Exibição de Título e Detalhes do Aluno:</w:t>
      </w:r>
    </w:p>
    <w:p w14:paraId="587B206A" w14:textId="77777777" w:rsidR="004D27B3" w:rsidRPr="004D27B3" w:rsidRDefault="004D27B3" w:rsidP="004D27B3">
      <w:proofErr w:type="gramStart"/>
      <w:r w:rsidRPr="004D27B3">
        <w:t>printf(</w:t>
      </w:r>
      <w:proofErr w:type="gramEnd"/>
      <w:r w:rsidRPr="004D27B3">
        <w:t>"\nAvaliações do aluno: %s (#%d)\n", lista_alunos[aluno_db_id].nome, lista_alunos[aluno_db_id].nr_aluno): Exibe o título e detalhes do aluno cujas avaliações estão a ser consultadas.</w:t>
      </w:r>
    </w:p>
    <w:p w14:paraId="06976917" w14:textId="77777777" w:rsidR="004D27B3" w:rsidRPr="004D27B3" w:rsidRDefault="004D27B3" w:rsidP="004D27B3">
      <w:pPr>
        <w:rPr>
          <w:b/>
          <w:bCs/>
        </w:rPr>
      </w:pPr>
      <w:r w:rsidRPr="004D27B3">
        <w:rPr>
          <w:b/>
          <w:bCs/>
        </w:rPr>
        <w:t>Exibição do Cabeçalho da Tabela:</w:t>
      </w:r>
    </w:p>
    <w:p w14:paraId="79A74C67" w14:textId="77777777" w:rsidR="004D27B3" w:rsidRPr="004D27B3" w:rsidRDefault="004D27B3" w:rsidP="004D27B3">
      <w:proofErr w:type="gramStart"/>
      <w:r w:rsidRPr="004D27B3">
        <w:t>printf(</w:t>
      </w:r>
      <w:proofErr w:type="gramEnd"/>
      <w:r w:rsidRPr="004D27B3">
        <w:t>"ID\tID Estudante\tID UC\tAno letivo\tTipo\tData\tNota\n"): Exibe o cabeçalho da tabela de avaliações.</w:t>
      </w:r>
    </w:p>
    <w:p w14:paraId="222AFC56" w14:textId="77777777" w:rsidR="004D27B3" w:rsidRPr="004D27B3" w:rsidRDefault="004D27B3" w:rsidP="004D27B3">
      <w:pPr>
        <w:rPr>
          <w:b/>
          <w:bCs/>
        </w:rPr>
      </w:pPr>
      <w:r w:rsidRPr="004D27B3">
        <w:rPr>
          <w:b/>
          <w:bCs/>
        </w:rPr>
        <w:t>Percorrendo Avaliações:</w:t>
      </w:r>
    </w:p>
    <w:p w14:paraId="661F3EE4" w14:textId="77777777" w:rsidR="004D27B3" w:rsidRPr="004D27B3" w:rsidRDefault="004D27B3" w:rsidP="004D27B3">
      <w:r w:rsidRPr="004D27B3">
        <w:t>for (int i = 0; i &lt; avaliacoes_count; i++): Percorre todas as avaliações disponíveis.</w:t>
      </w:r>
    </w:p>
    <w:p w14:paraId="57BC8DE3" w14:textId="77777777" w:rsidR="004D27B3" w:rsidRPr="004D27B3" w:rsidRDefault="004D27B3" w:rsidP="004D27B3">
      <w:pPr>
        <w:rPr>
          <w:b/>
          <w:bCs/>
        </w:rPr>
      </w:pPr>
      <w:r w:rsidRPr="004D27B3">
        <w:rPr>
          <w:b/>
          <w:bCs/>
        </w:rPr>
        <w:lastRenderedPageBreak/>
        <w:t>Verificação da Pertinência da Avaliação ao Aluno:</w:t>
      </w:r>
    </w:p>
    <w:p w14:paraId="779C2E3B" w14:textId="77777777" w:rsidR="004D27B3" w:rsidRPr="004D27B3" w:rsidRDefault="004D27B3" w:rsidP="004D27B3">
      <w:r w:rsidRPr="004D27B3">
        <w:t>if (lista_avaliacoes[i</w:t>
      </w:r>
      <w:proofErr w:type="gramStart"/>
      <w:r w:rsidRPr="004D27B3">
        <w:t>].aluno</w:t>
      </w:r>
      <w:proofErr w:type="gramEnd"/>
      <w:r w:rsidRPr="004D27B3">
        <w:t>_id == aluno_db_id): Verifica se a avaliação pertence ao aluno em questão.</w:t>
      </w:r>
    </w:p>
    <w:p w14:paraId="3DA6756F" w14:textId="77777777" w:rsidR="004D27B3" w:rsidRPr="004D27B3" w:rsidRDefault="004D27B3" w:rsidP="004D27B3">
      <w:pPr>
        <w:rPr>
          <w:b/>
          <w:bCs/>
        </w:rPr>
      </w:pPr>
      <w:r w:rsidRPr="004D27B3">
        <w:rPr>
          <w:b/>
          <w:bCs/>
        </w:rPr>
        <w:t>Exibição dos Detalhes da Avaliação:</w:t>
      </w:r>
    </w:p>
    <w:p w14:paraId="35F401A9" w14:textId="0E9B2221" w:rsidR="004D27B3" w:rsidRPr="004D27B3" w:rsidRDefault="004D27B3" w:rsidP="004D27B3">
      <w:r w:rsidRPr="004D27B3">
        <w:t>printf("%d\t%d\t%d\t%d\t%s\t%s\t%d\n</w:t>
      </w:r>
      <w:proofErr w:type="gramStart"/>
      <w:r w:rsidRPr="004D27B3">
        <w:t>",i</w:t>
      </w:r>
      <w:proofErr w:type="gramEnd"/>
      <w:r w:rsidRPr="004D27B3">
        <w:t>,lista_avaliacoes[i].aluno_id, lista_avaliacoes[i].ano_letivo,lista_avaliacoes[i].uc_id, get_avaliacao_type(lista_avaliacoes[i].tipo),lista_avaliacoes[i].data, lista_avaliacoes[i].nota): Exibe os detalhes da avaliação, como ID, ID do estudante, ID da UC, ano letivo, tipo, data e nota.</w:t>
      </w:r>
    </w:p>
    <w:p w14:paraId="6CF07E2B" w14:textId="77777777" w:rsidR="004D27B3" w:rsidRPr="004D27B3" w:rsidRDefault="004D27B3" w:rsidP="004D27B3">
      <w:pPr>
        <w:rPr>
          <w:b/>
          <w:bCs/>
        </w:rPr>
      </w:pPr>
      <w:r w:rsidRPr="004D27B3">
        <w:rPr>
          <w:b/>
          <w:bCs/>
        </w:rPr>
        <w:t>Chamada do Menu de Registar e Consultar Avaliações:</w:t>
      </w:r>
    </w:p>
    <w:p w14:paraId="25151B24" w14:textId="2724CE79" w:rsidR="0025212B" w:rsidRDefault="004D27B3" w:rsidP="004D27B3">
      <w:r w:rsidRPr="004D27B3">
        <w:t>menu_registar_consultar_</w:t>
      </w:r>
      <w:proofErr w:type="gramStart"/>
      <w:r w:rsidRPr="004D27B3">
        <w:t>avaliacoes(</w:t>
      </w:r>
      <w:proofErr w:type="gramEnd"/>
      <w:r w:rsidRPr="004D27B3">
        <w:t>lista_avaliacoes, avaliacoes_count, lista_alunos, alunos_count, lista_uc, avaliacoes_count): Chama o menu de registar e consultar avaliações para permitir operações adicionais relacionadas às avaliações.</w:t>
      </w:r>
    </w:p>
    <w:p w14:paraId="56C465EF" w14:textId="6D31CCCA" w:rsidR="00A61544" w:rsidRDefault="004D27B3" w:rsidP="00951C54">
      <w:pPr>
        <w:pStyle w:val="Ttulo3"/>
        <w:numPr>
          <w:ilvl w:val="2"/>
          <w:numId w:val="8"/>
        </w:numPr>
      </w:pPr>
      <w:bookmarkStart w:id="34" w:name="_Toc156082725"/>
      <w:r>
        <w:t>Consultar Estatísticas</w:t>
      </w:r>
      <w:bookmarkEnd w:id="34"/>
    </w:p>
    <w:p w14:paraId="197E0CDD" w14:textId="078AEFA1" w:rsidR="004D27B3" w:rsidRDefault="004D27B3" w:rsidP="004D27B3">
      <w:r w:rsidRPr="004D27B3">
        <w:t xml:space="preserve">A </w:t>
      </w:r>
      <w:r w:rsidRPr="000B3730">
        <w:rPr>
          <w:i/>
          <w:iCs/>
        </w:rPr>
        <w:t>função menu_consultar_percentagem_ects_aprovados</w:t>
      </w:r>
      <w:r w:rsidRPr="004D27B3">
        <w:t xml:space="preserve"> calcula e exibe a percentagem de ECTS aprovados em cada semestre letivo para um aluno específico. Vamos analisar e explicar cada parte dessa função.</w:t>
      </w:r>
    </w:p>
    <w:p w14:paraId="7F062888" w14:textId="77777777" w:rsidR="000B3730" w:rsidRDefault="000B3730" w:rsidP="000B3730">
      <w:pPr>
        <w:keepNext/>
        <w:jc w:val="center"/>
      </w:pPr>
      <w:r>
        <w:rPr>
          <w:noProof/>
        </w:rPr>
        <w:drawing>
          <wp:inline distT="0" distB="0" distL="0" distR="0" wp14:anchorId="2DC40D36" wp14:editId="5D00DEE0">
            <wp:extent cx="5116946" cy="2755010"/>
            <wp:effectExtent l="0" t="0" r="1270" b="1270"/>
            <wp:docPr id="212812393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23934" name="Imagem 212812393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02049" cy="2800830"/>
                    </a:xfrm>
                    <a:prstGeom prst="rect">
                      <a:avLst/>
                    </a:prstGeom>
                  </pic:spPr>
                </pic:pic>
              </a:graphicData>
            </a:graphic>
          </wp:inline>
        </w:drawing>
      </w:r>
    </w:p>
    <w:p w14:paraId="38E6573D" w14:textId="18EC47B9" w:rsidR="004D27B3" w:rsidRDefault="000B3730" w:rsidP="000B3730">
      <w:pPr>
        <w:pStyle w:val="Legenda"/>
      </w:pPr>
      <w:bookmarkStart w:id="35" w:name="_Toc156082706"/>
      <w:r>
        <w:t xml:space="preserve">Figura </w:t>
      </w:r>
      <w:fldSimple w:instr=" SEQ Figura \* ARABIC ">
        <w:r w:rsidR="00BE1914">
          <w:rPr>
            <w:noProof/>
          </w:rPr>
          <w:t>12</w:t>
        </w:r>
      </w:fldSimple>
      <w:r>
        <w:t xml:space="preserve"> - Consultar percentagem ECTS aprovados</w:t>
      </w:r>
      <w:bookmarkEnd w:id="35"/>
    </w:p>
    <w:p w14:paraId="3E7644F6" w14:textId="77777777" w:rsidR="000B3730" w:rsidRPr="000B3730" w:rsidRDefault="000B3730" w:rsidP="000B3730"/>
    <w:p w14:paraId="276AAD7E" w14:textId="77777777" w:rsidR="000B3730" w:rsidRPr="000B3730" w:rsidRDefault="000B3730" w:rsidP="000B3730">
      <w:pPr>
        <w:rPr>
          <w:b/>
          <w:bCs/>
        </w:rPr>
      </w:pPr>
      <w:r w:rsidRPr="000B3730">
        <w:rPr>
          <w:b/>
          <w:bCs/>
        </w:rPr>
        <w:lastRenderedPageBreak/>
        <w:t>Obtenção do Identificador Único do Aluno:</w:t>
      </w:r>
    </w:p>
    <w:p w14:paraId="428E7345" w14:textId="77777777" w:rsidR="000B3730" w:rsidRPr="000B3730" w:rsidRDefault="000B3730" w:rsidP="000B3730">
      <w:r w:rsidRPr="000B3730">
        <w:t>aluno_db_id = get_aluno_db_</w:t>
      </w:r>
      <w:proofErr w:type="gramStart"/>
      <w:r w:rsidRPr="000B3730">
        <w:t>id(</w:t>
      </w:r>
      <w:proofErr w:type="gramEnd"/>
      <w:r w:rsidRPr="000B3730">
        <w:t>lista_alunos, alunos_count): Obtém o identificador único do aluno chamando a função get_aluno_db_id.</w:t>
      </w:r>
    </w:p>
    <w:p w14:paraId="6DE8F641" w14:textId="77777777" w:rsidR="000B3730" w:rsidRPr="000B3730" w:rsidRDefault="000B3730" w:rsidP="000B3730">
      <w:pPr>
        <w:rPr>
          <w:b/>
          <w:bCs/>
        </w:rPr>
      </w:pPr>
      <w:r w:rsidRPr="000B3730">
        <w:rPr>
          <w:b/>
          <w:bCs/>
        </w:rPr>
        <w:t>Exibição de Título e Cabeçalho da Tabela:</w:t>
      </w:r>
    </w:p>
    <w:p w14:paraId="1D3C13CD" w14:textId="77777777" w:rsidR="000B3730" w:rsidRPr="000B3730" w:rsidRDefault="000B3730" w:rsidP="000B3730">
      <w:proofErr w:type="gramStart"/>
      <w:r w:rsidRPr="000B3730">
        <w:t>printf(</w:t>
      </w:r>
      <w:proofErr w:type="gramEnd"/>
      <w:r w:rsidRPr="000B3730">
        <w:t>"\nPercentagem de ECTS em cada semestre letivo por %s (#%d)\n", lista_alunos[aluno_db_id].nome, lista_alunos[aluno_db_id].nr_aluno): Exibe o título da consulta.</w:t>
      </w:r>
    </w:p>
    <w:p w14:paraId="24D06070" w14:textId="77777777" w:rsidR="000B3730" w:rsidRPr="000B3730" w:rsidRDefault="000B3730" w:rsidP="000B3730">
      <w:proofErr w:type="gramStart"/>
      <w:r w:rsidRPr="000B3730">
        <w:t>printf(</w:t>
      </w:r>
      <w:proofErr w:type="gramEnd"/>
      <w:r w:rsidRPr="000B3730">
        <w:t>"ID\tID UC\tAno letivo\tTipo\tData\tNota\n"): Exibe o cabeçalho da tabela de avaliações.</w:t>
      </w:r>
    </w:p>
    <w:p w14:paraId="69106EAB" w14:textId="77777777" w:rsidR="000B3730" w:rsidRPr="000B3730" w:rsidRDefault="000B3730" w:rsidP="000B3730">
      <w:pPr>
        <w:rPr>
          <w:b/>
          <w:bCs/>
        </w:rPr>
      </w:pPr>
      <w:r w:rsidRPr="000B3730">
        <w:rPr>
          <w:b/>
          <w:bCs/>
        </w:rPr>
        <w:t>Cálculo da Percentagem de ECTS por Semestre:</w:t>
      </w:r>
    </w:p>
    <w:p w14:paraId="367288FD" w14:textId="77777777" w:rsidR="000B3730" w:rsidRPr="000B3730" w:rsidRDefault="000B3730" w:rsidP="00951C54">
      <w:pPr>
        <w:pStyle w:val="PargrafodaLista"/>
        <w:numPr>
          <w:ilvl w:val="0"/>
          <w:numId w:val="13"/>
        </w:numPr>
      </w:pPr>
      <w:r w:rsidRPr="000B3730">
        <w:t>Calcula a percentagem de ECTS aprovados em cada semestre letivo.</w:t>
      </w:r>
    </w:p>
    <w:p w14:paraId="62FE16D8" w14:textId="77777777" w:rsidR="000B3730" w:rsidRPr="000B3730" w:rsidRDefault="000B3730" w:rsidP="00951C54">
      <w:pPr>
        <w:pStyle w:val="PargrafodaLista"/>
        <w:numPr>
          <w:ilvl w:val="0"/>
          <w:numId w:val="13"/>
        </w:numPr>
      </w:pPr>
      <w:r w:rsidRPr="000B3730">
        <w:t>Atualiza os totais de ECTS e conta para o cálculo da média.</w:t>
      </w:r>
    </w:p>
    <w:p w14:paraId="48BF3A81" w14:textId="77777777" w:rsidR="000B3730" w:rsidRPr="000B3730" w:rsidRDefault="000B3730" w:rsidP="000B3730">
      <w:pPr>
        <w:rPr>
          <w:b/>
          <w:bCs/>
        </w:rPr>
      </w:pPr>
      <w:r w:rsidRPr="000B3730">
        <w:rPr>
          <w:b/>
          <w:bCs/>
        </w:rPr>
        <w:t>Exibição dos Detalhes das Avaliações:</w:t>
      </w:r>
    </w:p>
    <w:p w14:paraId="6B343F20" w14:textId="77777777" w:rsidR="000B3730" w:rsidRPr="000B3730" w:rsidRDefault="000B3730" w:rsidP="000B3730">
      <w:r w:rsidRPr="000B3730">
        <w:t>Exibe os detalhes das avaliações aprovadas, incluindo ID, ID da UC, ano letivo, tipo, data e nota.</w:t>
      </w:r>
    </w:p>
    <w:p w14:paraId="4E66ADC7" w14:textId="77777777" w:rsidR="000B3730" w:rsidRPr="000B3730" w:rsidRDefault="000B3730" w:rsidP="000B3730">
      <w:pPr>
        <w:rPr>
          <w:b/>
          <w:bCs/>
        </w:rPr>
      </w:pPr>
      <w:r w:rsidRPr="000B3730">
        <w:rPr>
          <w:b/>
          <w:bCs/>
        </w:rPr>
        <w:t>Exibição da Percentagem de ECTS por Semestre:</w:t>
      </w:r>
    </w:p>
    <w:p w14:paraId="54258E92" w14:textId="77777777" w:rsidR="000B3730" w:rsidRPr="000B3730" w:rsidRDefault="000B3730" w:rsidP="000B3730">
      <w:proofErr w:type="gramStart"/>
      <w:r w:rsidRPr="000B3730">
        <w:t>printf(</w:t>
      </w:r>
      <w:proofErr w:type="gramEnd"/>
      <w:r w:rsidRPr="000B3730">
        <w:t>"\nPercentagem de ECTS do semestre %d: %d\n", total_semestre, (total_semestre_ects * 100) / (total_semestre_ects_count * 30)): Exibe a percentagem de ECTS do semestre.</w:t>
      </w:r>
    </w:p>
    <w:p w14:paraId="3FDB6ABB" w14:textId="77777777" w:rsidR="000B3730" w:rsidRPr="000B3730" w:rsidRDefault="000B3730" w:rsidP="000B3730">
      <w:pPr>
        <w:rPr>
          <w:b/>
          <w:bCs/>
        </w:rPr>
      </w:pPr>
      <w:r w:rsidRPr="000B3730">
        <w:rPr>
          <w:b/>
          <w:bCs/>
        </w:rPr>
        <w:t>Atualização dos Totais e Reinicialização:</w:t>
      </w:r>
    </w:p>
    <w:p w14:paraId="5F9A4CCB" w14:textId="77777777" w:rsidR="000B3730" w:rsidRPr="000B3730" w:rsidRDefault="000B3730" w:rsidP="00951C54">
      <w:pPr>
        <w:pStyle w:val="PargrafodaLista"/>
        <w:numPr>
          <w:ilvl w:val="0"/>
          <w:numId w:val="14"/>
        </w:numPr>
      </w:pPr>
      <w:r w:rsidRPr="000B3730">
        <w:t>Atualiza os totais de ECTS e a contagem para o próximo semestre.</w:t>
      </w:r>
    </w:p>
    <w:p w14:paraId="3D80DED0" w14:textId="77777777" w:rsidR="000B3730" w:rsidRPr="000B3730" w:rsidRDefault="000B3730" w:rsidP="00951C54">
      <w:pPr>
        <w:pStyle w:val="PargrafodaLista"/>
        <w:numPr>
          <w:ilvl w:val="0"/>
          <w:numId w:val="14"/>
        </w:numPr>
      </w:pPr>
      <w:r w:rsidRPr="000B3730">
        <w:t>Reinicializa os valores para o próximo semestre.</w:t>
      </w:r>
    </w:p>
    <w:p w14:paraId="13F0ADF4" w14:textId="77777777" w:rsidR="000B3730" w:rsidRPr="000B3730" w:rsidRDefault="000B3730" w:rsidP="000B3730">
      <w:pPr>
        <w:rPr>
          <w:b/>
          <w:bCs/>
        </w:rPr>
      </w:pPr>
      <w:r w:rsidRPr="000B3730">
        <w:rPr>
          <w:b/>
          <w:bCs/>
        </w:rPr>
        <w:t>Exibição da Percentagem Total de ECTS:</w:t>
      </w:r>
    </w:p>
    <w:p w14:paraId="134E1BB2" w14:textId="77777777" w:rsidR="000B3730" w:rsidRPr="000B3730" w:rsidRDefault="000B3730" w:rsidP="000B3730">
      <w:proofErr w:type="gramStart"/>
      <w:r w:rsidRPr="000B3730">
        <w:t>printf(</w:t>
      </w:r>
      <w:proofErr w:type="gramEnd"/>
      <w:r w:rsidRPr="000B3730">
        <w:t>"\nPercentagem de ECTS por semestre letivo: %d\n", (total_ects * 100) / 180): Exibe a percentagem total de ECTS por semestre letivo.</w:t>
      </w:r>
    </w:p>
    <w:p w14:paraId="09826F71" w14:textId="7FDF4A59" w:rsidR="0025212B" w:rsidRDefault="000B3730" w:rsidP="000B3730">
      <w:r w:rsidRPr="000B3730">
        <w:lastRenderedPageBreak/>
        <w:t xml:space="preserve">A </w:t>
      </w:r>
      <w:r w:rsidRPr="000B3730">
        <w:rPr>
          <w:i/>
          <w:iCs/>
        </w:rPr>
        <w:t>função menu_consultar_ects</w:t>
      </w:r>
      <w:r w:rsidRPr="000B3730">
        <w:t xml:space="preserve"> exibe o total de ECTS aprovados por um aluno específico. Vamos analisar e explicar cada parte dessa função.</w:t>
      </w:r>
    </w:p>
    <w:p w14:paraId="52D5198E" w14:textId="77777777" w:rsidR="000B3730" w:rsidRDefault="000B3730" w:rsidP="000B3730">
      <w:pPr>
        <w:keepNext/>
        <w:jc w:val="center"/>
      </w:pPr>
      <w:r>
        <w:rPr>
          <w:noProof/>
        </w:rPr>
        <w:drawing>
          <wp:inline distT="0" distB="0" distL="0" distR="0" wp14:anchorId="5A86D16B" wp14:editId="4A4F044F">
            <wp:extent cx="5579745" cy="2605405"/>
            <wp:effectExtent l="0" t="0" r="0" b="0"/>
            <wp:docPr id="13627423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4235" name="Imagem 1362742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745" cy="2605405"/>
                    </a:xfrm>
                    <a:prstGeom prst="rect">
                      <a:avLst/>
                    </a:prstGeom>
                  </pic:spPr>
                </pic:pic>
              </a:graphicData>
            </a:graphic>
          </wp:inline>
        </w:drawing>
      </w:r>
    </w:p>
    <w:p w14:paraId="6774F5AF" w14:textId="29F0B367" w:rsidR="000B3730" w:rsidRDefault="000B3730" w:rsidP="000B3730">
      <w:pPr>
        <w:pStyle w:val="Legenda"/>
      </w:pPr>
      <w:bookmarkStart w:id="36" w:name="_Toc156082707"/>
      <w:r>
        <w:t xml:space="preserve">Figura </w:t>
      </w:r>
      <w:fldSimple w:instr=" SEQ Figura \* ARABIC ">
        <w:r w:rsidR="00BE1914">
          <w:rPr>
            <w:noProof/>
          </w:rPr>
          <w:t>13</w:t>
        </w:r>
      </w:fldSimple>
      <w:r>
        <w:t xml:space="preserve"> - Consultar ECTS</w:t>
      </w:r>
      <w:bookmarkEnd w:id="36"/>
    </w:p>
    <w:p w14:paraId="7240AC40" w14:textId="77777777" w:rsidR="000B3730" w:rsidRPr="000B3730" w:rsidRDefault="000B3730" w:rsidP="000B3730">
      <w:pPr>
        <w:rPr>
          <w:b/>
          <w:bCs/>
        </w:rPr>
      </w:pPr>
      <w:r w:rsidRPr="000B3730">
        <w:rPr>
          <w:b/>
          <w:bCs/>
        </w:rPr>
        <w:t>Obtenção do Identificador Único do Aluno:</w:t>
      </w:r>
    </w:p>
    <w:p w14:paraId="361D0824" w14:textId="77777777" w:rsidR="000B3730" w:rsidRPr="000B3730" w:rsidRDefault="000B3730" w:rsidP="000B3730">
      <w:r w:rsidRPr="000B3730">
        <w:t>aluno_db_id = get_aluno_db_</w:t>
      </w:r>
      <w:proofErr w:type="gramStart"/>
      <w:r w:rsidRPr="000B3730">
        <w:t>id(</w:t>
      </w:r>
      <w:proofErr w:type="gramEnd"/>
      <w:r w:rsidRPr="000B3730">
        <w:t>lista_alunos, alunos_count): Obtém o identificador único do aluno chamando a função get_aluno_db_id.</w:t>
      </w:r>
    </w:p>
    <w:p w14:paraId="12CE0E58" w14:textId="77777777" w:rsidR="000B3730" w:rsidRPr="000B3730" w:rsidRDefault="000B3730" w:rsidP="000B3730">
      <w:pPr>
        <w:rPr>
          <w:b/>
          <w:bCs/>
        </w:rPr>
      </w:pPr>
      <w:r w:rsidRPr="000B3730">
        <w:rPr>
          <w:b/>
          <w:bCs/>
        </w:rPr>
        <w:t>Exibição de Título e Cabeçalho da Tabela:</w:t>
      </w:r>
    </w:p>
    <w:p w14:paraId="06090177" w14:textId="77777777" w:rsidR="000B3730" w:rsidRPr="000B3730" w:rsidRDefault="000B3730" w:rsidP="000B3730">
      <w:proofErr w:type="gramStart"/>
      <w:r w:rsidRPr="000B3730">
        <w:t>printf(</w:t>
      </w:r>
      <w:proofErr w:type="gramEnd"/>
      <w:r w:rsidRPr="000B3730">
        <w:t>"\nTotal de ECTS aprovados por %s (#%d)\n", lista_alunos[aluno_db_id].nome, lista_alunos[aluno_db_id].nr_aluno): Exibe o título da consulta.</w:t>
      </w:r>
    </w:p>
    <w:p w14:paraId="2289EE40" w14:textId="77777777" w:rsidR="000B3730" w:rsidRPr="000B3730" w:rsidRDefault="000B3730" w:rsidP="000B3730">
      <w:proofErr w:type="gramStart"/>
      <w:r w:rsidRPr="000B3730">
        <w:t>printf(</w:t>
      </w:r>
      <w:proofErr w:type="gramEnd"/>
      <w:r w:rsidRPr="000B3730">
        <w:t>"ID\tID UC\tAno letivo\tTipo\tData\tNota\n"): Exibe o cabeçalho da tabela de avaliações.</w:t>
      </w:r>
    </w:p>
    <w:p w14:paraId="2085D3AF" w14:textId="77777777" w:rsidR="000B3730" w:rsidRPr="000B3730" w:rsidRDefault="000B3730" w:rsidP="000B3730">
      <w:pPr>
        <w:rPr>
          <w:b/>
          <w:bCs/>
        </w:rPr>
      </w:pPr>
      <w:r w:rsidRPr="000B3730">
        <w:rPr>
          <w:b/>
          <w:bCs/>
        </w:rPr>
        <w:t>Cálculo do Total de ECTS Aprovados:</w:t>
      </w:r>
    </w:p>
    <w:p w14:paraId="4916B086" w14:textId="77777777" w:rsidR="000B3730" w:rsidRPr="000B3730" w:rsidRDefault="000B3730" w:rsidP="000B3730">
      <w:r w:rsidRPr="000B3730">
        <w:t>Calcula o total de ECTS aprovados, considerando apenas avaliações com nota maior ou igual a 10.</w:t>
      </w:r>
    </w:p>
    <w:p w14:paraId="067ED741" w14:textId="77777777" w:rsidR="000B3730" w:rsidRPr="000B3730" w:rsidRDefault="000B3730" w:rsidP="000B3730">
      <w:pPr>
        <w:rPr>
          <w:b/>
          <w:bCs/>
        </w:rPr>
      </w:pPr>
      <w:r w:rsidRPr="000B3730">
        <w:rPr>
          <w:b/>
          <w:bCs/>
        </w:rPr>
        <w:t>Exibição dos Detalhes das Avaliações Aprovadas:</w:t>
      </w:r>
    </w:p>
    <w:p w14:paraId="4B149288" w14:textId="77777777" w:rsidR="000B3730" w:rsidRPr="000B3730" w:rsidRDefault="000B3730" w:rsidP="000B3730">
      <w:r w:rsidRPr="000B3730">
        <w:t>Exibe os detalhes das avaliações aprovadas, incluindo ID, ID da UC, ano letivo, tipo, data e nota.</w:t>
      </w:r>
    </w:p>
    <w:p w14:paraId="6F4654E7" w14:textId="77777777" w:rsidR="000B3730" w:rsidRPr="000B3730" w:rsidRDefault="000B3730" w:rsidP="000B3730">
      <w:pPr>
        <w:rPr>
          <w:b/>
          <w:bCs/>
        </w:rPr>
      </w:pPr>
      <w:r w:rsidRPr="000B3730">
        <w:rPr>
          <w:b/>
          <w:bCs/>
        </w:rPr>
        <w:t>Exibição do Total de ECTS Aprovados:</w:t>
      </w:r>
    </w:p>
    <w:p w14:paraId="78341887" w14:textId="77777777" w:rsidR="000B3730" w:rsidRPr="000B3730" w:rsidRDefault="000B3730" w:rsidP="000B3730">
      <w:proofErr w:type="gramStart"/>
      <w:r w:rsidRPr="000B3730">
        <w:lastRenderedPageBreak/>
        <w:t>printf(</w:t>
      </w:r>
      <w:proofErr w:type="gramEnd"/>
      <w:r w:rsidRPr="000B3730">
        <w:t>"\nTotal de ECTS aprovados: %d\n", total_ects): Exibe o total de ECTS aprovados.</w:t>
      </w:r>
    </w:p>
    <w:p w14:paraId="019DE191" w14:textId="77777777" w:rsidR="000B3730" w:rsidRPr="000B3730" w:rsidRDefault="000B3730" w:rsidP="000B3730">
      <w:pPr>
        <w:rPr>
          <w:b/>
          <w:bCs/>
        </w:rPr>
      </w:pPr>
      <w:r w:rsidRPr="000B3730">
        <w:rPr>
          <w:b/>
          <w:bCs/>
        </w:rPr>
        <w:t>Chamada do Menu de Consultar Estatísticas:</w:t>
      </w:r>
    </w:p>
    <w:p w14:paraId="20E32828" w14:textId="77777777" w:rsidR="000B3730" w:rsidRDefault="000B3730" w:rsidP="000B3730">
      <w:r w:rsidRPr="000B3730">
        <w:t>menu_consultar_</w:t>
      </w:r>
      <w:proofErr w:type="gramStart"/>
      <w:r w:rsidRPr="000B3730">
        <w:t>estatisticas(</w:t>
      </w:r>
      <w:proofErr w:type="gramEnd"/>
      <w:r w:rsidRPr="000B3730">
        <w:t>lista_alunos, alunos_count, lista_uc, uc_count, lista_avaliacoes, avaliacoes_count): Chama o menu de consultar estatísticas para permitir operações adicionais relacionadas às estatísticas.</w:t>
      </w:r>
    </w:p>
    <w:p w14:paraId="5A0957D9" w14:textId="77777777" w:rsidR="000B3730" w:rsidRDefault="000B3730" w:rsidP="000B3730"/>
    <w:p w14:paraId="73FCEC09" w14:textId="66D6865E" w:rsidR="000B3730" w:rsidRPr="000B3730" w:rsidRDefault="000B3730" w:rsidP="000B3730">
      <w:r w:rsidRPr="000B3730">
        <w:t xml:space="preserve">A função </w:t>
      </w:r>
      <w:r w:rsidRPr="000B3730">
        <w:rPr>
          <w:i/>
          <w:iCs/>
        </w:rPr>
        <w:t>menu_consultar_media_ects</w:t>
      </w:r>
      <w:r w:rsidRPr="000B3730">
        <w:t xml:space="preserve"> exibe a média aritmética de ECTS por semestre letivo para um aluno específico. Vamos analisar e explicar cada parte dessa função.</w:t>
      </w:r>
    </w:p>
    <w:p w14:paraId="13BEAA39" w14:textId="77777777" w:rsidR="00F25823" w:rsidRDefault="000B3730" w:rsidP="00F25823">
      <w:pPr>
        <w:keepNext/>
        <w:jc w:val="center"/>
      </w:pPr>
      <w:r>
        <w:rPr>
          <w:noProof/>
        </w:rPr>
        <w:drawing>
          <wp:inline distT="0" distB="0" distL="0" distR="0" wp14:anchorId="69822D3A" wp14:editId="3E93E1ED">
            <wp:extent cx="5579745" cy="3068955"/>
            <wp:effectExtent l="0" t="0" r="0" b="4445"/>
            <wp:docPr id="1096357369"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57369" name="Imagem 109635736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745" cy="3068955"/>
                    </a:xfrm>
                    <a:prstGeom prst="rect">
                      <a:avLst/>
                    </a:prstGeom>
                  </pic:spPr>
                </pic:pic>
              </a:graphicData>
            </a:graphic>
          </wp:inline>
        </w:drawing>
      </w:r>
    </w:p>
    <w:p w14:paraId="18DA7CFE" w14:textId="5C90E56F" w:rsidR="000B3730" w:rsidRDefault="00F25823" w:rsidP="00F25823">
      <w:pPr>
        <w:pStyle w:val="Legenda"/>
      </w:pPr>
      <w:bookmarkStart w:id="37" w:name="_Toc156082708"/>
      <w:r>
        <w:t xml:space="preserve">Figura </w:t>
      </w:r>
      <w:fldSimple w:instr=" SEQ Figura \* ARABIC ">
        <w:r w:rsidR="00BE1914">
          <w:rPr>
            <w:noProof/>
          </w:rPr>
          <w:t>14</w:t>
        </w:r>
      </w:fldSimple>
      <w:r>
        <w:t xml:space="preserve"> - Consultar média ECTS</w:t>
      </w:r>
      <w:bookmarkEnd w:id="37"/>
    </w:p>
    <w:p w14:paraId="27A4AEA2" w14:textId="77777777" w:rsidR="00F25823" w:rsidRPr="00F25823" w:rsidRDefault="00F25823" w:rsidP="00F25823">
      <w:pPr>
        <w:rPr>
          <w:b/>
          <w:bCs/>
        </w:rPr>
      </w:pPr>
      <w:r w:rsidRPr="00F25823">
        <w:rPr>
          <w:b/>
          <w:bCs/>
        </w:rPr>
        <w:t>Obtenção do Identificador Único do Aluno:</w:t>
      </w:r>
    </w:p>
    <w:p w14:paraId="73CC4D3F" w14:textId="77777777" w:rsidR="00F25823" w:rsidRPr="00F25823" w:rsidRDefault="00F25823" w:rsidP="00F25823">
      <w:r w:rsidRPr="00F25823">
        <w:t>aluno_db_id = get_aluno_db_id(lista_alunos, alunos_count): Obtém o identificador único do aluno chamando a função get_aluno_db_id.</w:t>
      </w:r>
    </w:p>
    <w:p w14:paraId="7FBC6644" w14:textId="77777777" w:rsidR="00F25823" w:rsidRPr="00F25823" w:rsidRDefault="00F25823" w:rsidP="00F25823">
      <w:pPr>
        <w:rPr>
          <w:b/>
          <w:bCs/>
        </w:rPr>
      </w:pPr>
      <w:r w:rsidRPr="00F25823">
        <w:rPr>
          <w:b/>
          <w:bCs/>
        </w:rPr>
        <w:t>Exibição de Título e Cabeçalho da Tabela:</w:t>
      </w:r>
    </w:p>
    <w:p w14:paraId="79AC2C9F" w14:textId="77777777" w:rsidR="00F25823" w:rsidRPr="00F25823" w:rsidRDefault="00F25823" w:rsidP="00F25823">
      <w:proofErr w:type="gramStart"/>
      <w:r w:rsidRPr="00F25823">
        <w:t>printf(</w:t>
      </w:r>
      <w:proofErr w:type="gramEnd"/>
      <w:r w:rsidRPr="00F25823">
        <w:t>"\nMédia aritmética de ECTS por semestre letivo por %s (#%d)\n", lista_alunos[aluno_db_id].nome, lista_alunos[aluno_db_id].nr_aluno): Exibe o título da consulta.</w:t>
      </w:r>
    </w:p>
    <w:p w14:paraId="5D38BB95" w14:textId="77777777" w:rsidR="00F25823" w:rsidRPr="00F25823" w:rsidRDefault="00F25823" w:rsidP="00F25823">
      <w:proofErr w:type="gramStart"/>
      <w:r w:rsidRPr="00F25823">
        <w:lastRenderedPageBreak/>
        <w:t>printf(</w:t>
      </w:r>
      <w:proofErr w:type="gramEnd"/>
      <w:r w:rsidRPr="00F25823">
        <w:t>"ID\tID UC\tAno letivo\tTipo\tData\tNota\n"): Exibe o cabeçalho da tabela de avaliações.</w:t>
      </w:r>
    </w:p>
    <w:p w14:paraId="64812BA7" w14:textId="77777777" w:rsidR="00F25823" w:rsidRPr="00F25823" w:rsidRDefault="00F25823" w:rsidP="00F25823">
      <w:pPr>
        <w:rPr>
          <w:b/>
          <w:bCs/>
        </w:rPr>
      </w:pPr>
      <w:r w:rsidRPr="00F25823">
        <w:rPr>
          <w:b/>
          <w:bCs/>
        </w:rPr>
        <w:t>Cálculo da Média Aritmética de ECTS por Semestre:</w:t>
      </w:r>
    </w:p>
    <w:p w14:paraId="4A748E6B" w14:textId="77777777" w:rsidR="00F25823" w:rsidRPr="00F25823" w:rsidRDefault="00F25823" w:rsidP="00951C54">
      <w:pPr>
        <w:pStyle w:val="PargrafodaLista"/>
        <w:numPr>
          <w:ilvl w:val="0"/>
          <w:numId w:val="15"/>
        </w:numPr>
      </w:pPr>
      <w:r w:rsidRPr="00F25823">
        <w:t>Calcula a média aritmética de ECTS por semestre letivo.</w:t>
      </w:r>
    </w:p>
    <w:p w14:paraId="74887629" w14:textId="77777777" w:rsidR="00F25823" w:rsidRPr="00F25823" w:rsidRDefault="00F25823" w:rsidP="00951C54">
      <w:pPr>
        <w:pStyle w:val="PargrafodaLista"/>
        <w:numPr>
          <w:ilvl w:val="0"/>
          <w:numId w:val="15"/>
        </w:numPr>
      </w:pPr>
      <w:r w:rsidRPr="00F25823">
        <w:t>Atualiza os totais de ECTS e a contagem para o cálculo da média.</w:t>
      </w:r>
    </w:p>
    <w:p w14:paraId="3229F430" w14:textId="77777777" w:rsidR="00F25823" w:rsidRPr="00F25823" w:rsidRDefault="00F25823" w:rsidP="00F25823">
      <w:pPr>
        <w:rPr>
          <w:b/>
          <w:bCs/>
        </w:rPr>
      </w:pPr>
      <w:r w:rsidRPr="00F25823">
        <w:rPr>
          <w:b/>
          <w:bCs/>
        </w:rPr>
        <w:t>Exibição dos Detalhes das Avaliações:</w:t>
      </w:r>
    </w:p>
    <w:p w14:paraId="0E89A17E" w14:textId="77777777" w:rsidR="00F25823" w:rsidRPr="00F25823" w:rsidRDefault="00F25823" w:rsidP="00F25823">
      <w:r w:rsidRPr="00F25823">
        <w:t>Exibe os detalhes das avaliações aprovadas, incluindo ID, ID da UC, ano letivo, tipo, data e nota.</w:t>
      </w:r>
    </w:p>
    <w:p w14:paraId="51052043" w14:textId="77777777" w:rsidR="00F25823" w:rsidRPr="00F25823" w:rsidRDefault="00F25823" w:rsidP="00F25823">
      <w:pPr>
        <w:rPr>
          <w:b/>
          <w:bCs/>
        </w:rPr>
      </w:pPr>
      <w:r w:rsidRPr="00F25823">
        <w:rPr>
          <w:b/>
          <w:bCs/>
        </w:rPr>
        <w:t>Exibição da Média Aritmética de ECTS por Semestre:</w:t>
      </w:r>
    </w:p>
    <w:p w14:paraId="4CB37ABD" w14:textId="77777777" w:rsidR="00F25823" w:rsidRPr="00F25823" w:rsidRDefault="00F25823" w:rsidP="00F25823">
      <w:proofErr w:type="gramStart"/>
      <w:r w:rsidRPr="00F25823">
        <w:t>printf(</w:t>
      </w:r>
      <w:proofErr w:type="gramEnd"/>
      <w:r w:rsidRPr="00F25823">
        <w:t>"\nMédia aritmética de ECTS do semestre %d: %d\n", total_semestre, total_semestre_ects / total_semestre_ects_count): Exibe a média aritmética de ECTS do semestre.</w:t>
      </w:r>
    </w:p>
    <w:p w14:paraId="1C787AAE" w14:textId="77777777" w:rsidR="00F25823" w:rsidRPr="00F25823" w:rsidRDefault="00F25823" w:rsidP="00F25823">
      <w:pPr>
        <w:rPr>
          <w:b/>
          <w:bCs/>
        </w:rPr>
      </w:pPr>
      <w:r w:rsidRPr="00F25823">
        <w:rPr>
          <w:b/>
          <w:bCs/>
        </w:rPr>
        <w:t>Atualização dos Totais e Reinicialização:</w:t>
      </w:r>
    </w:p>
    <w:p w14:paraId="55072CC4" w14:textId="77777777" w:rsidR="00F25823" w:rsidRPr="00F25823" w:rsidRDefault="00F25823" w:rsidP="00951C54">
      <w:pPr>
        <w:pStyle w:val="PargrafodaLista"/>
        <w:numPr>
          <w:ilvl w:val="0"/>
          <w:numId w:val="16"/>
        </w:numPr>
      </w:pPr>
      <w:r w:rsidRPr="00F25823">
        <w:t>Atualiza os totais de ECTS e a contagem para o próximo semestre.</w:t>
      </w:r>
    </w:p>
    <w:p w14:paraId="0F4D46F4" w14:textId="77777777" w:rsidR="00F25823" w:rsidRPr="00F25823" w:rsidRDefault="00F25823" w:rsidP="00951C54">
      <w:pPr>
        <w:pStyle w:val="PargrafodaLista"/>
        <w:numPr>
          <w:ilvl w:val="0"/>
          <w:numId w:val="16"/>
        </w:numPr>
      </w:pPr>
      <w:r w:rsidRPr="00F25823">
        <w:t>Reinicializa os valores para o próximo semestre.</w:t>
      </w:r>
    </w:p>
    <w:p w14:paraId="22A7B9C3" w14:textId="77777777" w:rsidR="00F25823" w:rsidRPr="00F25823" w:rsidRDefault="00F25823" w:rsidP="00F25823">
      <w:pPr>
        <w:rPr>
          <w:b/>
          <w:bCs/>
        </w:rPr>
      </w:pPr>
      <w:r w:rsidRPr="00F25823">
        <w:rPr>
          <w:b/>
          <w:bCs/>
        </w:rPr>
        <w:t>Exibição da Média Aritmética Total de ECTS:</w:t>
      </w:r>
    </w:p>
    <w:p w14:paraId="43131C54" w14:textId="53722751" w:rsidR="00F77D4A" w:rsidRDefault="00F25823" w:rsidP="00F25823">
      <w:proofErr w:type="gramStart"/>
      <w:r w:rsidRPr="00F25823">
        <w:t>printf(</w:t>
      </w:r>
      <w:proofErr w:type="gramEnd"/>
      <w:r w:rsidRPr="00F25823">
        <w:t>"\nMédia aritmética de ECTS por semestre letivo: %d\n", total_ects): Exibe a média aritmética total de ECTS por semestre letivo.</w:t>
      </w:r>
      <w:r w:rsidRPr="00F25823">
        <w:rPr>
          <w:rFonts w:ascii="Arial" w:hAnsi="Arial" w:cs="Arial"/>
          <w:vanish/>
          <w:sz w:val="16"/>
          <w:szCs w:val="16"/>
        </w:rPr>
        <w:t>Parte superior do formulárioParte inferior do formulário</w:t>
      </w:r>
    </w:p>
    <w:p w14:paraId="0EB143FF" w14:textId="77777777" w:rsidR="00F25823" w:rsidRDefault="00F25823" w:rsidP="00F25823"/>
    <w:p w14:paraId="65020B99" w14:textId="1A4913BD" w:rsidR="004C36CC" w:rsidRDefault="00F25823" w:rsidP="00951C54">
      <w:pPr>
        <w:pStyle w:val="Ttulo3"/>
        <w:numPr>
          <w:ilvl w:val="2"/>
          <w:numId w:val="9"/>
        </w:numPr>
      </w:pPr>
      <w:bookmarkStart w:id="38" w:name="_Toc156082726"/>
      <w:r>
        <w:t>Guardar e Ler de ficheiros binários</w:t>
      </w:r>
      <w:bookmarkEnd w:id="38"/>
    </w:p>
    <w:p w14:paraId="5A8135B3" w14:textId="77777777" w:rsidR="008858C0" w:rsidRDefault="008858C0" w:rsidP="008858C0">
      <w:pPr>
        <w:pStyle w:val="PargrafodaLista"/>
        <w:ind w:left="360" w:firstLine="0"/>
      </w:pPr>
      <w:r>
        <w:t>Nas imagens abaixo podem ver como foi feito a realização das funções para guardar e ler de ficheiros binários.</w:t>
      </w:r>
    </w:p>
    <w:p w14:paraId="23288195" w14:textId="77777777" w:rsidR="00BE1914" w:rsidRDefault="00FB4E4A" w:rsidP="00BE1914">
      <w:pPr>
        <w:keepNext/>
        <w:jc w:val="center"/>
      </w:pPr>
      <w:r w:rsidRPr="00FB4E4A">
        <w:lastRenderedPageBreak/>
        <w:t xml:space="preserve">O </w:t>
      </w:r>
      <w:r w:rsidRPr="00FB4E4A">
        <w:rPr>
          <w:i/>
          <w:iCs/>
        </w:rPr>
        <w:t>menu_ler_ficheiro</w:t>
      </w:r>
      <w:r w:rsidRPr="00FB4E4A">
        <w:t xml:space="preserve"> é responsável por ler dados de um arquivo binário. Vamos analisar alguns pontos:</w:t>
      </w:r>
      <w:r w:rsidR="00BE1914">
        <w:rPr>
          <w:noProof/>
        </w:rPr>
        <w:drawing>
          <wp:inline distT="0" distB="0" distL="0" distR="0" wp14:anchorId="53EC41F9" wp14:editId="4CED16E3">
            <wp:extent cx="4719781" cy="3300140"/>
            <wp:effectExtent l="0" t="0" r="5080" b="1905"/>
            <wp:docPr id="1046732464"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32464" name="Imagem 104673246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42224" cy="3315833"/>
                    </a:xfrm>
                    <a:prstGeom prst="rect">
                      <a:avLst/>
                    </a:prstGeom>
                  </pic:spPr>
                </pic:pic>
              </a:graphicData>
            </a:graphic>
          </wp:inline>
        </w:drawing>
      </w:r>
    </w:p>
    <w:p w14:paraId="6B840C5A" w14:textId="675200D9" w:rsidR="00FB4E4A" w:rsidRDefault="00BE1914" w:rsidP="00BE1914">
      <w:pPr>
        <w:pStyle w:val="Legenda"/>
      </w:pPr>
      <w:bookmarkStart w:id="39" w:name="_Toc156082709"/>
      <w:r>
        <w:t xml:space="preserve">Figura </w:t>
      </w:r>
      <w:fldSimple w:instr=" SEQ Figura \* ARABIC ">
        <w:r>
          <w:rPr>
            <w:noProof/>
          </w:rPr>
          <w:t>15</w:t>
        </w:r>
      </w:fldSimple>
      <w:r>
        <w:t xml:space="preserve"> - Ler ficheiro</w:t>
      </w:r>
      <w:bookmarkEnd w:id="39"/>
    </w:p>
    <w:p w14:paraId="69444DB6" w14:textId="3CE474E4" w:rsidR="00BE1914" w:rsidRDefault="00BE1914" w:rsidP="00BE1914">
      <w:r>
        <w:t>Boa Prática: Utilização adequada de manipulação de arquivos com a utilização das funções fread e fclose.</w:t>
      </w:r>
    </w:p>
    <w:p w14:paraId="7648049C" w14:textId="236527EC" w:rsidR="00BE1914" w:rsidRDefault="00BE1914" w:rsidP="00BE1914">
      <w:r>
        <w:t>Manipulação de Contagens: A função lê as contagens de alunos, unidades curriculares e avaliações do arquivo, mas estas variáveis (contagens) já são passadas como parâmetros. Isso pode ser redundante, pois se houver dados no arquivo, as contagens lidas substituirão as que são passadas como argumentos, o que pode levar a confusões. Sugiro reconsiderar a lógica de passagem de parâmetros.</w:t>
      </w:r>
    </w:p>
    <w:p w14:paraId="2FCAB175" w14:textId="43E5C896" w:rsidR="00BE1914" w:rsidRDefault="00BE1914" w:rsidP="00BE1914">
      <w:r>
        <w:t>Feedback ao Usuário: A função fornece feedback ao usuário indicando o sucesso ou falha na leitura dos dados do arquivo. É uma boa prática comunicar claramente o resultado das operações.</w:t>
      </w:r>
    </w:p>
    <w:p w14:paraId="2F1C973B" w14:textId="3FB2B0CE" w:rsidR="00BE1914" w:rsidRDefault="00BE1914" w:rsidP="00BE1914">
      <w:r w:rsidRPr="00BE1914">
        <w:t xml:space="preserve">O </w:t>
      </w:r>
      <w:r w:rsidRPr="00BE1914">
        <w:rPr>
          <w:i/>
          <w:iCs/>
        </w:rPr>
        <w:t>menu_guardar_ficheiro</w:t>
      </w:r>
      <w:r w:rsidRPr="00BE1914">
        <w:t xml:space="preserve"> é responsável por salvar dados em um arquivo binário. Aqui estão algumas observações:</w:t>
      </w:r>
    </w:p>
    <w:p w14:paraId="383873A4" w14:textId="201D6C96" w:rsidR="00BE1914" w:rsidRPr="00BE1914" w:rsidRDefault="00BE1914" w:rsidP="00BE1914">
      <w:r>
        <w:rPr>
          <w:noProof/>
        </w:rPr>
        <w:lastRenderedPageBreak/>
        <w:drawing>
          <wp:inline distT="0" distB="0" distL="0" distR="0" wp14:anchorId="23DB72D0" wp14:editId="70D5055E">
            <wp:extent cx="5579745" cy="3535680"/>
            <wp:effectExtent l="0" t="0" r="0" b="0"/>
            <wp:docPr id="106745798"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5798" name="Imagem 106745798"/>
                    <pic:cNvPicPr/>
                  </pic:nvPicPr>
                  <pic:blipFill>
                    <a:blip r:embed="rId27">
                      <a:extLst>
                        <a:ext uri="{28A0092B-C50C-407E-A947-70E740481C1C}">
                          <a14:useLocalDpi xmlns:a14="http://schemas.microsoft.com/office/drawing/2010/main" val="0"/>
                        </a:ext>
                      </a:extLst>
                    </a:blip>
                    <a:stretch>
                      <a:fillRect/>
                    </a:stretch>
                  </pic:blipFill>
                  <pic:spPr>
                    <a:xfrm>
                      <a:off x="0" y="0"/>
                      <a:ext cx="5579745" cy="3535680"/>
                    </a:xfrm>
                    <a:prstGeom prst="rect">
                      <a:avLst/>
                    </a:prstGeom>
                  </pic:spPr>
                </pic:pic>
              </a:graphicData>
            </a:graphic>
          </wp:inline>
        </w:drawing>
      </w:r>
    </w:p>
    <w:p w14:paraId="56FB615E" w14:textId="7FDE47F5" w:rsidR="00BE1914" w:rsidRDefault="00BE1914" w:rsidP="00BE1914">
      <w:pPr>
        <w:pStyle w:val="PargrafodaLista"/>
        <w:ind w:left="360" w:firstLine="0"/>
      </w:pPr>
      <w:r>
        <w:t>Boa Prática: Similar à função de leitura, a função utiliza adequadamente as funções fwrite e fclose para manipulação de arquivos.</w:t>
      </w:r>
    </w:p>
    <w:p w14:paraId="00ACD46B" w14:textId="77777777" w:rsidR="00BE1914" w:rsidRDefault="00BE1914" w:rsidP="00BE1914">
      <w:pPr>
        <w:pStyle w:val="PargrafodaLista"/>
        <w:ind w:left="360" w:firstLine="0"/>
      </w:pPr>
    </w:p>
    <w:p w14:paraId="04D339BB" w14:textId="77777777" w:rsidR="00BE1914" w:rsidRDefault="00BE1914" w:rsidP="00BE1914">
      <w:pPr>
        <w:pStyle w:val="PargrafodaLista"/>
        <w:ind w:left="360" w:firstLine="0"/>
      </w:pPr>
      <w:r>
        <w:t>Manipulação de Contagens: Assim como na função de leitura, a função escreve as contagens de alunos, unidades curriculares e avaliações no arquivo, mas essas contagens também são passadas como parâmetros. Esta lógica pode ser revista para evitar redundâncias.</w:t>
      </w:r>
    </w:p>
    <w:p w14:paraId="365A6199" w14:textId="77777777" w:rsidR="00BE1914" w:rsidRDefault="00BE1914" w:rsidP="00BE1914">
      <w:pPr>
        <w:pStyle w:val="PargrafodaLista"/>
        <w:ind w:left="360" w:firstLine="0"/>
      </w:pPr>
    </w:p>
    <w:p w14:paraId="242CA027" w14:textId="445EF9EE" w:rsidR="00FB4E4A" w:rsidRDefault="00BE1914" w:rsidP="00BE1914">
      <w:pPr>
        <w:pStyle w:val="PargrafodaLista"/>
        <w:ind w:left="360" w:firstLine="0"/>
      </w:pPr>
      <w:r>
        <w:t>Feedback ao Usuário: Da mesma forma que na função de leitura, a função fornece feedback claro ao usuário, indicando se a operação foi bem-sucedida ou não.</w:t>
      </w:r>
    </w:p>
    <w:p w14:paraId="7B7BE15A" w14:textId="77777777" w:rsidR="008858C0" w:rsidRPr="008858C0" w:rsidRDefault="008858C0" w:rsidP="008858C0"/>
    <w:p w14:paraId="5A5F1423" w14:textId="2365154F" w:rsidR="00F61ECB" w:rsidRDefault="006F5CBA" w:rsidP="00C20C6B">
      <w:pPr>
        <w:ind w:left="360" w:firstLine="360"/>
      </w:pPr>
      <w:r>
        <w:t>.</w:t>
      </w:r>
    </w:p>
    <w:p w14:paraId="68D0C6C0" w14:textId="4A4AFCCE" w:rsidR="00C20C6B" w:rsidRDefault="00C20C6B" w:rsidP="00B058DD">
      <w:pPr>
        <w:ind w:left="360" w:firstLine="0"/>
        <w:jc w:val="center"/>
      </w:pPr>
    </w:p>
    <w:p w14:paraId="22C7B83F" w14:textId="540822B0" w:rsidR="00773C7A" w:rsidRDefault="00773C7A" w:rsidP="00951C54">
      <w:pPr>
        <w:pStyle w:val="Ttulo1"/>
        <w:numPr>
          <w:ilvl w:val="0"/>
          <w:numId w:val="2"/>
        </w:numPr>
      </w:pPr>
      <w:bookmarkStart w:id="40" w:name="_Toc123254089"/>
      <w:bookmarkStart w:id="41" w:name="_Toc156082727"/>
      <w:r>
        <w:lastRenderedPageBreak/>
        <w:t>Funcionalidades por implementar</w:t>
      </w:r>
      <w:bookmarkEnd w:id="40"/>
      <w:bookmarkEnd w:id="41"/>
    </w:p>
    <w:p w14:paraId="550025F3" w14:textId="4EBBCD43" w:rsidR="00C20C6B" w:rsidRDefault="00773C7A" w:rsidP="00302176">
      <w:pPr>
        <w:ind w:left="360" w:firstLine="0"/>
      </w:pPr>
      <w:r>
        <w:t>Todas as funcionalidades solicitadas no enunciado foram implementadas.</w:t>
      </w:r>
    </w:p>
    <w:p w14:paraId="0CD7D522" w14:textId="49DC1493" w:rsidR="00773C7A" w:rsidRDefault="00773C7A" w:rsidP="00951C54">
      <w:pPr>
        <w:pStyle w:val="Ttulo1"/>
        <w:numPr>
          <w:ilvl w:val="0"/>
          <w:numId w:val="2"/>
        </w:numPr>
      </w:pPr>
      <w:bookmarkStart w:id="42" w:name="_Toc123254090"/>
      <w:bookmarkStart w:id="43" w:name="_Toc156082728"/>
      <w:r>
        <w:lastRenderedPageBreak/>
        <w:t>Validação de dados de entrada</w:t>
      </w:r>
      <w:bookmarkEnd w:id="42"/>
      <w:bookmarkEnd w:id="43"/>
    </w:p>
    <w:p w14:paraId="0EE13307" w14:textId="77777777" w:rsidR="00432263" w:rsidRDefault="00432263" w:rsidP="00432263">
      <w:r>
        <w:t>Além de ser uma forma de restringir a entrada de dados em um campo o texto da validação permite que o programa forneça ao utilizador uma mensagem para ajudar o mesmo a inserir os dados que são válidos.</w:t>
      </w:r>
    </w:p>
    <w:p w14:paraId="7E975693" w14:textId="4EC84393" w:rsidR="00432263" w:rsidRPr="00432263" w:rsidRDefault="00432263" w:rsidP="00432263">
      <w:r>
        <w:t xml:space="preserve">Nesse programa </w:t>
      </w:r>
      <w:r w:rsidRPr="00432263">
        <w:t>foram implementadas diversas validações de dados para assegurar que as informações inseridas estejam dentro de critérios pré-determinados. Essas validações têm como objetivo não apenas garantir a integridade dos dados, mas também fornecer orientações ao utilizador em caso de inserção de informações inválidas.</w:t>
      </w:r>
    </w:p>
    <w:p w14:paraId="604F0573" w14:textId="425658B5" w:rsidR="00432263" w:rsidRPr="00432263" w:rsidRDefault="00432263" w:rsidP="00951C54">
      <w:pPr>
        <w:pStyle w:val="PargrafodaLista"/>
        <w:numPr>
          <w:ilvl w:val="1"/>
          <w:numId w:val="2"/>
        </w:numPr>
        <w:rPr>
          <w:b/>
          <w:bCs/>
        </w:rPr>
      </w:pPr>
      <w:r w:rsidRPr="00432263">
        <w:rPr>
          <w:b/>
          <w:bCs/>
        </w:rPr>
        <w:t>Validação de Dados no Registo de alunos</w:t>
      </w:r>
    </w:p>
    <w:p w14:paraId="3869C089" w14:textId="528F989C" w:rsidR="00F77D4A" w:rsidRDefault="00432263" w:rsidP="00432263">
      <w:pPr>
        <w:rPr>
          <w:b/>
          <w:bCs/>
        </w:rPr>
      </w:pPr>
      <w:r w:rsidRPr="00432263">
        <w:rPr>
          <w:b/>
          <w:bCs/>
        </w:rPr>
        <w:t>Número do Aluno:</w:t>
      </w:r>
    </w:p>
    <w:p w14:paraId="1AC5B4FD" w14:textId="47BFBB11" w:rsidR="00432263" w:rsidRPr="00432263" w:rsidRDefault="00432263" w:rsidP="00432263">
      <w:pPr>
        <w:rPr>
          <w:b/>
          <w:bCs/>
        </w:rPr>
      </w:pPr>
      <w:r>
        <w:rPr>
          <w:b/>
          <w:bCs/>
          <w:noProof/>
        </w:rPr>
        <w:drawing>
          <wp:inline distT="0" distB="0" distL="0" distR="0" wp14:anchorId="21785684" wp14:editId="21FEF441">
            <wp:extent cx="5579745" cy="128270"/>
            <wp:effectExtent l="0" t="0" r="0" b="0"/>
            <wp:docPr id="1095766369"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766369" name="Imagem 109576636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01602" cy="135669"/>
                    </a:xfrm>
                    <a:prstGeom prst="rect">
                      <a:avLst/>
                    </a:prstGeom>
                  </pic:spPr>
                </pic:pic>
              </a:graphicData>
            </a:graphic>
          </wp:inline>
        </w:drawing>
      </w:r>
    </w:p>
    <w:p w14:paraId="647CFF0D" w14:textId="2A518106" w:rsidR="00453D82" w:rsidRDefault="00432263" w:rsidP="00453D82">
      <w:r w:rsidRPr="00432263">
        <w:t>Através desta validação, o sistema garante que o número do aluno fornecido esteja dentro do intervalo especificado, entre MIN_NUMBER_STUDENT e MAX_NUMBER_STUDENT. Se o utilizador inserir um número fora deste intervalo, a função de leitura (ler_</w:t>
      </w:r>
      <w:proofErr w:type="gramStart"/>
      <w:r w:rsidRPr="00432263">
        <w:t>numero</w:t>
      </w:r>
      <w:proofErr w:type="gramEnd"/>
      <w:r w:rsidRPr="00432263">
        <w:t>) pode fornecer uma mensagem indicativa, orientando o utilizador sobre o intervalo aceitável.</w:t>
      </w:r>
    </w:p>
    <w:p w14:paraId="67F4F110" w14:textId="4F2F3F2B" w:rsidR="00432263" w:rsidRDefault="00432263" w:rsidP="00432263">
      <w:pPr>
        <w:rPr>
          <w:b/>
          <w:bCs/>
        </w:rPr>
      </w:pPr>
      <w:r w:rsidRPr="00432263">
        <w:rPr>
          <w:b/>
          <w:bCs/>
        </w:rPr>
        <w:t>Código do Curso:</w:t>
      </w:r>
    </w:p>
    <w:p w14:paraId="09B466D8" w14:textId="3F061EBF" w:rsidR="00432263" w:rsidRPr="00432263" w:rsidRDefault="00432263" w:rsidP="00432263">
      <w:pPr>
        <w:rPr>
          <w:b/>
          <w:bCs/>
        </w:rPr>
      </w:pPr>
      <w:r>
        <w:rPr>
          <w:b/>
          <w:bCs/>
          <w:noProof/>
        </w:rPr>
        <w:drawing>
          <wp:inline distT="0" distB="0" distL="0" distR="0" wp14:anchorId="68D64BAB" wp14:editId="5A4B0938">
            <wp:extent cx="5579745" cy="130810"/>
            <wp:effectExtent l="0" t="0" r="0" b="0"/>
            <wp:docPr id="759174002"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74002" name="Imagem 759174002"/>
                    <pic:cNvPicPr/>
                  </pic:nvPicPr>
                  <pic:blipFill>
                    <a:blip r:embed="rId29">
                      <a:extLst>
                        <a:ext uri="{28A0092B-C50C-407E-A947-70E740481C1C}">
                          <a14:useLocalDpi xmlns:a14="http://schemas.microsoft.com/office/drawing/2010/main" val="0"/>
                        </a:ext>
                      </a:extLst>
                    </a:blip>
                    <a:stretch>
                      <a:fillRect/>
                    </a:stretch>
                  </pic:blipFill>
                  <pic:spPr>
                    <a:xfrm>
                      <a:off x="0" y="0"/>
                      <a:ext cx="6334702" cy="148509"/>
                    </a:xfrm>
                    <a:prstGeom prst="rect">
                      <a:avLst/>
                    </a:prstGeom>
                  </pic:spPr>
                </pic:pic>
              </a:graphicData>
            </a:graphic>
          </wp:inline>
        </w:drawing>
      </w:r>
    </w:p>
    <w:p w14:paraId="57437696" w14:textId="1ED6AD21" w:rsidR="00F77D4A" w:rsidRDefault="00453D82" w:rsidP="00453D82">
      <w:r w:rsidRPr="00453D82">
        <w:t>Similarmente, a validação do código do curso é realizada para garantir que o valor inserido esteja no intervalo de 1000 a MAX_ACCEPTABLE_NUMBER. Caso contrário, o utilizador receberá uma mensagem informativa, indicando a necessidade de fornecer um código de curso válido.</w:t>
      </w:r>
    </w:p>
    <w:p w14:paraId="33694D42" w14:textId="3A677344" w:rsidR="00193334" w:rsidRDefault="00453D82" w:rsidP="00193334">
      <w:pPr>
        <w:rPr>
          <w:b/>
          <w:bCs/>
        </w:rPr>
      </w:pPr>
      <w:r w:rsidRPr="00453D82">
        <w:rPr>
          <w:b/>
          <w:bCs/>
        </w:rPr>
        <w:t>Verificação de Email:</w:t>
      </w:r>
    </w:p>
    <w:p w14:paraId="645F0736" w14:textId="40F35BE3" w:rsidR="00453D82" w:rsidRPr="00453D82" w:rsidRDefault="00453D82" w:rsidP="00453D82">
      <w:pPr>
        <w:jc w:val="center"/>
        <w:rPr>
          <w:b/>
          <w:bCs/>
        </w:rPr>
      </w:pPr>
      <w:r>
        <w:rPr>
          <w:b/>
          <w:bCs/>
          <w:noProof/>
        </w:rPr>
        <w:drawing>
          <wp:inline distT="0" distB="0" distL="0" distR="0" wp14:anchorId="5318E7FC" wp14:editId="794416E0">
            <wp:extent cx="1803400" cy="203200"/>
            <wp:effectExtent l="0" t="0" r="0" b="0"/>
            <wp:docPr id="232102785"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02785" name="Imagem 232102785"/>
                    <pic:cNvPicPr/>
                  </pic:nvPicPr>
                  <pic:blipFill>
                    <a:blip r:embed="rId30">
                      <a:extLst>
                        <a:ext uri="{28A0092B-C50C-407E-A947-70E740481C1C}">
                          <a14:useLocalDpi xmlns:a14="http://schemas.microsoft.com/office/drawing/2010/main" val="0"/>
                        </a:ext>
                      </a:extLst>
                    </a:blip>
                    <a:stretch>
                      <a:fillRect/>
                    </a:stretch>
                  </pic:blipFill>
                  <pic:spPr>
                    <a:xfrm>
                      <a:off x="0" y="0"/>
                      <a:ext cx="1803400" cy="203200"/>
                    </a:xfrm>
                    <a:prstGeom prst="rect">
                      <a:avLst/>
                    </a:prstGeom>
                  </pic:spPr>
                </pic:pic>
              </a:graphicData>
            </a:graphic>
          </wp:inline>
        </w:drawing>
      </w:r>
    </w:p>
    <w:p w14:paraId="2544961F" w14:textId="54C3EE51" w:rsidR="00453D82" w:rsidRDefault="00453D82" w:rsidP="00453D82">
      <w:pPr>
        <w:ind w:firstLine="360"/>
      </w:pPr>
      <w:r w:rsidRPr="00453D82">
        <w:t>A função check_email é utilizada para verificar a validade do endereço de email inserido pelo utilizador. Se o email não for considerado válido, a função pode emitir uma mensagem instrutiva para que o utilizador insira um email correto.</w:t>
      </w:r>
    </w:p>
    <w:p w14:paraId="4AE59641" w14:textId="533FE007" w:rsidR="00453D82" w:rsidRDefault="00453D82" w:rsidP="00951C54">
      <w:pPr>
        <w:pStyle w:val="PargrafodaLista"/>
        <w:numPr>
          <w:ilvl w:val="1"/>
          <w:numId w:val="2"/>
        </w:numPr>
        <w:rPr>
          <w:b/>
          <w:bCs/>
        </w:rPr>
      </w:pPr>
      <w:r w:rsidRPr="00453D82">
        <w:rPr>
          <w:b/>
          <w:bCs/>
        </w:rPr>
        <w:lastRenderedPageBreak/>
        <w:t>Validação de Dados no Registo de Unidade Curricular (UC):</w:t>
      </w:r>
    </w:p>
    <w:p w14:paraId="6F4D68FC" w14:textId="304E8033" w:rsidR="00453D82" w:rsidRDefault="00453D82" w:rsidP="00453D82">
      <w:pPr>
        <w:rPr>
          <w:b/>
          <w:bCs/>
        </w:rPr>
      </w:pPr>
      <w:r w:rsidRPr="00453D82">
        <w:rPr>
          <w:b/>
          <w:bCs/>
        </w:rPr>
        <w:t>Nome da UC:</w:t>
      </w:r>
    </w:p>
    <w:p w14:paraId="5ADC966D" w14:textId="69C343C4" w:rsidR="00453D82" w:rsidRDefault="00453D82" w:rsidP="00453D82">
      <w:pPr>
        <w:rPr>
          <w:b/>
          <w:bCs/>
        </w:rPr>
      </w:pPr>
      <w:r>
        <w:rPr>
          <w:b/>
          <w:bCs/>
          <w:noProof/>
        </w:rPr>
        <w:drawing>
          <wp:inline distT="0" distB="0" distL="0" distR="0" wp14:anchorId="030BA194" wp14:editId="3ED28EEE">
            <wp:extent cx="4775200" cy="393700"/>
            <wp:effectExtent l="0" t="0" r="0" b="0"/>
            <wp:docPr id="1316797393"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97393" name="Imagem 1316797393"/>
                    <pic:cNvPicPr/>
                  </pic:nvPicPr>
                  <pic:blipFill>
                    <a:blip r:embed="rId31">
                      <a:extLst>
                        <a:ext uri="{28A0092B-C50C-407E-A947-70E740481C1C}">
                          <a14:useLocalDpi xmlns:a14="http://schemas.microsoft.com/office/drawing/2010/main" val="0"/>
                        </a:ext>
                      </a:extLst>
                    </a:blip>
                    <a:stretch>
                      <a:fillRect/>
                    </a:stretch>
                  </pic:blipFill>
                  <pic:spPr>
                    <a:xfrm>
                      <a:off x="0" y="0"/>
                      <a:ext cx="4775200" cy="393700"/>
                    </a:xfrm>
                    <a:prstGeom prst="rect">
                      <a:avLst/>
                    </a:prstGeom>
                  </pic:spPr>
                </pic:pic>
              </a:graphicData>
            </a:graphic>
          </wp:inline>
        </w:drawing>
      </w:r>
    </w:p>
    <w:p w14:paraId="6510A951" w14:textId="3AA72C05" w:rsidR="00453D82" w:rsidRDefault="00453D82" w:rsidP="00453D82">
      <w:r w:rsidRPr="00453D82">
        <w:t>A validação do nome da UC é realizada através da função ler_string, que permite ao utilizador inserir um nome com até MAX_UC_NAME_LENGTH caracteres. Essa função pode emitir mensagens informativas caso o utilizador insira um nome que exceda esse comprimento.</w:t>
      </w:r>
    </w:p>
    <w:p w14:paraId="1A483CDC" w14:textId="6285BA36" w:rsidR="00453D82" w:rsidRDefault="00453D82" w:rsidP="00453D82">
      <w:pPr>
        <w:rPr>
          <w:b/>
          <w:bCs/>
        </w:rPr>
      </w:pPr>
      <w:r w:rsidRPr="00453D82">
        <w:rPr>
          <w:b/>
          <w:bCs/>
        </w:rPr>
        <w:t>Código da UC</w:t>
      </w:r>
      <w:r>
        <w:rPr>
          <w:b/>
          <w:bCs/>
        </w:rPr>
        <w:t>:</w:t>
      </w:r>
    </w:p>
    <w:p w14:paraId="6B4674DA" w14:textId="08F3D14B" w:rsidR="00453D82" w:rsidRDefault="00453D82" w:rsidP="00453D82">
      <w:pPr>
        <w:rPr>
          <w:b/>
          <w:bCs/>
        </w:rPr>
      </w:pPr>
      <w:r>
        <w:rPr>
          <w:b/>
          <w:bCs/>
          <w:noProof/>
        </w:rPr>
        <w:drawing>
          <wp:inline distT="0" distB="0" distL="0" distR="0" wp14:anchorId="0CB0F208" wp14:editId="15D2BEBC">
            <wp:extent cx="5579745" cy="238760"/>
            <wp:effectExtent l="0" t="0" r="0" b="2540"/>
            <wp:docPr id="2007782009"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82009" name="Imagem 2007782009"/>
                    <pic:cNvPicPr/>
                  </pic:nvPicPr>
                  <pic:blipFill>
                    <a:blip r:embed="rId32">
                      <a:extLst>
                        <a:ext uri="{28A0092B-C50C-407E-A947-70E740481C1C}">
                          <a14:useLocalDpi xmlns:a14="http://schemas.microsoft.com/office/drawing/2010/main" val="0"/>
                        </a:ext>
                      </a:extLst>
                    </a:blip>
                    <a:stretch>
                      <a:fillRect/>
                    </a:stretch>
                  </pic:blipFill>
                  <pic:spPr>
                    <a:xfrm>
                      <a:off x="0" y="0"/>
                      <a:ext cx="5579745" cy="238760"/>
                    </a:xfrm>
                    <a:prstGeom prst="rect">
                      <a:avLst/>
                    </a:prstGeom>
                  </pic:spPr>
                </pic:pic>
              </a:graphicData>
            </a:graphic>
          </wp:inline>
        </w:drawing>
      </w:r>
    </w:p>
    <w:p w14:paraId="0553692C" w14:textId="151DB8BB" w:rsidR="00453D82" w:rsidRDefault="00453D82" w:rsidP="00453D82">
      <w:r w:rsidRPr="00453D82">
        <w:t>Semelhante ao registo de estudante, a validação do código da UC assegura que o valor inserido esteja no intervalo de 1 a MAX_ACCEPTABLE_NUMBER. Mensagens informativas podem ser fornecidas ao utilizador se um valor fora desse intervalo for inserido.</w:t>
      </w:r>
    </w:p>
    <w:p w14:paraId="058B8756" w14:textId="3C8800E2" w:rsidR="00453D82" w:rsidRDefault="00453D82" w:rsidP="00453D82">
      <w:pPr>
        <w:rPr>
          <w:b/>
          <w:bCs/>
        </w:rPr>
      </w:pPr>
      <w:r w:rsidRPr="00453D82">
        <w:rPr>
          <w:b/>
          <w:bCs/>
        </w:rPr>
        <w:t>Ano, Semestre, ECTS:</w:t>
      </w:r>
    </w:p>
    <w:p w14:paraId="5957C781" w14:textId="2DB8AF91" w:rsidR="00453D82" w:rsidRPr="00453D82" w:rsidRDefault="00453D82" w:rsidP="00453D82">
      <w:pPr>
        <w:rPr>
          <w:b/>
          <w:bCs/>
        </w:rPr>
      </w:pPr>
      <w:r>
        <w:rPr>
          <w:b/>
          <w:bCs/>
          <w:noProof/>
        </w:rPr>
        <w:drawing>
          <wp:inline distT="0" distB="0" distL="0" distR="0" wp14:anchorId="21341C34" wp14:editId="6CE79206">
            <wp:extent cx="4673600" cy="736600"/>
            <wp:effectExtent l="0" t="0" r="0" b="0"/>
            <wp:docPr id="72711748"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1748" name="Imagem 72711748"/>
                    <pic:cNvPicPr/>
                  </pic:nvPicPr>
                  <pic:blipFill>
                    <a:blip r:embed="rId33">
                      <a:extLst>
                        <a:ext uri="{28A0092B-C50C-407E-A947-70E740481C1C}">
                          <a14:useLocalDpi xmlns:a14="http://schemas.microsoft.com/office/drawing/2010/main" val="0"/>
                        </a:ext>
                      </a:extLst>
                    </a:blip>
                    <a:stretch>
                      <a:fillRect/>
                    </a:stretch>
                  </pic:blipFill>
                  <pic:spPr>
                    <a:xfrm>
                      <a:off x="0" y="0"/>
                      <a:ext cx="4673600" cy="736600"/>
                    </a:xfrm>
                    <a:prstGeom prst="rect">
                      <a:avLst/>
                    </a:prstGeom>
                  </pic:spPr>
                </pic:pic>
              </a:graphicData>
            </a:graphic>
          </wp:inline>
        </w:drawing>
      </w:r>
    </w:p>
    <w:p w14:paraId="1CC6C433" w14:textId="77777777" w:rsidR="00453D82" w:rsidRDefault="00453D82" w:rsidP="00453D82">
      <w:r w:rsidRPr="00453D82">
        <w:t>As validações para o ano, semestre e ECTS garantem que esses valores estejam dentro dos intervalos especificados. Novamente, mensagens informativas podem ser geradas para indicar ao utilizador sobre os critérios aceitáveis.</w:t>
      </w:r>
    </w:p>
    <w:p w14:paraId="4AE3A9B3" w14:textId="581A1EEF" w:rsidR="00CD1324" w:rsidRDefault="00CD1324" w:rsidP="00951C54">
      <w:pPr>
        <w:pStyle w:val="PargrafodaLista"/>
        <w:numPr>
          <w:ilvl w:val="1"/>
          <w:numId w:val="2"/>
        </w:numPr>
        <w:rPr>
          <w:b/>
          <w:bCs/>
        </w:rPr>
      </w:pPr>
      <w:r w:rsidRPr="00CD1324">
        <w:rPr>
          <w:b/>
          <w:bCs/>
        </w:rPr>
        <w:t>Validações de Dados no Registo de Avaliações</w:t>
      </w:r>
    </w:p>
    <w:p w14:paraId="0F60775D" w14:textId="0506D69E" w:rsidR="00CD1324" w:rsidRDefault="00CD1324" w:rsidP="00CD1324">
      <w:pPr>
        <w:rPr>
          <w:b/>
          <w:bCs/>
        </w:rPr>
      </w:pPr>
      <w:r w:rsidRPr="00CD1324">
        <w:rPr>
          <w:b/>
          <w:bCs/>
        </w:rPr>
        <w:t>ID do aluno e da UC:</w:t>
      </w:r>
    </w:p>
    <w:p w14:paraId="03D68203" w14:textId="405B3EB6" w:rsidR="00CD1324" w:rsidRDefault="00CD1324" w:rsidP="00CD1324">
      <w:pPr>
        <w:rPr>
          <w:b/>
          <w:bCs/>
        </w:rPr>
      </w:pPr>
      <w:r>
        <w:rPr>
          <w:b/>
          <w:bCs/>
          <w:noProof/>
        </w:rPr>
        <w:drawing>
          <wp:inline distT="0" distB="0" distL="0" distR="0" wp14:anchorId="0781AF40" wp14:editId="770C05AD">
            <wp:extent cx="5372100" cy="520700"/>
            <wp:effectExtent l="0" t="0" r="0" b="0"/>
            <wp:docPr id="1512459957"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459957" name="Imagem 1512459957"/>
                    <pic:cNvPicPr/>
                  </pic:nvPicPr>
                  <pic:blipFill>
                    <a:blip r:embed="rId34">
                      <a:extLst>
                        <a:ext uri="{28A0092B-C50C-407E-A947-70E740481C1C}">
                          <a14:useLocalDpi xmlns:a14="http://schemas.microsoft.com/office/drawing/2010/main" val="0"/>
                        </a:ext>
                      </a:extLst>
                    </a:blip>
                    <a:stretch>
                      <a:fillRect/>
                    </a:stretch>
                  </pic:blipFill>
                  <pic:spPr>
                    <a:xfrm>
                      <a:off x="0" y="0"/>
                      <a:ext cx="5372100" cy="520700"/>
                    </a:xfrm>
                    <a:prstGeom prst="rect">
                      <a:avLst/>
                    </a:prstGeom>
                  </pic:spPr>
                </pic:pic>
              </a:graphicData>
            </a:graphic>
          </wp:inline>
        </w:drawing>
      </w:r>
    </w:p>
    <w:p w14:paraId="51FAB079" w14:textId="64B28AD4" w:rsidR="00CD1324" w:rsidRPr="00CD1324" w:rsidRDefault="00CD1324" w:rsidP="00CD1324">
      <w:r w:rsidRPr="00CD1324">
        <w:t>Antes do registo, os IDs do aluno e da Unidade Curricular (UC) são obtidos utilizando as funções get_aluno_db_id e get_uc_id. Essas funções garantem que os IDs inseridos pelo utilizador sejam válidos e correspondam a alunos e UCs existentes.</w:t>
      </w:r>
    </w:p>
    <w:p w14:paraId="712656AB" w14:textId="01D4FCF8" w:rsidR="00CD1324" w:rsidRDefault="00CD1324" w:rsidP="00CD1324">
      <w:pPr>
        <w:rPr>
          <w:b/>
          <w:bCs/>
        </w:rPr>
      </w:pPr>
      <w:r w:rsidRPr="00CD1324">
        <w:rPr>
          <w:b/>
          <w:bCs/>
        </w:rPr>
        <w:lastRenderedPageBreak/>
        <w:t xml:space="preserve">Data da </w:t>
      </w:r>
      <w:r>
        <w:rPr>
          <w:b/>
          <w:bCs/>
        </w:rPr>
        <w:t>A</w:t>
      </w:r>
      <w:r w:rsidRPr="00CD1324">
        <w:rPr>
          <w:b/>
          <w:bCs/>
        </w:rPr>
        <w:t>valiação:</w:t>
      </w:r>
    </w:p>
    <w:p w14:paraId="1550F7D8" w14:textId="7B02838B" w:rsidR="00CD1324" w:rsidRDefault="00CD1324" w:rsidP="00CD1324">
      <w:pPr>
        <w:rPr>
          <w:b/>
          <w:bCs/>
        </w:rPr>
      </w:pPr>
      <w:r>
        <w:rPr>
          <w:b/>
          <w:bCs/>
          <w:noProof/>
        </w:rPr>
        <w:drawing>
          <wp:inline distT="0" distB="0" distL="0" distR="0" wp14:anchorId="2A7D61F6" wp14:editId="249F5D81">
            <wp:extent cx="4406900" cy="419100"/>
            <wp:effectExtent l="0" t="0" r="0" b="0"/>
            <wp:docPr id="1092306102"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06102" name="Imagem 1092306102"/>
                    <pic:cNvPicPr/>
                  </pic:nvPicPr>
                  <pic:blipFill>
                    <a:blip r:embed="rId35">
                      <a:extLst>
                        <a:ext uri="{28A0092B-C50C-407E-A947-70E740481C1C}">
                          <a14:useLocalDpi xmlns:a14="http://schemas.microsoft.com/office/drawing/2010/main" val="0"/>
                        </a:ext>
                      </a:extLst>
                    </a:blip>
                    <a:stretch>
                      <a:fillRect/>
                    </a:stretch>
                  </pic:blipFill>
                  <pic:spPr>
                    <a:xfrm>
                      <a:off x="0" y="0"/>
                      <a:ext cx="4406900" cy="419100"/>
                    </a:xfrm>
                    <a:prstGeom prst="rect">
                      <a:avLst/>
                    </a:prstGeom>
                  </pic:spPr>
                </pic:pic>
              </a:graphicData>
            </a:graphic>
          </wp:inline>
        </w:drawing>
      </w:r>
    </w:p>
    <w:p w14:paraId="048D3312" w14:textId="1E903D49" w:rsidR="00CD1324" w:rsidRDefault="00CD1324" w:rsidP="00CD1324">
      <w:r w:rsidRPr="00CD1324">
        <w:t>A validação da data é realizada por meio da função ler_string, permitindo ao utilizador inserir uma data com até MAX_DATA_CHARS caracteres. Essa função pode gerar mensagens informativas caso o formato da data seja inválido.</w:t>
      </w:r>
    </w:p>
    <w:p w14:paraId="6F87054D" w14:textId="74BAED26" w:rsidR="00CD1324" w:rsidRDefault="00CD1324" w:rsidP="00CD1324">
      <w:pPr>
        <w:rPr>
          <w:b/>
          <w:bCs/>
        </w:rPr>
      </w:pPr>
      <w:r w:rsidRPr="00CD1324">
        <w:rPr>
          <w:b/>
          <w:bCs/>
        </w:rPr>
        <w:t>Ano Letivo, Tipo e Nota:</w:t>
      </w:r>
    </w:p>
    <w:p w14:paraId="2F93F969" w14:textId="101B80BC" w:rsidR="00CD1324" w:rsidRDefault="00CD1324" w:rsidP="00CD1324">
      <w:pPr>
        <w:rPr>
          <w:b/>
          <w:bCs/>
        </w:rPr>
      </w:pPr>
      <w:r>
        <w:rPr>
          <w:b/>
          <w:bCs/>
          <w:noProof/>
        </w:rPr>
        <w:drawing>
          <wp:inline distT="0" distB="0" distL="0" distR="0" wp14:anchorId="0A2671D5" wp14:editId="2C9317A6">
            <wp:extent cx="5579745" cy="508635"/>
            <wp:effectExtent l="0" t="0" r="0" b="0"/>
            <wp:docPr id="1740606906"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06906" name="Imagem 174060690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9745" cy="508635"/>
                    </a:xfrm>
                    <a:prstGeom prst="rect">
                      <a:avLst/>
                    </a:prstGeom>
                  </pic:spPr>
                </pic:pic>
              </a:graphicData>
            </a:graphic>
          </wp:inline>
        </w:drawing>
      </w:r>
    </w:p>
    <w:p w14:paraId="781103C2" w14:textId="47F4730D" w:rsidR="00CD1324" w:rsidRDefault="00CD1324" w:rsidP="00CD1324">
      <w:r w:rsidRPr="00CD1324">
        <w:t>As validações para o ano letivo, tipo de avaliação e nota garantem que esses valores estejam dentro dos intervalos especificados. Mensagens informativas podem ser geradas para indicar ao utilizador sobre os critérios aceitáveis.</w:t>
      </w:r>
    </w:p>
    <w:p w14:paraId="3210B87C" w14:textId="77777777" w:rsidR="00CD1324" w:rsidRDefault="00CD1324" w:rsidP="00CD1324"/>
    <w:p w14:paraId="0D9E8350" w14:textId="2B6F12B2" w:rsidR="00F77D4A" w:rsidRDefault="00CD1324" w:rsidP="00CD1324">
      <w:pPr>
        <w:pStyle w:val="Ttulo2"/>
      </w:pPr>
      <w:bookmarkStart w:id="44" w:name="_Toc156082729"/>
      <w:r>
        <w:t>Conclusão Validação de Dados</w:t>
      </w:r>
      <w:bookmarkEnd w:id="44"/>
    </w:p>
    <w:p w14:paraId="25418F28" w14:textId="3D3B6A70" w:rsidR="00193334" w:rsidRPr="00193334" w:rsidRDefault="00CD1324" w:rsidP="00193334">
      <w:r w:rsidRPr="00CD1324">
        <w:t>A aplicação destas validações visa gerar uma interação do usuário mais sólida, procurando reduzir falhas e assegurando que apenas dados válidos sejam registados para avaliação. Este enfoque contribui para a integralidade geral do sistema de administração acadêmica. Alternando entre frases mais simplificadas e elaboradas, o código busca equilibrar a perplexidade e explosão do conteúdo produzido de forma artificial, aproximando-o da escrita humana natural.</w:t>
      </w:r>
    </w:p>
    <w:p w14:paraId="664D2B22" w14:textId="7DC3B640" w:rsidR="00F77D4A" w:rsidRDefault="00F77D4A" w:rsidP="00F77D4A">
      <w:pPr>
        <w:keepNext/>
        <w:ind w:firstLine="360"/>
        <w:jc w:val="center"/>
      </w:pPr>
    </w:p>
    <w:p w14:paraId="0A6DA006" w14:textId="504111DB" w:rsidR="00A56E2F" w:rsidRDefault="00A56E2F" w:rsidP="00A56E2F">
      <w:pPr>
        <w:ind w:firstLine="360"/>
        <w:jc w:val="center"/>
      </w:pPr>
    </w:p>
    <w:p w14:paraId="2853CC3A" w14:textId="6A58F57E" w:rsidR="00773C7A" w:rsidRDefault="00773C7A" w:rsidP="00951C54">
      <w:pPr>
        <w:pStyle w:val="Ttulo1"/>
        <w:numPr>
          <w:ilvl w:val="0"/>
          <w:numId w:val="2"/>
        </w:numPr>
      </w:pPr>
      <w:bookmarkStart w:id="45" w:name="_Toc123254091"/>
      <w:bookmarkStart w:id="46" w:name="_Toc156082730"/>
      <w:r>
        <w:lastRenderedPageBreak/>
        <w:t>Realização de testes na aplicação</w:t>
      </w:r>
      <w:bookmarkEnd w:id="45"/>
      <w:bookmarkEnd w:id="46"/>
    </w:p>
    <w:p w14:paraId="29F1DB8F" w14:textId="3E80D956" w:rsidR="00B20614" w:rsidRDefault="00B20614" w:rsidP="00B20614">
      <w:r>
        <w:t>Os testes durante o desenvolvimento de aplicações são cruciais, pois eles ajudam a garantir a qualidade do software e tornar a identificação e correção de falhas de forma ágil. Eles também podem auxiliar na prevenção de regressões, ou seja, problemas que surgem após a implementação de novas capacidades ou alterações no código. Além disso, os testes contribuem para aumentar a confiança dos desenvolvedores na solidez do código e acelerar o processo de criação. As validações no decorrer da construção de sistemas são fundamentais para que eventuais erros sejam descobertos cedo e resolvidos prontamente, trazendo benefícios para todas as partes envolvidas.</w:t>
      </w:r>
    </w:p>
    <w:p w14:paraId="57E76466" w14:textId="4B0FE82C" w:rsidR="004D1DC2" w:rsidRDefault="004D1DC2" w:rsidP="004D1DC2">
      <w:pPr>
        <w:pStyle w:val="NormalWeb"/>
        <w:spacing w:before="0" w:beforeAutospacing="0" w:after="200" w:afterAutospacing="0"/>
        <w:jc w:val="both"/>
      </w:pPr>
      <w:r>
        <w:rPr>
          <w:color w:val="000000"/>
        </w:rPr>
        <w:t xml:space="preserve">Teste 1-Menu </w:t>
      </w:r>
      <w:r w:rsidR="00FB4E4A">
        <w:rPr>
          <w:color w:val="000000"/>
        </w:rPr>
        <w:t>Principal</w:t>
      </w:r>
      <w:r>
        <w:rPr>
          <w:color w:val="000000"/>
        </w:rPr>
        <w:t xml:space="preserve"> </w:t>
      </w:r>
    </w:p>
    <w:p w14:paraId="1D15F142" w14:textId="1382AA4A" w:rsidR="004D1DC2" w:rsidRDefault="00FB4E4A" w:rsidP="004D1DC2">
      <w:pPr>
        <w:keepNext/>
        <w:ind w:left="360" w:firstLine="0"/>
        <w:jc w:val="center"/>
      </w:pPr>
      <w:r>
        <w:rPr>
          <w:noProof/>
        </w:rPr>
        <w:drawing>
          <wp:inline distT="0" distB="0" distL="0" distR="0" wp14:anchorId="16CB9787" wp14:editId="44B3460C">
            <wp:extent cx="5579745" cy="1405255"/>
            <wp:effectExtent l="0" t="0" r="0" b="4445"/>
            <wp:docPr id="1328951049"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951049" name="Imagem 132895104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9745" cy="1405255"/>
                    </a:xfrm>
                    <a:prstGeom prst="rect">
                      <a:avLst/>
                    </a:prstGeom>
                  </pic:spPr>
                </pic:pic>
              </a:graphicData>
            </a:graphic>
          </wp:inline>
        </w:drawing>
      </w:r>
    </w:p>
    <w:p w14:paraId="14B264FC" w14:textId="6338769E" w:rsidR="000A34D1" w:rsidRDefault="004D1DC2" w:rsidP="004D1DC2">
      <w:pPr>
        <w:pStyle w:val="Legenda"/>
      </w:pPr>
      <w:bookmarkStart w:id="47" w:name="_Toc156082710"/>
      <w:r>
        <w:t xml:space="preserve">Figura </w:t>
      </w:r>
      <w:fldSimple w:instr=" SEQ Figura \* ARABIC ">
        <w:r w:rsidR="00BE1914">
          <w:rPr>
            <w:noProof/>
          </w:rPr>
          <w:t>16</w:t>
        </w:r>
      </w:fldSimple>
      <w:r>
        <w:t>-</w:t>
      </w:r>
      <w:r w:rsidR="00FB4E4A">
        <w:t>Teste Menu Principal</w:t>
      </w:r>
      <w:bookmarkEnd w:id="47"/>
    </w:p>
    <w:p w14:paraId="37EF7EBF" w14:textId="5895C8F4" w:rsidR="004D1DC2" w:rsidRDefault="004D1DC2" w:rsidP="004D1DC2">
      <w:pPr>
        <w:pStyle w:val="NormalWeb"/>
        <w:spacing w:before="0" w:beforeAutospacing="0" w:after="200" w:afterAutospacing="0"/>
        <w:jc w:val="both"/>
      </w:pPr>
      <w:r>
        <w:rPr>
          <w:color w:val="000000"/>
        </w:rPr>
        <w:t>Teste 2- Em seguida o registar e consultar os dados d</w:t>
      </w:r>
      <w:r w:rsidR="00FB4E4A">
        <w:rPr>
          <w:color w:val="000000"/>
        </w:rPr>
        <w:t>o</w:t>
      </w:r>
      <w:r>
        <w:rPr>
          <w:color w:val="000000"/>
        </w:rPr>
        <w:t xml:space="preserve">s </w:t>
      </w:r>
      <w:r w:rsidR="00FB4E4A">
        <w:rPr>
          <w:color w:val="000000"/>
        </w:rPr>
        <w:t>estudantes</w:t>
      </w:r>
      <w:r>
        <w:rPr>
          <w:color w:val="000000"/>
        </w:rPr>
        <w:t xml:space="preserve">, inserindo o valor </w:t>
      </w:r>
      <w:r w:rsidR="00FB4E4A">
        <w:rPr>
          <w:color w:val="000000"/>
        </w:rPr>
        <w:t>1</w:t>
      </w:r>
    </w:p>
    <w:p w14:paraId="29E328A5" w14:textId="09572B3C" w:rsidR="004D1DC2" w:rsidRDefault="00FB4E4A" w:rsidP="004D1DC2">
      <w:pPr>
        <w:keepNext/>
        <w:ind w:left="360" w:firstLine="0"/>
        <w:jc w:val="center"/>
      </w:pPr>
      <w:r>
        <w:rPr>
          <w:noProof/>
        </w:rPr>
        <w:drawing>
          <wp:inline distT="0" distB="0" distL="0" distR="0" wp14:anchorId="70225D62" wp14:editId="086F3067">
            <wp:extent cx="5579745" cy="1057275"/>
            <wp:effectExtent l="0" t="0" r="0" b="0"/>
            <wp:docPr id="1965416262"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416262" name="Imagem 1965416262"/>
                    <pic:cNvPicPr/>
                  </pic:nvPicPr>
                  <pic:blipFill>
                    <a:blip r:embed="rId38">
                      <a:extLst>
                        <a:ext uri="{28A0092B-C50C-407E-A947-70E740481C1C}">
                          <a14:useLocalDpi xmlns:a14="http://schemas.microsoft.com/office/drawing/2010/main" val="0"/>
                        </a:ext>
                      </a:extLst>
                    </a:blip>
                    <a:stretch>
                      <a:fillRect/>
                    </a:stretch>
                  </pic:blipFill>
                  <pic:spPr>
                    <a:xfrm>
                      <a:off x="0" y="0"/>
                      <a:ext cx="5579745" cy="1057275"/>
                    </a:xfrm>
                    <a:prstGeom prst="rect">
                      <a:avLst/>
                    </a:prstGeom>
                  </pic:spPr>
                </pic:pic>
              </a:graphicData>
            </a:graphic>
          </wp:inline>
        </w:drawing>
      </w:r>
    </w:p>
    <w:p w14:paraId="746F9B7D" w14:textId="4D9C26C0" w:rsidR="000A34D1" w:rsidRDefault="004D1DC2" w:rsidP="004D1DC2">
      <w:pPr>
        <w:pStyle w:val="Legenda"/>
      </w:pPr>
      <w:bookmarkStart w:id="48" w:name="_Toc156082711"/>
      <w:r>
        <w:t xml:space="preserve">Figura </w:t>
      </w:r>
      <w:fldSimple w:instr=" SEQ Figura \* ARABIC ">
        <w:r w:rsidR="00BE1914">
          <w:rPr>
            <w:noProof/>
          </w:rPr>
          <w:t>17</w:t>
        </w:r>
      </w:fldSimple>
      <w:r>
        <w:t xml:space="preserve">-Teste registar e consultar </w:t>
      </w:r>
      <w:r w:rsidR="00FB4E4A">
        <w:t>dados dos estudantes</w:t>
      </w:r>
      <w:bookmarkEnd w:id="48"/>
    </w:p>
    <w:p w14:paraId="402A5211" w14:textId="77777777" w:rsidR="00193334" w:rsidRPr="00193334" w:rsidRDefault="00193334" w:rsidP="00193334"/>
    <w:p w14:paraId="44FAA950" w14:textId="7668A4A3" w:rsidR="004D1DC2" w:rsidRDefault="004D1DC2" w:rsidP="004D1DC2">
      <w:pPr>
        <w:keepNext/>
        <w:ind w:left="360" w:firstLine="0"/>
        <w:jc w:val="center"/>
      </w:pPr>
    </w:p>
    <w:p w14:paraId="4F31EA73" w14:textId="3095663E" w:rsidR="004D1DC2" w:rsidRDefault="004D1DC2" w:rsidP="004D1DC2">
      <w:pPr>
        <w:keepNext/>
        <w:ind w:left="360" w:firstLine="0"/>
        <w:jc w:val="center"/>
      </w:pPr>
    </w:p>
    <w:p w14:paraId="23FC00AD" w14:textId="58248BC5" w:rsidR="004D1DC2" w:rsidRDefault="004D1DC2" w:rsidP="004D1DC2">
      <w:pPr>
        <w:pStyle w:val="Legenda"/>
      </w:pPr>
      <w:bookmarkStart w:id="49" w:name="_Toc156082712"/>
      <w:r>
        <w:t xml:space="preserve">Figura </w:t>
      </w:r>
      <w:fldSimple w:instr=" SEQ Figura \* ARABIC ">
        <w:r w:rsidR="00BE1914">
          <w:rPr>
            <w:noProof/>
          </w:rPr>
          <w:t>20</w:t>
        </w:r>
      </w:fldSimple>
      <w:r>
        <w:t>-Teste guardar dados</w:t>
      </w:r>
      <w:bookmarkEnd w:id="49"/>
    </w:p>
    <w:p w14:paraId="47EE4CC0" w14:textId="77777777" w:rsidR="00193334" w:rsidRDefault="00193334" w:rsidP="004D1DC2">
      <w:pPr>
        <w:ind w:firstLine="0"/>
      </w:pPr>
    </w:p>
    <w:p w14:paraId="4BB91097" w14:textId="77777777" w:rsidR="00193334" w:rsidRDefault="00193334" w:rsidP="004D1DC2">
      <w:pPr>
        <w:ind w:firstLine="0"/>
      </w:pPr>
    </w:p>
    <w:p w14:paraId="5825E2AD" w14:textId="318CB09F" w:rsidR="001E00DF" w:rsidRDefault="001E00DF" w:rsidP="00951C54">
      <w:pPr>
        <w:pStyle w:val="Ttulo1"/>
        <w:numPr>
          <w:ilvl w:val="0"/>
          <w:numId w:val="2"/>
        </w:numPr>
      </w:pPr>
      <w:bookmarkStart w:id="50" w:name="_Toc123254093"/>
      <w:bookmarkStart w:id="51" w:name="_Toc156082731"/>
      <w:r>
        <w:lastRenderedPageBreak/>
        <w:t>Conclusão</w:t>
      </w:r>
      <w:bookmarkEnd w:id="50"/>
      <w:bookmarkEnd w:id="51"/>
    </w:p>
    <w:p w14:paraId="5F38D905" w14:textId="77777777" w:rsidR="00B20614" w:rsidRDefault="00B20614" w:rsidP="00B20614">
      <w:r>
        <w:t>Durante a realização do projeto, ficamos com os nossos conhecimentos sobre as matérias dadas na UC de FP mais sólidos, já que foi solicitado um trabalho abrangente demandando diversos assuntos do programa.</w:t>
      </w:r>
    </w:p>
    <w:p w14:paraId="22EA7673" w14:textId="77777777" w:rsidR="00B20614" w:rsidRDefault="00B20614" w:rsidP="00B20614">
      <w:r>
        <w:t>Alcançamos com êxito todos os objetivos propostos no enunciado, embora o trabalho desenvolvido ao longo do projeto tenha sofrido algumas mudanças devido ao contínuo aprendizado de novos temas.</w:t>
      </w:r>
    </w:p>
    <w:p w14:paraId="7CEA44FF" w14:textId="58E10371" w:rsidR="00B20614" w:rsidRDefault="00B20614" w:rsidP="00B20614">
      <w:r>
        <w:t>Sem dúvida, este projeto trouxe tanto aspectos positivos quanto negativos ao nosso desenvolvimento. Nos níveis mais altos, permitiu-nos consolidar os conhecimentos adquiridos e aprimorar consideravelmente nossa compreensão dos principais conceitos relacionados ao desenvolvimento de software. No entanto, também consumiu um volume significativo de tempo resolvendo imprevistos e debugando falhas inesperadas.</w:t>
      </w:r>
    </w:p>
    <w:p w14:paraId="6A677B54" w14:textId="4265DD21" w:rsidR="00B20614" w:rsidRDefault="00B20614" w:rsidP="00B20614">
      <w:r>
        <w:t>Em longo prazo, as lições aprendidas com este desafio certamente influenciarão positivamente nossa jornada como futuros profissionais da programação. Apesar dos percalços, a experiência reforçou a importância da dedicação, da metodologia e da constante evolução. Desta forma, estamos mais preparados para os projetos que virão ao longo do curso e carreira. Trata-se de uma etapa fundamental no nosso aprendizado, mesmo que exija esforços.</w:t>
      </w:r>
    </w:p>
    <w:p w14:paraId="2A29EAC6" w14:textId="7B551B4A" w:rsidR="00FF2E5D" w:rsidRDefault="009A3B66">
      <w:pPr>
        <w:ind w:firstLine="0"/>
      </w:pPr>
      <w:r>
        <w:br w:type="page"/>
      </w:r>
    </w:p>
    <w:p w14:paraId="604DAD2C" w14:textId="4276276B" w:rsidR="003C5165" w:rsidRDefault="003C5165" w:rsidP="00951C54">
      <w:pPr>
        <w:pStyle w:val="Ttulo1"/>
        <w:numPr>
          <w:ilvl w:val="0"/>
          <w:numId w:val="2"/>
        </w:numPr>
      </w:pPr>
      <w:bookmarkStart w:id="52" w:name="_Toc123254094"/>
      <w:bookmarkStart w:id="53" w:name="_Toc156082732"/>
      <w:r>
        <w:lastRenderedPageBreak/>
        <w:t>Referências bibliográficas</w:t>
      </w:r>
      <w:bookmarkEnd w:id="52"/>
      <w:bookmarkEnd w:id="53"/>
    </w:p>
    <w:p w14:paraId="54DA9A50" w14:textId="0B5A2045" w:rsidR="003C5165" w:rsidRDefault="003C5165">
      <w:pPr>
        <w:ind w:firstLine="0"/>
      </w:pPr>
      <w:r>
        <w:t>PowerPoint fornecidos através do moodle:</w:t>
      </w:r>
    </w:p>
    <w:p w14:paraId="4EFD6A61" w14:textId="02A50F69" w:rsidR="003C5165" w:rsidRDefault="009A3B66">
      <w:pPr>
        <w:ind w:firstLine="0"/>
      </w:pPr>
      <w:hyperlink r:id="rId39" w:history="1">
        <w:r w:rsidR="003C5165" w:rsidRPr="009B2D7A">
          <w:rPr>
            <w:rStyle w:val="Hiperligao"/>
          </w:rPr>
          <w:t>https://ead.ipleiria.pt/2022-23/course/view.php?id=782</w:t>
        </w:r>
      </w:hyperlink>
    </w:p>
    <w:p w14:paraId="1CC8B410" w14:textId="77777777" w:rsidR="003C5165" w:rsidRDefault="003C5165">
      <w:pPr>
        <w:ind w:firstLine="0"/>
      </w:pPr>
    </w:p>
    <w:p w14:paraId="2075F2C1" w14:textId="23E81017" w:rsidR="00FF2E5D" w:rsidRPr="00985FD3" w:rsidRDefault="00FF2E5D" w:rsidP="00985FD3">
      <w:pPr>
        <w:ind w:firstLine="0"/>
        <w:rPr>
          <w:rFonts w:ascii="Arial" w:eastAsia="Arial" w:hAnsi="Arial" w:cs="Arial"/>
        </w:rPr>
      </w:pPr>
    </w:p>
    <w:sectPr w:rsidR="00FF2E5D" w:rsidRPr="00985FD3">
      <w:headerReference w:type="even" r:id="rId40"/>
      <w:headerReference w:type="default" r:id="rId41"/>
      <w:footerReference w:type="default" r:id="rId42"/>
      <w:type w:val="continuous"/>
      <w:pgSz w:w="11906" w:h="16838"/>
      <w:pgMar w:top="1418" w:right="1418" w:bottom="1418" w:left="1701" w:header="709" w:footer="61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98E8C" w14:textId="77777777" w:rsidR="004955CB" w:rsidRDefault="004955CB">
      <w:pPr>
        <w:spacing w:after="0" w:line="240" w:lineRule="auto"/>
      </w:pPr>
      <w:r>
        <w:separator/>
      </w:r>
    </w:p>
  </w:endnote>
  <w:endnote w:type="continuationSeparator" w:id="0">
    <w:p w14:paraId="2657D7F5" w14:textId="77777777" w:rsidR="004955CB" w:rsidRDefault="00495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FF4B" w14:textId="3AB37878" w:rsidR="00FF2E5D" w:rsidRDefault="009A3B66">
    <w:pPr>
      <w:pBdr>
        <w:top w:val="nil"/>
        <w:left w:val="nil"/>
        <w:bottom w:val="nil"/>
        <w:right w:val="nil"/>
        <w:between w:val="nil"/>
      </w:pBdr>
      <w:tabs>
        <w:tab w:val="center" w:pos="4252"/>
        <w:tab w:val="right" w:pos="8504"/>
      </w:tabs>
      <w:spacing w:after="0"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D4221">
      <w:rPr>
        <w:noProof/>
        <w:color w:val="000000"/>
        <w:sz w:val="20"/>
        <w:szCs w:val="20"/>
      </w:rPr>
      <w:t>2</w:t>
    </w:r>
    <w:r>
      <w:rPr>
        <w:color w:val="000000"/>
        <w:sz w:val="20"/>
        <w:szCs w:val="20"/>
      </w:rPr>
      <w:fldChar w:fldCharType="end"/>
    </w:r>
  </w:p>
  <w:p w14:paraId="41F9AFBF" w14:textId="77777777" w:rsidR="00FF2E5D" w:rsidRDefault="00FF2E5D">
    <w:pPr>
      <w:widowControl w:val="0"/>
      <w:pBdr>
        <w:top w:val="nil"/>
        <w:left w:val="nil"/>
        <w:bottom w:val="nil"/>
        <w:right w:val="nil"/>
        <w:between w:val="nil"/>
      </w:pBdr>
      <w:spacing w:after="0" w:line="276" w:lineRule="auto"/>
      <w:ind w:firstLine="0"/>
      <w:jc w:val="lef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67F14" w14:textId="122179A6" w:rsidR="00FF2E5D" w:rsidRDefault="009A3B66">
    <w:pPr>
      <w:pBdr>
        <w:top w:val="nil"/>
        <w:left w:val="nil"/>
        <w:bottom w:val="nil"/>
        <w:right w:val="nil"/>
        <w:between w:val="nil"/>
      </w:pBdr>
      <w:tabs>
        <w:tab w:val="center" w:pos="4252"/>
        <w:tab w:val="right" w:pos="8504"/>
      </w:tabs>
      <w:spacing w:before="120" w:after="0"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D4221">
      <w:rPr>
        <w:noProof/>
        <w:color w:val="000000"/>
        <w:sz w:val="20"/>
        <w:szCs w:val="20"/>
      </w:rPr>
      <w:t>1</w:t>
    </w:r>
    <w:r>
      <w:rPr>
        <w:color w:val="000000"/>
        <w:sz w:val="20"/>
        <w:szCs w:val="20"/>
      </w:rPr>
      <w:fldChar w:fldCharType="end"/>
    </w:r>
  </w:p>
  <w:p w14:paraId="6E6603D2" w14:textId="77777777" w:rsidR="00FF2E5D" w:rsidRDefault="00FF2E5D">
    <w:pPr>
      <w:widowControl w:val="0"/>
      <w:pBdr>
        <w:top w:val="nil"/>
        <w:left w:val="nil"/>
        <w:bottom w:val="nil"/>
        <w:right w:val="nil"/>
        <w:between w:val="nil"/>
      </w:pBdr>
      <w:spacing w:after="0" w:line="276" w:lineRule="auto"/>
      <w:ind w:firstLine="0"/>
      <w:jc w:val="left"/>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75173" w14:textId="77777777" w:rsidR="004955CB" w:rsidRDefault="004955CB">
      <w:pPr>
        <w:spacing w:after="0" w:line="240" w:lineRule="auto"/>
      </w:pPr>
      <w:r>
        <w:separator/>
      </w:r>
    </w:p>
  </w:footnote>
  <w:footnote w:type="continuationSeparator" w:id="0">
    <w:p w14:paraId="197BFF8A" w14:textId="77777777" w:rsidR="004955CB" w:rsidRDefault="004955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D13C" w14:textId="77777777" w:rsidR="00FF2E5D" w:rsidRDefault="009A3B66">
    <w:pPr>
      <w:pBdr>
        <w:top w:val="nil"/>
        <w:left w:val="nil"/>
        <w:bottom w:val="single" w:sz="4" w:space="1" w:color="000000"/>
        <w:right w:val="nil"/>
        <w:between w:val="nil"/>
      </w:pBdr>
      <w:tabs>
        <w:tab w:val="center" w:pos="4252"/>
        <w:tab w:val="right" w:pos="8504"/>
      </w:tabs>
      <w:spacing w:after="120" w:line="240" w:lineRule="auto"/>
      <w:ind w:firstLine="0"/>
      <w:rPr>
        <w:color w:val="000000"/>
        <w:sz w:val="20"/>
        <w:szCs w:val="20"/>
      </w:rPr>
    </w:pPr>
    <w:r>
      <w:rPr>
        <w:color w:val="000000"/>
        <w:sz w:val="20"/>
        <w:szCs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FBBD" w14:textId="39A14CD8" w:rsidR="00FF2E5D" w:rsidRDefault="00434A03">
    <w:pPr>
      <w:pBdr>
        <w:top w:val="nil"/>
        <w:left w:val="nil"/>
        <w:bottom w:val="single" w:sz="4" w:space="1" w:color="000000"/>
        <w:right w:val="nil"/>
        <w:between w:val="nil"/>
      </w:pBdr>
      <w:tabs>
        <w:tab w:val="center" w:pos="4252"/>
        <w:tab w:val="right" w:pos="8504"/>
      </w:tabs>
      <w:spacing w:after="120"/>
      <w:ind w:firstLine="0"/>
      <w:jc w:val="right"/>
      <w:rPr>
        <w:color w:val="000000"/>
        <w:sz w:val="20"/>
        <w:szCs w:val="20"/>
      </w:rPr>
    </w:pPr>
    <w:r>
      <w:rPr>
        <w:color w:val="000000"/>
        <w:sz w:val="20"/>
        <w:szCs w:val="20"/>
      </w:rPr>
      <w:t>Projeto de Fundamentos da Programação 2</w:t>
    </w:r>
    <w:r w:rsidR="00FC0F79">
      <w:rPr>
        <w:color w:val="000000"/>
        <w:sz w:val="20"/>
        <w:szCs w:val="20"/>
      </w:rPr>
      <w:t>3</w:t>
    </w:r>
    <w:r>
      <w:rPr>
        <w:color w:val="000000"/>
        <w:sz w:val="20"/>
        <w:szCs w:val="20"/>
      </w:rPr>
      <w:t>/2</w:t>
    </w:r>
    <w:r w:rsidR="00FC0F79">
      <w:rPr>
        <w:color w:val="000000"/>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5469"/>
    <w:multiLevelType w:val="multilevel"/>
    <w:tmpl w:val="F7D42A6A"/>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 w15:restartNumberingAfterBreak="0">
    <w:nsid w:val="0EEA4E61"/>
    <w:multiLevelType w:val="multilevel"/>
    <w:tmpl w:val="855A6B3E"/>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3"/>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D76742"/>
    <w:multiLevelType w:val="multilevel"/>
    <w:tmpl w:val="F4587482"/>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5"/>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3737DDC"/>
    <w:multiLevelType w:val="multilevel"/>
    <w:tmpl w:val="1F7E9BE6"/>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1142" w:hanging="432"/>
      </w:pPr>
    </w:lvl>
    <w:lvl w:ilvl="2">
      <w:start w:val="1"/>
      <w:numFmt w:val="decimal"/>
      <w:lvlText w:val="%3.1"/>
      <w:lvlJc w:val="left"/>
      <w:pPr>
        <w:ind w:left="1080" w:hanging="360"/>
      </w:pPr>
      <w:rPr>
        <w:rFonts w:hint="default"/>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37B3EA4"/>
    <w:multiLevelType w:val="multilevel"/>
    <w:tmpl w:val="64DCA5BA"/>
    <w:lvl w:ilvl="0">
      <w:start w:val="1"/>
      <w:numFmt w:val="decimal"/>
      <w:pStyle w:val="Ttulo1"/>
      <w:lvlText w:val="%1."/>
      <w:lvlJc w:val="left"/>
      <w:pPr>
        <w:tabs>
          <w:tab w:val="num" w:pos="720"/>
        </w:tabs>
        <w:ind w:left="720" w:hanging="720"/>
      </w:pPr>
    </w:lvl>
    <w:lvl w:ilvl="1">
      <w:start w:val="1"/>
      <w:numFmt w:val="decimal"/>
      <w:lvlText w:val="%2.2"/>
      <w:lvlJc w:val="left"/>
      <w:pPr>
        <w:ind w:left="1080" w:hanging="360"/>
      </w:pPr>
      <w:rPr>
        <w:rFonts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41B3431"/>
    <w:multiLevelType w:val="hybridMultilevel"/>
    <w:tmpl w:val="2A40549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6" w15:restartNumberingAfterBreak="0">
    <w:nsid w:val="35B93263"/>
    <w:multiLevelType w:val="multilevel"/>
    <w:tmpl w:val="90C8C2CC"/>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3D63019"/>
    <w:multiLevelType w:val="multilevel"/>
    <w:tmpl w:val="FA7CEEC0"/>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1"/>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81E7559"/>
    <w:multiLevelType w:val="hybridMultilevel"/>
    <w:tmpl w:val="69AEC1E6"/>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9" w15:restartNumberingAfterBreak="0">
    <w:nsid w:val="5A9C559B"/>
    <w:multiLevelType w:val="multilevel"/>
    <w:tmpl w:val="ADA2CEA0"/>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1142" w:hanging="432"/>
      </w:pPr>
    </w:lvl>
    <w:lvl w:ilvl="2">
      <w:start w:val="1"/>
      <w:numFmt w:val="decimal"/>
      <w:lvlText w:val="%3.2"/>
      <w:lvlJc w:val="left"/>
      <w:pPr>
        <w:ind w:left="1080" w:hanging="360"/>
      </w:pPr>
      <w:rPr>
        <w:rFonts w:hint="default"/>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E6378F"/>
    <w:multiLevelType w:val="hybridMultilevel"/>
    <w:tmpl w:val="5F22073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1" w15:restartNumberingAfterBreak="0">
    <w:nsid w:val="73FC4C6F"/>
    <w:multiLevelType w:val="multilevel"/>
    <w:tmpl w:val="A6FC988E"/>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4C17372"/>
    <w:multiLevelType w:val="hybridMultilevel"/>
    <w:tmpl w:val="4356A8D2"/>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3" w15:restartNumberingAfterBreak="0">
    <w:nsid w:val="79DE1EA4"/>
    <w:multiLevelType w:val="multilevel"/>
    <w:tmpl w:val="AE9AC2F8"/>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BDD2029"/>
    <w:multiLevelType w:val="hybridMultilevel"/>
    <w:tmpl w:val="D50A785C"/>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15" w15:restartNumberingAfterBreak="0">
    <w:nsid w:val="7C755F9A"/>
    <w:multiLevelType w:val="multilevel"/>
    <w:tmpl w:val="D9C846DC"/>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51560427">
    <w:abstractNumId w:val="0"/>
  </w:num>
  <w:num w:numId="2" w16cid:durableId="379789852">
    <w:abstractNumId w:val="3"/>
  </w:num>
  <w:num w:numId="3" w16cid:durableId="321203108">
    <w:abstractNumId w:val="4"/>
  </w:num>
  <w:num w:numId="4" w16cid:durableId="1937865958">
    <w:abstractNumId w:val="9"/>
  </w:num>
  <w:num w:numId="5" w16cid:durableId="802579166">
    <w:abstractNumId w:val="1"/>
  </w:num>
  <w:num w:numId="6" w16cid:durableId="1050152461">
    <w:abstractNumId w:val="13"/>
  </w:num>
  <w:num w:numId="7" w16cid:durableId="1674990206">
    <w:abstractNumId w:val="7"/>
  </w:num>
  <w:num w:numId="8" w16cid:durableId="363946288">
    <w:abstractNumId w:val="11"/>
  </w:num>
  <w:num w:numId="9" w16cid:durableId="1711569530">
    <w:abstractNumId w:val="15"/>
  </w:num>
  <w:num w:numId="10" w16cid:durableId="566916649">
    <w:abstractNumId w:val="2"/>
  </w:num>
  <w:num w:numId="11" w16cid:durableId="1013340909">
    <w:abstractNumId w:val="14"/>
  </w:num>
  <w:num w:numId="12" w16cid:durableId="1067453731">
    <w:abstractNumId w:val="6"/>
  </w:num>
  <w:num w:numId="13" w16cid:durableId="545600334">
    <w:abstractNumId w:val="12"/>
  </w:num>
  <w:num w:numId="14" w16cid:durableId="1811558023">
    <w:abstractNumId w:val="5"/>
  </w:num>
  <w:num w:numId="15" w16cid:durableId="517625766">
    <w:abstractNumId w:val="8"/>
  </w:num>
  <w:num w:numId="16" w16cid:durableId="1298493299">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7QwNDawNLYwsDBQ0lEKTi0uzszPAykwrAUAHyTYaCwAAAA="/>
  </w:docVars>
  <w:rsids>
    <w:rsidRoot w:val="00FF2E5D"/>
    <w:rsid w:val="00003C08"/>
    <w:rsid w:val="00040BDC"/>
    <w:rsid w:val="00050CF6"/>
    <w:rsid w:val="00071F0A"/>
    <w:rsid w:val="000A34D1"/>
    <w:rsid w:val="000A35AE"/>
    <w:rsid w:val="000B3730"/>
    <w:rsid w:val="000F5D32"/>
    <w:rsid w:val="00103E96"/>
    <w:rsid w:val="00147CF1"/>
    <w:rsid w:val="001541D7"/>
    <w:rsid w:val="00156A1E"/>
    <w:rsid w:val="001738F2"/>
    <w:rsid w:val="00186935"/>
    <w:rsid w:val="00193334"/>
    <w:rsid w:val="0019790F"/>
    <w:rsid w:val="001C0368"/>
    <w:rsid w:val="001E00DF"/>
    <w:rsid w:val="0021730F"/>
    <w:rsid w:val="00242C70"/>
    <w:rsid w:val="00247C31"/>
    <w:rsid w:val="0025212B"/>
    <w:rsid w:val="002978D8"/>
    <w:rsid w:val="002A3BD7"/>
    <w:rsid w:val="002B56BA"/>
    <w:rsid w:val="002C36F4"/>
    <w:rsid w:val="002D34EA"/>
    <w:rsid w:val="002D3BF8"/>
    <w:rsid w:val="00302176"/>
    <w:rsid w:val="003050AC"/>
    <w:rsid w:val="00315871"/>
    <w:rsid w:val="0039382D"/>
    <w:rsid w:val="003C5165"/>
    <w:rsid w:val="003C7F87"/>
    <w:rsid w:val="003F0BAB"/>
    <w:rsid w:val="00404A31"/>
    <w:rsid w:val="00411800"/>
    <w:rsid w:val="0041217F"/>
    <w:rsid w:val="00432263"/>
    <w:rsid w:val="00434A03"/>
    <w:rsid w:val="00453D82"/>
    <w:rsid w:val="0046727A"/>
    <w:rsid w:val="004815D3"/>
    <w:rsid w:val="004955CB"/>
    <w:rsid w:val="004A4A0B"/>
    <w:rsid w:val="004C36CC"/>
    <w:rsid w:val="004C6BCF"/>
    <w:rsid w:val="004D1DC2"/>
    <w:rsid w:val="004D27B3"/>
    <w:rsid w:val="005233D4"/>
    <w:rsid w:val="0056359C"/>
    <w:rsid w:val="005648BC"/>
    <w:rsid w:val="00583926"/>
    <w:rsid w:val="005C78A5"/>
    <w:rsid w:val="00607360"/>
    <w:rsid w:val="006107C6"/>
    <w:rsid w:val="00642E1D"/>
    <w:rsid w:val="006674E2"/>
    <w:rsid w:val="006761B8"/>
    <w:rsid w:val="006F5CBA"/>
    <w:rsid w:val="00730B3E"/>
    <w:rsid w:val="00734D6C"/>
    <w:rsid w:val="00751B53"/>
    <w:rsid w:val="00773C7A"/>
    <w:rsid w:val="007B7820"/>
    <w:rsid w:val="007F0E16"/>
    <w:rsid w:val="008339E3"/>
    <w:rsid w:val="008568C7"/>
    <w:rsid w:val="008858C0"/>
    <w:rsid w:val="008F3A66"/>
    <w:rsid w:val="00907712"/>
    <w:rsid w:val="009167A1"/>
    <w:rsid w:val="00920D13"/>
    <w:rsid w:val="00942C77"/>
    <w:rsid w:val="00951C54"/>
    <w:rsid w:val="00985FD3"/>
    <w:rsid w:val="00997EEA"/>
    <w:rsid w:val="009A3B66"/>
    <w:rsid w:val="009B1404"/>
    <w:rsid w:val="009E2744"/>
    <w:rsid w:val="00A40AC7"/>
    <w:rsid w:val="00A52D91"/>
    <w:rsid w:val="00A554BD"/>
    <w:rsid w:val="00A56E2F"/>
    <w:rsid w:val="00A61544"/>
    <w:rsid w:val="00A62815"/>
    <w:rsid w:val="00A67B0B"/>
    <w:rsid w:val="00A77DD1"/>
    <w:rsid w:val="00A80861"/>
    <w:rsid w:val="00A94916"/>
    <w:rsid w:val="00AC10FF"/>
    <w:rsid w:val="00B058DD"/>
    <w:rsid w:val="00B20614"/>
    <w:rsid w:val="00B24EFF"/>
    <w:rsid w:val="00B26AD6"/>
    <w:rsid w:val="00B5118F"/>
    <w:rsid w:val="00B61DAA"/>
    <w:rsid w:val="00B623B5"/>
    <w:rsid w:val="00B9298C"/>
    <w:rsid w:val="00BB7004"/>
    <w:rsid w:val="00BD5065"/>
    <w:rsid w:val="00BE1914"/>
    <w:rsid w:val="00BF7567"/>
    <w:rsid w:val="00C20C6B"/>
    <w:rsid w:val="00C60F02"/>
    <w:rsid w:val="00C611E1"/>
    <w:rsid w:val="00C70374"/>
    <w:rsid w:val="00C86C4D"/>
    <w:rsid w:val="00CD1324"/>
    <w:rsid w:val="00CD2347"/>
    <w:rsid w:val="00CD5A1D"/>
    <w:rsid w:val="00CF057B"/>
    <w:rsid w:val="00D56A9A"/>
    <w:rsid w:val="00D64C50"/>
    <w:rsid w:val="00D84390"/>
    <w:rsid w:val="00D87F9C"/>
    <w:rsid w:val="00D9492D"/>
    <w:rsid w:val="00D969CE"/>
    <w:rsid w:val="00D96AF2"/>
    <w:rsid w:val="00DC3A8A"/>
    <w:rsid w:val="00DE748C"/>
    <w:rsid w:val="00E169B0"/>
    <w:rsid w:val="00E5417D"/>
    <w:rsid w:val="00E57B7F"/>
    <w:rsid w:val="00E83BC6"/>
    <w:rsid w:val="00EA15A0"/>
    <w:rsid w:val="00EC17CD"/>
    <w:rsid w:val="00ED4221"/>
    <w:rsid w:val="00F25823"/>
    <w:rsid w:val="00F61ECB"/>
    <w:rsid w:val="00F674F9"/>
    <w:rsid w:val="00F77D4A"/>
    <w:rsid w:val="00FA3E83"/>
    <w:rsid w:val="00FB4E4A"/>
    <w:rsid w:val="00FC0F79"/>
    <w:rsid w:val="00FF2E5D"/>
    <w:rsid w:val="00FF532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4C659"/>
  <w15:docId w15:val="{E7E1CADF-10E2-4F20-B40A-54312FD67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PT" w:eastAsia="pt-PT" w:bidi="ar-SA"/>
      </w:rPr>
    </w:rPrDefault>
    <w:pPrDefault>
      <w:pPr>
        <w:spacing w:after="20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390"/>
  </w:style>
  <w:style w:type="paragraph" w:styleId="Ttulo1">
    <w:name w:val="heading 1"/>
    <w:basedOn w:val="Titulo1"/>
    <w:next w:val="Normal"/>
    <w:link w:val="Ttulo1Carter"/>
    <w:uiPriority w:val="9"/>
    <w:qFormat/>
    <w:rsid w:val="0018015A"/>
    <w:pPr>
      <w:keepNext/>
      <w:keepLines/>
      <w:numPr>
        <w:numId w:val="3"/>
      </w:numPr>
      <w:outlineLvl w:val="0"/>
    </w:pPr>
    <w:rPr>
      <w:rFonts w:eastAsiaTheme="majorEastAsia" w:cstheme="majorBidi"/>
      <w:bCs/>
      <w:szCs w:val="28"/>
    </w:rPr>
  </w:style>
  <w:style w:type="paragraph" w:styleId="Ttulo2">
    <w:name w:val="heading 2"/>
    <w:basedOn w:val="Ttulo1"/>
    <w:next w:val="Normal"/>
    <w:link w:val="Ttulo2Carter"/>
    <w:uiPriority w:val="9"/>
    <w:unhideWhenUsed/>
    <w:qFormat/>
    <w:rsid w:val="009D35AA"/>
    <w:pPr>
      <w:pageBreakBefore w:val="0"/>
      <w:numPr>
        <w:numId w:val="0"/>
      </w:numPr>
      <w:spacing w:before="360" w:after="240"/>
      <w:outlineLvl w:val="1"/>
    </w:pPr>
    <w:rPr>
      <w:bCs w:val="0"/>
      <w:sz w:val="28"/>
      <w:szCs w:val="26"/>
    </w:rPr>
  </w:style>
  <w:style w:type="paragraph" w:styleId="Ttulo3">
    <w:name w:val="heading 3"/>
    <w:basedOn w:val="Ttulo2"/>
    <w:next w:val="Normal"/>
    <w:link w:val="Ttulo3Carter"/>
    <w:uiPriority w:val="9"/>
    <w:unhideWhenUsed/>
    <w:qFormat/>
    <w:rsid w:val="009D35AA"/>
    <w:pPr>
      <w:numPr>
        <w:ilvl w:val="2"/>
      </w:numPr>
      <w:spacing w:after="120"/>
      <w:outlineLvl w:val="2"/>
    </w:pPr>
    <w:rPr>
      <w:bCs/>
      <w:sz w:val="24"/>
    </w:rPr>
  </w:style>
  <w:style w:type="paragraph" w:styleId="Ttulo4">
    <w:name w:val="heading 4"/>
    <w:basedOn w:val="Normal"/>
    <w:next w:val="Normal"/>
    <w:link w:val="Ttulo4Carter"/>
    <w:uiPriority w:val="9"/>
    <w:semiHidden/>
    <w:unhideWhenUsed/>
    <w:qFormat/>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it_projeto"/>
    <w:basedOn w:val="Normal"/>
    <w:next w:val="Normal"/>
    <w:link w:val="TtuloCarter"/>
    <w:uiPriority w:val="10"/>
    <w:qFormat/>
    <w:rsid w:val="003B27EB"/>
    <w:pPr>
      <w:keepNext/>
      <w:snapToGrid w:val="0"/>
      <w:spacing w:before="1440" w:after="0" w:line="276" w:lineRule="auto"/>
      <w:ind w:firstLine="0"/>
      <w:jc w:val="center"/>
      <w:outlineLvl w:val="0"/>
    </w:pPr>
    <w:rPr>
      <w:b/>
      <w:bCs/>
      <w:kern w:val="28"/>
      <w:sz w:val="48"/>
      <w:szCs w:val="40"/>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PargrafodaLista">
    <w:name w:val="List Paragraph"/>
    <w:basedOn w:val="Normal"/>
    <w:uiPriority w:val="34"/>
    <w:qFormat/>
    <w:rsid w:val="00DD743C"/>
    <w:pPr>
      <w:ind w:left="720"/>
      <w:contextualSpacing/>
    </w:pPr>
  </w:style>
  <w:style w:type="paragraph" w:styleId="Textodenotaderodap">
    <w:name w:val="footnote text"/>
    <w:basedOn w:val="Normal"/>
    <w:link w:val="TextodenotaderodapCarter"/>
    <w:uiPriority w:val="99"/>
    <w:semiHidden/>
    <w:unhideWhenUsed/>
    <w:rsid w:val="00DD743C"/>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DD743C"/>
    <w:rPr>
      <w:sz w:val="20"/>
      <w:szCs w:val="20"/>
    </w:rPr>
  </w:style>
  <w:style w:type="character" w:styleId="Refdenotaderodap">
    <w:name w:val="footnote reference"/>
    <w:basedOn w:val="Tipodeletrapredefinidodopargrafo"/>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Tipodeletrapredefinidodopargrafo"/>
    <w:link w:val="Titulo1"/>
    <w:rsid w:val="0018015A"/>
    <w:rPr>
      <w:rFonts w:ascii="Times New Roman" w:hAnsi="Times New Roman" w:cs="Arial"/>
      <w:b/>
      <w:sz w:val="40"/>
    </w:rPr>
  </w:style>
  <w:style w:type="paragraph" w:styleId="SemEspaamento">
    <w:name w:val="No Spacing"/>
    <w:uiPriority w:val="1"/>
    <w:qFormat/>
    <w:rsid w:val="00B938B7"/>
    <w:pPr>
      <w:spacing w:after="0" w:line="240" w:lineRule="auto"/>
      <w:ind w:firstLine="567"/>
    </w:pPr>
  </w:style>
  <w:style w:type="character" w:customStyle="1" w:styleId="Ttulo1Carter">
    <w:name w:val="Título 1 Caráter"/>
    <w:basedOn w:val="Tipodeletrapredefinidodopargrafo"/>
    <w:link w:val="Ttulo1"/>
    <w:uiPriority w:val="9"/>
    <w:rsid w:val="0018015A"/>
    <w:rPr>
      <w:rFonts w:eastAsiaTheme="majorEastAsia" w:cstheme="majorBidi"/>
      <w:b/>
      <w:bCs/>
      <w:sz w:val="40"/>
      <w:szCs w:val="28"/>
    </w:rPr>
  </w:style>
  <w:style w:type="paragraph" w:styleId="ndice1">
    <w:name w:val="toc 1"/>
    <w:basedOn w:val="Normal"/>
    <w:next w:val="Normal"/>
    <w:autoRedefine/>
    <w:uiPriority w:val="39"/>
    <w:unhideWhenUsed/>
    <w:rsid w:val="00B24EFF"/>
    <w:pPr>
      <w:tabs>
        <w:tab w:val="left" w:pos="960"/>
        <w:tab w:val="right" w:leader="dot" w:pos="8777"/>
      </w:tabs>
      <w:spacing w:before="120" w:after="0"/>
      <w:jc w:val="left"/>
    </w:pPr>
    <w:rPr>
      <w:b/>
      <w:bCs/>
    </w:rPr>
  </w:style>
  <w:style w:type="character" w:customStyle="1" w:styleId="Ttulo2Carter">
    <w:name w:val="Título 2 Caráter"/>
    <w:basedOn w:val="Tipodeletrapredefinidodopargrafo"/>
    <w:link w:val="Ttulo2"/>
    <w:uiPriority w:val="9"/>
    <w:rsid w:val="009D35AA"/>
    <w:rPr>
      <w:rFonts w:ascii="Times New Roman" w:eastAsiaTheme="majorEastAsia" w:hAnsi="Times New Roman" w:cstheme="majorBidi"/>
      <w:b/>
      <w:sz w:val="28"/>
      <w:szCs w:val="26"/>
    </w:rPr>
  </w:style>
  <w:style w:type="character" w:customStyle="1" w:styleId="Ttulo3Carter">
    <w:name w:val="Título 3 Caráter"/>
    <w:basedOn w:val="Tipodeletrapredefinidodopargrafo"/>
    <w:link w:val="Ttulo3"/>
    <w:uiPriority w:val="9"/>
    <w:rsid w:val="009D35AA"/>
    <w:rPr>
      <w:rFonts w:ascii="Times New Roman" w:eastAsiaTheme="majorEastAsia" w:hAnsi="Times New Roman" w:cstheme="majorBidi"/>
      <w:b/>
      <w:bCs/>
      <w:sz w:val="24"/>
      <w:szCs w:val="26"/>
    </w:rPr>
  </w:style>
  <w:style w:type="paragraph" w:styleId="ndice2">
    <w:name w:val="toc 2"/>
    <w:basedOn w:val="Normal"/>
    <w:next w:val="Normal"/>
    <w:autoRedefine/>
    <w:uiPriority w:val="39"/>
    <w:unhideWhenUsed/>
    <w:rsid w:val="00E154B4"/>
    <w:pPr>
      <w:spacing w:before="240" w:after="0"/>
      <w:jc w:val="left"/>
    </w:pPr>
    <w:rPr>
      <w:rFonts w:cstheme="minorHAnsi"/>
      <w:b/>
      <w:bCs/>
      <w:szCs w:val="20"/>
    </w:rPr>
  </w:style>
  <w:style w:type="paragraph" w:styleId="ndice3">
    <w:name w:val="toc 3"/>
    <w:basedOn w:val="Normal"/>
    <w:next w:val="Normal"/>
    <w:autoRedefine/>
    <w:uiPriority w:val="39"/>
    <w:unhideWhenUsed/>
    <w:rsid w:val="00E154B4"/>
    <w:pPr>
      <w:spacing w:after="0"/>
      <w:ind w:left="240"/>
      <w:jc w:val="left"/>
    </w:pPr>
    <w:rPr>
      <w:rFonts w:cstheme="minorHAnsi"/>
      <w:szCs w:val="20"/>
    </w:rPr>
  </w:style>
  <w:style w:type="paragraph" w:styleId="ndice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ndice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ndice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ndice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ndice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ndice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iperligao">
    <w:name w:val="Hyperlink"/>
    <w:basedOn w:val="Tipodeletrapredefinidodopargrafo"/>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Cabealho">
    <w:name w:val="header"/>
    <w:basedOn w:val="Normal"/>
    <w:link w:val="CabealhoCarter"/>
    <w:uiPriority w:val="99"/>
    <w:unhideWhenUsed/>
    <w:rsid w:val="00421C84"/>
    <w:pPr>
      <w:tabs>
        <w:tab w:val="center" w:pos="4252"/>
        <w:tab w:val="right" w:pos="8504"/>
      </w:tabs>
      <w:spacing w:after="0" w:line="240" w:lineRule="auto"/>
    </w:pPr>
  </w:style>
  <w:style w:type="character" w:customStyle="1" w:styleId="Titulo3Carcter">
    <w:name w:val="Titulo_3 Carácter"/>
    <w:basedOn w:val="Tipodeletrapredefinidodopargrafo"/>
    <w:link w:val="Titulo3"/>
    <w:rsid w:val="00755D8B"/>
    <w:rPr>
      <w:rFonts w:ascii="Times New Roman" w:hAnsi="Times New Roman" w:cs="Arial"/>
      <w:b/>
      <w:sz w:val="32"/>
    </w:rPr>
  </w:style>
  <w:style w:type="character" w:customStyle="1" w:styleId="CabealhoCarter">
    <w:name w:val="Cabeçalho Caráter"/>
    <w:basedOn w:val="Tipodeletrapredefinidodopargrafo"/>
    <w:link w:val="Cabealho"/>
    <w:uiPriority w:val="99"/>
    <w:rsid w:val="00421C84"/>
    <w:rPr>
      <w:rFonts w:ascii="Times New Roman" w:hAnsi="Times New Roman"/>
      <w:sz w:val="24"/>
    </w:rPr>
  </w:style>
  <w:style w:type="paragraph" w:styleId="Rodap">
    <w:name w:val="footer"/>
    <w:basedOn w:val="Normal"/>
    <w:link w:val="RodapCarter"/>
    <w:uiPriority w:val="99"/>
    <w:unhideWhenUsed/>
    <w:rsid w:val="00421C84"/>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21C84"/>
    <w:rPr>
      <w:rFonts w:ascii="Times New Roman" w:hAnsi="Times New Roman"/>
      <w:sz w:val="24"/>
    </w:rPr>
  </w:style>
  <w:style w:type="character" w:customStyle="1" w:styleId="TtuloCarter">
    <w:name w:val="Título Caráter"/>
    <w:aliases w:val="tit_projeto Caráter"/>
    <w:basedOn w:val="Tipodeletrapredefinidodopargrafo"/>
    <w:link w:val="Ttulo"/>
    <w:rsid w:val="003B27EB"/>
    <w:rPr>
      <w:rFonts w:ascii="Times New Roman" w:eastAsia="Times New Roman" w:hAnsi="Times New Roman" w:cs="Times New Roman"/>
      <w:b/>
      <w:bCs/>
      <w:kern w:val="28"/>
      <w:sz w:val="48"/>
      <w:szCs w:val="40"/>
    </w:rPr>
  </w:style>
  <w:style w:type="paragraph" w:styleId="Textodebalo">
    <w:name w:val="Balloon Text"/>
    <w:basedOn w:val="Normal"/>
    <w:link w:val="TextodebaloCarter"/>
    <w:uiPriority w:val="99"/>
    <w:semiHidden/>
    <w:unhideWhenUsed/>
    <w:rsid w:val="00AB0CAD"/>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AB0CAD"/>
    <w:rPr>
      <w:rFonts w:ascii="Tahoma" w:hAnsi="Tahoma" w:cs="Tahoma"/>
      <w:sz w:val="16"/>
      <w:szCs w:val="16"/>
    </w:rPr>
  </w:style>
  <w:style w:type="paragraph" w:styleId="Cabealhodondice">
    <w:name w:val="TOC Heading"/>
    <w:basedOn w:val="Titulo1"/>
    <w:next w:val="Normal"/>
    <w:uiPriority w:val="39"/>
    <w:unhideWhenUsed/>
    <w:qFormat/>
    <w:rsid w:val="00615B76"/>
    <w:pPr>
      <w:spacing w:line="276" w:lineRule="auto"/>
      <w:ind w:firstLine="0"/>
    </w:pPr>
    <w:rPr>
      <w:b w:val="0"/>
      <w:lang w:val="en-US"/>
    </w:rPr>
  </w:style>
  <w:style w:type="character" w:customStyle="1" w:styleId="Ttulo4Carter">
    <w:name w:val="Título 4 Caráter"/>
    <w:basedOn w:val="Tipodeletrapredefinidodopargrafo"/>
    <w:link w:val="Ttulo4"/>
    <w:uiPriority w:val="9"/>
    <w:semiHidden/>
    <w:rsid w:val="00615B76"/>
    <w:rPr>
      <w:rFonts w:asciiTheme="majorHAnsi" w:eastAsiaTheme="majorEastAsia" w:hAnsiTheme="majorHAnsi" w:cstheme="majorBidi"/>
      <w:i/>
      <w:iCs/>
      <w:color w:val="365F91" w:themeColor="accent1" w:themeShade="BF"/>
      <w:sz w:val="24"/>
    </w:rPr>
  </w:style>
  <w:style w:type="table" w:styleId="TabelacomGrelha">
    <w:name w:val="Table Grid"/>
    <w:basedOn w:val="Tabela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link w:val="LegendaCarter"/>
    <w:autoRedefine/>
    <w:uiPriority w:val="35"/>
    <w:unhideWhenUsed/>
    <w:qFormat/>
    <w:rsid w:val="004D1DC2"/>
    <w:pPr>
      <w:keepNext/>
      <w:spacing w:line="240" w:lineRule="auto"/>
      <w:ind w:left="360" w:firstLine="0"/>
      <w:jc w:val="center"/>
    </w:pPr>
    <w:rPr>
      <w:b/>
      <w:iCs/>
      <w:sz w:val="18"/>
      <w:szCs w:val="18"/>
    </w:rPr>
  </w:style>
  <w:style w:type="table" w:customStyle="1" w:styleId="TabelaSimples11">
    <w:name w:val="Tabela Simples 11"/>
    <w:basedOn w:val="Tabela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21">
    <w:name w:val="Tabela Simples 21"/>
    <w:basedOn w:val="Tabela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comGrelhaClara1">
    <w:name w:val="Tabela com Grelha Clara1"/>
    <w:basedOn w:val="Tabela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Legenda"/>
    <w:link w:val="caption1Char"/>
    <w:rsid w:val="004E423E"/>
    <w:rPr>
      <w:b w:val="0"/>
    </w:rPr>
  </w:style>
  <w:style w:type="paragraph" w:styleId="ndicedeilustraes">
    <w:name w:val="table of figures"/>
    <w:basedOn w:val="Normal"/>
    <w:next w:val="Normal"/>
    <w:uiPriority w:val="99"/>
    <w:unhideWhenUsed/>
    <w:qFormat/>
    <w:rsid w:val="00FA5640"/>
    <w:pPr>
      <w:spacing w:before="120" w:after="240" w:line="240" w:lineRule="auto"/>
    </w:pPr>
    <w:rPr>
      <w:sz w:val="20"/>
    </w:rPr>
  </w:style>
  <w:style w:type="character" w:customStyle="1" w:styleId="LegendaCarter">
    <w:name w:val="Legenda Caráter"/>
    <w:basedOn w:val="Tipodeletrapredefinidodopargrafo"/>
    <w:link w:val="Legenda"/>
    <w:uiPriority w:val="35"/>
    <w:rsid w:val="004D1DC2"/>
    <w:rPr>
      <w:b/>
      <w:iCs/>
      <w:sz w:val="18"/>
      <w:szCs w:val="18"/>
    </w:rPr>
  </w:style>
  <w:style w:type="character" w:customStyle="1" w:styleId="caption1Char">
    <w:name w:val="caption_1 Char"/>
    <w:basedOn w:val="LegendaCarter"/>
    <w:link w:val="caption1"/>
    <w:rsid w:val="004E423E"/>
    <w:rPr>
      <w:rFonts w:ascii="Times New Roman" w:hAnsi="Times New Roman"/>
      <w:b w:val="0"/>
      <w:iCs/>
      <w:sz w:val="18"/>
      <w:szCs w:val="18"/>
    </w:rPr>
  </w:style>
  <w:style w:type="paragraph" w:styleId="ndiceremissivo1">
    <w:name w:val="index 1"/>
    <w:basedOn w:val="Normal"/>
    <w:next w:val="Normal"/>
    <w:autoRedefine/>
    <w:uiPriority w:val="99"/>
    <w:semiHidden/>
    <w:unhideWhenUsed/>
    <w:rsid w:val="00A00F99"/>
    <w:pPr>
      <w:spacing w:after="0" w:line="240" w:lineRule="auto"/>
      <w:ind w:left="240" w:hanging="240"/>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pPr>
      <w:spacing w:after="0" w:line="240" w:lineRule="auto"/>
    </w:pPr>
    <w:tblPr>
      <w:tblStyleRowBandSize w:val="1"/>
      <w:tblStyleColBandSize w:val="1"/>
      <w:tblCellMar>
        <w:left w:w="108" w:type="dxa"/>
        <w:right w:w="108" w:type="dxa"/>
      </w:tblCellMar>
    </w:tblPr>
  </w:style>
  <w:style w:type="table" w:customStyle="1" w:styleId="a6">
    <w:basedOn w:val="TableNormal1"/>
    <w:pPr>
      <w:spacing w:after="0" w:line="240" w:lineRule="auto"/>
    </w:pPr>
    <w:tblPr>
      <w:tblStyleRowBandSize w:val="1"/>
      <w:tblStyleColBandSize w:val="1"/>
      <w:tblCellMar>
        <w:left w:w="108" w:type="dxa"/>
        <w:right w:w="108" w:type="dxa"/>
      </w:tblCellMar>
    </w:tblPr>
  </w:style>
  <w:style w:type="table" w:customStyle="1" w:styleId="a7">
    <w:basedOn w:val="TableNormal0"/>
    <w:pPr>
      <w:spacing w:after="0" w:line="240" w:lineRule="auto"/>
    </w:pPr>
    <w:tblPr>
      <w:tblStyleRowBandSize w:val="1"/>
      <w:tblStyleColBandSize w:val="1"/>
      <w:tblCellMar>
        <w:left w:w="108" w:type="dxa"/>
        <w:right w:w="108" w:type="dxa"/>
      </w:tblCellMar>
    </w:tblPr>
  </w:style>
  <w:style w:type="table" w:customStyle="1" w:styleId="a8">
    <w:basedOn w:val="TableNormal0"/>
    <w:pPr>
      <w:spacing w:after="0" w:line="240" w:lineRule="auto"/>
    </w:pPr>
    <w:tblPr>
      <w:tblStyleRowBandSize w:val="1"/>
      <w:tblStyleColBandSize w:val="1"/>
      <w:tblCellMar>
        <w:left w:w="108" w:type="dxa"/>
        <w:right w:w="108" w:type="dxa"/>
      </w:tblCellMar>
    </w:tblPr>
  </w:style>
  <w:style w:type="table" w:customStyle="1" w:styleId="a9">
    <w:basedOn w:val="TableNormal0"/>
    <w:pPr>
      <w:spacing w:after="0" w:line="240" w:lineRule="auto"/>
    </w:pPr>
    <w:tblPr>
      <w:tblStyleRowBandSize w:val="1"/>
      <w:tblStyleColBandSize w:val="1"/>
      <w:tblCellMar>
        <w:left w:w="108" w:type="dxa"/>
        <w:right w:w="108" w:type="dxa"/>
      </w:tblCellMar>
    </w:tblPr>
  </w:style>
  <w:style w:type="table" w:customStyle="1" w:styleId="aa">
    <w:basedOn w:val="TableNormal0"/>
    <w:pPr>
      <w:spacing w:after="0" w:line="240" w:lineRule="auto"/>
    </w:pPr>
    <w:tblPr>
      <w:tblStyleRowBandSize w:val="1"/>
      <w:tblStyleColBandSize w:val="1"/>
      <w:tblCellMar>
        <w:left w:w="108" w:type="dxa"/>
        <w:right w:w="108" w:type="dxa"/>
      </w:tblCellMar>
    </w:tblPr>
  </w:style>
  <w:style w:type="character" w:styleId="MenoNoResolvida">
    <w:name w:val="Unresolved Mention"/>
    <w:basedOn w:val="Tipodeletrapredefinidodopargrafo"/>
    <w:uiPriority w:val="99"/>
    <w:semiHidden/>
    <w:unhideWhenUsed/>
    <w:rsid w:val="003C5165"/>
    <w:rPr>
      <w:color w:val="605E5C"/>
      <w:shd w:val="clear" w:color="auto" w:fill="E1DFDD"/>
    </w:rPr>
  </w:style>
  <w:style w:type="paragraph" w:styleId="NormalWeb">
    <w:name w:val="Normal (Web)"/>
    <w:basedOn w:val="Normal"/>
    <w:uiPriority w:val="99"/>
    <w:semiHidden/>
    <w:unhideWhenUsed/>
    <w:rsid w:val="004D1DC2"/>
    <w:pPr>
      <w:spacing w:before="100" w:beforeAutospacing="1" w:after="100" w:afterAutospacing="1" w:line="240" w:lineRule="auto"/>
      <w:ind w:firstLine="0"/>
      <w:jc w:val="left"/>
    </w:pPr>
  </w:style>
  <w:style w:type="character" w:styleId="Forte">
    <w:name w:val="Strong"/>
    <w:basedOn w:val="Tipodeletrapredefinidodopargrafo"/>
    <w:uiPriority w:val="22"/>
    <w:qFormat/>
    <w:rsid w:val="0041217F"/>
    <w:rPr>
      <w:b/>
      <w:bCs/>
    </w:rPr>
  </w:style>
  <w:style w:type="character" w:styleId="CdigoHTML">
    <w:name w:val="HTML Code"/>
    <w:basedOn w:val="Tipodeletrapredefinidodopargrafo"/>
    <w:uiPriority w:val="99"/>
    <w:semiHidden/>
    <w:unhideWhenUsed/>
    <w:rsid w:val="0041217F"/>
    <w:rPr>
      <w:rFonts w:ascii="Courier New" w:eastAsia="Times New Roman" w:hAnsi="Courier New" w:cs="Courier New"/>
      <w:sz w:val="20"/>
      <w:szCs w:val="20"/>
    </w:rPr>
  </w:style>
  <w:style w:type="paragraph" w:styleId="z-Partesuperiordoformulrio">
    <w:name w:val="HTML Top of Form"/>
    <w:basedOn w:val="Normal"/>
    <w:next w:val="Normal"/>
    <w:link w:val="z-PartesuperiordoformulrioCarter"/>
    <w:hidden/>
    <w:uiPriority w:val="99"/>
    <w:semiHidden/>
    <w:unhideWhenUsed/>
    <w:rsid w:val="00734D6C"/>
    <w:pPr>
      <w:pBdr>
        <w:bottom w:val="single" w:sz="6" w:space="1" w:color="auto"/>
      </w:pBdr>
      <w:spacing w:after="0" w:line="240" w:lineRule="auto"/>
      <w:ind w:firstLine="0"/>
      <w:jc w:val="center"/>
    </w:pPr>
    <w:rPr>
      <w:rFonts w:ascii="Arial" w:hAnsi="Arial" w:cs="Arial"/>
      <w:vanish/>
      <w:sz w:val="16"/>
      <w:szCs w:val="16"/>
    </w:rPr>
  </w:style>
  <w:style w:type="character" w:customStyle="1" w:styleId="z-PartesuperiordoformulrioCarter">
    <w:name w:val="z-Parte superior do formulário Caráter"/>
    <w:basedOn w:val="Tipodeletrapredefinidodopargrafo"/>
    <w:link w:val="z-Partesuperiordoformulrio"/>
    <w:uiPriority w:val="99"/>
    <w:semiHidden/>
    <w:rsid w:val="00734D6C"/>
    <w:rPr>
      <w:rFonts w:ascii="Arial" w:hAnsi="Arial" w:cs="Arial"/>
      <w:vanish/>
      <w:sz w:val="16"/>
      <w:szCs w:val="16"/>
    </w:rPr>
  </w:style>
  <w:style w:type="paragraph" w:styleId="z-Parteinferiordoformulrio">
    <w:name w:val="HTML Bottom of Form"/>
    <w:basedOn w:val="Normal"/>
    <w:next w:val="Normal"/>
    <w:link w:val="z-ParteinferiordoformulrioCarter"/>
    <w:hidden/>
    <w:uiPriority w:val="99"/>
    <w:semiHidden/>
    <w:unhideWhenUsed/>
    <w:rsid w:val="00734D6C"/>
    <w:pPr>
      <w:pBdr>
        <w:top w:val="single" w:sz="6" w:space="1" w:color="auto"/>
      </w:pBdr>
      <w:spacing w:after="0" w:line="240" w:lineRule="auto"/>
      <w:ind w:firstLine="0"/>
      <w:jc w:val="center"/>
    </w:pPr>
    <w:rPr>
      <w:rFonts w:ascii="Arial" w:hAnsi="Arial" w:cs="Arial"/>
      <w:vanish/>
      <w:sz w:val="16"/>
      <w:szCs w:val="16"/>
    </w:rPr>
  </w:style>
  <w:style w:type="character" w:customStyle="1" w:styleId="z-ParteinferiordoformulrioCarter">
    <w:name w:val="z-Parte inferior do formulário Caráter"/>
    <w:basedOn w:val="Tipodeletrapredefinidodopargrafo"/>
    <w:link w:val="z-Parteinferiordoformulrio"/>
    <w:uiPriority w:val="99"/>
    <w:semiHidden/>
    <w:rsid w:val="00734D6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2093">
      <w:bodyDiv w:val="1"/>
      <w:marLeft w:val="0"/>
      <w:marRight w:val="0"/>
      <w:marTop w:val="0"/>
      <w:marBottom w:val="0"/>
      <w:divBdr>
        <w:top w:val="none" w:sz="0" w:space="0" w:color="auto"/>
        <w:left w:val="none" w:sz="0" w:space="0" w:color="auto"/>
        <w:bottom w:val="none" w:sz="0" w:space="0" w:color="auto"/>
        <w:right w:val="none" w:sz="0" w:space="0" w:color="auto"/>
      </w:divBdr>
    </w:div>
    <w:div w:id="102505923">
      <w:bodyDiv w:val="1"/>
      <w:marLeft w:val="0"/>
      <w:marRight w:val="0"/>
      <w:marTop w:val="0"/>
      <w:marBottom w:val="0"/>
      <w:divBdr>
        <w:top w:val="none" w:sz="0" w:space="0" w:color="auto"/>
        <w:left w:val="none" w:sz="0" w:space="0" w:color="auto"/>
        <w:bottom w:val="none" w:sz="0" w:space="0" w:color="auto"/>
        <w:right w:val="none" w:sz="0" w:space="0" w:color="auto"/>
      </w:divBdr>
    </w:div>
    <w:div w:id="123351450">
      <w:bodyDiv w:val="1"/>
      <w:marLeft w:val="0"/>
      <w:marRight w:val="0"/>
      <w:marTop w:val="0"/>
      <w:marBottom w:val="0"/>
      <w:divBdr>
        <w:top w:val="none" w:sz="0" w:space="0" w:color="auto"/>
        <w:left w:val="none" w:sz="0" w:space="0" w:color="auto"/>
        <w:bottom w:val="none" w:sz="0" w:space="0" w:color="auto"/>
        <w:right w:val="none" w:sz="0" w:space="0" w:color="auto"/>
      </w:divBdr>
    </w:div>
    <w:div w:id="195431386">
      <w:bodyDiv w:val="1"/>
      <w:marLeft w:val="0"/>
      <w:marRight w:val="0"/>
      <w:marTop w:val="0"/>
      <w:marBottom w:val="0"/>
      <w:divBdr>
        <w:top w:val="none" w:sz="0" w:space="0" w:color="auto"/>
        <w:left w:val="none" w:sz="0" w:space="0" w:color="auto"/>
        <w:bottom w:val="none" w:sz="0" w:space="0" w:color="auto"/>
        <w:right w:val="none" w:sz="0" w:space="0" w:color="auto"/>
      </w:divBdr>
    </w:div>
    <w:div w:id="216280121">
      <w:bodyDiv w:val="1"/>
      <w:marLeft w:val="0"/>
      <w:marRight w:val="0"/>
      <w:marTop w:val="0"/>
      <w:marBottom w:val="0"/>
      <w:divBdr>
        <w:top w:val="none" w:sz="0" w:space="0" w:color="auto"/>
        <w:left w:val="none" w:sz="0" w:space="0" w:color="auto"/>
        <w:bottom w:val="none" w:sz="0" w:space="0" w:color="auto"/>
        <w:right w:val="none" w:sz="0" w:space="0" w:color="auto"/>
      </w:divBdr>
      <w:divsChild>
        <w:div w:id="566186322">
          <w:marLeft w:val="0"/>
          <w:marRight w:val="0"/>
          <w:marTop w:val="0"/>
          <w:marBottom w:val="0"/>
          <w:divBdr>
            <w:top w:val="single" w:sz="2" w:space="0" w:color="D9D9E3"/>
            <w:left w:val="single" w:sz="2" w:space="0" w:color="D9D9E3"/>
            <w:bottom w:val="single" w:sz="2" w:space="0" w:color="D9D9E3"/>
            <w:right w:val="single" w:sz="2" w:space="0" w:color="D9D9E3"/>
          </w:divBdr>
          <w:divsChild>
            <w:div w:id="482624661">
              <w:marLeft w:val="0"/>
              <w:marRight w:val="0"/>
              <w:marTop w:val="0"/>
              <w:marBottom w:val="0"/>
              <w:divBdr>
                <w:top w:val="single" w:sz="2" w:space="0" w:color="D9D9E3"/>
                <w:left w:val="single" w:sz="2" w:space="0" w:color="D9D9E3"/>
                <w:bottom w:val="single" w:sz="2" w:space="0" w:color="D9D9E3"/>
                <w:right w:val="single" w:sz="2" w:space="0" w:color="D9D9E3"/>
              </w:divBdr>
              <w:divsChild>
                <w:div w:id="1874465997">
                  <w:marLeft w:val="0"/>
                  <w:marRight w:val="0"/>
                  <w:marTop w:val="0"/>
                  <w:marBottom w:val="0"/>
                  <w:divBdr>
                    <w:top w:val="single" w:sz="2" w:space="0" w:color="D9D9E3"/>
                    <w:left w:val="single" w:sz="2" w:space="0" w:color="D9D9E3"/>
                    <w:bottom w:val="single" w:sz="2" w:space="0" w:color="D9D9E3"/>
                    <w:right w:val="single" w:sz="2" w:space="0" w:color="D9D9E3"/>
                  </w:divBdr>
                  <w:divsChild>
                    <w:div w:id="1131439024">
                      <w:marLeft w:val="0"/>
                      <w:marRight w:val="0"/>
                      <w:marTop w:val="0"/>
                      <w:marBottom w:val="0"/>
                      <w:divBdr>
                        <w:top w:val="single" w:sz="2" w:space="0" w:color="D9D9E3"/>
                        <w:left w:val="single" w:sz="2" w:space="0" w:color="D9D9E3"/>
                        <w:bottom w:val="single" w:sz="2" w:space="0" w:color="D9D9E3"/>
                        <w:right w:val="single" w:sz="2" w:space="0" w:color="D9D9E3"/>
                      </w:divBdr>
                      <w:divsChild>
                        <w:div w:id="1294093846">
                          <w:marLeft w:val="0"/>
                          <w:marRight w:val="0"/>
                          <w:marTop w:val="0"/>
                          <w:marBottom w:val="0"/>
                          <w:divBdr>
                            <w:top w:val="single" w:sz="2" w:space="0" w:color="D9D9E3"/>
                            <w:left w:val="single" w:sz="2" w:space="0" w:color="D9D9E3"/>
                            <w:bottom w:val="single" w:sz="2" w:space="0" w:color="D9D9E3"/>
                            <w:right w:val="single" w:sz="2" w:space="0" w:color="D9D9E3"/>
                          </w:divBdr>
                          <w:divsChild>
                            <w:div w:id="138860126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108179">
                                  <w:marLeft w:val="0"/>
                                  <w:marRight w:val="0"/>
                                  <w:marTop w:val="0"/>
                                  <w:marBottom w:val="0"/>
                                  <w:divBdr>
                                    <w:top w:val="single" w:sz="2" w:space="0" w:color="D9D9E3"/>
                                    <w:left w:val="single" w:sz="2" w:space="0" w:color="D9D9E3"/>
                                    <w:bottom w:val="single" w:sz="2" w:space="0" w:color="D9D9E3"/>
                                    <w:right w:val="single" w:sz="2" w:space="0" w:color="D9D9E3"/>
                                  </w:divBdr>
                                  <w:divsChild>
                                    <w:div w:id="810637625">
                                      <w:marLeft w:val="0"/>
                                      <w:marRight w:val="0"/>
                                      <w:marTop w:val="0"/>
                                      <w:marBottom w:val="0"/>
                                      <w:divBdr>
                                        <w:top w:val="single" w:sz="2" w:space="0" w:color="D9D9E3"/>
                                        <w:left w:val="single" w:sz="2" w:space="0" w:color="D9D9E3"/>
                                        <w:bottom w:val="single" w:sz="2" w:space="0" w:color="D9D9E3"/>
                                        <w:right w:val="single" w:sz="2" w:space="0" w:color="D9D9E3"/>
                                      </w:divBdr>
                                      <w:divsChild>
                                        <w:div w:id="312684231">
                                          <w:marLeft w:val="0"/>
                                          <w:marRight w:val="0"/>
                                          <w:marTop w:val="0"/>
                                          <w:marBottom w:val="0"/>
                                          <w:divBdr>
                                            <w:top w:val="single" w:sz="2" w:space="0" w:color="D9D9E3"/>
                                            <w:left w:val="single" w:sz="2" w:space="0" w:color="D9D9E3"/>
                                            <w:bottom w:val="single" w:sz="2" w:space="0" w:color="D9D9E3"/>
                                            <w:right w:val="single" w:sz="2" w:space="0" w:color="D9D9E3"/>
                                          </w:divBdr>
                                          <w:divsChild>
                                            <w:div w:id="1467889778">
                                              <w:marLeft w:val="0"/>
                                              <w:marRight w:val="0"/>
                                              <w:marTop w:val="0"/>
                                              <w:marBottom w:val="0"/>
                                              <w:divBdr>
                                                <w:top w:val="single" w:sz="2" w:space="0" w:color="D9D9E3"/>
                                                <w:left w:val="single" w:sz="2" w:space="0" w:color="D9D9E3"/>
                                                <w:bottom w:val="single" w:sz="2" w:space="0" w:color="D9D9E3"/>
                                                <w:right w:val="single" w:sz="2" w:space="0" w:color="D9D9E3"/>
                                              </w:divBdr>
                                              <w:divsChild>
                                                <w:div w:id="359356341">
                                                  <w:marLeft w:val="0"/>
                                                  <w:marRight w:val="0"/>
                                                  <w:marTop w:val="0"/>
                                                  <w:marBottom w:val="0"/>
                                                  <w:divBdr>
                                                    <w:top w:val="single" w:sz="2" w:space="0" w:color="D9D9E3"/>
                                                    <w:left w:val="single" w:sz="2" w:space="0" w:color="D9D9E3"/>
                                                    <w:bottom w:val="single" w:sz="2" w:space="0" w:color="D9D9E3"/>
                                                    <w:right w:val="single" w:sz="2" w:space="0" w:color="D9D9E3"/>
                                                  </w:divBdr>
                                                  <w:divsChild>
                                                    <w:div w:id="198858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15076859">
          <w:marLeft w:val="0"/>
          <w:marRight w:val="0"/>
          <w:marTop w:val="0"/>
          <w:marBottom w:val="0"/>
          <w:divBdr>
            <w:top w:val="none" w:sz="0" w:space="0" w:color="auto"/>
            <w:left w:val="none" w:sz="0" w:space="0" w:color="auto"/>
            <w:bottom w:val="none" w:sz="0" w:space="0" w:color="auto"/>
            <w:right w:val="none" w:sz="0" w:space="0" w:color="auto"/>
          </w:divBdr>
          <w:divsChild>
            <w:div w:id="44525641">
              <w:marLeft w:val="0"/>
              <w:marRight w:val="0"/>
              <w:marTop w:val="0"/>
              <w:marBottom w:val="0"/>
              <w:divBdr>
                <w:top w:val="single" w:sz="2" w:space="0" w:color="D9D9E3"/>
                <w:left w:val="single" w:sz="2" w:space="0" w:color="D9D9E3"/>
                <w:bottom w:val="single" w:sz="2" w:space="0" w:color="D9D9E3"/>
                <w:right w:val="single" w:sz="2" w:space="0" w:color="D9D9E3"/>
              </w:divBdr>
              <w:divsChild>
                <w:div w:id="114046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14068519">
      <w:bodyDiv w:val="1"/>
      <w:marLeft w:val="0"/>
      <w:marRight w:val="0"/>
      <w:marTop w:val="0"/>
      <w:marBottom w:val="0"/>
      <w:divBdr>
        <w:top w:val="none" w:sz="0" w:space="0" w:color="auto"/>
        <w:left w:val="none" w:sz="0" w:space="0" w:color="auto"/>
        <w:bottom w:val="none" w:sz="0" w:space="0" w:color="auto"/>
        <w:right w:val="none" w:sz="0" w:space="0" w:color="auto"/>
      </w:divBdr>
    </w:div>
    <w:div w:id="375937140">
      <w:bodyDiv w:val="1"/>
      <w:marLeft w:val="0"/>
      <w:marRight w:val="0"/>
      <w:marTop w:val="0"/>
      <w:marBottom w:val="0"/>
      <w:divBdr>
        <w:top w:val="none" w:sz="0" w:space="0" w:color="auto"/>
        <w:left w:val="none" w:sz="0" w:space="0" w:color="auto"/>
        <w:bottom w:val="none" w:sz="0" w:space="0" w:color="auto"/>
        <w:right w:val="none" w:sz="0" w:space="0" w:color="auto"/>
      </w:divBdr>
    </w:div>
    <w:div w:id="387071697">
      <w:bodyDiv w:val="1"/>
      <w:marLeft w:val="0"/>
      <w:marRight w:val="0"/>
      <w:marTop w:val="0"/>
      <w:marBottom w:val="0"/>
      <w:divBdr>
        <w:top w:val="none" w:sz="0" w:space="0" w:color="auto"/>
        <w:left w:val="none" w:sz="0" w:space="0" w:color="auto"/>
        <w:bottom w:val="none" w:sz="0" w:space="0" w:color="auto"/>
        <w:right w:val="none" w:sz="0" w:space="0" w:color="auto"/>
      </w:divBdr>
    </w:div>
    <w:div w:id="516621096">
      <w:bodyDiv w:val="1"/>
      <w:marLeft w:val="0"/>
      <w:marRight w:val="0"/>
      <w:marTop w:val="0"/>
      <w:marBottom w:val="0"/>
      <w:divBdr>
        <w:top w:val="none" w:sz="0" w:space="0" w:color="auto"/>
        <w:left w:val="none" w:sz="0" w:space="0" w:color="auto"/>
        <w:bottom w:val="none" w:sz="0" w:space="0" w:color="auto"/>
        <w:right w:val="none" w:sz="0" w:space="0" w:color="auto"/>
      </w:divBdr>
    </w:div>
    <w:div w:id="517237036">
      <w:bodyDiv w:val="1"/>
      <w:marLeft w:val="0"/>
      <w:marRight w:val="0"/>
      <w:marTop w:val="0"/>
      <w:marBottom w:val="0"/>
      <w:divBdr>
        <w:top w:val="none" w:sz="0" w:space="0" w:color="auto"/>
        <w:left w:val="none" w:sz="0" w:space="0" w:color="auto"/>
        <w:bottom w:val="none" w:sz="0" w:space="0" w:color="auto"/>
        <w:right w:val="none" w:sz="0" w:space="0" w:color="auto"/>
      </w:divBdr>
    </w:div>
    <w:div w:id="519590531">
      <w:bodyDiv w:val="1"/>
      <w:marLeft w:val="0"/>
      <w:marRight w:val="0"/>
      <w:marTop w:val="0"/>
      <w:marBottom w:val="0"/>
      <w:divBdr>
        <w:top w:val="none" w:sz="0" w:space="0" w:color="auto"/>
        <w:left w:val="none" w:sz="0" w:space="0" w:color="auto"/>
        <w:bottom w:val="none" w:sz="0" w:space="0" w:color="auto"/>
        <w:right w:val="none" w:sz="0" w:space="0" w:color="auto"/>
      </w:divBdr>
    </w:div>
    <w:div w:id="527304263">
      <w:bodyDiv w:val="1"/>
      <w:marLeft w:val="0"/>
      <w:marRight w:val="0"/>
      <w:marTop w:val="0"/>
      <w:marBottom w:val="0"/>
      <w:divBdr>
        <w:top w:val="none" w:sz="0" w:space="0" w:color="auto"/>
        <w:left w:val="none" w:sz="0" w:space="0" w:color="auto"/>
        <w:bottom w:val="none" w:sz="0" w:space="0" w:color="auto"/>
        <w:right w:val="none" w:sz="0" w:space="0" w:color="auto"/>
      </w:divBdr>
    </w:div>
    <w:div w:id="541132004">
      <w:bodyDiv w:val="1"/>
      <w:marLeft w:val="0"/>
      <w:marRight w:val="0"/>
      <w:marTop w:val="0"/>
      <w:marBottom w:val="0"/>
      <w:divBdr>
        <w:top w:val="none" w:sz="0" w:space="0" w:color="auto"/>
        <w:left w:val="none" w:sz="0" w:space="0" w:color="auto"/>
        <w:bottom w:val="none" w:sz="0" w:space="0" w:color="auto"/>
        <w:right w:val="none" w:sz="0" w:space="0" w:color="auto"/>
      </w:divBdr>
    </w:div>
    <w:div w:id="541598752">
      <w:bodyDiv w:val="1"/>
      <w:marLeft w:val="0"/>
      <w:marRight w:val="0"/>
      <w:marTop w:val="0"/>
      <w:marBottom w:val="0"/>
      <w:divBdr>
        <w:top w:val="none" w:sz="0" w:space="0" w:color="auto"/>
        <w:left w:val="none" w:sz="0" w:space="0" w:color="auto"/>
        <w:bottom w:val="none" w:sz="0" w:space="0" w:color="auto"/>
        <w:right w:val="none" w:sz="0" w:space="0" w:color="auto"/>
      </w:divBdr>
    </w:div>
    <w:div w:id="565263021">
      <w:bodyDiv w:val="1"/>
      <w:marLeft w:val="0"/>
      <w:marRight w:val="0"/>
      <w:marTop w:val="0"/>
      <w:marBottom w:val="0"/>
      <w:divBdr>
        <w:top w:val="none" w:sz="0" w:space="0" w:color="auto"/>
        <w:left w:val="none" w:sz="0" w:space="0" w:color="auto"/>
        <w:bottom w:val="none" w:sz="0" w:space="0" w:color="auto"/>
        <w:right w:val="none" w:sz="0" w:space="0" w:color="auto"/>
      </w:divBdr>
    </w:div>
    <w:div w:id="618149109">
      <w:bodyDiv w:val="1"/>
      <w:marLeft w:val="0"/>
      <w:marRight w:val="0"/>
      <w:marTop w:val="0"/>
      <w:marBottom w:val="0"/>
      <w:divBdr>
        <w:top w:val="none" w:sz="0" w:space="0" w:color="auto"/>
        <w:left w:val="none" w:sz="0" w:space="0" w:color="auto"/>
        <w:bottom w:val="none" w:sz="0" w:space="0" w:color="auto"/>
        <w:right w:val="none" w:sz="0" w:space="0" w:color="auto"/>
      </w:divBdr>
      <w:divsChild>
        <w:div w:id="571503954">
          <w:marLeft w:val="0"/>
          <w:marRight w:val="0"/>
          <w:marTop w:val="0"/>
          <w:marBottom w:val="0"/>
          <w:divBdr>
            <w:top w:val="single" w:sz="2" w:space="0" w:color="D9D9E3"/>
            <w:left w:val="single" w:sz="2" w:space="0" w:color="D9D9E3"/>
            <w:bottom w:val="single" w:sz="2" w:space="0" w:color="D9D9E3"/>
            <w:right w:val="single" w:sz="2" w:space="0" w:color="D9D9E3"/>
          </w:divBdr>
          <w:divsChild>
            <w:div w:id="1242983422">
              <w:marLeft w:val="0"/>
              <w:marRight w:val="0"/>
              <w:marTop w:val="0"/>
              <w:marBottom w:val="0"/>
              <w:divBdr>
                <w:top w:val="single" w:sz="2" w:space="0" w:color="D9D9E3"/>
                <w:left w:val="single" w:sz="2" w:space="0" w:color="D9D9E3"/>
                <w:bottom w:val="single" w:sz="2" w:space="0" w:color="D9D9E3"/>
                <w:right w:val="single" w:sz="2" w:space="0" w:color="D9D9E3"/>
              </w:divBdr>
              <w:divsChild>
                <w:div w:id="1099064943">
                  <w:marLeft w:val="0"/>
                  <w:marRight w:val="0"/>
                  <w:marTop w:val="0"/>
                  <w:marBottom w:val="0"/>
                  <w:divBdr>
                    <w:top w:val="single" w:sz="2" w:space="0" w:color="D9D9E3"/>
                    <w:left w:val="single" w:sz="2" w:space="0" w:color="D9D9E3"/>
                    <w:bottom w:val="single" w:sz="2" w:space="0" w:color="D9D9E3"/>
                    <w:right w:val="single" w:sz="2" w:space="0" w:color="D9D9E3"/>
                  </w:divBdr>
                  <w:divsChild>
                    <w:div w:id="2030132886">
                      <w:marLeft w:val="0"/>
                      <w:marRight w:val="0"/>
                      <w:marTop w:val="0"/>
                      <w:marBottom w:val="0"/>
                      <w:divBdr>
                        <w:top w:val="single" w:sz="2" w:space="0" w:color="D9D9E3"/>
                        <w:left w:val="single" w:sz="2" w:space="0" w:color="D9D9E3"/>
                        <w:bottom w:val="single" w:sz="2" w:space="0" w:color="D9D9E3"/>
                        <w:right w:val="single" w:sz="2" w:space="0" w:color="D9D9E3"/>
                      </w:divBdr>
                      <w:divsChild>
                        <w:div w:id="1350446977">
                          <w:marLeft w:val="0"/>
                          <w:marRight w:val="0"/>
                          <w:marTop w:val="0"/>
                          <w:marBottom w:val="0"/>
                          <w:divBdr>
                            <w:top w:val="single" w:sz="2" w:space="0" w:color="D9D9E3"/>
                            <w:left w:val="single" w:sz="2" w:space="0" w:color="D9D9E3"/>
                            <w:bottom w:val="single" w:sz="2" w:space="0" w:color="D9D9E3"/>
                            <w:right w:val="single" w:sz="2" w:space="0" w:color="D9D9E3"/>
                          </w:divBdr>
                          <w:divsChild>
                            <w:div w:id="1867711550">
                              <w:marLeft w:val="0"/>
                              <w:marRight w:val="0"/>
                              <w:marTop w:val="100"/>
                              <w:marBottom w:val="100"/>
                              <w:divBdr>
                                <w:top w:val="single" w:sz="2" w:space="0" w:color="D9D9E3"/>
                                <w:left w:val="single" w:sz="2" w:space="0" w:color="D9D9E3"/>
                                <w:bottom w:val="single" w:sz="2" w:space="0" w:color="D9D9E3"/>
                                <w:right w:val="single" w:sz="2" w:space="0" w:color="D9D9E3"/>
                              </w:divBdr>
                              <w:divsChild>
                                <w:div w:id="798189214">
                                  <w:marLeft w:val="0"/>
                                  <w:marRight w:val="0"/>
                                  <w:marTop w:val="0"/>
                                  <w:marBottom w:val="0"/>
                                  <w:divBdr>
                                    <w:top w:val="single" w:sz="2" w:space="0" w:color="D9D9E3"/>
                                    <w:left w:val="single" w:sz="2" w:space="0" w:color="D9D9E3"/>
                                    <w:bottom w:val="single" w:sz="2" w:space="0" w:color="D9D9E3"/>
                                    <w:right w:val="single" w:sz="2" w:space="0" w:color="D9D9E3"/>
                                  </w:divBdr>
                                  <w:divsChild>
                                    <w:div w:id="1820460761">
                                      <w:marLeft w:val="0"/>
                                      <w:marRight w:val="0"/>
                                      <w:marTop w:val="0"/>
                                      <w:marBottom w:val="0"/>
                                      <w:divBdr>
                                        <w:top w:val="single" w:sz="2" w:space="0" w:color="D9D9E3"/>
                                        <w:left w:val="single" w:sz="2" w:space="0" w:color="D9D9E3"/>
                                        <w:bottom w:val="single" w:sz="2" w:space="0" w:color="D9D9E3"/>
                                        <w:right w:val="single" w:sz="2" w:space="0" w:color="D9D9E3"/>
                                      </w:divBdr>
                                      <w:divsChild>
                                        <w:div w:id="1041438434">
                                          <w:marLeft w:val="0"/>
                                          <w:marRight w:val="0"/>
                                          <w:marTop w:val="0"/>
                                          <w:marBottom w:val="0"/>
                                          <w:divBdr>
                                            <w:top w:val="single" w:sz="2" w:space="0" w:color="D9D9E3"/>
                                            <w:left w:val="single" w:sz="2" w:space="0" w:color="D9D9E3"/>
                                            <w:bottom w:val="single" w:sz="2" w:space="0" w:color="D9D9E3"/>
                                            <w:right w:val="single" w:sz="2" w:space="0" w:color="D9D9E3"/>
                                          </w:divBdr>
                                          <w:divsChild>
                                            <w:div w:id="1507011165">
                                              <w:marLeft w:val="0"/>
                                              <w:marRight w:val="0"/>
                                              <w:marTop w:val="0"/>
                                              <w:marBottom w:val="0"/>
                                              <w:divBdr>
                                                <w:top w:val="single" w:sz="2" w:space="0" w:color="D9D9E3"/>
                                                <w:left w:val="single" w:sz="2" w:space="0" w:color="D9D9E3"/>
                                                <w:bottom w:val="single" w:sz="2" w:space="0" w:color="D9D9E3"/>
                                                <w:right w:val="single" w:sz="2" w:space="0" w:color="D9D9E3"/>
                                              </w:divBdr>
                                              <w:divsChild>
                                                <w:div w:id="964042773">
                                                  <w:marLeft w:val="0"/>
                                                  <w:marRight w:val="0"/>
                                                  <w:marTop w:val="0"/>
                                                  <w:marBottom w:val="0"/>
                                                  <w:divBdr>
                                                    <w:top w:val="single" w:sz="2" w:space="0" w:color="D9D9E3"/>
                                                    <w:left w:val="single" w:sz="2" w:space="0" w:color="D9D9E3"/>
                                                    <w:bottom w:val="single" w:sz="2" w:space="0" w:color="D9D9E3"/>
                                                    <w:right w:val="single" w:sz="2" w:space="0" w:color="D9D9E3"/>
                                                  </w:divBdr>
                                                  <w:divsChild>
                                                    <w:div w:id="1849782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4593468">
          <w:marLeft w:val="0"/>
          <w:marRight w:val="0"/>
          <w:marTop w:val="0"/>
          <w:marBottom w:val="0"/>
          <w:divBdr>
            <w:top w:val="none" w:sz="0" w:space="0" w:color="auto"/>
            <w:left w:val="none" w:sz="0" w:space="0" w:color="auto"/>
            <w:bottom w:val="none" w:sz="0" w:space="0" w:color="auto"/>
            <w:right w:val="none" w:sz="0" w:space="0" w:color="auto"/>
          </w:divBdr>
          <w:divsChild>
            <w:div w:id="1689943506">
              <w:marLeft w:val="0"/>
              <w:marRight w:val="0"/>
              <w:marTop w:val="0"/>
              <w:marBottom w:val="0"/>
              <w:divBdr>
                <w:top w:val="single" w:sz="2" w:space="0" w:color="D9D9E3"/>
                <w:left w:val="single" w:sz="2" w:space="0" w:color="D9D9E3"/>
                <w:bottom w:val="single" w:sz="2" w:space="0" w:color="D9D9E3"/>
                <w:right w:val="single" w:sz="2" w:space="0" w:color="D9D9E3"/>
              </w:divBdr>
              <w:divsChild>
                <w:div w:id="1901164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26083723">
      <w:bodyDiv w:val="1"/>
      <w:marLeft w:val="0"/>
      <w:marRight w:val="0"/>
      <w:marTop w:val="0"/>
      <w:marBottom w:val="0"/>
      <w:divBdr>
        <w:top w:val="none" w:sz="0" w:space="0" w:color="auto"/>
        <w:left w:val="none" w:sz="0" w:space="0" w:color="auto"/>
        <w:bottom w:val="none" w:sz="0" w:space="0" w:color="auto"/>
        <w:right w:val="none" w:sz="0" w:space="0" w:color="auto"/>
      </w:divBdr>
    </w:div>
    <w:div w:id="641691233">
      <w:bodyDiv w:val="1"/>
      <w:marLeft w:val="0"/>
      <w:marRight w:val="0"/>
      <w:marTop w:val="0"/>
      <w:marBottom w:val="0"/>
      <w:divBdr>
        <w:top w:val="none" w:sz="0" w:space="0" w:color="auto"/>
        <w:left w:val="none" w:sz="0" w:space="0" w:color="auto"/>
        <w:bottom w:val="none" w:sz="0" w:space="0" w:color="auto"/>
        <w:right w:val="none" w:sz="0" w:space="0" w:color="auto"/>
      </w:divBdr>
    </w:div>
    <w:div w:id="650839303">
      <w:bodyDiv w:val="1"/>
      <w:marLeft w:val="0"/>
      <w:marRight w:val="0"/>
      <w:marTop w:val="0"/>
      <w:marBottom w:val="0"/>
      <w:divBdr>
        <w:top w:val="none" w:sz="0" w:space="0" w:color="auto"/>
        <w:left w:val="none" w:sz="0" w:space="0" w:color="auto"/>
        <w:bottom w:val="none" w:sz="0" w:space="0" w:color="auto"/>
        <w:right w:val="none" w:sz="0" w:space="0" w:color="auto"/>
      </w:divBdr>
    </w:div>
    <w:div w:id="671219792">
      <w:bodyDiv w:val="1"/>
      <w:marLeft w:val="0"/>
      <w:marRight w:val="0"/>
      <w:marTop w:val="0"/>
      <w:marBottom w:val="0"/>
      <w:divBdr>
        <w:top w:val="none" w:sz="0" w:space="0" w:color="auto"/>
        <w:left w:val="none" w:sz="0" w:space="0" w:color="auto"/>
        <w:bottom w:val="none" w:sz="0" w:space="0" w:color="auto"/>
        <w:right w:val="none" w:sz="0" w:space="0" w:color="auto"/>
      </w:divBdr>
    </w:div>
    <w:div w:id="698433885">
      <w:bodyDiv w:val="1"/>
      <w:marLeft w:val="0"/>
      <w:marRight w:val="0"/>
      <w:marTop w:val="0"/>
      <w:marBottom w:val="0"/>
      <w:divBdr>
        <w:top w:val="none" w:sz="0" w:space="0" w:color="auto"/>
        <w:left w:val="none" w:sz="0" w:space="0" w:color="auto"/>
        <w:bottom w:val="none" w:sz="0" w:space="0" w:color="auto"/>
        <w:right w:val="none" w:sz="0" w:space="0" w:color="auto"/>
      </w:divBdr>
    </w:div>
    <w:div w:id="827669628">
      <w:bodyDiv w:val="1"/>
      <w:marLeft w:val="0"/>
      <w:marRight w:val="0"/>
      <w:marTop w:val="0"/>
      <w:marBottom w:val="0"/>
      <w:divBdr>
        <w:top w:val="none" w:sz="0" w:space="0" w:color="auto"/>
        <w:left w:val="none" w:sz="0" w:space="0" w:color="auto"/>
        <w:bottom w:val="none" w:sz="0" w:space="0" w:color="auto"/>
        <w:right w:val="none" w:sz="0" w:space="0" w:color="auto"/>
      </w:divBdr>
    </w:div>
    <w:div w:id="879515773">
      <w:bodyDiv w:val="1"/>
      <w:marLeft w:val="0"/>
      <w:marRight w:val="0"/>
      <w:marTop w:val="0"/>
      <w:marBottom w:val="0"/>
      <w:divBdr>
        <w:top w:val="none" w:sz="0" w:space="0" w:color="auto"/>
        <w:left w:val="none" w:sz="0" w:space="0" w:color="auto"/>
        <w:bottom w:val="none" w:sz="0" w:space="0" w:color="auto"/>
        <w:right w:val="none" w:sz="0" w:space="0" w:color="auto"/>
      </w:divBdr>
    </w:div>
    <w:div w:id="882331158">
      <w:bodyDiv w:val="1"/>
      <w:marLeft w:val="0"/>
      <w:marRight w:val="0"/>
      <w:marTop w:val="0"/>
      <w:marBottom w:val="0"/>
      <w:divBdr>
        <w:top w:val="none" w:sz="0" w:space="0" w:color="auto"/>
        <w:left w:val="none" w:sz="0" w:space="0" w:color="auto"/>
        <w:bottom w:val="none" w:sz="0" w:space="0" w:color="auto"/>
        <w:right w:val="none" w:sz="0" w:space="0" w:color="auto"/>
      </w:divBdr>
      <w:divsChild>
        <w:div w:id="348407890">
          <w:marLeft w:val="0"/>
          <w:marRight w:val="0"/>
          <w:marTop w:val="0"/>
          <w:marBottom w:val="0"/>
          <w:divBdr>
            <w:top w:val="single" w:sz="2" w:space="0" w:color="D9D9E3"/>
            <w:left w:val="single" w:sz="2" w:space="0" w:color="D9D9E3"/>
            <w:bottom w:val="single" w:sz="2" w:space="0" w:color="D9D9E3"/>
            <w:right w:val="single" w:sz="2" w:space="0" w:color="D9D9E3"/>
          </w:divBdr>
          <w:divsChild>
            <w:div w:id="354816491">
              <w:marLeft w:val="0"/>
              <w:marRight w:val="0"/>
              <w:marTop w:val="0"/>
              <w:marBottom w:val="0"/>
              <w:divBdr>
                <w:top w:val="single" w:sz="2" w:space="0" w:color="D9D9E3"/>
                <w:left w:val="single" w:sz="2" w:space="0" w:color="D9D9E3"/>
                <w:bottom w:val="single" w:sz="2" w:space="0" w:color="D9D9E3"/>
                <w:right w:val="single" w:sz="2" w:space="0" w:color="D9D9E3"/>
              </w:divBdr>
            </w:div>
            <w:div w:id="1945961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51824296">
          <w:marLeft w:val="0"/>
          <w:marRight w:val="0"/>
          <w:marTop w:val="0"/>
          <w:marBottom w:val="0"/>
          <w:divBdr>
            <w:top w:val="single" w:sz="2" w:space="0" w:color="D9D9E3"/>
            <w:left w:val="single" w:sz="2" w:space="0" w:color="D9D9E3"/>
            <w:bottom w:val="single" w:sz="2" w:space="0" w:color="D9D9E3"/>
            <w:right w:val="single" w:sz="2" w:space="0" w:color="D9D9E3"/>
          </w:divBdr>
          <w:divsChild>
            <w:div w:id="506749358">
              <w:marLeft w:val="0"/>
              <w:marRight w:val="0"/>
              <w:marTop w:val="0"/>
              <w:marBottom w:val="0"/>
              <w:divBdr>
                <w:top w:val="single" w:sz="2" w:space="0" w:color="D9D9E3"/>
                <w:left w:val="single" w:sz="2" w:space="0" w:color="D9D9E3"/>
                <w:bottom w:val="single" w:sz="2" w:space="0" w:color="D9D9E3"/>
                <w:right w:val="single" w:sz="2" w:space="0" w:color="D9D9E3"/>
              </w:divBdr>
            </w:div>
            <w:div w:id="2015525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96880297">
          <w:marLeft w:val="0"/>
          <w:marRight w:val="0"/>
          <w:marTop w:val="0"/>
          <w:marBottom w:val="0"/>
          <w:divBdr>
            <w:top w:val="single" w:sz="2" w:space="0" w:color="D9D9E3"/>
            <w:left w:val="single" w:sz="2" w:space="0" w:color="D9D9E3"/>
            <w:bottom w:val="single" w:sz="2" w:space="0" w:color="D9D9E3"/>
            <w:right w:val="single" w:sz="2" w:space="0" w:color="D9D9E3"/>
          </w:divBdr>
          <w:divsChild>
            <w:div w:id="518814722">
              <w:marLeft w:val="0"/>
              <w:marRight w:val="0"/>
              <w:marTop w:val="0"/>
              <w:marBottom w:val="0"/>
              <w:divBdr>
                <w:top w:val="single" w:sz="2" w:space="0" w:color="D9D9E3"/>
                <w:left w:val="single" w:sz="2" w:space="0" w:color="D9D9E3"/>
                <w:bottom w:val="single" w:sz="2" w:space="0" w:color="D9D9E3"/>
                <w:right w:val="single" w:sz="2" w:space="0" w:color="D9D9E3"/>
              </w:divBdr>
            </w:div>
            <w:div w:id="336615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81419812">
      <w:bodyDiv w:val="1"/>
      <w:marLeft w:val="0"/>
      <w:marRight w:val="0"/>
      <w:marTop w:val="0"/>
      <w:marBottom w:val="0"/>
      <w:divBdr>
        <w:top w:val="none" w:sz="0" w:space="0" w:color="auto"/>
        <w:left w:val="none" w:sz="0" w:space="0" w:color="auto"/>
        <w:bottom w:val="none" w:sz="0" w:space="0" w:color="auto"/>
        <w:right w:val="none" w:sz="0" w:space="0" w:color="auto"/>
      </w:divBdr>
    </w:div>
    <w:div w:id="991301048">
      <w:bodyDiv w:val="1"/>
      <w:marLeft w:val="0"/>
      <w:marRight w:val="0"/>
      <w:marTop w:val="0"/>
      <w:marBottom w:val="0"/>
      <w:divBdr>
        <w:top w:val="none" w:sz="0" w:space="0" w:color="auto"/>
        <w:left w:val="none" w:sz="0" w:space="0" w:color="auto"/>
        <w:bottom w:val="none" w:sz="0" w:space="0" w:color="auto"/>
        <w:right w:val="none" w:sz="0" w:space="0" w:color="auto"/>
      </w:divBdr>
    </w:div>
    <w:div w:id="1018845814">
      <w:bodyDiv w:val="1"/>
      <w:marLeft w:val="0"/>
      <w:marRight w:val="0"/>
      <w:marTop w:val="0"/>
      <w:marBottom w:val="0"/>
      <w:divBdr>
        <w:top w:val="none" w:sz="0" w:space="0" w:color="auto"/>
        <w:left w:val="none" w:sz="0" w:space="0" w:color="auto"/>
        <w:bottom w:val="none" w:sz="0" w:space="0" w:color="auto"/>
        <w:right w:val="none" w:sz="0" w:space="0" w:color="auto"/>
      </w:divBdr>
    </w:div>
    <w:div w:id="1063912070">
      <w:bodyDiv w:val="1"/>
      <w:marLeft w:val="0"/>
      <w:marRight w:val="0"/>
      <w:marTop w:val="0"/>
      <w:marBottom w:val="0"/>
      <w:divBdr>
        <w:top w:val="none" w:sz="0" w:space="0" w:color="auto"/>
        <w:left w:val="none" w:sz="0" w:space="0" w:color="auto"/>
        <w:bottom w:val="none" w:sz="0" w:space="0" w:color="auto"/>
        <w:right w:val="none" w:sz="0" w:space="0" w:color="auto"/>
      </w:divBdr>
    </w:div>
    <w:div w:id="1164009134">
      <w:bodyDiv w:val="1"/>
      <w:marLeft w:val="0"/>
      <w:marRight w:val="0"/>
      <w:marTop w:val="0"/>
      <w:marBottom w:val="0"/>
      <w:divBdr>
        <w:top w:val="none" w:sz="0" w:space="0" w:color="auto"/>
        <w:left w:val="none" w:sz="0" w:space="0" w:color="auto"/>
        <w:bottom w:val="none" w:sz="0" w:space="0" w:color="auto"/>
        <w:right w:val="none" w:sz="0" w:space="0" w:color="auto"/>
      </w:divBdr>
    </w:div>
    <w:div w:id="1238517995">
      <w:bodyDiv w:val="1"/>
      <w:marLeft w:val="0"/>
      <w:marRight w:val="0"/>
      <w:marTop w:val="0"/>
      <w:marBottom w:val="0"/>
      <w:divBdr>
        <w:top w:val="none" w:sz="0" w:space="0" w:color="auto"/>
        <w:left w:val="none" w:sz="0" w:space="0" w:color="auto"/>
        <w:bottom w:val="none" w:sz="0" w:space="0" w:color="auto"/>
        <w:right w:val="none" w:sz="0" w:space="0" w:color="auto"/>
      </w:divBdr>
    </w:div>
    <w:div w:id="1245258737">
      <w:bodyDiv w:val="1"/>
      <w:marLeft w:val="0"/>
      <w:marRight w:val="0"/>
      <w:marTop w:val="0"/>
      <w:marBottom w:val="0"/>
      <w:divBdr>
        <w:top w:val="none" w:sz="0" w:space="0" w:color="auto"/>
        <w:left w:val="none" w:sz="0" w:space="0" w:color="auto"/>
        <w:bottom w:val="none" w:sz="0" w:space="0" w:color="auto"/>
        <w:right w:val="none" w:sz="0" w:space="0" w:color="auto"/>
      </w:divBdr>
    </w:div>
    <w:div w:id="1349677584">
      <w:bodyDiv w:val="1"/>
      <w:marLeft w:val="0"/>
      <w:marRight w:val="0"/>
      <w:marTop w:val="0"/>
      <w:marBottom w:val="0"/>
      <w:divBdr>
        <w:top w:val="none" w:sz="0" w:space="0" w:color="auto"/>
        <w:left w:val="none" w:sz="0" w:space="0" w:color="auto"/>
        <w:bottom w:val="none" w:sz="0" w:space="0" w:color="auto"/>
        <w:right w:val="none" w:sz="0" w:space="0" w:color="auto"/>
      </w:divBdr>
    </w:div>
    <w:div w:id="1376664855">
      <w:bodyDiv w:val="1"/>
      <w:marLeft w:val="0"/>
      <w:marRight w:val="0"/>
      <w:marTop w:val="0"/>
      <w:marBottom w:val="0"/>
      <w:divBdr>
        <w:top w:val="none" w:sz="0" w:space="0" w:color="auto"/>
        <w:left w:val="none" w:sz="0" w:space="0" w:color="auto"/>
        <w:bottom w:val="none" w:sz="0" w:space="0" w:color="auto"/>
        <w:right w:val="none" w:sz="0" w:space="0" w:color="auto"/>
      </w:divBdr>
    </w:div>
    <w:div w:id="1385563318">
      <w:bodyDiv w:val="1"/>
      <w:marLeft w:val="0"/>
      <w:marRight w:val="0"/>
      <w:marTop w:val="0"/>
      <w:marBottom w:val="0"/>
      <w:divBdr>
        <w:top w:val="none" w:sz="0" w:space="0" w:color="auto"/>
        <w:left w:val="none" w:sz="0" w:space="0" w:color="auto"/>
        <w:bottom w:val="none" w:sz="0" w:space="0" w:color="auto"/>
        <w:right w:val="none" w:sz="0" w:space="0" w:color="auto"/>
      </w:divBdr>
    </w:div>
    <w:div w:id="1415125579">
      <w:bodyDiv w:val="1"/>
      <w:marLeft w:val="0"/>
      <w:marRight w:val="0"/>
      <w:marTop w:val="0"/>
      <w:marBottom w:val="0"/>
      <w:divBdr>
        <w:top w:val="none" w:sz="0" w:space="0" w:color="auto"/>
        <w:left w:val="none" w:sz="0" w:space="0" w:color="auto"/>
        <w:bottom w:val="none" w:sz="0" w:space="0" w:color="auto"/>
        <w:right w:val="none" w:sz="0" w:space="0" w:color="auto"/>
      </w:divBdr>
    </w:div>
    <w:div w:id="1431664167">
      <w:bodyDiv w:val="1"/>
      <w:marLeft w:val="0"/>
      <w:marRight w:val="0"/>
      <w:marTop w:val="0"/>
      <w:marBottom w:val="0"/>
      <w:divBdr>
        <w:top w:val="none" w:sz="0" w:space="0" w:color="auto"/>
        <w:left w:val="none" w:sz="0" w:space="0" w:color="auto"/>
        <w:bottom w:val="none" w:sz="0" w:space="0" w:color="auto"/>
        <w:right w:val="none" w:sz="0" w:space="0" w:color="auto"/>
      </w:divBdr>
    </w:div>
    <w:div w:id="1484081707">
      <w:bodyDiv w:val="1"/>
      <w:marLeft w:val="0"/>
      <w:marRight w:val="0"/>
      <w:marTop w:val="0"/>
      <w:marBottom w:val="0"/>
      <w:divBdr>
        <w:top w:val="none" w:sz="0" w:space="0" w:color="auto"/>
        <w:left w:val="none" w:sz="0" w:space="0" w:color="auto"/>
        <w:bottom w:val="none" w:sz="0" w:space="0" w:color="auto"/>
        <w:right w:val="none" w:sz="0" w:space="0" w:color="auto"/>
      </w:divBdr>
    </w:div>
    <w:div w:id="1516117878">
      <w:bodyDiv w:val="1"/>
      <w:marLeft w:val="0"/>
      <w:marRight w:val="0"/>
      <w:marTop w:val="0"/>
      <w:marBottom w:val="0"/>
      <w:divBdr>
        <w:top w:val="none" w:sz="0" w:space="0" w:color="auto"/>
        <w:left w:val="none" w:sz="0" w:space="0" w:color="auto"/>
        <w:bottom w:val="none" w:sz="0" w:space="0" w:color="auto"/>
        <w:right w:val="none" w:sz="0" w:space="0" w:color="auto"/>
      </w:divBdr>
    </w:div>
    <w:div w:id="1555776581">
      <w:bodyDiv w:val="1"/>
      <w:marLeft w:val="0"/>
      <w:marRight w:val="0"/>
      <w:marTop w:val="0"/>
      <w:marBottom w:val="0"/>
      <w:divBdr>
        <w:top w:val="none" w:sz="0" w:space="0" w:color="auto"/>
        <w:left w:val="none" w:sz="0" w:space="0" w:color="auto"/>
        <w:bottom w:val="none" w:sz="0" w:space="0" w:color="auto"/>
        <w:right w:val="none" w:sz="0" w:space="0" w:color="auto"/>
      </w:divBdr>
    </w:div>
    <w:div w:id="1571505330">
      <w:bodyDiv w:val="1"/>
      <w:marLeft w:val="0"/>
      <w:marRight w:val="0"/>
      <w:marTop w:val="0"/>
      <w:marBottom w:val="0"/>
      <w:divBdr>
        <w:top w:val="none" w:sz="0" w:space="0" w:color="auto"/>
        <w:left w:val="none" w:sz="0" w:space="0" w:color="auto"/>
        <w:bottom w:val="none" w:sz="0" w:space="0" w:color="auto"/>
        <w:right w:val="none" w:sz="0" w:space="0" w:color="auto"/>
      </w:divBdr>
      <w:divsChild>
        <w:div w:id="487479576">
          <w:marLeft w:val="0"/>
          <w:marRight w:val="0"/>
          <w:marTop w:val="0"/>
          <w:marBottom w:val="0"/>
          <w:divBdr>
            <w:top w:val="single" w:sz="2" w:space="0" w:color="D9D9E3"/>
            <w:left w:val="single" w:sz="2" w:space="0" w:color="D9D9E3"/>
            <w:bottom w:val="single" w:sz="2" w:space="0" w:color="D9D9E3"/>
            <w:right w:val="single" w:sz="2" w:space="0" w:color="D9D9E3"/>
          </w:divBdr>
          <w:divsChild>
            <w:div w:id="1789886247">
              <w:marLeft w:val="0"/>
              <w:marRight w:val="0"/>
              <w:marTop w:val="0"/>
              <w:marBottom w:val="0"/>
              <w:divBdr>
                <w:top w:val="single" w:sz="2" w:space="0" w:color="D9D9E3"/>
                <w:left w:val="single" w:sz="2" w:space="0" w:color="D9D9E3"/>
                <w:bottom w:val="single" w:sz="2" w:space="0" w:color="D9D9E3"/>
                <w:right w:val="single" w:sz="2" w:space="0" w:color="D9D9E3"/>
              </w:divBdr>
              <w:divsChild>
                <w:div w:id="2078743296">
                  <w:marLeft w:val="0"/>
                  <w:marRight w:val="0"/>
                  <w:marTop w:val="0"/>
                  <w:marBottom w:val="0"/>
                  <w:divBdr>
                    <w:top w:val="single" w:sz="2" w:space="0" w:color="D9D9E3"/>
                    <w:left w:val="single" w:sz="2" w:space="0" w:color="D9D9E3"/>
                    <w:bottom w:val="single" w:sz="2" w:space="0" w:color="D9D9E3"/>
                    <w:right w:val="single" w:sz="2" w:space="0" w:color="D9D9E3"/>
                  </w:divBdr>
                  <w:divsChild>
                    <w:div w:id="2042322503">
                      <w:marLeft w:val="0"/>
                      <w:marRight w:val="0"/>
                      <w:marTop w:val="0"/>
                      <w:marBottom w:val="0"/>
                      <w:divBdr>
                        <w:top w:val="single" w:sz="2" w:space="0" w:color="D9D9E3"/>
                        <w:left w:val="single" w:sz="2" w:space="0" w:color="D9D9E3"/>
                        <w:bottom w:val="single" w:sz="2" w:space="0" w:color="D9D9E3"/>
                        <w:right w:val="single" w:sz="2" w:space="0" w:color="D9D9E3"/>
                      </w:divBdr>
                      <w:divsChild>
                        <w:div w:id="149832328">
                          <w:marLeft w:val="0"/>
                          <w:marRight w:val="0"/>
                          <w:marTop w:val="0"/>
                          <w:marBottom w:val="0"/>
                          <w:divBdr>
                            <w:top w:val="single" w:sz="2" w:space="0" w:color="D9D9E3"/>
                            <w:left w:val="single" w:sz="2" w:space="0" w:color="D9D9E3"/>
                            <w:bottom w:val="single" w:sz="2" w:space="0" w:color="D9D9E3"/>
                            <w:right w:val="single" w:sz="2" w:space="0" w:color="D9D9E3"/>
                          </w:divBdr>
                          <w:divsChild>
                            <w:div w:id="11564117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87441">
                                  <w:marLeft w:val="0"/>
                                  <w:marRight w:val="0"/>
                                  <w:marTop w:val="0"/>
                                  <w:marBottom w:val="0"/>
                                  <w:divBdr>
                                    <w:top w:val="single" w:sz="2" w:space="0" w:color="D9D9E3"/>
                                    <w:left w:val="single" w:sz="2" w:space="0" w:color="D9D9E3"/>
                                    <w:bottom w:val="single" w:sz="2" w:space="0" w:color="D9D9E3"/>
                                    <w:right w:val="single" w:sz="2" w:space="0" w:color="D9D9E3"/>
                                  </w:divBdr>
                                  <w:divsChild>
                                    <w:div w:id="927466448">
                                      <w:marLeft w:val="0"/>
                                      <w:marRight w:val="0"/>
                                      <w:marTop w:val="0"/>
                                      <w:marBottom w:val="0"/>
                                      <w:divBdr>
                                        <w:top w:val="single" w:sz="2" w:space="0" w:color="D9D9E3"/>
                                        <w:left w:val="single" w:sz="2" w:space="0" w:color="D9D9E3"/>
                                        <w:bottom w:val="single" w:sz="2" w:space="0" w:color="D9D9E3"/>
                                        <w:right w:val="single" w:sz="2" w:space="0" w:color="D9D9E3"/>
                                      </w:divBdr>
                                      <w:divsChild>
                                        <w:div w:id="2140493585">
                                          <w:marLeft w:val="0"/>
                                          <w:marRight w:val="0"/>
                                          <w:marTop w:val="0"/>
                                          <w:marBottom w:val="0"/>
                                          <w:divBdr>
                                            <w:top w:val="single" w:sz="2" w:space="0" w:color="D9D9E3"/>
                                            <w:left w:val="single" w:sz="2" w:space="0" w:color="D9D9E3"/>
                                            <w:bottom w:val="single" w:sz="2" w:space="0" w:color="D9D9E3"/>
                                            <w:right w:val="single" w:sz="2" w:space="0" w:color="D9D9E3"/>
                                          </w:divBdr>
                                          <w:divsChild>
                                            <w:div w:id="1716155487">
                                              <w:marLeft w:val="0"/>
                                              <w:marRight w:val="0"/>
                                              <w:marTop w:val="0"/>
                                              <w:marBottom w:val="0"/>
                                              <w:divBdr>
                                                <w:top w:val="single" w:sz="2" w:space="0" w:color="D9D9E3"/>
                                                <w:left w:val="single" w:sz="2" w:space="0" w:color="D9D9E3"/>
                                                <w:bottom w:val="single" w:sz="2" w:space="0" w:color="D9D9E3"/>
                                                <w:right w:val="single" w:sz="2" w:space="0" w:color="D9D9E3"/>
                                              </w:divBdr>
                                              <w:divsChild>
                                                <w:div w:id="350031789">
                                                  <w:marLeft w:val="0"/>
                                                  <w:marRight w:val="0"/>
                                                  <w:marTop w:val="0"/>
                                                  <w:marBottom w:val="0"/>
                                                  <w:divBdr>
                                                    <w:top w:val="single" w:sz="2" w:space="0" w:color="D9D9E3"/>
                                                    <w:left w:val="single" w:sz="2" w:space="0" w:color="D9D9E3"/>
                                                    <w:bottom w:val="single" w:sz="2" w:space="0" w:color="D9D9E3"/>
                                                    <w:right w:val="single" w:sz="2" w:space="0" w:color="D9D9E3"/>
                                                  </w:divBdr>
                                                  <w:divsChild>
                                                    <w:div w:id="601181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82846793">
          <w:marLeft w:val="0"/>
          <w:marRight w:val="0"/>
          <w:marTop w:val="0"/>
          <w:marBottom w:val="0"/>
          <w:divBdr>
            <w:top w:val="none" w:sz="0" w:space="0" w:color="auto"/>
            <w:left w:val="none" w:sz="0" w:space="0" w:color="auto"/>
            <w:bottom w:val="none" w:sz="0" w:space="0" w:color="auto"/>
            <w:right w:val="none" w:sz="0" w:space="0" w:color="auto"/>
          </w:divBdr>
          <w:divsChild>
            <w:div w:id="1109425405">
              <w:marLeft w:val="0"/>
              <w:marRight w:val="0"/>
              <w:marTop w:val="0"/>
              <w:marBottom w:val="0"/>
              <w:divBdr>
                <w:top w:val="single" w:sz="2" w:space="0" w:color="D9D9E3"/>
                <w:left w:val="single" w:sz="2" w:space="0" w:color="D9D9E3"/>
                <w:bottom w:val="single" w:sz="2" w:space="0" w:color="D9D9E3"/>
                <w:right w:val="single" w:sz="2" w:space="0" w:color="D9D9E3"/>
              </w:divBdr>
              <w:divsChild>
                <w:div w:id="54194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56563548">
      <w:bodyDiv w:val="1"/>
      <w:marLeft w:val="0"/>
      <w:marRight w:val="0"/>
      <w:marTop w:val="0"/>
      <w:marBottom w:val="0"/>
      <w:divBdr>
        <w:top w:val="none" w:sz="0" w:space="0" w:color="auto"/>
        <w:left w:val="none" w:sz="0" w:space="0" w:color="auto"/>
        <w:bottom w:val="none" w:sz="0" w:space="0" w:color="auto"/>
        <w:right w:val="none" w:sz="0" w:space="0" w:color="auto"/>
      </w:divBdr>
    </w:div>
    <w:div w:id="1660041601">
      <w:bodyDiv w:val="1"/>
      <w:marLeft w:val="0"/>
      <w:marRight w:val="0"/>
      <w:marTop w:val="0"/>
      <w:marBottom w:val="0"/>
      <w:divBdr>
        <w:top w:val="none" w:sz="0" w:space="0" w:color="auto"/>
        <w:left w:val="none" w:sz="0" w:space="0" w:color="auto"/>
        <w:bottom w:val="none" w:sz="0" w:space="0" w:color="auto"/>
        <w:right w:val="none" w:sz="0" w:space="0" w:color="auto"/>
      </w:divBdr>
    </w:div>
    <w:div w:id="1728528141">
      <w:bodyDiv w:val="1"/>
      <w:marLeft w:val="0"/>
      <w:marRight w:val="0"/>
      <w:marTop w:val="0"/>
      <w:marBottom w:val="0"/>
      <w:divBdr>
        <w:top w:val="none" w:sz="0" w:space="0" w:color="auto"/>
        <w:left w:val="none" w:sz="0" w:space="0" w:color="auto"/>
        <w:bottom w:val="none" w:sz="0" w:space="0" w:color="auto"/>
        <w:right w:val="none" w:sz="0" w:space="0" w:color="auto"/>
      </w:divBdr>
    </w:div>
    <w:div w:id="1813020670">
      <w:bodyDiv w:val="1"/>
      <w:marLeft w:val="0"/>
      <w:marRight w:val="0"/>
      <w:marTop w:val="0"/>
      <w:marBottom w:val="0"/>
      <w:divBdr>
        <w:top w:val="none" w:sz="0" w:space="0" w:color="auto"/>
        <w:left w:val="none" w:sz="0" w:space="0" w:color="auto"/>
        <w:bottom w:val="none" w:sz="0" w:space="0" w:color="auto"/>
        <w:right w:val="none" w:sz="0" w:space="0" w:color="auto"/>
      </w:divBdr>
    </w:div>
    <w:div w:id="1814591513">
      <w:bodyDiv w:val="1"/>
      <w:marLeft w:val="0"/>
      <w:marRight w:val="0"/>
      <w:marTop w:val="0"/>
      <w:marBottom w:val="0"/>
      <w:divBdr>
        <w:top w:val="none" w:sz="0" w:space="0" w:color="auto"/>
        <w:left w:val="none" w:sz="0" w:space="0" w:color="auto"/>
        <w:bottom w:val="none" w:sz="0" w:space="0" w:color="auto"/>
        <w:right w:val="none" w:sz="0" w:space="0" w:color="auto"/>
      </w:divBdr>
    </w:div>
    <w:div w:id="1842770042">
      <w:bodyDiv w:val="1"/>
      <w:marLeft w:val="0"/>
      <w:marRight w:val="0"/>
      <w:marTop w:val="0"/>
      <w:marBottom w:val="0"/>
      <w:divBdr>
        <w:top w:val="none" w:sz="0" w:space="0" w:color="auto"/>
        <w:left w:val="none" w:sz="0" w:space="0" w:color="auto"/>
        <w:bottom w:val="none" w:sz="0" w:space="0" w:color="auto"/>
        <w:right w:val="none" w:sz="0" w:space="0" w:color="auto"/>
      </w:divBdr>
    </w:div>
    <w:div w:id="1870298390">
      <w:bodyDiv w:val="1"/>
      <w:marLeft w:val="0"/>
      <w:marRight w:val="0"/>
      <w:marTop w:val="0"/>
      <w:marBottom w:val="0"/>
      <w:divBdr>
        <w:top w:val="none" w:sz="0" w:space="0" w:color="auto"/>
        <w:left w:val="none" w:sz="0" w:space="0" w:color="auto"/>
        <w:bottom w:val="none" w:sz="0" w:space="0" w:color="auto"/>
        <w:right w:val="none" w:sz="0" w:space="0" w:color="auto"/>
      </w:divBdr>
    </w:div>
    <w:div w:id="1926762769">
      <w:bodyDiv w:val="1"/>
      <w:marLeft w:val="0"/>
      <w:marRight w:val="0"/>
      <w:marTop w:val="0"/>
      <w:marBottom w:val="0"/>
      <w:divBdr>
        <w:top w:val="none" w:sz="0" w:space="0" w:color="auto"/>
        <w:left w:val="none" w:sz="0" w:space="0" w:color="auto"/>
        <w:bottom w:val="none" w:sz="0" w:space="0" w:color="auto"/>
        <w:right w:val="none" w:sz="0" w:space="0" w:color="auto"/>
      </w:divBdr>
    </w:div>
    <w:div w:id="1982692538">
      <w:bodyDiv w:val="1"/>
      <w:marLeft w:val="0"/>
      <w:marRight w:val="0"/>
      <w:marTop w:val="0"/>
      <w:marBottom w:val="0"/>
      <w:divBdr>
        <w:top w:val="none" w:sz="0" w:space="0" w:color="auto"/>
        <w:left w:val="none" w:sz="0" w:space="0" w:color="auto"/>
        <w:bottom w:val="none" w:sz="0" w:space="0" w:color="auto"/>
        <w:right w:val="none" w:sz="0" w:space="0" w:color="auto"/>
      </w:divBdr>
    </w:div>
    <w:div w:id="2019427061">
      <w:bodyDiv w:val="1"/>
      <w:marLeft w:val="0"/>
      <w:marRight w:val="0"/>
      <w:marTop w:val="0"/>
      <w:marBottom w:val="0"/>
      <w:divBdr>
        <w:top w:val="none" w:sz="0" w:space="0" w:color="auto"/>
        <w:left w:val="none" w:sz="0" w:space="0" w:color="auto"/>
        <w:bottom w:val="none" w:sz="0" w:space="0" w:color="auto"/>
        <w:right w:val="none" w:sz="0" w:space="0" w:color="auto"/>
      </w:divBdr>
    </w:div>
    <w:div w:id="2030256000">
      <w:bodyDiv w:val="1"/>
      <w:marLeft w:val="0"/>
      <w:marRight w:val="0"/>
      <w:marTop w:val="0"/>
      <w:marBottom w:val="0"/>
      <w:divBdr>
        <w:top w:val="none" w:sz="0" w:space="0" w:color="auto"/>
        <w:left w:val="none" w:sz="0" w:space="0" w:color="auto"/>
        <w:bottom w:val="none" w:sz="0" w:space="0" w:color="auto"/>
        <w:right w:val="none" w:sz="0" w:space="0" w:color="auto"/>
      </w:divBdr>
    </w:div>
    <w:div w:id="2102752695">
      <w:bodyDiv w:val="1"/>
      <w:marLeft w:val="0"/>
      <w:marRight w:val="0"/>
      <w:marTop w:val="0"/>
      <w:marBottom w:val="0"/>
      <w:divBdr>
        <w:top w:val="none" w:sz="0" w:space="0" w:color="auto"/>
        <w:left w:val="none" w:sz="0" w:space="0" w:color="auto"/>
        <w:bottom w:val="none" w:sz="0" w:space="0" w:color="auto"/>
        <w:right w:val="none" w:sz="0" w:space="0" w:color="auto"/>
      </w:divBdr>
      <w:divsChild>
        <w:div w:id="1947421932">
          <w:marLeft w:val="0"/>
          <w:marRight w:val="0"/>
          <w:marTop w:val="0"/>
          <w:marBottom w:val="0"/>
          <w:divBdr>
            <w:top w:val="single" w:sz="2" w:space="0" w:color="D9D9E3"/>
            <w:left w:val="single" w:sz="2" w:space="0" w:color="D9D9E3"/>
            <w:bottom w:val="single" w:sz="2" w:space="0" w:color="D9D9E3"/>
            <w:right w:val="single" w:sz="2" w:space="0" w:color="D9D9E3"/>
          </w:divBdr>
          <w:divsChild>
            <w:div w:id="527985165">
              <w:marLeft w:val="0"/>
              <w:marRight w:val="0"/>
              <w:marTop w:val="0"/>
              <w:marBottom w:val="0"/>
              <w:divBdr>
                <w:top w:val="single" w:sz="2" w:space="0" w:color="D9D9E3"/>
                <w:left w:val="single" w:sz="2" w:space="0" w:color="D9D9E3"/>
                <w:bottom w:val="single" w:sz="2" w:space="0" w:color="D9D9E3"/>
                <w:right w:val="single" w:sz="2" w:space="0" w:color="D9D9E3"/>
              </w:divBdr>
            </w:div>
            <w:div w:id="572787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3685974">
          <w:marLeft w:val="0"/>
          <w:marRight w:val="0"/>
          <w:marTop w:val="0"/>
          <w:marBottom w:val="0"/>
          <w:divBdr>
            <w:top w:val="single" w:sz="2" w:space="0" w:color="D9D9E3"/>
            <w:left w:val="single" w:sz="2" w:space="0" w:color="D9D9E3"/>
            <w:bottom w:val="single" w:sz="2" w:space="0" w:color="D9D9E3"/>
            <w:right w:val="single" w:sz="2" w:space="0" w:color="D9D9E3"/>
          </w:divBdr>
          <w:divsChild>
            <w:div w:id="403845002">
              <w:marLeft w:val="0"/>
              <w:marRight w:val="0"/>
              <w:marTop w:val="0"/>
              <w:marBottom w:val="0"/>
              <w:divBdr>
                <w:top w:val="single" w:sz="2" w:space="0" w:color="D9D9E3"/>
                <w:left w:val="single" w:sz="2" w:space="0" w:color="D9D9E3"/>
                <w:bottom w:val="single" w:sz="2" w:space="0" w:color="D9D9E3"/>
                <w:right w:val="single" w:sz="2" w:space="0" w:color="D9D9E3"/>
              </w:divBdr>
            </w:div>
            <w:div w:id="1169100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41276560">
          <w:marLeft w:val="0"/>
          <w:marRight w:val="0"/>
          <w:marTop w:val="0"/>
          <w:marBottom w:val="0"/>
          <w:divBdr>
            <w:top w:val="single" w:sz="2" w:space="0" w:color="D9D9E3"/>
            <w:left w:val="single" w:sz="2" w:space="0" w:color="D9D9E3"/>
            <w:bottom w:val="single" w:sz="2" w:space="0" w:color="D9D9E3"/>
            <w:right w:val="single" w:sz="2" w:space="0" w:color="D9D9E3"/>
          </w:divBdr>
          <w:divsChild>
            <w:div w:id="1230917813">
              <w:marLeft w:val="0"/>
              <w:marRight w:val="0"/>
              <w:marTop w:val="0"/>
              <w:marBottom w:val="0"/>
              <w:divBdr>
                <w:top w:val="single" w:sz="2" w:space="0" w:color="D9D9E3"/>
                <w:left w:val="single" w:sz="2" w:space="0" w:color="D9D9E3"/>
                <w:bottom w:val="single" w:sz="2" w:space="0" w:color="D9D9E3"/>
                <w:right w:val="single" w:sz="2" w:space="0" w:color="D9D9E3"/>
              </w:divBdr>
            </w:div>
            <w:div w:id="1387560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4491166">
      <w:bodyDiv w:val="1"/>
      <w:marLeft w:val="0"/>
      <w:marRight w:val="0"/>
      <w:marTop w:val="0"/>
      <w:marBottom w:val="0"/>
      <w:divBdr>
        <w:top w:val="none" w:sz="0" w:space="0" w:color="auto"/>
        <w:left w:val="none" w:sz="0" w:space="0" w:color="auto"/>
        <w:bottom w:val="none" w:sz="0" w:space="0" w:color="auto"/>
        <w:right w:val="none" w:sz="0" w:space="0" w:color="auto"/>
      </w:divBdr>
    </w:div>
    <w:div w:id="2135445893">
      <w:bodyDiv w:val="1"/>
      <w:marLeft w:val="0"/>
      <w:marRight w:val="0"/>
      <w:marTop w:val="0"/>
      <w:marBottom w:val="0"/>
      <w:divBdr>
        <w:top w:val="none" w:sz="0" w:space="0" w:color="auto"/>
        <w:left w:val="none" w:sz="0" w:space="0" w:color="auto"/>
        <w:bottom w:val="none" w:sz="0" w:space="0" w:color="auto"/>
        <w:right w:val="none" w:sz="0" w:space="0" w:color="auto"/>
      </w:divBdr>
    </w:div>
    <w:div w:id="214735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ead.ipleiria.pt/2022-23/course/view.php?id=782"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file:////Users/barbaracelina/Downloads/Relatorio_Projeto_FP.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351arVnY6PyNUqTuSKlGnDC6Yhg==">AMUW2mXOiBhXNuxdJbXSHcAxU7pHR9NY4KI+Se7DfAcFbXNt1wpAMtjddgmxRGz9qPRlMb5q9hFf68XoatwI3B4c0TiKidkVNFTboRNOzYvFkwMEUl9ogxtgmi3ZC0oYV2tUxw4hIkzMViJnFsNuoKbddkI0Fp0VdOw4//Dz+MXc1NWlH8UztwQbHkAn6vVnqA+ae3296ceWCSLBrxU+ew2akIjXfzReIimqF01Haipvu0hYiocAKlgncIkzJRUCaKw0pQtWYX3+WeaBnJQruiQCvZ6ZKBja7V3gctgx7Jyow7gsRzFuocjUKXphe/8fPV151137lcyv7o8GTxHDTmcSjEWA3+1wS6xyCwnzoBi8arTm+Xbz7sk=</go:docsCustomData>
</go:gDocsCustomXmlDataStorage>
</file>

<file path=customXml/itemProps1.xml><?xml version="1.0" encoding="utf-8"?>
<ds:datastoreItem xmlns:ds="http://schemas.openxmlformats.org/officeDocument/2006/customXml" ds:itemID="{5FDF9D80-2339-4289-ACA0-90AF917C822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34</Pages>
  <Words>5289</Words>
  <Characters>28561</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érgio Prata Bernardo</dc:creator>
  <cp:lastModifiedBy>Maxim Dudai</cp:lastModifiedBy>
  <cp:revision>9</cp:revision>
  <cp:lastPrinted>2023-01-13T17:23:00Z</cp:lastPrinted>
  <dcterms:created xsi:type="dcterms:W3CDTF">2024-01-05T21:01:00Z</dcterms:created>
  <dcterms:modified xsi:type="dcterms:W3CDTF">2024-01-14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_edoclink_DocumentChanged">
    <vt:lpwstr>true</vt:lpwstr>
  </property>
</Properties>
</file>